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227800" w14:textId="343DA58E" w:rsidR="00FE6874" w:rsidRDefault="00315EF3" w:rsidP="00FE6874">
      <w:pPr>
        <w:pStyle w:val="RISEChapterTitlect"/>
      </w:pPr>
      <w:r w:rsidRPr="004A5847">
        <w:rPr>
          <w:noProof/>
          <w:color w:val="auto"/>
        </w:rPr>
        <mc:AlternateContent>
          <mc:Choice Requires="wps">
            <w:drawing>
              <wp:anchor distT="45720" distB="45720" distL="114300" distR="114300" simplePos="0" relativeHeight="251685376" behindDoc="0" locked="0" layoutInCell="1" allowOverlap="1" wp14:anchorId="7FE0A080" wp14:editId="74A331F9">
                <wp:simplePos x="0" y="0"/>
                <wp:positionH relativeFrom="margin">
                  <wp:align>left</wp:align>
                </wp:positionH>
                <wp:positionV relativeFrom="paragraph">
                  <wp:posOffset>1259840</wp:posOffset>
                </wp:positionV>
                <wp:extent cx="5699125" cy="2971800"/>
                <wp:effectExtent l="0" t="0" r="15875" b="1905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9125" cy="2971800"/>
                        </a:xfrm>
                        <a:prstGeom prst="rect">
                          <a:avLst/>
                        </a:prstGeom>
                        <a:solidFill>
                          <a:srgbClr val="DEEBF6"/>
                        </a:solidFill>
                        <a:ln>
                          <a:solidFill>
                            <a:schemeClr val="tx1"/>
                          </a:solidFill>
                        </a:ln>
                      </wps:spPr>
                      <wps:txbx>
                        <w:txbxContent>
                          <w:p w14:paraId="777FCF24" w14:textId="77777777" w:rsidR="00EE5C04" w:rsidRPr="00FE6874" w:rsidRDefault="00EE5C04" w:rsidP="00315EF3">
                            <w:pPr>
                              <w:pStyle w:val="RiseBulletLevel1bl1"/>
                              <w:numPr>
                                <w:ilvl w:val="0"/>
                                <w:numId w:val="0"/>
                              </w:numPr>
                            </w:pPr>
                            <w:r w:rsidRPr="00ED5490">
                              <w:rPr>
                                <w:color w:val="auto"/>
                              </w:rPr>
                              <w:t>The intent of this module is to provide adaptable guidelines for event-driven oral pre-exposure prophylaxis (ED-PrEP) that may be incorporated or added as an addendum to existing HIV oral PrEP guidelines. As with the parent document (</w:t>
                            </w:r>
                            <w:r w:rsidRPr="00ED5490">
                              <w:rPr>
                                <w:i/>
                                <w:color w:val="auto"/>
                              </w:rPr>
                              <w:t xml:space="preserve">Guidelines for Daily Oral Pre-Exposure Prophylaxis: TEMPLATE LANGUAGE </w:t>
                            </w:r>
                            <w:r w:rsidRPr="00FE6874">
                              <w:rPr>
                                <w:i/>
                                <w:color w:val="00374D"/>
                              </w:rPr>
                              <w:t>(</w:t>
                            </w:r>
                            <w:hyperlink r:id="rId11">
                              <w:r w:rsidRPr="00FE6874">
                                <w:rPr>
                                  <w:i/>
                                  <w:color w:val="2E75B5"/>
                                  <w:u w:val="single"/>
                                </w:rPr>
                                <w:t>English</w:t>
                              </w:r>
                            </w:hyperlink>
                            <w:r w:rsidRPr="00FE6874">
                              <w:rPr>
                                <w:i/>
                                <w:color w:val="2E75B5"/>
                              </w:rPr>
                              <w:t>/</w:t>
                            </w:r>
                            <w:hyperlink r:id="rId12">
                              <w:r w:rsidRPr="00FE6874">
                                <w:rPr>
                                  <w:i/>
                                  <w:color w:val="2E75B5"/>
                                  <w:u w:val="single"/>
                                </w:rPr>
                                <w:t>French</w:t>
                              </w:r>
                            </w:hyperlink>
                            <w:r w:rsidRPr="00FE6874">
                              <w:rPr>
                                <w:i/>
                                <w:color w:val="2E75B5"/>
                              </w:rPr>
                              <w:t>)</w:t>
                            </w:r>
                            <w:r w:rsidRPr="00FE6874">
                              <w:t xml:space="preserve">), </w:t>
                            </w:r>
                            <w:r w:rsidRPr="00ED5490">
                              <w:rPr>
                                <w:color w:val="auto"/>
                              </w:rPr>
                              <w:t xml:space="preserve">the content here aligns with the oral PrEP guidance and recommendations of the World Health Organization (WHO). The document includes prompts for national-level consideration during the guideline adaptation process. Areas specifically requiring a national update are indicated in </w:t>
                            </w:r>
                            <w:r w:rsidRPr="00FE6874">
                              <w:rPr>
                                <w:color w:val="FF0000"/>
                              </w:rPr>
                              <w:t>red font</w:t>
                            </w:r>
                            <w:r w:rsidRPr="00FE6874">
                              <w:t xml:space="preserve">. </w:t>
                            </w:r>
                          </w:p>
                          <w:p w14:paraId="7D3A8625" w14:textId="77777777" w:rsidR="00EE5C04" w:rsidRPr="00ED5490" w:rsidRDefault="00EE5C04" w:rsidP="00876120">
                            <w:pPr>
                              <w:pStyle w:val="RiseBulletLevel1bl1"/>
                              <w:numPr>
                                <w:ilvl w:val="0"/>
                                <w:numId w:val="0"/>
                              </w:numPr>
                              <w:spacing w:before="240"/>
                              <w:rPr>
                                <w:color w:val="auto"/>
                              </w:rPr>
                            </w:pPr>
                            <w:r w:rsidRPr="00ED5490">
                              <w:rPr>
                                <w:color w:val="auto"/>
                              </w:rPr>
                              <w:t xml:space="preserve">This document was developed by the Collaboration for HIV Prevention Options to Control the Epidemic (CHOICE) in close collaboration with the U.S. Agency for International Development (USAID). CHOICE is a collaboration between the USAID-funded Meeting Targets and Maintaining Epidemic Control (EpiC) and Reaching Impact, Saturation, and Epidemic Control (RISE) projects. The content of this document was sourced largely from the </w:t>
                            </w:r>
                            <w:hyperlink r:id="rId13">
                              <w:r w:rsidRPr="00FE6874">
                                <w:rPr>
                                  <w:color w:val="1155CC"/>
                                  <w:u w:val="single"/>
                                </w:rPr>
                                <w:t>WHO Technical Brief – What’s the 2+1+1? Event-Driven Oral Pre-exposure Prophylaxis to Prevent HIV for Men Who Have Sex with Men: Updates to WHO’s Recommendation on Oral PrEP</w:t>
                              </w:r>
                            </w:hyperlink>
                            <w:r w:rsidRPr="00FE6874">
                              <w:t xml:space="preserve">. </w:t>
                            </w:r>
                            <w:r w:rsidRPr="00ED5490">
                              <w:rPr>
                                <w:color w:val="auto"/>
                              </w:rPr>
                              <w:t xml:space="preserve">Countries should use this module as appropriate for their needs and setting; use of CHOICE branding or acknowledgment is optional. </w:t>
                            </w:r>
                          </w:p>
                          <w:p w14:paraId="7EC48AF7" w14:textId="568CED7E" w:rsidR="00EE5C04" w:rsidRDefault="00EE5C04" w:rsidP="00315EF3">
                            <w:pPr>
                              <w:pStyle w:val="RiseBulletLevel1bl1"/>
                              <w:numPr>
                                <w:ilvl w:val="0"/>
                                <w:numId w:val="0"/>
                              </w:num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FE0A080" id="_x0000_t202" coordsize="21600,21600" o:spt="202" path="m,l,21600r21600,l21600,xe">
                <v:stroke joinstyle="miter"/>
                <v:path gradientshapeok="t" o:connecttype="rect"/>
              </v:shapetype>
              <v:shape id="Text Box 2" o:spid="_x0000_s1026" type="#_x0000_t202" style="position:absolute;margin-left:0;margin-top:99.2pt;width:448.75pt;height:234pt;z-index:25168537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" fillcolor="#deebf6" strokecolor="black [3213]">
                <v:textbox>
                  <w:txbxContent>
                    <w:p w14:paraId="777FCF24" w14:textId="77777777" w:rsidR="00EE5C04" w:rsidRPr="00FE6874" w:rsidRDefault="00EE5C04" w:rsidP="00315EF3">
                      <w:pPr>
                        <w:pStyle w:val="RiseBulletLevel1bl1"/>
                        <w:numPr>
                          <w:ilvl w:val="0"/>
                          <w:numId w:val="0"/>
                        </w:numPr>
                      </w:pPr>
                      <w:r w:rsidRPr="00ED5490">
                        <w:rPr>
                          <w:color w:val="auto"/>
                        </w:rPr>
                        <w:t>The intent of this module is to provide adaptable guidelines for event-driven oral pre-exposure prophylaxis (ED-PrEP) that may be incorporated or added as an addendum to existing HIV oral PrEP guidelines. As with the parent document (</w:t>
                      </w:r>
                      <w:r w:rsidRPr="00ED5490">
                        <w:rPr>
                          <w:i/>
                          <w:color w:val="auto"/>
                        </w:rPr>
                        <w:t xml:space="preserve">Guidelines for Daily Oral Pre-Exposure Prophylaxis: TEMPLATE LANGUAGE </w:t>
                      </w:r>
                      <w:r w:rsidRPr="00FE6874">
                        <w:rPr>
                          <w:i/>
                          <w:color w:val="00374D"/>
                        </w:rPr>
                        <w:t>(</w:t>
                      </w:r>
                      <w:hyperlink r:id="rId14">
                        <w:r w:rsidRPr="00FE6874">
                          <w:rPr>
                            <w:i/>
                            <w:color w:val="2E75B5"/>
                            <w:u w:val="single"/>
                          </w:rPr>
                          <w:t>English</w:t>
                        </w:r>
                      </w:hyperlink>
                      <w:r w:rsidRPr="00FE6874">
                        <w:rPr>
                          <w:i/>
                          <w:color w:val="2E75B5"/>
                        </w:rPr>
                        <w:t>/</w:t>
                      </w:r>
                      <w:hyperlink r:id="rId15">
                        <w:r w:rsidRPr="00FE6874">
                          <w:rPr>
                            <w:i/>
                            <w:color w:val="2E75B5"/>
                            <w:u w:val="single"/>
                          </w:rPr>
                          <w:t>French</w:t>
                        </w:r>
                      </w:hyperlink>
                      <w:r w:rsidRPr="00FE6874">
                        <w:rPr>
                          <w:i/>
                          <w:color w:val="2E75B5"/>
                        </w:rPr>
                        <w:t>)</w:t>
                      </w:r>
                      <w:r w:rsidRPr="00FE6874">
                        <w:t xml:space="preserve">), </w:t>
                      </w:r>
                      <w:r w:rsidRPr="00ED5490">
                        <w:rPr>
                          <w:color w:val="auto"/>
                        </w:rPr>
                        <w:t xml:space="preserve">the content here aligns with the oral PrEP guidance and recommendations of the World Health Organization (WHO). The document includes prompts for national-level consideration during the guideline adaptation process. Areas specifically requiring a national update are indicated in </w:t>
                      </w:r>
                      <w:r w:rsidRPr="00FE6874">
                        <w:rPr>
                          <w:color w:val="FF0000"/>
                        </w:rPr>
                        <w:t>red font</w:t>
                      </w:r>
                      <w:r w:rsidRPr="00FE6874">
                        <w:t xml:space="preserve">. </w:t>
                      </w:r>
                    </w:p>
                    <w:p w14:paraId="7D3A8625" w14:textId="77777777" w:rsidR="00EE5C04" w:rsidRPr="00ED5490" w:rsidRDefault="00EE5C04" w:rsidP="00876120">
                      <w:pPr>
                        <w:pStyle w:val="RiseBulletLevel1bl1"/>
                        <w:numPr>
                          <w:ilvl w:val="0"/>
                          <w:numId w:val="0"/>
                        </w:numPr>
                        <w:spacing w:before="240"/>
                        <w:rPr>
                          <w:color w:val="auto"/>
                        </w:rPr>
                      </w:pPr>
                      <w:r w:rsidRPr="00ED5490">
                        <w:rPr>
                          <w:color w:val="auto"/>
                        </w:rPr>
                        <w:t xml:space="preserve">This document was developed by the Collaboration for HIV Prevention Options to Control the Epidemic (CHOICE) in close collaboration with the U.S. Agency for International Development (USAID). CHOICE is a collaboration between the USAID-funded Meeting Targets and Maintaining Epidemic Control (EpiC) and Reaching Impact, Saturation, and Epidemic Control (RISE) projects. The content of this document was sourced largely from the </w:t>
                      </w:r>
                      <w:hyperlink r:id="rId16">
                        <w:r w:rsidRPr="00FE6874">
                          <w:rPr>
                            <w:color w:val="1155CC"/>
                            <w:u w:val="single"/>
                          </w:rPr>
                          <w:t>WHO Technical Brief – What’s the 2+1+1? Event-Driven Oral Pre-exposure Prophylaxis to Prevent HIV for Men Who Have Sex with Men: Updates to WHO’s Recommendation on Oral PrEP</w:t>
                        </w:r>
                      </w:hyperlink>
                      <w:r w:rsidRPr="00FE6874">
                        <w:t xml:space="preserve">. </w:t>
                      </w:r>
                      <w:r w:rsidRPr="00ED5490">
                        <w:rPr>
                          <w:color w:val="auto"/>
                        </w:rPr>
                        <w:t xml:space="preserve">Countries should use this module as appropriate for their needs and setting; use of CHOICE branding or acknowledgment is optional. </w:t>
                      </w:r>
                    </w:p>
                    <w:p w14:paraId="7EC48AF7" w14:textId="568CED7E" w:rsidR="00EE5C04" w:rsidRDefault="00EE5C04" w:rsidP="00315EF3">
                      <w:pPr>
                        <w:pStyle w:val="RiseBulletLevel1bl1"/>
                        <w:numPr>
                          <w:ilvl w:val="0"/>
                          <w:numId w:val="0"/>
                        </w:numPr>
                      </w:pPr>
                    </w:p>
                  </w:txbxContent>
                </v:textbox>
                <w10:wrap type="square" anchorx="margin"/>
              </v:shape>
            </w:pict>
          </mc:Fallback>
        </mc:AlternateContent>
      </w:r>
      <w:r w:rsidR="0011327C" w:rsidRPr="004A5847">
        <w:rPr>
          <w:noProof/>
          <w:color w:val="auto"/>
          <w:sz w:val="22"/>
        </w:rPr>
        <mc:AlternateContent>
          <mc:Choice Requires="wps">
            <w:drawing>
              <wp:anchor distT="0" distB="0" distL="114300" distR="114300" simplePos="0" relativeHeight="251683328" behindDoc="0" locked="1" layoutInCell="1" allowOverlap="1" wp14:anchorId="1B7B3A58" wp14:editId="5D2183AC">
                <wp:simplePos x="0" y="0"/>
                <wp:positionH relativeFrom="margin">
                  <wp:posOffset>2759075</wp:posOffset>
                </wp:positionH>
                <wp:positionV relativeFrom="margin">
                  <wp:posOffset>4983480</wp:posOffset>
                </wp:positionV>
                <wp:extent cx="3078480" cy="690880"/>
                <wp:effectExtent l="0" t="0" r="7620" b="13970"/>
                <wp:wrapNone/>
                <wp:docPr id="37" name="Text Box 37"/>
                <wp:cNvGraphicFramePr/>
                <a:graphic xmlns:a="http://schemas.openxmlformats.org/drawingml/2006/main">
                  <a:graphicData uri="http://schemas.microsoft.com/office/word/2010/wordprocessingShape">
                    <wps:wsp>
                      <wps:cNvSpPr txBox="1"/>
                      <wps:spPr>
                        <a:xfrm>
                          <a:off x="0" y="0"/>
                          <a:ext cx="3078480" cy="690880"/>
                        </a:xfrm>
                        <a:prstGeom prst="rect">
                          <a:avLst/>
                        </a:prstGeom>
                        <a:noFill/>
                        <a:ln w="6350">
                          <a:noFill/>
                        </a:ln>
                      </wps:spPr>
                      <wps:txbx>
                        <w:txbxContent>
                          <w:p w14:paraId="4746DD1B" w14:textId="7A66415F" w:rsidR="00EE5C04" w:rsidRPr="0011327C" w:rsidRDefault="00EE5C04" w:rsidP="0011327C">
                            <w:pPr>
                              <w:pStyle w:val="RISETitlet"/>
                              <w:rPr>
                                <w:color w:val="FFFFFF" w:themeColor="background1"/>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7B3A58" id="Text Box 37" o:spid="_x0000_s1027" type="#_x0000_t202" style="position:absolute;margin-left:217.25pt;margin-top:392.4pt;width:242.4pt;height:54.4pt;z-index:25168332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" filled="f" stroked="f" strokeweight=".5pt">
                <v:textbox inset="0,0,0,0">
                  <w:txbxContent>
                    <w:p w14:paraId="4746DD1B" w14:textId="7A66415F" w:rsidR="00EE5C04" w:rsidRPr="0011327C" w:rsidRDefault="00EE5C04" w:rsidP="0011327C">
                      <w:pPr>
                        <w:pStyle w:val="RISETitlet"/>
                        <w:rPr>
                          <w:color w:val="FFFFFF" w:themeColor="background1"/>
                          <w:sz w:val="36"/>
                          <w:szCs w:val="36"/>
                        </w:rPr>
                      </w:pPr>
                    </w:p>
                  </w:txbxContent>
                </v:textbox>
                <w10:wrap anchorx="margin" anchory="margin"/>
                <w10:anchorlock/>
              </v:shape>
            </w:pict>
          </mc:Fallback>
        </mc:AlternateContent>
      </w:r>
      <w:r w:rsidR="00FE6874" w:rsidRPr="004A5847">
        <w:rPr>
          <w:color w:val="auto"/>
        </w:rPr>
        <w:t>Guidelines for Oral Pre-Exposure Prophylaxis: TEMPLATE LANGUAGE FOR EVENT-DRIVEN PREP MODULE</w:t>
      </w:r>
    </w:p>
    <w:p w14:paraId="70036BB1" w14:textId="1855F250" w:rsidR="00911189" w:rsidRPr="00911189" w:rsidRDefault="00911189" w:rsidP="00315EF3">
      <w:pPr>
        <w:pStyle w:val="RISEChapterTitlect"/>
        <w:rPr>
          <w:lang w:val="x-none" w:eastAsia="x-none"/>
        </w:rPr>
      </w:pPr>
    </w:p>
    <w:p w14:paraId="4E4764AE" w14:textId="0EBBE35A" w:rsidR="00E63633" w:rsidRDefault="00E63633" w:rsidP="00CC7B89">
      <w:pPr>
        <w:autoSpaceDE w:val="0"/>
        <w:autoSpaceDN w:val="0"/>
        <w:adjustRightInd w:val="0"/>
        <w:rPr>
          <w:rFonts w:cs="Calibri"/>
          <w:color w:val="231F20"/>
          <w:szCs w:val="22"/>
        </w:rPr>
      </w:pPr>
    </w:p>
    <w:p w14:paraId="23EE38F6" w14:textId="5B51C906" w:rsidR="00E63633" w:rsidRDefault="00E63633" w:rsidP="00CC7B89">
      <w:pPr>
        <w:autoSpaceDE w:val="0"/>
        <w:autoSpaceDN w:val="0"/>
        <w:adjustRightInd w:val="0"/>
        <w:rPr>
          <w:rFonts w:cs="Calibri"/>
          <w:color w:val="231F20"/>
          <w:szCs w:val="22"/>
        </w:rPr>
      </w:pPr>
    </w:p>
    <w:p w14:paraId="050BEF5E" w14:textId="5CEBAF16" w:rsidR="00E63633" w:rsidRDefault="00E63633" w:rsidP="00CC7B89">
      <w:pPr>
        <w:autoSpaceDE w:val="0"/>
        <w:autoSpaceDN w:val="0"/>
        <w:adjustRightInd w:val="0"/>
        <w:rPr>
          <w:rFonts w:cs="Calibri"/>
          <w:color w:val="231F20"/>
          <w:szCs w:val="22"/>
        </w:rPr>
      </w:pPr>
    </w:p>
    <w:p w14:paraId="35EA8CE4" w14:textId="7E4E9D57" w:rsidR="00E63633" w:rsidRDefault="00E63633" w:rsidP="00CC7B89">
      <w:pPr>
        <w:autoSpaceDE w:val="0"/>
        <w:autoSpaceDN w:val="0"/>
        <w:adjustRightInd w:val="0"/>
        <w:rPr>
          <w:rFonts w:cs="Calibri"/>
          <w:color w:val="231F20"/>
          <w:szCs w:val="22"/>
        </w:rPr>
      </w:pPr>
    </w:p>
    <w:p w14:paraId="022BD2F6" w14:textId="41DFF7D1" w:rsidR="00E63633" w:rsidRDefault="00E63633" w:rsidP="00CC7B89">
      <w:pPr>
        <w:autoSpaceDE w:val="0"/>
        <w:autoSpaceDN w:val="0"/>
        <w:adjustRightInd w:val="0"/>
        <w:rPr>
          <w:rFonts w:cs="Calibri"/>
          <w:color w:val="231F20"/>
          <w:szCs w:val="22"/>
        </w:rPr>
      </w:pPr>
    </w:p>
    <w:p w14:paraId="6648C975" w14:textId="3F039D12" w:rsidR="00E63633" w:rsidRDefault="00E63633" w:rsidP="00CC7B89">
      <w:pPr>
        <w:autoSpaceDE w:val="0"/>
        <w:autoSpaceDN w:val="0"/>
        <w:adjustRightInd w:val="0"/>
        <w:rPr>
          <w:rFonts w:cs="Calibri"/>
          <w:color w:val="231F20"/>
          <w:szCs w:val="22"/>
        </w:rPr>
      </w:pPr>
    </w:p>
    <w:p w14:paraId="11658026" w14:textId="1EB4461A" w:rsidR="00E63633" w:rsidRDefault="00E63633" w:rsidP="00CC7B89">
      <w:pPr>
        <w:autoSpaceDE w:val="0"/>
        <w:autoSpaceDN w:val="0"/>
        <w:adjustRightInd w:val="0"/>
        <w:rPr>
          <w:rFonts w:cs="Calibri"/>
          <w:color w:val="231F20"/>
          <w:szCs w:val="22"/>
        </w:rPr>
      </w:pPr>
    </w:p>
    <w:p w14:paraId="7DF1F8D5" w14:textId="139C51A2" w:rsidR="00E63633" w:rsidRPr="006217F0" w:rsidRDefault="00E63633" w:rsidP="00911189">
      <w:pPr>
        <w:pStyle w:val="Heading9"/>
        <w:ind w:left="0"/>
      </w:pPr>
    </w:p>
    <w:p w14:paraId="46E40B13" w14:textId="34967566" w:rsidR="00E63633" w:rsidRDefault="00E63633" w:rsidP="00CC7B89">
      <w:pPr>
        <w:autoSpaceDE w:val="0"/>
        <w:autoSpaceDN w:val="0"/>
        <w:adjustRightInd w:val="0"/>
        <w:rPr>
          <w:rFonts w:cs="Calibri"/>
          <w:color w:val="231F20"/>
          <w:szCs w:val="22"/>
        </w:rPr>
      </w:pPr>
    </w:p>
    <w:p w14:paraId="3589AFF2" w14:textId="73E38DFA" w:rsidR="00E63633" w:rsidRDefault="00E63633" w:rsidP="00CC7B89">
      <w:pPr>
        <w:autoSpaceDE w:val="0"/>
        <w:autoSpaceDN w:val="0"/>
        <w:adjustRightInd w:val="0"/>
        <w:rPr>
          <w:rFonts w:cs="Calibri"/>
          <w:color w:val="231F20"/>
          <w:szCs w:val="22"/>
        </w:rPr>
      </w:pPr>
    </w:p>
    <w:p w14:paraId="7E2F9ACC" w14:textId="35942E0E" w:rsidR="00E63633" w:rsidRDefault="00E63633" w:rsidP="00CC7B89">
      <w:pPr>
        <w:autoSpaceDE w:val="0"/>
        <w:autoSpaceDN w:val="0"/>
        <w:adjustRightInd w:val="0"/>
        <w:rPr>
          <w:rFonts w:cs="Calibri"/>
          <w:color w:val="231F20"/>
          <w:szCs w:val="22"/>
        </w:rPr>
      </w:pPr>
    </w:p>
    <w:p w14:paraId="035273AE" w14:textId="60A512B4" w:rsidR="00E63633" w:rsidRDefault="00E63633" w:rsidP="00CC7B89">
      <w:pPr>
        <w:autoSpaceDE w:val="0"/>
        <w:autoSpaceDN w:val="0"/>
        <w:adjustRightInd w:val="0"/>
        <w:rPr>
          <w:rFonts w:cs="Calibri"/>
          <w:color w:val="231F20"/>
          <w:szCs w:val="22"/>
        </w:rPr>
      </w:pPr>
    </w:p>
    <w:p w14:paraId="0D2C9F86" w14:textId="77777777" w:rsidR="00E63633" w:rsidRDefault="00E63633" w:rsidP="00CC7B89">
      <w:pPr>
        <w:autoSpaceDE w:val="0"/>
        <w:autoSpaceDN w:val="0"/>
        <w:adjustRightInd w:val="0"/>
        <w:rPr>
          <w:rFonts w:cs="Calibri"/>
          <w:color w:val="231F20"/>
          <w:szCs w:val="22"/>
        </w:rPr>
      </w:pPr>
    </w:p>
    <w:p w14:paraId="03F08BD6" w14:textId="1F944C4F" w:rsidR="00E63633" w:rsidRDefault="00E63633" w:rsidP="00CC7B89">
      <w:pPr>
        <w:autoSpaceDE w:val="0"/>
        <w:autoSpaceDN w:val="0"/>
        <w:adjustRightInd w:val="0"/>
        <w:rPr>
          <w:rFonts w:cs="Calibri"/>
          <w:color w:val="231F20"/>
          <w:szCs w:val="22"/>
        </w:rPr>
      </w:pPr>
    </w:p>
    <w:p w14:paraId="3E314509" w14:textId="77777777" w:rsidR="00E63633" w:rsidRDefault="00E63633" w:rsidP="00CC7B89">
      <w:pPr>
        <w:autoSpaceDE w:val="0"/>
        <w:autoSpaceDN w:val="0"/>
        <w:adjustRightInd w:val="0"/>
        <w:rPr>
          <w:rFonts w:cs="Calibri"/>
          <w:color w:val="231F20"/>
          <w:szCs w:val="22"/>
        </w:rPr>
      </w:pPr>
    </w:p>
    <w:p w14:paraId="03322C9D" w14:textId="33306CB8" w:rsidR="00E63633" w:rsidRDefault="00E63633" w:rsidP="00CC7B89">
      <w:pPr>
        <w:autoSpaceDE w:val="0"/>
        <w:autoSpaceDN w:val="0"/>
        <w:adjustRightInd w:val="0"/>
        <w:rPr>
          <w:rFonts w:cs="Calibri"/>
          <w:color w:val="231F20"/>
          <w:szCs w:val="22"/>
        </w:rPr>
      </w:pPr>
    </w:p>
    <w:p w14:paraId="36E6346A" w14:textId="77777777" w:rsidR="00E63633" w:rsidRDefault="00E63633" w:rsidP="00CC7B89">
      <w:pPr>
        <w:autoSpaceDE w:val="0"/>
        <w:autoSpaceDN w:val="0"/>
        <w:adjustRightInd w:val="0"/>
        <w:rPr>
          <w:rFonts w:cs="Calibri"/>
          <w:color w:val="231F20"/>
          <w:szCs w:val="22"/>
        </w:rPr>
      </w:pPr>
    </w:p>
    <w:p w14:paraId="387594E3" w14:textId="1DDACE8C" w:rsidR="00E63633" w:rsidRDefault="00E63633" w:rsidP="005446D2">
      <w:pPr>
        <w:tabs>
          <w:tab w:val="left" w:pos="1907"/>
        </w:tabs>
        <w:autoSpaceDE w:val="0"/>
        <w:autoSpaceDN w:val="0"/>
        <w:adjustRightInd w:val="0"/>
        <w:rPr>
          <w:rFonts w:cs="Calibri"/>
          <w:color w:val="231F20"/>
          <w:szCs w:val="22"/>
        </w:rPr>
      </w:pPr>
    </w:p>
    <w:p w14:paraId="11DD92CC" w14:textId="0E7A6E61" w:rsidR="00E63633" w:rsidRDefault="00E63633" w:rsidP="00CC7B89">
      <w:pPr>
        <w:autoSpaceDE w:val="0"/>
        <w:autoSpaceDN w:val="0"/>
        <w:adjustRightInd w:val="0"/>
        <w:rPr>
          <w:rFonts w:cs="Calibri"/>
          <w:color w:val="231F20"/>
          <w:szCs w:val="22"/>
        </w:rPr>
      </w:pPr>
    </w:p>
    <w:p w14:paraId="7C5556C6" w14:textId="7A6A5D69" w:rsidR="00E63633" w:rsidRDefault="00E63633" w:rsidP="00CC7B89">
      <w:pPr>
        <w:autoSpaceDE w:val="0"/>
        <w:autoSpaceDN w:val="0"/>
        <w:adjustRightInd w:val="0"/>
        <w:rPr>
          <w:rFonts w:cs="Calibri"/>
          <w:color w:val="231F20"/>
          <w:szCs w:val="22"/>
        </w:rPr>
      </w:pPr>
    </w:p>
    <w:p w14:paraId="70EEF2BF" w14:textId="77777777" w:rsidR="00E63633" w:rsidRDefault="00E63633" w:rsidP="00CC7B89">
      <w:pPr>
        <w:autoSpaceDE w:val="0"/>
        <w:autoSpaceDN w:val="0"/>
        <w:adjustRightInd w:val="0"/>
        <w:rPr>
          <w:rFonts w:cs="Calibri"/>
          <w:color w:val="231F20"/>
          <w:szCs w:val="22"/>
        </w:rPr>
      </w:pPr>
    </w:p>
    <w:p w14:paraId="19E37D4E" w14:textId="6FF7F0E9" w:rsidR="00E63633" w:rsidRDefault="00E63633" w:rsidP="00CC7B89">
      <w:pPr>
        <w:autoSpaceDE w:val="0"/>
        <w:autoSpaceDN w:val="0"/>
        <w:adjustRightInd w:val="0"/>
        <w:rPr>
          <w:rFonts w:cs="Calibri"/>
          <w:color w:val="231F20"/>
          <w:szCs w:val="22"/>
        </w:rPr>
      </w:pPr>
    </w:p>
    <w:p w14:paraId="474ACCD0" w14:textId="59963831" w:rsidR="00E63633" w:rsidRDefault="00E63633" w:rsidP="00CC7B89">
      <w:pPr>
        <w:autoSpaceDE w:val="0"/>
        <w:autoSpaceDN w:val="0"/>
        <w:adjustRightInd w:val="0"/>
        <w:rPr>
          <w:rFonts w:cs="Calibri"/>
          <w:color w:val="231F20"/>
          <w:szCs w:val="22"/>
        </w:rPr>
      </w:pPr>
    </w:p>
    <w:p w14:paraId="1BA0193D" w14:textId="28779D42" w:rsidR="00E63633" w:rsidRDefault="00E63633" w:rsidP="00CC7B89">
      <w:pPr>
        <w:autoSpaceDE w:val="0"/>
        <w:autoSpaceDN w:val="0"/>
        <w:adjustRightInd w:val="0"/>
        <w:rPr>
          <w:rFonts w:cs="Calibri"/>
          <w:color w:val="231F20"/>
          <w:szCs w:val="22"/>
        </w:rPr>
      </w:pPr>
    </w:p>
    <w:p w14:paraId="67F4EC2F" w14:textId="678D9566" w:rsidR="00E63633" w:rsidRDefault="00E63633" w:rsidP="00CC7B89">
      <w:pPr>
        <w:autoSpaceDE w:val="0"/>
        <w:autoSpaceDN w:val="0"/>
        <w:adjustRightInd w:val="0"/>
        <w:rPr>
          <w:rFonts w:cs="Calibri"/>
          <w:color w:val="231F20"/>
          <w:szCs w:val="22"/>
        </w:rPr>
      </w:pPr>
    </w:p>
    <w:p w14:paraId="6ECD3482" w14:textId="77777777" w:rsidR="00297812" w:rsidRDefault="00297812" w:rsidP="00CC7B89">
      <w:pPr>
        <w:autoSpaceDE w:val="0"/>
        <w:autoSpaceDN w:val="0"/>
        <w:adjustRightInd w:val="0"/>
        <w:rPr>
          <w:rFonts w:cs="Calibri"/>
          <w:color w:val="231F20"/>
          <w:szCs w:val="22"/>
        </w:rPr>
      </w:pPr>
    </w:p>
    <w:p w14:paraId="737C7945" w14:textId="1D77917F" w:rsidR="00414E8D" w:rsidRDefault="00414E8D" w:rsidP="008E0CEE">
      <w:pPr>
        <w:autoSpaceDE w:val="0"/>
        <w:autoSpaceDN w:val="0"/>
        <w:adjustRightInd w:val="0"/>
        <w:rPr>
          <w:color w:val="231F20"/>
        </w:rPr>
        <w:sectPr w:rsidR="00414E8D" w:rsidSect="00EC1220">
          <w:footerReference w:type="default" r:id="rId17"/>
          <w:pgSz w:w="11909" w:h="16834" w:code="9"/>
          <w:pgMar w:top="1080" w:right="1440" w:bottom="720" w:left="1440" w:header="706" w:footer="706" w:gutter="0"/>
          <w:cols w:space="708"/>
          <w:docGrid w:linePitch="360"/>
        </w:sectPr>
      </w:pPr>
    </w:p>
    <w:p w14:paraId="09454A66" w14:textId="481613AF" w:rsidR="00BC6D80" w:rsidRPr="003B1E38" w:rsidRDefault="00BC6D80" w:rsidP="00B41EDB">
      <w:pPr>
        <w:pStyle w:val="RISEChapterTitlect"/>
        <w:rPr>
          <w:rFonts w:cs="Calibri"/>
          <w:b w:val="0"/>
          <w:color w:val="2F5496"/>
          <w:sz w:val="32"/>
          <w:szCs w:val="32"/>
        </w:rPr>
      </w:pPr>
      <w:bookmarkStart w:id="0" w:name="_Toc15371494"/>
      <w:bookmarkStart w:id="1" w:name="_Toc15409889"/>
      <w:bookmarkStart w:id="2" w:name="_Toc15410231"/>
      <w:bookmarkStart w:id="3" w:name="_Toc15410368"/>
      <w:bookmarkStart w:id="4" w:name="_Toc50139741"/>
      <w:bookmarkStart w:id="5" w:name="_Toc63860861"/>
      <w:bookmarkStart w:id="6" w:name="_Toc64451214"/>
      <w:bookmarkStart w:id="7" w:name="_Toc64451468"/>
      <w:bookmarkStart w:id="8" w:name="_Toc65067910"/>
      <w:r w:rsidRPr="003B1E38">
        <w:rPr>
          <w:rFonts w:cs="Calibri"/>
          <w:b w:val="0"/>
          <w:color w:val="2F5496"/>
          <w:sz w:val="32"/>
          <w:szCs w:val="32"/>
        </w:rPr>
        <w:lastRenderedPageBreak/>
        <w:t>Table of Contents</w:t>
      </w:r>
      <w:bookmarkEnd w:id="0"/>
      <w:bookmarkEnd w:id="1"/>
      <w:bookmarkEnd w:id="2"/>
      <w:bookmarkEnd w:id="3"/>
      <w:bookmarkEnd w:id="4"/>
      <w:bookmarkEnd w:id="5"/>
      <w:bookmarkEnd w:id="6"/>
      <w:bookmarkEnd w:id="7"/>
      <w:bookmarkEnd w:id="8"/>
    </w:p>
    <w:p w14:paraId="63E08214" w14:textId="50552F43" w:rsidR="00F2366C" w:rsidRPr="00F9459E" w:rsidRDefault="00F25EE0" w:rsidP="004E4862">
      <w:pPr>
        <w:pStyle w:val="TOC1"/>
        <w:spacing w:after="0"/>
        <w:rPr>
          <w:rFonts w:asciiTheme="minorHAnsi" w:eastAsiaTheme="minorEastAsia" w:hAnsiTheme="minorHAnsi" w:cstheme="minorHAnsi"/>
          <w:szCs w:val="22"/>
        </w:rPr>
      </w:pPr>
      <w:r>
        <w:fldChar w:fldCharType="begin"/>
      </w:r>
      <w:r>
        <w:instrText xml:space="preserve"> TOC \o "1-3" \h \z \t "Rise_1st Level Heading&lt;h1&gt;,1,RISE_2nd Level Heading&lt;h2&gt;,2" </w:instrText>
      </w:r>
      <w:r>
        <w:fldChar w:fldCharType="separate"/>
      </w:r>
      <w:hyperlink w:anchor="_Toc65051071" w:history="1">
        <w:r w:rsidR="00F2366C" w:rsidRPr="00F9459E">
          <w:rPr>
            <w:rStyle w:val="Hyperlink"/>
            <w:rFonts w:asciiTheme="minorHAnsi" w:hAnsiTheme="minorHAnsi" w:cstheme="minorHAnsi"/>
            <w:color w:val="auto"/>
          </w:rPr>
          <w:t>Overview of Event-Driven Pre-Exposure Prophylaxis</w:t>
        </w:r>
        <w:r w:rsidR="00F2366C" w:rsidRPr="00F9459E">
          <w:rPr>
            <w:rFonts w:asciiTheme="minorHAnsi" w:hAnsiTheme="minorHAnsi" w:cstheme="minorHAnsi"/>
            <w:webHidden/>
          </w:rPr>
          <w:tab/>
        </w:r>
        <w:r w:rsidR="00F2366C" w:rsidRPr="00F9459E">
          <w:rPr>
            <w:rFonts w:asciiTheme="minorHAnsi" w:hAnsiTheme="minorHAnsi" w:cstheme="minorHAnsi"/>
            <w:webHidden/>
          </w:rPr>
          <w:fldChar w:fldCharType="begin"/>
        </w:r>
        <w:r w:rsidR="00F2366C" w:rsidRPr="00F9459E">
          <w:rPr>
            <w:rFonts w:asciiTheme="minorHAnsi" w:hAnsiTheme="minorHAnsi" w:cstheme="minorHAnsi"/>
            <w:webHidden/>
          </w:rPr>
          <w:instrText xml:space="preserve"> PAGEREF _Toc65051071 \h </w:instrText>
        </w:r>
        <w:r w:rsidR="00F2366C" w:rsidRPr="00F9459E">
          <w:rPr>
            <w:rFonts w:asciiTheme="minorHAnsi" w:hAnsiTheme="minorHAnsi" w:cstheme="minorHAnsi"/>
            <w:webHidden/>
          </w:rPr>
        </w:r>
        <w:r w:rsidR="00F2366C" w:rsidRPr="00F9459E">
          <w:rPr>
            <w:rFonts w:asciiTheme="minorHAnsi" w:hAnsiTheme="minorHAnsi" w:cstheme="minorHAnsi"/>
            <w:webHidden/>
          </w:rPr>
          <w:fldChar w:fldCharType="separate"/>
        </w:r>
        <w:r w:rsidR="00840644">
          <w:rPr>
            <w:rFonts w:asciiTheme="minorHAnsi" w:hAnsiTheme="minorHAnsi" w:cstheme="minorHAnsi"/>
            <w:webHidden/>
          </w:rPr>
          <w:t>1</w:t>
        </w:r>
        <w:r w:rsidR="00F2366C" w:rsidRPr="00F9459E">
          <w:rPr>
            <w:rFonts w:asciiTheme="minorHAnsi" w:hAnsiTheme="minorHAnsi" w:cstheme="minorHAnsi"/>
            <w:webHidden/>
          </w:rPr>
          <w:fldChar w:fldCharType="end"/>
        </w:r>
      </w:hyperlink>
    </w:p>
    <w:p w14:paraId="36EB265D" w14:textId="0A7A0A77" w:rsidR="00F2366C" w:rsidRPr="00F9459E" w:rsidRDefault="00973A7D">
      <w:pPr>
        <w:pStyle w:val="TOC2"/>
        <w:rPr>
          <w:rFonts w:asciiTheme="minorHAnsi" w:eastAsiaTheme="minorEastAsia" w:hAnsiTheme="minorHAnsi" w:cstheme="minorHAnsi"/>
          <w:noProof/>
          <w:szCs w:val="22"/>
          <w:lang w:bidi="ar-SA"/>
        </w:rPr>
      </w:pPr>
      <w:hyperlink w:anchor="_Toc65051072" w:history="1">
        <w:r w:rsidR="00F2366C" w:rsidRPr="00F9459E">
          <w:rPr>
            <w:rStyle w:val="Hyperlink"/>
            <w:rFonts w:asciiTheme="minorHAnsi" w:hAnsiTheme="minorHAnsi" w:cstheme="minorHAnsi"/>
            <w:noProof/>
            <w:color w:val="auto"/>
          </w:rPr>
          <w:t>Guidance for Offering ED-PrEP</w:t>
        </w:r>
        <w:r w:rsidR="00F2366C" w:rsidRPr="00F9459E">
          <w:rPr>
            <w:rFonts w:asciiTheme="minorHAnsi" w:hAnsiTheme="minorHAnsi" w:cstheme="minorHAnsi"/>
            <w:noProof/>
            <w:webHidden/>
          </w:rPr>
          <w:tab/>
        </w:r>
        <w:r w:rsidR="00F2366C" w:rsidRPr="00F9459E">
          <w:rPr>
            <w:rFonts w:asciiTheme="minorHAnsi" w:hAnsiTheme="minorHAnsi" w:cstheme="minorHAnsi"/>
            <w:noProof/>
            <w:webHidden/>
          </w:rPr>
          <w:fldChar w:fldCharType="begin"/>
        </w:r>
        <w:r w:rsidR="00F2366C" w:rsidRPr="00F9459E">
          <w:rPr>
            <w:rFonts w:asciiTheme="minorHAnsi" w:hAnsiTheme="minorHAnsi" w:cstheme="minorHAnsi"/>
            <w:noProof/>
            <w:webHidden/>
          </w:rPr>
          <w:instrText xml:space="preserve"> PAGEREF _Toc65051072 \h </w:instrText>
        </w:r>
        <w:r w:rsidR="00F2366C" w:rsidRPr="00F9459E">
          <w:rPr>
            <w:rFonts w:asciiTheme="minorHAnsi" w:hAnsiTheme="minorHAnsi" w:cstheme="minorHAnsi"/>
            <w:noProof/>
            <w:webHidden/>
          </w:rPr>
        </w:r>
        <w:r w:rsidR="00F2366C" w:rsidRPr="00F9459E">
          <w:rPr>
            <w:rFonts w:asciiTheme="minorHAnsi" w:hAnsiTheme="minorHAnsi" w:cstheme="minorHAnsi"/>
            <w:noProof/>
            <w:webHidden/>
          </w:rPr>
          <w:fldChar w:fldCharType="separate"/>
        </w:r>
        <w:r w:rsidR="00840644">
          <w:rPr>
            <w:rFonts w:asciiTheme="minorHAnsi" w:hAnsiTheme="minorHAnsi" w:cstheme="minorHAnsi"/>
            <w:noProof/>
            <w:webHidden/>
          </w:rPr>
          <w:t>1</w:t>
        </w:r>
        <w:r w:rsidR="00F2366C" w:rsidRPr="00F9459E">
          <w:rPr>
            <w:rFonts w:asciiTheme="minorHAnsi" w:hAnsiTheme="minorHAnsi" w:cstheme="minorHAnsi"/>
            <w:noProof/>
            <w:webHidden/>
          </w:rPr>
          <w:fldChar w:fldCharType="end"/>
        </w:r>
      </w:hyperlink>
    </w:p>
    <w:p w14:paraId="762B833E" w14:textId="6E643E27" w:rsidR="00F2366C" w:rsidRPr="00F9459E" w:rsidRDefault="00973A7D">
      <w:pPr>
        <w:pStyle w:val="TOC2"/>
        <w:rPr>
          <w:rFonts w:asciiTheme="minorHAnsi" w:eastAsiaTheme="minorEastAsia" w:hAnsiTheme="minorHAnsi" w:cstheme="minorHAnsi"/>
          <w:noProof/>
          <w:szCs w:val="22"/>
          <w:lang w:bidi="ar-SA"/>
        </w:rPr>
      </w:pPr>
      <w:hyperlink w:anchor="_Toc65051073" w:history="1">
        <w:r w:rsidR="00F2366C" w:rsidRPr="00F9459E">
          <w:rPr>
            <w:rStyle w:val="Hyperlink"/>
            <w:rFonts w:asciiTheme="minorHAnsi" w:hAnsiTheme="minorHAnsi" w:cstheme="minorHAnsi"/>
            <w:noProof/>
            <w:color w:val="auto"/>
          </w:rPr>
          <w:t>ED-PrEP Effectiveness</w:t>
        </w:r>
        <w:r w:rsidR="00F2366C" w:rsidRPr="00F9459E">
          <w:rPr>
            <w:rFonts w:asciiTheme="minorHAnsi" w:hAnsiTheme="minorHAnsi" w:cstheme="minorHAnsi"/>
            <w:noProof/>
            <w:webHidden/>
          </w:rPr>
          <w:tab/>
        </w:r>
        <w:r w:rsidR="00F2366C" w:rsidRPr="00F9459E">
          <w:rPr>
            <w:rFonts w:asciiTheme="minorHAnsi" w:hAnsiTheme="minorHAnsi" w:cstheme="minorHAnsi"/>
            <w:noProof/>
            <w:webHidden/>
          </w:rPr>
          <w:fldChar w:fldCharType="begin"/>
        </w:r>
        <w:r w:rsidR="00F2366C" w:rsidRPr="00F9459E">
          <w:rPr>
            <w:rFonts w:asciiTheme="minorHAnsi" w:hAnsiTheme="minorHAnsi" w:cstheme="minorHAnsi"/>
            <w:noProof/>
            <w:webHidden/>
          </w:rPr>
          <w:instrText xml:space="preserve"> PAGEREF _Toc65051073 \h </w:instrText>
        </w:r>
        <w:r w:rsidR="00F2366C" w:rsidRPr="00F9459E">
          <w:rPr>
            <w:rFonts w:asciiTheme="minorHAnsi" w:hAnsiTheme="minorHAnsi" w:cstheme="minorHAnsi"/>
            <w:noProof/>
            <w:webHidden/>
          </w:rPr>
        </w:r>
        <w:r w:rsidR="00F2366C" w:rsidRPr="00F9459E">
          <w:rPr>
            <w:rFonts w:asciiTheme="minorHAnsi" w:hAnsiTheme="minorHAnsi" w:cstheme="minorHAnsi"/>
            <w:noProof/>
            <w:webHidden/>
          </w:rPr>
          <w:fldChar w:fldCharType="separate"/>
        </w:r>
        <w:r w:rsidR="00840644">
          <w:rPr>
            <w:rFonts w:asciiTheme="minorHAnsi" w:hAnsiTheme="minorHAnsi" w:cstheme="minorHAnsi"/>
            <w:noProof/>
            <w:webHidden/>
          </w:rPr>
          <w:t>2</w:t>
        </w:r>
        <w:r w:rsidR="00F2366C" w:rsidRPr="00F9459E">
          <w:rPr>
            <w:rFonts w:asciiTheme="minorHAnsi" w:hAnsiTheme="minorHAnsi" w:cstheme="minorHAnsi"/>
            <w:noProof/>
            <w:webHidden/>
          </w:rPr>
          <w:fldChar w:fldCharType="end"/>
        </w:r>
      </w:hyperlink>
    </w:p>
    <w:p w14:paraId="7E56C9F8" w14:textId="57F2FC24" w:rsidR="00F2366C" w:rsidRPr="00F9459E" w:rsidRDefault="00973A7D">
      <w:pPr>
        <w:pStyle w:val="TOC2"/>
        <w:rPr>
          <w:rFonts w:asciiTheme="minorHAnsi" w:eastAsiaTheme="minorEastAsia" w:hAnsiTheme="minorHAnsi" w:cstheme="minorHAnsi"/>
          <w:noProof/>
          <w:szCs w:val="22"/>
          <w:lang w:bidi="ar-SA"/>
        </w:rPr>
      </w:pPr>
      <w:hyperlink w:anchor="_Toc65051074" w:history="1">
        <w:r w:rsidR="00F2366C" w:rsidRPr="00F9459E">
          <w:rPr>
            <w:rStyle w:val="Hyperlink"/>
            <w:rFonts w:asciiTheme="minorHAnsi" w:hAnsiTheme="minorHAnsi" w:cstheme="minorHAnsi"/>
            <w:noProof/>
            <w:color w:val="auto"/>
          </w:rPr>
          <w:t>Approved Drugs for ED-PrEP</w:t>
        </w:r>
        <w:r w:rsidR="00F2366C" w:rsidRPr="00F9459E">
          <w:rPr>
            <w:rFonts w:asciiTheme="minorHAnsi" w:hAnsiTheme="minorHAnsi" w:cstheme="minorHAnsi"/>
            <w:noProof/>
            <w:webHidden/>
          </w:rPr>
          <w:tab/>
        </w:r>
        <w:r w:rsidR="00F2366C" w:rsidRPr="00F9459E">
          <w:rPr>
            <w:rFonts w:asciiTheme="minorHAnsi" w:hAnsiTheme="minorHAnsi" w:cstheme="minorHAnsi"/>
            <w:noProof/>
            <w:webHidden/>
          </w:rPr>
          <w:fldChar w:fldCharType="begin"/>
        </w:r>
        <w:r w:rsidR="00F2366C" w:rsidRPr="00F9459E">
          <w:rPr>
            <w:rFonts w:asciiTheme="minorHAnsi" w:hAnsiTheme="minorHAnsi" w:cstheme="minorHAnsi"/>
            <w:noProof/>
            <w:webHidden/>
          </w:rPr>
          <w:instrText xml:space="preserve"> PAGEREF _Toc65051074 \h </w:instrText>
        </w:r>
        <w:r w:rsidR="00F2366C" w:rsidRPr="00F9459E">
          <w:rPr>
            <w:rFonts w:asciiTheme="minorHAnsi" w:hAnsiTheme="minorHAnsi" w:cstheme="minorHAnsi"/>
            <w:noProof/>
            <w:webHidden/>
          </w:rPr>
        </w:r>
        <w:r w:rsidR="00F2366C" w:rsidRPr="00F9459E">
          <w:rPr>
            <w:rFonts w:asciiTheme="minorHAnsi" w:hAnsiTheme="minorHAnsi" w:cstheme="minorHAnsi"/>
            <w:noProof/>
            <w:webHidden/>
          </w:rPr>
          <w:fldChar w:fldCharType="separate"/>
        </w:r>
        <w:r w:rsidR="00840644">
          <w:rPr>
            <w:rFonts w:asciiTheme="minorHAnsi" w:hAnsiTheme="minorHAnsi" w:cstheme="minorHAnsi"/>
            <w:noProof/>
            <w:webHidden/>
          </w:rPr>
          <w:t>2</w:t>
        </w:r>
        <w:r w:rsidR="00F2366C" w:rsidRPr="00F9459E">
          <w:rPr>
            <w:rFonts w:asciiTheme="minorHAnsi" w:hAnsiTheme="minorHAnsi" w:cstheme="minorHAnsi"/>
            <w:noProof/>
            <w:webHidden/>
          </w:rPr>
          <w:fldChar w:fldCharType="end"/>
        </w:r>
      </w:hyperlink>
    </w:p>
    <w:p w14:paraId="628F3763" w14:textId="5FECB46D" w:rsidR="00F2366C" w:rsidRPr="00F9459E" w:rsidRDefault="00973A7D" w:rsidP="00FB66E4">
      <w:pPr>
        <w:pStyle w:val="TOC2"/>
        <w:spacing w:after="240"/>
        <w:rPr>
          <w:rFonts w:asciiTheme="minorHAnsi" w:eastAsiaTheme="minorEastAsia" w:hAnsiTheme="minorHAnsi" w:cstheme="minorHAnsi"/>
          <w:noProof/>
          <w:szCs w:val="22"/>
          <w:lang w:bidi="ar-SA"/>
        </w:rPr>
      </w:pPr>
      <w:hyperlink w:anchor="_Toc65051075" w:history="1">
        <w:r w:rsidR="00F2366C" w:rsidRPr="00F9459E">
          <w:rPr>
            <w:rStyle w:val="Hyperlink"/>
            <w:rFonts w:asciiTheme="minorHAnsi" w:hAnsiTheme="minorHAnsi" w:cstheme="minorHAnsi"/>
            <w:noProof/>
            <w:color w:val="auto"/>
          </w:rPr>
          <w:t>Optimal ED-PrEP Service Delivery Package</w:t>
        </w:r>
        <w:r w:rsidR="00F2366C" w:rsidRPr="00F9459E">
          <w:rPr>
            <w:rFonts w:asciiTheme="minorHAnsi" w:hAnsiTheme="minorHAnsi" w:cstheme="minorHAnsi"/>
            <w:noProof/>
            <w:webHidden/>
          </w:rPr>
          <w:tab/>
        </w:r>
        <w:r w:rsidR="00F2366C" w:rsidRPr="00F9459E">
          <w:rPr>
            <w:rFonts w:asciiTheme="minorHAnsi" w:hAnsiTheme="minorHAnsi" w:cstheme="minorHAnsi"/>
            <w:noProof/>
            <w:webHidden/>
          </w:rPr>
          <w:fldChar w:fldCharType="begin"/>
        </w:r>
        <w:r w:rsidR="00F2366C" w:rsidRPr="00F9459E">
          <w:rPr>
            <w:rFonts w:asciiTheme="minorHAnsi" w:hAnsiTheme="minorHAnsi" w:cstheme="minorHAnsi"/>
            <w:noProof/>
            <w:webHidden/>
          </w:rPr>
          <w:instrText xml:space="preserve"> PAGEREF _Toc65051075 \h </w:instrText>
        </w:r>
        <w:r w:rsidR="00F2366C" w:rsidRPr="00F9459E">
          <w:rPr>
            <w:rFonts w:asciiTheme="minorHAnsi" w:hAnsiTheme="minorHAnsi" w:cstheme="minorHAnsi"/>
            <w:noProof/>
            <w:webHidden/>
          </w:rPr>
        </w:r>
        <w:r w:rsidR="00F2366C" w:rsidRPr="00F9459E">
          <w:rPr>
            <w:rFonts w:asciiTheme="minorHAnsi" w:hAnsiTheme="minorHAnsi" w:cstheme="minorHAnsi"/>
            <w:noProof/>
            <w:webHidden/>
          </w:rPr>
          <w:fldChar w:fldCharType="separate"/>
        </w:r>
        <w:r w:rsidR="00840644">
          <w:rPr>
            <w:rFonts w:asciiTheme="minorHAnsi" w:hAnsiTheme="minorHAnsi" w:cstheme="minorHAnsi"/>
            <w:noProof/>
            <w:webHidden/>
          </w:rPr>
          <w:t>2</w:t>
        </w:r>
        <w:r w:rsidR="00F2366C" w:rsidRPr="00F9459E">
          <w:rPr>
            <w:rFonts w:asciiTheme="minorHAnsi" w:hAnsiTheme="minorHAnsi" w:cstheme="minorHAnsi"/>
            <w:noProof/>
            <w:webHidden/>
          </w:rPr>
          <w:fldChar w:fldCharType="end"/>
        </w:r>
      </w:hyperlink>
    </w:p>
    <w:p w14:paraId="2B4CBA64" w14:textId="2F1D00EE" w:rsidR="00F2366C" w:rsidRPr="00F9459E" w:rsidRDefault="00973A7D" w:rsidP="00FB66E4">
      <w:pPr>
        <w:pStyle w:val="TOC1"/>
        <w:spacing w:after="0"/>
        <w:rPr>
          <w:rFonts w:asciiTheme="minorHAnsi" w:eastAsiaTheme="minorEastAsia" w:hAnsiTheme="minorHAnsi" w:cstheme="minorHAnsi"/>
          <w:szCs w:val="22"/>
        </w:rPr>
      </w:pPr>
      <w:hyperlink w:anchor="_Toc65051076" w:history="1">
        <w:r w:rsidR="00F2366C" w:rsidRPr="00F9459E">
          <w:rPr>
            <w:rStyle w:val="Hyperlink"/>
            <w:rFonts w:asciiTheme="minorHAnsi" w:hAnsiTheme="minorHAnsi" w:cstheme="minorHAnsi"/>
            <w:color w:val="auto"/>
          </w:rPr>
          <w:t>ED-PrEP Initiation</w:t>
        </w:r>
        <w:r w:rsidR="00F2366C" w:rsidRPr="00F9459E">
          <w:rPr>
            <w:rFonts w:asciiTheme="minorHAnsi" w:hAnsiTheme="minorHAnsi" w:cstheme="minorHAnsi"/>
            <w:webHidden/>
          </w:rPr>
          <w:tab/>
        </w:r>
        <w:r w:rsidR="00F2366C" w:rsidRPr="00F9459E">
          <w:rPr>
            <w:rFonts w:asciiTheme="minorHAnsi" w:hAnsiTheme="minorHAnsi" w:cstheme="minorHAnsi"/>
            <w:webHidden/>
          </w:rPr>
          <w:fldChar w:fldCharType="begin"/>
        </w:r>
        <w:r w:rsidR="00F2366C" w:rsidRPr="00F9459E">
          <w:rPr>
            <w:rFonts w:asciiTheme="minorHAnsi" w:hAnsiTheme="minorHAnsi" w:cstheme="minorHAnsi"/>
            <w:webHidden/>
          </w:rPr>
          <w:instrText xml:space="preserve"> PAGEREF _Toc65051076 \h </w:instrText>
        </w:r>
        <w:r w:rsidR="00F2366C" w:rsidRPr="00F9459E">
          <w:rPr>
            <w:rFonts w:asciiTheme="minorHAnsi" w:hAnsiTheme="minorHAnsi" w:cstheme="minorHAnsi"/>
            <w:webHidden/>
          </w:rPr>
        </w:r>
        <w:r w:rsidR="00F2366C" w:rsidRPr="00F9459E">
          <w:rPr>
            <w:rFonts w:asciiTheme="minorHAnsi" w:hAnsiTheme="minorHAnsi" w:cstheme="minorHAnsi"/>
            <w:webHidden/>
          </w:rPr>
          <w:fldChar w:fldCharType="separate"/>
        </w:r>
        <w:r w:rsidR="00840644">
          <w:rPr>
            <w:rFonts w:asciiTheme="minorHAnsi" w:hAnsiTheme="minorHAnsi" w:cstheme="minorHAnsi"/>
            <w:webHidden/>
          </w:rPr>
          <w:t>2</w:t>
        </w:r>
        <w:r w:rsidR="00F2366C" w:rsidRPr="00F9459E">
          <w:rPr>
            <w:rFonts w:asciiTheme="minorHAnsi" w:hAnsiTheme="minorHAnsi" w:cstheme="minorHAnsi"/>
            <w:webHidden/>
          </w:rPr>
          <w:fldChar w:fldCharType="end"/>
        </w:r>
      </w:hyperlink>
    </w:p>
    <w:p w14:paraId="3997579C" w14:textId="4D009ED2" w:rsidR="00F2366C" w:rsidRPr="00F9459E" w:rsidRDefault="00973A7D">
      <w:pPr>
        <w:pStyle w:val="TOC2"/>
        <w:rPr>
          <w:rFonts w:asciiTheme="minorHAnsi" w:eastAsiaTheme="minorEastAsia" w:hAnsiTheme="minorHAnsi" w:cstheme="minorHAnsi"/>
          <w:noProof/>
          <w:szCs w:val="22"/>
          <w:lang w:bidi="ar-SA"/>
        </w:rPr>
      </w:pPr>
      <w:hyperlink w:anchor="_Toc65051077" w:history="1">
        <w:r w:rsidR="00F2366C" w:rsidRPr="00F9459E">
          <w:rPr>
            <w:rStyle w:val="Hyperlink"/>
            <w:rFonts w:asciiTheme="minorHAnsi" w:hAnsiTheme="minorHAnsi" w:cstheme="minorHAnsi"/>
            <w:noProof/>
            <w:color w:val="auto"/>
          </w:rPr>
          <w:t>Identifying Clients at Substantial Risk Who May Benefit from ED-PrEP Use</w:t>
        </w:r>
        <w:r w:rsidR="00F2366C" w:rsidRPr="00F9459E">
          <w:rPr>
            <w:rFonts w:asciiTheme="minorHAnsi" w:hAnsiTheme="minorHAnsi" w:cstheme="minorHAnsi"/>
            <w:noProof/>
            <w:webHidden/>
          </w:rPr>
          <w:tab/>
        </w:r>
        <w:r w:rsidR="00F2366C" w:rsidRPr="00F9459E">
          <w:rPr>
            <w:rFonts w:asciiTheme="minorHAnsi" w:hAnsiTheme="minorHAnsi" w:cstheme="minorHAnsi"/>
            <w:noProof/>
            <w:webHidden/>
          </w:rPr>
          <w:fldChar w:fldCharType="begin"/>
        </w:r>
        <w:r w:rsidR="00F2366C" w:rsidRPr="00F9459E">
          <w:rPr>
            <w:rFonts w:asciiTheme="minorHAnsi" w:hAnsiTheme="minorHAnsi" w:cstheme="minorHAnsi"/>
            <w:noProof/>
            <w:webHidden/>
          </w:rPr>
          <w:instrText xml:space="preserve"> PAGEREF _Toc65051077 \h </w:instrText>
        </w:r>
        <w:r w:rsidR="00F2366C" w:rsidRPr="00F9459E">
          <w:rPr>
            <w:rFonts w:asciiTheme="minorHAnsi" w:hAnsiTheme="minorHAnsi" w:cstheme="minorHAnsi"/>
            <w:noProof/>
            <w:webHidden/>
          </w:rPr>
        </w:r>
        <w:r w:rsidR="00F2366C" w:rsidRPr="00F9459E">
          <w:rPr>
            <w:rFonts w:asciiTheme="minorHAnsi" w:hAnsiTheme="minorHAnsi" w:cstheme="minorHAnsi"/>
            <w:noProof/>
            <w:webHidden/>
          </w:rPr>
          <w:fldChar w:fldCharType="separate"/>
        </w:r>
        <w:r w:rsidR="00840644">
          <w:rPr>
            <w:rFonts w:asciiTheme="minorHAnsi" w:hAnsiTheme="minorHAnsi" w:cstheme="minorHAnsi"/>
            <w:noProof/>
            <w:webHidden/>
          </w:rPr>
          <w:t>2</w:t>
        </w:r>
        <w:r w:rsidR="00F2366C" w:rsidRPr="00F9459E">
          <w:rPr>
            <w:rFonts w:asciiTheme="minorHAnsi" w:hAnsiTheme="minorHAnsi" w:cstheme="minorHAnsi"/>
            <w:noProof/>
            <w:webHidden/>
          </w:rPr>
          <w:fldChar w:fldCharType="end"/>
        </w:r>
      </w:hyperlink>
    </w:p>
    <w:p w14:paraId="7E08C7DF" w14:textId="741F713F" w:rsidR="00F2366C" w:rsidRPr="00F9459E" w:rsidRDefault="00973A7D">
      <w:pPr>
        <w:pStyle w:val="TOC2"/>
        <w:rPr>
          <w:rFonts w:asciiTheme="minorHAnsi" w:eastAsiaTheme="minorEastAsia" w:hAnsiTheme="minorHAnsi" w:cstheme="minorHAnsi"/>
          <w:noProof/>
          <w:szCs w:val="22"/>
          <w:lang w:bidi="ar-SA"/>
        </w:rPr>
      </w:pPr>
      <w:hyperlink w:anchor="_Toc65051078" w:history="1">
        <w:r w:rsidR="00F2366C" w:rsidRPr="00F9459E">
          <w:rPr>
            <w:rStyle w:val="Hyperlink"/>
            <w:rFonts w:asciiTheme="minorHAnsi" w:hAnsiTheme="minorHAnsi" w:cstheme="minorHAnsi"/>
            <w:noProof/>
            <w:color w:val="auto"/>
          </w:rPr>
          <w:t>Contraindications for ED-PrEP</w:t>
        </w:r>
        <w:r w:rsidR="00F2366C" w:rsidRPr="00F9459E">
          <w:rPr>
            <w:rFonts w:asciiTheme="minorHAnsi" w:hAnsiTheme="minorHAnsi" w:cstheme="minorHAnsi"/>
            <w:noProof/>
            <w:webHidden/>
          </w:rPr>
          <w:tab/>
        </w:r>
        <w:r w:rsidR="00F2366C" w:rsidRPr="00F9459E">
          <w:rPr>
            <w:rFonts w:asciiTheme="minorHAnsi" w:hAnsiTheme="minorHAnsi" w:cstheme="minorHAnsi"/>
            <w:noProof/>
            <w:webHidden/>
          </w:rPr>
          <w:fldChar w:fldCharType="begin"/>
        </w:r>
        <w:r w:rsidR="00F2366C" w:rsidRPr="00F9459E">
          <w:rPr>
            <w:rFonts w:asciiTheme="minorHAnsi" w:hAnsiTheme="minorHAnsi" w:cstheme="minorHAnsi"/>
            <w:noProof/>
            <w:webHidden/>
          </w:rPr>
          <w:instrText xml:space="preserve"> PAGEREF _Toc65051078 \h </w:instrText>
        </w:r>
        <w:r w:rsidR="00F2366C" w:rsidRPr="00F9459E">
          <w:rPr>
            <w:rFonts w:asciiTheme="minorHAnsi" w:hAnsiTheme="minorHAnsi" w:cstheme="minorHAnsi"/>
            <w:noProof/>
            <w:webHidden/>
          </w:rPr>
        </w:r>
        <w:r w:rsidR="00F2366C" w:rsidRPr="00F9459E">
          <w:rPr>
            <w:rFonts w:asciiTheme="minorHAnsi" w:hAnsiTheme="minorHAnsi" w:cstheme="minorHAnsi"/>
            <w:noProof/>
            <w:webHidden/>
          </w:rPr>
          <w:fldChar w:fldCharType="separate"/>
        </w:r>
        <w:r w:rsidR="00840644">
          <w:rPr>
            <w:rFonts w:asciiTheme="minorHAnsi" w:hAnsiTheme="minorHAnsi" w:cstheme="minorHAnsi"/>
            <w:noProof/>
            <w:webHidden/>
          </w:rPr>
          <w:t>2</w:t>
        </w:r>
        <w:r w:rsidR="00F2366C" w:rsidRPr="00F9459E">
          <w:rPr>
            <w:rFonts w:asciiTheme="minorHAnsi" w:hAnsiTheme="minorHAnsi" w:cstheme="minorHAnsi"/>
            <w:noProof/>
            <w:webHidden/>
          </w:rPr>
          <w:fldChar w:fldCharType="end"/>
        </w:r>
      </w:hyperlink>
    </w:p>
    <w:p w14:paraId="31E8ABCD" w14:textId="30D6BE15" w:rsidR="00F2366C" w:rsidRPr="00F9459E" w:rsidRDefault="00973A7D" w:rsidP="00FB66E4">
      <w:pPr>
        <w:pStyle w:val="TOC2"/>
        <w:spacing w:after="240"/>
        <w:rPr>
          <w:rFonts w:asciiTheme="minorHAnsi" w:eastAsiaTheme="minorEastAsia" w:hAnsiTheme="minorHAnsi" w:cstheme="minorHAnsi"/>
          <w:noProof/>
          <w:szCs w:val="22"/>
          <w:lang w:bidi="ar-SA"/>
        </w:rPr>
      </w:pPr>
      <w:hyperlink w:anchor="_Toc65051079" w:history="1">
        <w:r w:rsidR="00F2366C" w:rsidRPr="00F9459E">
          <w:rPr>
            <w:rStyle w:val="Hyperlink"/>
            <w:rFonts w:asciiTheme="minorHAnsi" w:hAnsiTheme="minorHAnsi" w:cstheme="minorHAnsi"/>
            <w:noProof/>
            <w:color w:val="auto"/>
          </w:rPr>
          <w:t>ED-PrEP Initiation Visit Schedule and Readiness Assessment</w:t>
        </w:r>
        <w:r w:rsidR="00F2366C" w:rsidRPr="00F9459E">
          <w:rPr>
            <w:rFonts w:asciiTheme="minorHAnsi" w:hAnsiTheme="minorHAnsi" w:cstheme="minorHAnsi"/>
            <w:noProof/>
            <w:webHidden/>
          </w:rPr>
          <w:tab/>
        </w:r>
        <w:r w:rsidR="00F2366C" w:rsidRPr="00F9459E">
          <w:rPr>
            <w:rFonts w:asciiTheme="minorHAnsi" w:hAnsiTheme="minorHAnsi" w:cstheme="minorHAnsi"/>
            <w:noProof/>
            <w:webHidden/>
          </w:rPr>
          <w:fldChar w:fldCharType="begin"/>
        </w:r>
        <w:r w:rsidR="00F2366C" w:rsidRPr="00F9459E">
          <w:rPr>
            <w:rFonts w:asciiTheme="minorHAnsi" w:hAnsiTheme="minorHAnsi" w:cstheme="minorHAnsi"/>
            <w:noProof/>
            <w:webHidden/>
          </w:rPr>
          <w:instrText xml:space="preserve"> PAGEREF _Toc65051079 \h </w:instrText>
        </w:r>
        <w:r w:rsidR="00F2366C" w:rsidRPr="00F9459E">
          <w:rPr>
            <w:rFonts w:asciiTheme="minorHAnsi" w:hAnsiTheme="minorHAnsi" w:cstheme="minorHAnsi"/>
            <w:noProof/>
            <w:webHidden/>
          </w:rPr>
        </w:r>
        <w:r w:rsidR="00F2366C" w:rsidRPr="00F9459E">
          <w:rPr>
            <w:rFonts w:asciiTheme="minorHAnsi" w:hAnsiTheme="minorHAnsi" w:cstheme="minorHAnsi"/>
            <w:noProof/>
            <w:webHidden/>
          </w:rPr>
          <w:fldChar w:fldCharType="separate"/>
        </w:r>
        <w:r w:rsidR="00840644">
          <w:rPr>
            <w:rFonts w:asciiTheme="minorHAnsi" w:hAnsiTheme="minorHAnsi" w:cstheme="minorHAnsi"/>
            <w:noProof/>
            <w:webHidden/>
          </w:rPr>
          <w:t>3</w:t>
        </w:r>
        <w:r w:rsidR="00F2366C" w:rsidRPr="00F9459E">
          <w:rPr>
            <w:rFonts w:asciiTheme="minorHAnsi" w:hAnsiTheme="minorHAnsi" w:cstheme="minorHAnsi"/>
            <w:noProof/>
            <w:webHidden/>
          </w:rPr>
          <w:fldChar w:fldCharType="end"/>
        </w:r>
      </w:hyperlink>
    </w:p>
    <w:p w14:paraId="46139FA1" w14:textId="06B643E1" w:rsidR="00F2366C" w:rsidRPr="00F9459E" w:rsidRDefault="00973A7D" w:rsidP="00F2366C">
      <w:pPr>
        <w:pStyle w:val="TOC1"/>
        <w:rPr>
          <w:rFonts w:asciiTheme="minorHAnsi" w:eastAsiaTheme="minorEastAsia" w:hAnsiTheme="minorHAnsi" w:cstheme="minorHAnsi"/>
          <w:szCs w:val="22"/>
        </w:rPr>
      </w:pPr>
      <w:hyperlink w:anchor="_Toc65051080" w:history="1">
        <w:r w:rsidR="00F2366C" w:rsidRPr="00F9459E">
          <w:rPr>
            <w:rStyle w:val="Hyperlink"/>
            <w:rFonts w:asciiTheme="minorHAnsi" w:hAnsiTheme="minorHAnsi" w:cstheme="minorHAnsi"/>
            <w:color w:val="auto"/>
          </w:rPr>
          <w:t>Follow-Up Visits for Clients Using ED-PrEP</w:t>
        </w:r>
        <w:r w:rsidR="00F2366C" w:rsidRPr="00F9459E">
          <w:rPr>
            <w:rFonts w:asciiTheme="minorHAnsi" w:hAnsiTheme="minorHAnsi" w:cstheme="minorHAnsi"/>
            <w:webHidden/>
          </w:rPr>
          <w:tab/>
        </w:r>
        <w:r w:rsidR="00F2366C" w:rsidRPr="00F9459E">
          <w:rPr>
            <w:rFonts w:asciiTheme="minorHAnsi" w:hAnsiTheme="minorHAnsi" w:cstheme="minorHAnsi"/>
            <w:webHidden/>
          </w:rPr>
          <w:fldChar w:fldCharType="begin"/>
        </w:r>
        <w:r w:rsidR="00F2366C" w:rsidRPr="00F9459E">
          <w:rPr>
            <w:rFonts w:asciiTheme="minorHAnsi" w:hAnsiTheme="minorHAnsi" w:cstheme="minorHAnsi"/>
            <w:webHidden/>
          </w:rPr>
          <w:instrText xml:space="preserve"> PAGEREF _Toc65051080 \h </w:instrText>
        </w:r>
        <w:r w:rsidR="00F2366C" w:rsidRPr="00F9459E">
          <w:rPr>
            <w:rFonts w:asciiTheme="minorHAnsi" w:hAnsiTheme="minorHAnsi" w:cstheme="minorHAnsi"/>
            <w:webHidden/>
          </w:rPr>
        </w:r>
        <w:r w:rsidR="00F2366C" w:rsidRPr="00F9459E">
          <w:rPr>
            <w:rFonts w:asciiTheme="minorHAnsi" w:hAnsiTheme="minorHAnsi" w:cstheme="minorHAnsi"/>
            <w:webHidden/>
          </w:rPr>
          <w:fldChar w:fldCharType="separate"/>
        </w:r>
        <w:r w:rsidR="00840644">
          <w:rPr>
            <w:rFonts w:asciiTheme="minorHAnsi" w:hAnsiTheme="minorHAnsi" w:cstheme="minorHAnsi"/>
            <w:webHidden/>
          </w:rPr>
          <w:t>3</w:t>
        </w:r>
        <w:r w:rsidR="00F2366C" w:rsidRPr="00F9459E">
          <w:rPr>
            <w:rFonts w:asciiTheme="minorHAnsi" w:hAnsiTheme="minorHAnsi" w:cstheme="minorHAnsi"/>
            <w:webHidden/>
          </w:rPr>
          <w:fldChar w:fldCharType="end"/>
        </w:r>
      </w:hyperlink>
    </w:p>
    <w:p w14:paraId="79DFBA41" w14:textId="3AC314CD" w:rsidR="00F2366C" w:rsidRPr="00F9459E" w:rsidRDefault="00973A7D" w:rsidP="00F2366C">
      <w:pPr>
        <w:pStyle w:val="TOC1"/>
        <w:rPr>
          <w:rFonts w:asciiTheme="minorHAnsi" w:eastAsiaTheme="minorEastAsia" w:hAnsiTheme="minorHAnsi" w:cstheme="minorHAnsi"/>
          <w:szCs w:val="22"/>
        </w:rPr>
      </w:pPr>
      <w:hyperlink w:anchor="_Toc65051081" w:history="1">
        <w:r w:rsidR="00F2366C" w:rsidRPr="00F9459E">
          <w:rPr>
            <w:rStyle w:val="Hyperlink"/>
            <w:rFonts w:asciiTheme="minorHAnsi" w:eastAsiaTheme="majorEastAsia" w:hAnsiTheme="minorHAnsi" w:cstheme="minorHAnsi"/>
            <w:color w:val="auto"/>
          </w:rPr>
          <w:t>Education and Counseling for ED-PrEP</w:t>
        </w:r>
        <w:r w:rsidR="00F2366C" w:rsidRPr="00F9459E">
          <w:rPr>
            <w:rFonts w:asciiTheme="minorHAnsi" w:hAnsiTheme="minorHAnsi" w:cstheme="minorHAnsi"/>
            <w:webHidden/>
          </w:rPr>
          <w:tab/>
        </w:r>
        <w:r w:rsidR="00F2366C" w:rsidRPr="00F9459E">
          <w:rPr>
            <w:rFonts w:asciiTheme="minorHAnsi" w:hAnsiTheme="minorHAnsi" w:cstheme="minorHAnsi"/>
            <w:webHidden/>
          </w:rPr>
          <w:fldChar w:fldCharType="begin"/>
        </w:r>
        <w:r w:rsidR="00F2366C" w:rsidRPr="00F9459E">
          <w:rPr>
            <w:rFonts w:asciiTheme="minorHAnsi" w:hAnsiTheme="minorHAnsi" w:cstheme="minorHAnsi"/>
            <w:webHidden/>
          </w:rPr>
          <w:instrText xml:space="preserve"> PAGEREF _Toc65051081 \h </w:instrText>
        </w:r>
        <w:r w:rsidR="00F2366C" w:rsidRPr="00F9459E">
          <w:rPr>
            <w:rFonts w:asciiTheme="minorHAnsi" w:hAnsiTheme="minorHAnsi" w:cstheme="minorHAnsi"/>
            <w:webHidden/>
          </w:rPr>
        </w:r>
        <w:r w:rsidR="00F2366C" w:rsidRPr="00F9459E">
          <w:rPr>
            <w:rFonts w:asciiTheme="minorHAnsi" w:hAnsiTheme="minorHAnsi" w:cstheme="minorHAnsi"/>
            <w:webHidden/>
          </w:rPr>
          <w:fldChar w:fldCharType="separate"/>
        </w:r>
        <w:r w:rsidR="00840644">
          <w:rPr>
            <w:rFonts w:asciiTheme="minorHAnsi" w:hAnsiTheme="minorHAnsi" w:cstheme="minorHAnsi"/>
            <w:webHidden/>
          </w:rPr>
          <w:t>4</w:t>
        </w:r>
        <w:r w:rsidR="00F2366C" w:rsidRPr="00F9459E">
          <w:rPr>
            <w:rFonts w:asciiTheme="minorHAnsi" w:hAnsiTheme="minorHAnsi" w:cstheme="minorHAnsi"/>
            <w:webHidden/>
          </w:rPr>
          <w:fldChar w:fldCharType="end"/>
        </w:r>
      </w:hyperlink>
    </w:p>
    <w:p w14:paraId="16F9367E" w14:textId="482A8365" w:rsidR="00F2366C" w:rsidRPr="00F9459E" w:rsidRDefault="00973A7D" w:rsidP="00F2366C">
      <w:pPr>
        <w:pStyle w:val="TOC1"/>
        <w:rPr>
          <w:rFonts w:asciiTheme="minorHAnsi" w:eastAsiaTheme="minorEastAsia" w:hAnsiTheme="minorHAnsi" w:cstheme="minorHAnsi"/>
          <w:szCs w:val="22"/>
        </w:rPr>
      </w:pPr>
      <w:hyperlink w:anchor="_Toc65051082" w:history="1">
        <w:r w:rsidR="00F2366C" w:rsidRPr="00F9459E">
          <w:rPr>
            <w:rStyle w:val="Hyperlink"/>
            <w:rFonts w:asciiTheme="minorHAnsi" w:eastAsiaTheme="majorEastAsia" w:hAnsiTheme="minorHAnsi" w:cstheme="minorHAnsi"/>
            <w:color w:val="auto"/>
          </w:rPr>
          <w:t>Switching Between ED-PrEP and Daily PrEP</w:t>
        </w:r>
        <w:r w:rsidR="00F2366C" w:rsidRPr="00F9459E">
          <w:rPr>
            <w:rFonts w:asciiTheme="minorHAnsi" w:hAnsiTheme="minorHAnsi" w:cstheme="minorHAnsi"/>
            <w:webHidden/>
          </w:rPr>
          <w:tab/>
        </w:r>
        <w:r w:rsidR="00F2366C" w:rsidRPr="00F9459E">
          <w:rPr>
            <w:rFonts w:asciiTheme="minorHAnsi" w:hAnsiTheme="minorHAnsi" w:cstheme="minorHAnsi"/>
            <w:webHidden/>
          </w:rPr>
          <w:fldChar w:fldCharType="begin"/>
        </w:r>
        <w:r w:rsidR="00F2366C" w:rsidRPr="00F9459E">
          <w:rPr>
            <w:rFonts w:asciiTheme="minorHAnsi" w:hAnsiTheme="minorHAnsi" w:cstheme="minorHAnsi"/>
            <w:webHidden/>
          </w:rPr>
          <w:instrText xml:space="preserve"> PAGEREF _Toc65051082 \h </w:instrText>
        </w:r>
        <w:r w:rsidR="00F2366C" w:rsidRPr="00F9459E">
          <w:rPr>
            <w:rFonts w:asciiTheme="minorHAnsi" w:hAnsiTheme="minorHAnsi" w:cstheme="minorHAnsi"/>
            <w:webHidden/>
          </w:rPr>
        </w:r>
        <w:r w:rsidR="00F2366C" w:rsidRPr="00F9459E">
          <w:rPr>
            <w:rFonts w:asciiTheme="minorHAnsi" w:hAnsiTheme="minorHAnsi" w:cstheme="minorHAnsi"/>
            <w:webHidden/>
          </w:rPr>
          <w:fldChar w:fldCharType="separate"/>
        </w:r>
        <w:r w:rsidR="00840644">
          <w:rPr>
            <w:rFonts w:asciiTheme="minorHAnsi" w:hAnsiTheme="minorHAnsi" w:cstheme="minorHAnsi"/>
            <w:webHidden/>
          </w:rPr>
          <w:t>5</w:t>
        </w:r>
        <w:r w:rsidR="00F2366C" w:rsidRPr="00F9459E">
          <w:rPr>
            <w:rFonts w:asciiTheme="minorHAnsi" w:hAnsiTheme="minorHAnsi" w:cstheme="minorHAnsi"/>
            <w:webHidden/>
          </w:rPr>
          <w:fldChar w:fldCharType="end"/>
        </w:r>
      </w:hyperlink>
    </w:p>
    <w:p w14:paraId="71AC4262" w14:textId="0B570E21" w:rsidR="00F2366C" w:rsidRPr="00F9459E" w:rsidRDefault="00973A7D" w:rsidP="00F2366C">
      <w:pPr>
        <w:pStyle w:val="TOC1"/>
        <w:rPr>
          <w:rFonts w:asciiTheme="minorHAnsi" w:eastAsiaTheme="minorEastAsia" w:hAnsiTheme="minorHAnsi" w:cstheme="minorHAnsi"/>
          <w:szCs w:val="22"/>
        </w:rPr>
      </w:pPr>
      <w:hyperlink w:anchor="_Toc65051083" w:history="1">
        <w:r w:rsidR="00F2366C" w:rsidRPr="00F9459E">
          <w:rPr>
            <w:rStyle w:val="Hyperlink"/>
            <w:rFonts w:asciiTheme="minorHAnsi" w:eastAsiaTheme="majorEastAsia" w:hAnsiTheme="minorHAnsi" w:cstheme="minorHAnsi"/>
            <w:color w:val="auto"/>
          </w:rPr>
          <w:t>Management of ED-PrEP Clients in Specific Situations</w:t>
        </w:r>
        <w:r w:rsidR="00F2366C" w:rsidRPr="00F9459E">
          <w:rPr>
            <w:rFonts w:asciiTheme="minorHAnsi" w:hAnsiTheme="minorHAnsi" w:cstheme="minorHAnsi"/>
            <w:webHidden/>
          </w:rPr>
          <w:tab/>
        </w:r>
        <w:r w:rsidR="00F2366C" w:rsidRPr="00F9459E">
          <w:rPr>
            <w:rFonts w:asciiTheme="minorHAnsi" w:hAnsiTheme="minorHAnsi" w:cstheme="minorHAnsi"/>
            <w:webHidden/>
          </w:rPr>
          <w:fldChar w:fldCharType="begin"/>
        </w:r>
        <w:r w:rsidR="00F2366C" w:rsidRPr="00F9459E">
          <w:rPr>
            <w:rFonts w:asciiTheme="minorHAnsi" w:hAnsiTheme="minorHAnsi" w:cstheme="minorHAnsi"/>
            <w:webHidden/>
          </w:rPr>
          <w:instrText xml:space="preserve"> PAGEREF _Toc65051083 \h </w:instrText>
        </w:r>
        <w:r w:rsidR="00F2366C" w:rsidRPr="00F9459E">
          <w:rPr>
            <w:rFonts w:asciiTheme="minorHAnsi" w:hAnsiTheme="minorHAnsi" w:cstheme="minorHAnsi"/>
            <w:webHidden/>
          </w:rPr>
        </w:r>
        <w:r w:rsidR="00F2366C" w:rsidRPr="00F9459E">
          <w:rPr>
            <w:rFonts w:asciiTheme="minorHAnsi" w:hAnsiTheme="minorHAnsi" w:cstheme="minorHAnsi"/>
            <w:webHidden/>
          </w:rPr>
          <w:fldChar w:fldCharType="separate"/>
        </w:r>
        <w:r w:rsidR="00840644">
          <w:rPr>
            <w:rFonts w:asciiTheme="minorHAnsi" w:hAnsiTheme="minorHAnsi" w:cstheme="minorHAnsi"/>
            <w:webHidden/>
          </w:rPr>
          <w:t>6</w:t>
        </w:r>
        <w:r w:rsidR="00F2366C" w:rsidRPr="00F9459E">
          <w:rPr>
            <w:rFonts w:asciiTheme="minorHAnsi" w:hAnsiTheme="minorHAnsi" w:cstheme="minorHAnsi"/>
            <w:webHidden/>
          </w:rPr>
          <w:fldChar w:fldCharType="end"/>
        </w:r>
      </w:hyperlink>
    </w:p>
    <w:p w14:paraId="0C605798" w14:textId="5560210B" w:rsidR="000B65AC" w:rsidRDefault="00F25EE0" w:rsidP="00F2366C">
      <w:pPr>
        <w:pStyle w:val="TOC1"/>
      </w:pPr>
      <w:r>
        <w:fldChar w:fldCharType="end"/>
      </w:r>
    </w:p>
    <w:p w14:paraId="680FA476" w14:textId="7099A506" w:rsidR="000B65AC" w:rsidRPr="000B65AC" w:rsidRDefault="000B65AC" w:rsidP="000B65AC">
      <w:pPr>
        <w:rPr>
          <w:lang w:bidi="ar-SA"/>
        </w:rPr>
      </w:pPr>
      <w:r>
        <w:rPr>
          <w:lang w:bidi="ar-SA"/>
        </w:rPr>
        <w:tab/>
      </w:r>
      <w:r>
        <w:rPr>
          <w:lang w:bidi="ar-SA"/>
        </w:rPr>
        <w:tab/>
      </w:r>
    </w:p>
    <w:p w14:paraId="390DD21D" w14:textId="6F9D89EA" w:rsidR="00B405B9" w:rsidRDefault="00B405B9">
      <w:pPr>
        <w:rPr>
          <w:rFonts w:cs="Mangal"/>
          <w:b/>
          <w:color w:val="00667D"/>
          <w:sz w:val="40"/>
          <w:szCs w:val="22"/>
          <w:lang w:bidi="ar-SA"/>
        </w:rPr>
      </w:pPr>
      <w:r>
        <w:br w:type="page"/>
      </w:r>
    </w:p>
    <w:p w14:paraId="3D746E9B" w14:textId="6DCD4662" w:rsidR="006E3A4D" w:rsidRDefault="006E3A4D" w:rsidP="00FE6874">
      <w:pPr>
        <w:pStyle w:val="RISEChapterTitlect"/>
        <w:sectPr w:rsidR="006E3A4D" w:rsidSect="00D12261">
          <w:footerReference w:type="even" r:id="rId18"/>
          <w:footerReference w:type="default" r:id="rId19"/>
          <w:pgSz w:w="11909" w:h="16834" w:code="9"/>
          <w:pgMar w:top="1080" w:right="1440" w:bottom="720" w:left="1440" w:header="706" w:footer="706" w:gutter="0"/>
          <w:pgNumType w:fmt="lowerRoman"/>
          <w:cols w:space="708"/>
          <w:docGrid w:linePitch="360"/>
        </w:sectPr>
      </w:pPr>
    </w:p>
    <w:p w14:paraId="2F1A5C00" w14:textId="77777777" w:rsidR="00FE6874" w:rsidRPr="003B1E38" w:rsidRDefault="00FE6874" w:rsidP="00315EF3">
      <w:pPr>
        <w:pStyle w:val="Rise1stLevelHeadingh1"/>
        <w:rPr>
          <w:rFonts w:cs="Calibri"/>
          <w:b w:val="0"/>
          <w:color w:val="2F5496"/>
          <w:sz w:val="32"/>
          <w:szCs w:val="32"/>
          <w:lang w:bidi="ar-SA"/>
        </w:rPr>
      </w:pPr>
      <w:bookmarkStart w:id="9" w:name="_Toc65051071"/>
      <w:r w:rsidRPr="003B1E38">
        <w:rPr>
          <w:rFonts w:cs="Calibri"/>
          <w:b w:val="0"/>
          <w:color w:val="2F5496"/>
          <w:sz w:val="32"/>
          <w:szCs w:val="32"/>
          <w:lang w:bidi="ar-SA"/>
        </w:rPr>
        <w:lastRenderedPageBreak/>
        <w:t>Overview of Event-Driven Pre-Exposure Prophylaxis</w:t>
      </w:r>
      <w:bookmarkEnd w:id="9"/>
    </w:p>
    <w:p w14:paraId="21482C84" w14:textId="66248C03" w:rsidR="00FE6874" w:rsidRDefault="00FE6874" w:rsidP="005770E1">
      <w:pPr>
        <w:pStyle w:val="RISEBodyText"/>
        <w:rPr>
          <w:color w:val="auto"/>
        </w:rPr>
      </w:pPr>
      <w:r w:rsidRPr="00ED5490">
        <w:rPr>
          <w:color w:val="auto"/>
        </w:rPr>
        <w:t>Similar to daily oral pre-exposure prophylaxis (PrEP), event-driven oral PrEP (ED-PrEP), also called on-demand PrEP or 2+1+1, is effective in reducing the likelihood of acquiring HIV infection for men who have sex with men (MSM). The level of protection provided by ED-PrEP was strongly correlated with proper adherence, meaning it is important for clients to take the medication as prescribed and avoid missing any doses. Although daily PrEP involves taking medication throughout an undefined period of risk, which may be indefinite, ED-PrEP is the taking of PrEP for a period that is as short as three days and timed to correspond with anticipated sex. ED-PrEP use is only approved for MSM.</w:t>
      </w:r>
      <w:r w:rsidR="00AE0969" w:rsidRPr="00ED5490">
        <w:rPr>
          <w:rStyle w:val="FootnoteReference"/>
          <w:color w:val="auto"/>
        </w:rPr>
        <w:footnoteReference w:id="1"/>
      </w:r>
    </w:p>
    <w:p w14:paraId="76269BA3" w14:textId="701BD424" w:rsidR="00BA2BD1" w:rsidRDefault="00BA2BD1" w:rsidP="005770E1">
      <w:pPr>
        <w:pStyle w:val="RISEBodyText"/>
        <w:rPr>
          <w:color w:val="auto"/>
        </w:rPr>
      </w:pPr>
    </w:p>
    <w:p w14:paraId="625CE85F" w14:textId="231C2D5A" w:rsidR="00BA2BD1" w:rsidRDefault="00BA2BD1" w:rsidP="005770E1">
      <w:pPr>
        <w:pStyle w:val="RISEBodyText"/>
        <w:rPr>
          <w:color w:val="auto"/>
        </w:rPr>
      </w:pPr>
      <w:r w:rsidRPr="004A5847">
        <w:rPr>
          <w:noProof/>
          <w:color w:val="auto"/>
        </w:rPr>
        <mc:AlternateContent>
          <mc:Choice Requires="wps">
            <w:drawing>
              <wp:anchor distT="45720" distB="45720" distL="114300" distR="114300" simplePos="0" relativeHeight="251691520" behindDoc="0" locked="0" layoutInCell="1" allowOverlap="1" wp14:anchorId="1201BA1B" wp14:editId="0B049C82">
                <wp:simplePos x="0" y="0"/>
                <wp:positionH relativeFrom="margin">
                  <wp:align>left</wp:align>
                </wp:positionH>
                <wp:positionV relativeFrom="paragraph">
                  <wp:posOffset>130411</wp:posOffset>
                </wp:positionV>
                <wp:extent cx="5326380" cy="754380"/>
                <wp:effectExtent l="0" t="0" r="26670" b="2667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26380" cy="754380"/>
                        </a:xfrm>
                        <a:prstGeom prst="rect">
                          <a:avLst/>
                        </a:prstGeom>
                        <a:solidFill>
                          <a:srgbClr val="DEEBF6"/>
                        </a:solidFill>
                        <a:ln>
                          <a:solidFill>
                            <a:schemeClr val="tx1"/>
                          </a:solidFill>
                        </a:ln>
                      </wps:spPr>
                      <wps:txbx>
                        <w:txbxContent>
                          <w:p w14:paraId="5D696B91" w14:textId="77777777" w:rsidR="00BA2BD1" w:rsidRPr="00ED5490" w:rsidRDefault="00BA2BD1" w:rsidP="00BA2BD1">
                            <w:pPr>
                              <w:pStyle w:val="RISEBodyText"/>
                              <w:shd w:val="clear" w:color="auto" w:fill="DEEBF6"/>
                              <w:rPr>
                                <w:color w:val="auto"/>
                              </w:rPr>
                            </w:pPr>
                            <w:r w:rsidRPr="00ED5490">
                              <w:rPr>
                                <w:b/>
                                <w:bCs/>
                                <w:color w:val="auto"/>
                              </w:rPr>
                              <w:t>For consideration:</w:t>
                            </w:r>
                            <w:r w:rsidRPr="00ED5490">
                              <w:rPr>
                                <w:color w:val="auto"/>
                              </w:rPr>
                              <w:t xml:space="preserve"> National guidelines should determine which term for ED-PrEP, also called on-demand PrEP or 2+1+1, will be used in the guidance documents and consistently use this terminology throughout implementation. The World Health Organization (WHO) uses ED-PrEP, which is the term you will see throughout this module.</w:t>
                            </w:r>
                          </w:p>
                          <w:p w14:paraId="08C9BA11" w14:textId="77777777" w:rsidR="00BA2BD1" w:rsidRDefault="00BA2BD1" w:rsidP="00BA2BD1">
                            <w:pPr>
                              <w:pStyle w:val="RiseBulletLevel1bl1"/>
                              <w:numPr>
                                <w:ilvl w:val="0"/>
                                <w:numId w:val="0"/>
                              </w:num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201BA1B" id="_x0000_s1028" type="#_x0000_t202" style="position:absolute;margin-left:0;margin-top:10.25pt;width:419.4pt;height:59.4pt;z-index:25169152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" fillcolor="#deebf6" strokecolor="black [3213]">
                <v:textbox>
                  <w:txbxContent>
                    <w:p w14:paraId="5D696B91" w14:textId="77777777" w:rsidR="00BA2BD1" w:rsidRPr="00ED5490" w:rsidRDefault="00BA2BD1" w:rsidP="00BA2BD1">
                      <w:pPr>
                        <w:pStyle w:val="RISEBodyText"/>
                        <w:shd w:val="clear" w:color="auto" w:fill="DEEBF6"/>
                        <w:rPr>
                          <w:color w:val="auto"/>
                        </w:rPr>
                      </w:pPr>
                      <w:r w:rsidRPr="00ED5490">
                        <w:rPr>
                          <w:b/>
                          <w:bCs/>
                          <w:color w:val="auto"/>
                        </w:rPr>
                        <w:t>For consideration:</w:t>
                      </w:r>
                      <w:r w:rsidRPr="00ED5490">
                        <w:rPr>
                          <w:color w:val="auto"/>
                        </w:rPr>
                        <w:t xml:space="preserve"> National guidelines should determine which term for ED-PrEP, also called on-demand PrEP or 2+1+1, will be used in the guidance documents and consistently use this terminology throughout implementation. The World Health Organization (WHO) uses ED-PrEP, which is the term you will see throughout this module.</w:t>
                      </w:r>
                    </w:p>
                    <w:p w14:paraId="08C9BA11" w14:textId="77777777" w:rsidR="00BA2BD1" w:rsidRDefault="00BA2BD1" w:rsidP="00BA2BD1">
                      <w:pPr>
                        <w:pStyle w:val="RiseBulletLevel1bl1"/>
                        <w:numPr>
                          <w:ilvl w:val="0"/>
                          <w:numId w:val="0"/>
                        </w:numPr>
                      </w:pPr>
                    </w:p>
                  </w:txbxContent>
                </v:textbox>
                <w10:wrap type="square" anchorx="margin"/>
              </v:shape>
            </w:pict>
          </mc:Fallback>
        </mc:AlternateContent>
      </w:r>
    </w:p>
    <w:p w14:paraId="0F38F494" w14:textId="39B2D914" w:rsidR="005770E1" w:rsidRPr="00ED5490" w:rsidRDefault="005770E1" w:rsidP="005770E1">
      <w:pPr>
        <w:pStyle w:val="RISEBodyText"/>
        <w:rPr>
          <w:color w:val="auto"/>
        </w:rPr>
      </w:pPr>
    </w:p>
    <w:p w14:paraId="08944EA4" w14:textId="61F17953" w:rsidR="00FE6874" w:rsidRPr="003B1E38" w:rsidRDefault="00FE6874" w:rsidP="00737B31">
      <w:pPr>
        <w:pStyle w:val="RISE2ndLevelHeadingh2"/>
        <w:spacing w:before="240"/>
        <w:rPr>
          <w:color w:val="auto"/>
        </w:rPr>
      </w:pPr>
      <w:bookmarkStart w:id="10" w:name="_Toc65051072"/>
      <w:r w:rsidRPr="003B1E38">
        <w:rPr>
          <w:color w:val="auto"/>
        </w:rPr>
        <w:t>Guidance for Offering ED-PrEP</w:t>
      </w:r>
      <w:bookmarkEnd w:id="10"/>
    </w:p>
    <w:p w14:paraId="3C99AC44" w14:textId="77777777" w:rsidR="00FE6874" w:rsidRPr="00ED5490" w:rsidRDefault="00FE6874" w:rsidP="005770E1">
      <w:pPr>
        <w:pStyle w:val="RISEBodyText"/>
        <w:rPr>
          <w:color w:val="auto"/>
        </w:rPr>
      </w:pPr>
      <w:bookmarkStart w:id="11" w:name="_heading=h.m4cohhtlr5v8" w:colFirst="0" w:colLast="0"/>
      <w:bookmarkEnd w:id="11"/>
      <w:r w:rsidRPr="00ED5490">
        <w:rPr>
          <w:color w:val="auto"/>
        </w:rPr>
        <w:t>PrEP may be offered as a daily regimen or as an ED regimen for men who wish to prevent HIV acquisition through sex with other men. ED-PrEP may be appropriate for MSM who find it more effective and convenient, have infrequent sex (for example, less than two times per week on average), and are able to plan for sex at least two hours in advance, or who can delay sex for at least two hours.</w:t>
      </w:r>
    </w:p>
    <w:p w14:paraId="2D4A4345" w14:textId="77777777" w:rsidR="005770E1" w:rsidRPr="00ED5490" w:rsidRDefault="005770E1" w:rsidP="005770E1">
      <w:pPr>
        <w:pStyle w:val="RISEBodyText"/>
        <w:rPr>
          <w:color w:val="auto"/>
        </w:rPr>
      </w:pPr>
    </w:p>
    <w:p w14:paraId="6E727981" w14:textId="2DA4FB52" w:rsidR="00FE6874" w:rsidRPr="00ED5490" w:rsidRDefault="00FE6874" w:rsidP="005770E1">
      <w:pPr>
        <w:pStyle w:val="RISEBodyText"/>
        <w:rPr>
          <w:color w:val="auto"/>
        </w:rPr>
      </w:pPr>
      <w:r w:rsidRPr="00ED5490">
        <w:rPr>
          <w:color w:val="auto"/>
        </w:rPr>
        <w:t xml:space="preserve">ED-PrEP is not appropriate for women (cisgender or transgender), transgender men who have vaginal/frontal sex, men who have vaginal and/or anal sex with women, or people with chronic hepatitis B infection. </w:t>
      </w:r>
    </w:p>
    <w:p w14:paraId="27435AE1" w14:textId="77777777" w:rsidR="00315EF3" w:rsidRPr="00ED5490" w:rsidRDefault="00315EF3" w:rsidP="005770E1">
      <w:pPr>
        <w:pStyle w:val="RISEBodyText"/>
        <w:rPr>
          <w:color w:val="auto"/>
        </w:rPr>
      </w:pPr>
      <w:bookmarkStart w:id="12" w:name="_Toc10553354"/>
      <w:bookmarkStart w:id="13" w:name="_Toc31180117"/>
      <w:bookmarkStart w:id="14" w:name="_Toc31190668"/>
      <w:bookmarkStart w:id="15" w:name="_Toc61604570"/>
    </w:p>
    <w:p w14:paraId="25499C2D" w14:textId="75144FB9" w:rsidR="00315EF3" w:rsidRPr="00ED5490" w:rsidRDefault="00315EF3" w:rsidP="005770E1">
      <w:pPr>
        <w:pStyle w:val="RISEBodyText"/>
        <w:rPr>
          <w:color w:val="auto"/>
        </w:rPr>
      </w:pPr>
      <w:r w:rsidRPr="00ED5490">
        <w:rPr>
          <w:color w:val="auto"/>
        </w:rPr>
        <w:t xml:space="preserve">MSM should have an option to decide which regimen works for them. ED-PrEP should not be the only option for MSM. </w:t>
      </w:r>
    </w:p>
    <w:p w14:paraId="40EC7EB3" w14:textId="77777777" w:rsidR="005770E1" w:rsidRPr="00ED5490" w:rsidRDefault="005770E1" w:rsidP="005770E1">
      <w:pPr>
        <w:pStyle w:val="RISEBodyText"/>
        <w:rPr>
          <w:color w:val="auto"/>
        </w:rPr>
      </w:pPr>
    </w:p>
    <w:p w14:paraId="13F93415" w14:textId="150376AD" w:rsidR="00315EF3" w:rsidRPr="00ED5490" w:rsidRDefault="00315EF3" w:rsidP="005770E1">
      <w:pPr>
        <w:pStyle w:val="RISEBodyText"/>
        <w:rPr>
          <w:color w:val="auto"/>
        </w:rPr>
      </w:pPr>
      <w:r w:rsidRPr="00ED5490">
        <w:rPr>
          <w:color w:val="auto"/>
        </w:rPr>
        <w:t xml:space="preserve">ED regimen: Start ED-PrEP with a loading dose of two pills taken 2–24 hours before having sex to ensure sufficient drug levels to provide protection. Continue taking one pill of PrEP at the same time as the loading dose daily until two days after the last potential exposure. See Figures 1, 2, and 3 for examples of ED-PrEP dosing that correspond to different exposure scenarios. This process should be repeated for each period of potential exposure to HIV. </w:t>
      </w:r>
    </w:p>
    <w:p w14:paraId="13CB45C6" w14:textId="77777777" w:rsidR="00315EF3" w:rsidRDefault="00315EF3" w:rsidP="00315EF3">
      <w:pPr>
        <w:rPr>
          <w:i/>
          <w:color w:val="000000"/>
        </w:rPr>
      </w:pPr>
    </w:p>
    <w:p w14:paraId="5A4FB2EA" w14:textId="021216E6" w:rsidR="00315EF3" w:rsidRPr="003B1E38" w:rsidRDefault="00647CD4" w:rsidP="00647CD4">
      <w:pPr>
        <w:pStyle w:val="RISEDisplaynumberandtitledt"/>
        <w:rPr>
          <w:color w:val="auto"/>
          <w:sz w:val="22"/>
        </w:rPr>
      </w:pPr>
      <w:r w:rsidRPr="003B1E38">
        <w:rPr>
          <w:color w:val="auto"/>
          <w:sz w:val="22"/>
        </w:rPr>
        <w:t>Figure 1</w:t>
      </w:r>
      <w:r w:rsidR="00315EF3" w:rsidRPr="003B1E38">
        <w:rPr>
          <w:color w:val="auto"/>
          <w:sz w:val="22"/>
        </w:rPr>
        <w:t>: Example of ED-PrEP use for sex one time or in one day</w:t>
      </w:r>
    </w:p>
    <w:bookmarkEnd w:id="12"/>
    <w:bookmarkEnd w:id="13"/>
    <w:bookmarkEnd w:id="14"/>
    <w:bookmarkEnd w:id="15"/>
    <w:p w14:paraId="22DDF3BB" w14:textId="6F245A12" w:rsidR="00C1008E" w:rsidRDefault="00647CD4" w:rsidP="00C1008E">
      <w:pPr>
        <w:pStyle w:val="RISEBodyText"/>
      </w:pPr>
      <w:r>
        <w:rPr>
          <w:noProof/>
        </w:rPr>
        <w:drawing>
          <wp:inline distT="114300" distB="114300" distL="114300" distR="114300" wp14:anchorId="60A046B2" wp14:editId="439A2961">
            <wp:extent cx="4014788" cy="1930186"/>
            <wp:effectExtent l="19050" t="19050" r="24130" b="13335"/>
            <wp:docPr id="3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0"/>
                    <a:srcRect/>
                    <a:stretch>
                      <a:fillRect/>
                    </a:stretch>
                  </pic:blipFill>
                  <pic:spPr>
                    <a:xfrm>
                      <a:off x="0" y="0"/>
                      <a:ext cx="4014788" cy="1930186"/>
                    </a:xfrm>
                    <a:prstGeom prst="rect">
                      <a:avLst/>
                    </a:prstGeom>
                    <a:ln w="6350">
                      <a:solidFill>
                        <a:srgbClr val="AEAAAA"/>
                      </a:solidFill>
                      <a:prstDash val="solid"/>
                    </a:ln>
                  </pic:spPr>
                </pic:pic>
              </a:graphicData>
            </a:graphic>
          </wp:inline>
        </w:drawing>
      </w:r>
    </w:p>
    <w:p w14:paraId="09A0F567" w14:textId="0650A95D" w:rsidR="00647CD4" w:rsidRDefault="00647CD4">
      <w:pPr>
        <w:rPr>
          <w:rFonts w:cs="Arial"/>
          <w:b/>
          <w:color w:val="00667D"/>
          <w:sz w:val="20"/>
          <w:szCs w:val="22"/>
          <w:lang w:bidi="ar-SA"/>
        </w:rPr>
      </w:pPr>
      <w:r>
        <w:rPr>
          <w:lang w:bidi="ar-SA"/>
        </w:rPr>
        <w:br w:type="page"/>
      </w:r>
    </w:p>
    <w:p w14:paraId="70B80EB8" w14:textId="77777777" w:rsidR="00435E89" w:rsidRPr="003B1E38" w:rsidRDefault="00435E89" w:rsidP="00AE1CDE">
      <w:pPr>
        <w:pStyle w:val="RISEDisplaynumberandtitledt"/>
        <w:rPr>
          <w:color w:val="auto"/>
          <w:sz w:val="22"/>
        </w:rPr>
      </w:pPr>
      <w:r w:rsidRPr="003B1E38">
        <w:rPr>
          <w:color w:val="auto"/>
          <w:sz w:val="22"/>
        </w:rPr>
        <w:lastRenderedPageBreak/>
        <w:t>Figure 2: Example of ED-PrEP use for sex on multiple consecutive days</w:t>
      </w:r>
    </w:p>
    <w:p w14:paraId="601996B0" w14:textId="77777777" w:rsidR="00435E89" w:rsidRDefault="00435E89" w:rsidP="00435E89">
      <w:r>
        <w:rPr>
          <w:noProof/>
        </w:rPr>
        <w:drawing>
          <wp:inline distT="114300" distB="114300" distL="114300" distR="114300" wp14:anchorId="62CDEBC6" wp14:editId="1B39AF2A">
            <wp:extent cx="4061956" cy="1564605"/>
            <wp:effectExtent l="19050" t="19050" r="15240" b="17145"/>
            <wp:docPr id="3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1"/>
                    <a:srcRect/>
                    <a:stretch>
                      <a:fillRect/>
                    </a:stretch>
                  </pic:blipFill>
                  <pic:spPr>
                    <a:xfrm>
                      <a:off x="0" y="0"/>
                      <a:ext cx="4061956" cy="1564605"/>
                    </a:xfrm>
                    <a:prstGeom prst="rect">
                      <a:avLst/>
                    </a:prstGeom>
                    <a:ln w="6350">
                      <a:solidFill>
                        <a:srgbClr val="AEAAAA"/>
                      </a:solidFill>
                      <a:prstDash val="solid"/>
                    </a:ln>
                  </pic:spPr>
                </pic:pic>
              </a:graphicData>
            </a:graphic>
          </wp:inline>
        </w:drawing>
      </w:r>
    </w:p>
    <w:p w14:paraId="53FD0D3B" w14:textId="77777777" w:rsidR="00AE1CDE" w:rsidRPr="003B1E38" w:rsidRDefault="00AE1CDE" w:rsidP="00435E89">
      <w:pPr>
        <w:rPr>
          <w:i/>
          <w:sz w:val="24"/>
        </w:rPr>
      </w:pPr>
    </w:p>
    <w:p w14:paraId="50B6C2DD" w14:textId="2BFAEA58" w:rsidR="00435E89" w:rsidRPr="003B1E38" w:rsidRDefault="00435E89" w:rsidP="00AE1CDE">
      <w:pPr>
        <w:pStyle w:val="RISEDisplaynumberandtitledt"/>
        <w:rPr>
          <w:color w:val="auto"/>
          <w:sz w:val="22"/>
        </w:rPr>
      </w:pPr>
      <w:r w:rsidRPr="003B1E38">
        <w:rPr>
          <w:color w:val="auto"/>
          <w:sz w:val="22"/>
        </w:rPr>
        <w:t>Figure 3: Example of ED-PrEP use for sex on multiple non-consecutive days</w:t>
      </w:r>
    </w:p>
    <w:p w14:paraId="0E5E8BD4" w14:textId="77777777" w:rsidR="00435E89" w:rsidRDefault="00435E89" w:rsidP="00435E89">
      <w:r>
        <w:rPr>
          <w:noProof/>
        </w:rPr>
        <w:drawing>
          <wp:inline distT="114300" distB="114300" distL="114300" distR="114300" wp14:anchorId="395EC18A" wp14:editId="7FEB3995">
            <wp:extent cx="4059320" cy="1895723"/>
            <wp:effectExtent l="19050" t="19050" r="17780" b="28575"/>
            <wp:docPr id="39"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2"/>
                    <a:srcRect t="2508"/>
                    <a:stretch>
                      <a:fillRect/>
                    </a:stretch>
                  </pic:blipFill>
                  <pic:spPr>
                    <a:xfrm>
                      <a:off x="0" y="0"/>
                      <a:ext cx="4059320" cy="1895723"/>
                    </a:xfrm>
                    <a:prstGeom prst="rect">
                      <a:avLst/>
                    </a:prstGeom>
                    <a:ln w="9525">
                      <a:solidFill>
                        <a:srgbClr val="AEAAAA"/>
                      </a:solidFill>
                      <a:prstDash val="solid"/>
                    </a:ln>
                  </pic:spPr>
                </pic:pic>
              </a:graphicData>
            </a:graphic>
          </wp:inline>
        </w:drawing>
      </w:r>
    </w:p>
    <w:p w14:paraId="5C26FAF0" w14:textId="77777777" w:rsidR="00435E89" w:rsidRPr="003B1E38" w:rsidRDefault="00435E89" w:rsidP="00AE1CDE">
      <w:pPr>
        <w:pStyle w:val="RISE2ndLevelHeadingh2"/>
        <w:rPr>
          <w:color w:val="auto"/>
        </w:rPr>
      </w:pPr>
      <w:bookmarkStart w:id="16" w:name="_Toc65051073"/>
      <w:r w:rsidRPr="003B1E38">
        <w:rPr>
          <w:color w:val="auto"/>
        </w:rPr>
        <w:t>ED-PrEP Effectiveness</w:t>
      </w:r>
      <w:bookmarkEnd w:id="16"/>
    </w:p>
    <w:p w14:paraId="4C9DB148" w14:textId="30ACDAA0" w:rsidR="00435E89" w:rsidRPr="00ED5490" w:rsidRDefault="00435E89" w:rsidP="00AE1CDE">
      <w:pPr>
        <w:pStyle w:val="RISEBodyText"/>
        <w:rPr>
          <w:color w:val="auto"/>
        </w:rPr>
      </w:pPr>
      <w:r w:rsidRPr="00ED5490">
        <w:rPr>
          <w:color w:val="auto"/>
        </w:rPr>
        <w:t>Similar to daily oral PrEP, ED-PrEP can reduce HIV acquisition through sexual transmission among MSM by more than</w:t>
      </w:r>
      <w:r w:rsidRPr="00ED5490">
        <w:rPr>
          <w:color w:val="auto"/>
          <w:sz w:val="24"/>
          <w:szCs w:val="24"/>
        </w:rPr>
        <w:t xml:space="preserve"> </w:t>
      </w:r>
      <w:r w:rsidRPr="00ED5490">
        <w:rPr>
          <w:color w:val="auto"/>
        </w:rPr>
        <w:t>90% when taken as prescribed. ED-PrEP combined with other HIV prevention strategies, such as condom and lubricant use, harm reduction and treatment for drug use, reduction in number of sexual partners, and effective antiretroviral treatment for partners living with HIV, as applicable, can further reduce the likelihood of HIV acquisition among MSM.</w:t>
      </w:r>
    </w:p>
    <w:p w14:paraId="3A57FE38" w14:textId="77777777" w:rsidR="00435E89" w:rsidRPr="003B1E38" w:rsidRDefault="00435E89" w:rsidP="00AE1CDE">
      <w:pPr>
        <w:pStyle w:val="RISE2ndLevelHeadingh2"/>
        <w:rPr>
          <w:color w:val="auto"/>
        </w:rPr>
      </w:pPr>
      <w:bookmarkStart w:id="17" w:name="_Toc65051074"/>
      <w:r w:rsidRPr="003B1E38">
        <w:rPr>
          <w:color w:val="auto"/>
        </w:rPr>
        <w:t>Approved Drugs for ED-PrEP</w:t>
      </w:r>
      <w:bookmarkEnd w:id="17"/>
    </w:p>
    <w:p w14:paraId="5D31F80F" w14:textId="314107FD" w:rsidR="00435E89" w:rsidRPr="00ED5490" w:rsidRDefault="00435E89" w:rsidP="00AE1CDE">
      <w:pPr>
        <w:pStyle w:val="RISEBodyText"/>
        <w:rPr>
          <w:color w:val="auto"/>
        </w:rPr>
      </w:pPr>
      <w:r w:rsidRPr="00ED5490">
        <w:rPr>
          <w:color w:val="auto"/>
        </w:rPr>
        <w:t>In</w:t>
      </w:r>
      <w:r>
        <w:rPr>
          <w:color w:val="000000"/>
        </w:rPr>
        <w:t xml:space="preserve"> </w:t>
      </w:r>
      <w:r>
        <w:rPr>
          <w:color w:val="FF0000"/>
        </w:rPr>
        <w:t>[country]</w:t>
      </w:r>
      <w:r>
        <w:rPr>
          <w:color w:val="000000"/>
        </w:rPr>
        <w:t xml:space="preserve">, </w:t>
      </w:r>
      <w:r w:rsidRPr="00ED5490">
        <w:rPr>
          <w:color w:val="auto"/>
        </w:rPr>
        <w:t>either Tenofovir</w:t>
      </w:r>
      <w:r w:rsidRPr="00ED5490">
        <w:rPr>
          <w:bCs/>
          <w:color w:val="auto"/>
        </w:rPr>
        <w:t xml:space="preserve"> Disoproxil Fumarate/Emtricitabine</w:t>
      </w:r>
      <w:r w:rsidRPr="00ED5490">
        <w:rPr>
          <w:color w:val="auto"/>
        </w:rPr>
        <w:t xml:space="preserve"> (TDF/FTC) or TDF/Lamivudine (3TC) can be used for ED-PrEP for MSM. The WHO does not recommend use of TDF monotherapy and Emtricitabine and Tenofovir Alafenamide (FTAF) (brand name Descovy) for ED-PrEP.</w:t>
      </w:r>
    </w:p>
    <w:p w14:paraId="61064A03" w14:textId="77777777" w:rsidR="00435E89" w:rsidRPr="00ED5490" w:rsidRDefault="00435E89" w:rsidP="00AE1CDE">
      <w:pPr>
        <w:pStyle w:val="RISE2ndLevelHeadingh2"/>
        <w:rPr>
          <w:color w:val="auto"/>
        </w:rPr>
      </w:pPr>
      <w:bookmarkStart w:id="18" w:name="_Toc65051075"/>
      <w:r w:rsidRPr="00ED5490">
        <w:rPr>
          <w:color w:val="auto"/>
        </w:rPr>
        <w:t>Optimal ED-PrEP Service Delivery Package</w:t>
      </w:r>
      <w:bookmarkEnd w:id="18"/>
    </w:p>
    <w:p w14:paraId="49524AE0" w14:textId="6C0835F4" w:rsidR="00435E89" w:rsidRPr="00ED5490" w:rsidRDefault="00435E89" w:rsidP="00435E89">
      <w:r w:rsidRPr="00ED5490">
        <w:t>The service pa</w:t>
      </w:r>
      <w:r w:rsidRPr="00ED5490">
        <w:rPr>
          <w:rFonts w:cs="Mangal"/>
          <w:szCs w:val="22"/>
        </w:rPr>
        <w:t>ckage for MSM prescribed ED-PrEP is the same as that for those prescribed daily PrEP.</w:t>
      </w:r>
    </w:p>
    <w:p w14:paraId="750F61E4" w14:textId="77777777" w:rsidR="00435E89" w:rsidRPr="003B1E38" w:rsidRDefault="00435E89" w:rsidP="00AE1CDE">
      <w:pPr>
        <w:pStyle w:val="Rise1stLevelHeadingh1"/>
        <w:rPr>
          <w:rFonts w:cs="Calibri"/>
          <w:b w:val="0"/>
          <w:color w:val="2F5496"/>
          <w:sz w:val="32"/>
          <w:szCs w:val="32"/>
          <w:lang w:bidi="ar-SA"/>
        </w:rPr>
      </w:pPr>
      <w:bookmarkStart w:id="19" w:name="_heading=h.92jfxpwhyvd8" w:colFirst="0" w:colLast="0"/>
      <w:bookmarkStart w:id="20" w:name="_Toc65051076"/>
      <w:bookmarkEnd w:id="19"/>
      <w:r w:rsidRPr="003B1E38">
        <w:rPr>
          <w:rFonts w:cs="Calibri"/>
          <w:b w:val="0"/>
          <w:color w:val="2F5496"/>
          <w:sz w:val="32"/>
          <w:szCs w:val="32"/>
          <w:lang w:bidi="ar-SA"/>
        </w:rPr>
        <w:t>ED-PrEP Initiation</w:t>
      </w:r>
      <w:bookmarkEnd w:id="20"/>
      <w:r w:rsidRPr="003B1E38">
        <w:rPr>
          <w:rFonts w:cs="Calibri"/>
          <w:b w:val="0"/>
          <w:color w:val="2F5496"/>
          <w:sz w:val="32"/>
          <w:szCs w:val="32"/>
          <w:lang w:bidi="ar-SA"/>
        </w:rPr>
        <w:t xml:space="preserve"> </w:t>
      </w:r>
    </w:p>
    <w:p w14:paraId="6A2B64F5" w14:textId="77777777" w:rsidR="00435E89" w:rsidRPr="003B1E38" w:rsidRDefault="00435E89" w:rsidP="00AE1CDE">
      <w:pPr>
        <w:pStyle w:val="RISE2ndLevelHeadingh2"/>
        <w:rPr>
          <w:color w:val="auto"/>
        </w:rPr>
      </w:pPr>
      <w:bookmarkStart w:id="21" w:name="_heading=h.2et92p0" w:colFirst="0" w:colLast="0"/>
      <w:bookmarkStart w:id="22" w:name="_Toc65051077"/>
      <w:bookmarkEnd w:id="21"/>
      <w:r w:rsidRPr="003B1E38">
        <w:rPr>
          <w:color w:val="auto"/>
        </w:rPr>
        <w:t>Identifying Clients at Substantial Risk Who May Benefit from ED-PrEP Use</w:t>
      </w:r>
      <w:bookmarkEnd w:id="22"/>
    </w:p>
    <w:p w14:paraId="1DCCF208" w14:textId="57A54005" w:rsidR="00435E89" w:rsidRPr="00ED5490" w:rsidRDefault="00435E89" w:rsidP="00AE1CDE">
      <w:pPr>
        <w:pStyle w:val="RISEBodyText"/>
        <w:rPr>
          <w:color w:val="auto"/>
        </w:rPr>
      </w:pPr>
      <w:r w:rsidRPr="00ED5490">
        <w:rPr>
          <w:color w:val="auto"/>
        </w:rPr>
        <w:t xml:space="preserve">For MSM, after behavior-based indications for oral PrEP have been established (including clients requesting PrEP without further explanation), the choice between taking daily PrEP or ED-PrEP depends upon the frequency and predictability of sex, as well as the client’s preferences. ED-PrEP may be more appropriate for MSM who find it more effective and convenient, have infrequent sex (for example, less than two times per week on average), and are able to plan for sex at least two hours in advance, or who can delay sex for at least two hours. MSM may also wish to transition between daily and ED-PrEP use at different times. </w:t>
      </w:r>
      <w:sdt>
        <w:sdtPr>
          <w:rPr>
            <w:color w:val="auto"/>
          </w:rPr>
          <w:tag w:val="goog_rdk_2"/>
          <w:id w:val="1143089326"/>
        </w:sdtPr>
        <w:sdtEndPr/>
        <w:sdtContent/>
      </w:sdt>
      <w:r w:rsidRPr="00ED5490">
        <w:rPr>
          <w:color w:val="auto"/>
        </w:rPr>
        <w:t xml:space="preserve">Page </w:t>
      </w:r>
      <w:r w:rsidR="00C62323" w:rsidRPr="00ED5490">
        <w:rPr>
          <w:color w:val="auto"/>
        </w:rPr>
        <w:t>5</w:t>
      </w:r>
      <w:r w:rsidRPr="00ED5490">
        <w:rPr>
          <w:color w:val="auto"/>
        </w:rPr>
        <w:t xml:space="preserve"> provides more information about switching between daily PrEP and ED-PrEP.</w:t>
      </w:r>
    </w:p>
    <w:p w14:paraId="74100F30" w14:textId="25301AB9" w:rsidR="00435E89" w:rsidRPr="003B1E38" w:rsidRDefault="00435E89" w:rsidP="00AE1CDE">
      <w:pPr>
        <w:pStyle w:val="RISE2ndLevelHeadingh2"/>
        <w:rPr>
          <w:color w:val="auto"/>
        </w:rPr>
      </w:pPr>
      <w:bookmarkStart w:id="23" w:name="_Toc65051078"/>
      <w:r w:rsidRPr="003B1E38">
        <w:rPr>
          <w:color w:val="auto"/>
        </w:rPr>
        <w:t>Contraindications for ED-PrEP</w:t>
      </w:r>
      <w:bookmarkEnd w:id="23"/>
    </w:p>
    <w:p w14:paraId="2723894B" w14:textId="77777777" w:rsidR="00435E89" w:rsidRPr="00BB6914" w:rsidRDefault="00435E89" w:rsidP="00AE1CDE">
      <w:pPr>
        <w:pStyle w:val="RISEBodyText"/>
        <w:rPr>
          <w:color w:val="auto"/>
        </w:rPr>
      </w:pPr>
      <w:r w:rsidRPr="00BB6914">
        <w:rPr>
          <w:color w:val="auto"/>
        </w:rPr>
        <w:t xml:space="preserve">For ED-PrEP, all of the contraindications to daily PrEP apply. In addition, chronic hepatitis B in MSM is a contraindication to ED-PrEP, though MSM with chronic hepatitis B may be candidates for daily </w:t>
      </w:r>
      <w:r w:rsidRPr="00BB6914">
        <w:rPr>
          <w:color w:val="auto"/>
        </w:rPr>
        <w:lastRenderedPageBreak/>
        <w:t>oral PrEP (if otherwise clinically eligible). Note that ED-PrEP is not appropriate for women (cisgender or transgender), transgender men who have vaginal/frontal sex, and men who have vaginal and/or anal sex with women</w:t>
      </w:r>
      <w:r w:rsidRPr="00BB6914">
        <w:rPr>
          <w:b/>
          <w:i/>
          <w:color w:val="auto"/>
        </w:rPr>
        <w:t>.</w:t>
      </w:r>
      <w:r w:rsidRPr="00BB6914">
        <w:rPr>
          <w:color w:val="auto"/>
        </w:rPr>
        <w:t xml:space="preserve"> </w:t>
      </w:r>
    </w:p>
    <w:p w14:paraId="1956C89B" w14:textId="167B3E3D" w:rsidR="00435E89" w:rsidRPr="003B1E38" w:rsidRDefault="00435E89" w:rsidP="00AE1CDE">
      <w:pPr>
        <w:pStyle w:val="RISE2ndLevelHeadingh2"/>
        <w:rPr>
          <w:color w:val="auto"/>
          <w:shd w:val="clear" w:color="auto" w:fill="D5A6BD"/>
        </w:rPr>
      </w:pPr>
      <w:bookmarkStart w:id="24" w:name="_Toc65051079"/>
      <w:r w:rsidRPr="003B1E38">
        <w:rPr>
          <w:color w:val="auto"/>
        </w:rPr>
        <w:t>ED-PrEP Initiation Visit Schedule and Readiness Assessment</w:t>
      </w:r>
      <w:bookmarkEnd w:id="24"/>
    </w:p>
    <w:p w14:paraId="315AAB4A" w14:textId="77777777" w:rsidR="00435E89" w:rsidRPr="00BB6914" w:rsidRDefault="00435E89" w:rsidP="00AE1CDE">
      <w:pPr>
        <w:pStyle w:val="RISEBodyText"/>
        <w:rPr>
          <w:color w:val="auto"/>
        </w:rPr>
      </w:pPr>
      <w:r w:rsidRPr="00BB6914">
        <w:rPr>
          <w:color w:val="auto"/>
        </w:rPr>
        <w:t>Similar to daily PrEP, ED-PrEP can be initiated the same day for most clients. PrEP providers and clients should determine together whether daily PrEP or ED-PrEP may be appropriate by discussing the frequency and predictability of sex and asking about dosing preferences. Initiation visit steps for MSM prescribed ED-PrEP are the same as those for MSM starting daily PrEP with a few additional components outlined below in Table 1.</w:t>
      </w:r>
    </w:p>
    <w:p w14:paraId="04554F63" w14:textId="77777777" w:rsidR="00435E89" w:rsidRDefault="00435E89" w:rsidP="00435E89"/>
    <w:p w14:paraId="37C48EE2" w14:textId="25A1EF74" w:rsidR="00590FF6" w:rsidRPr="003B1E38" w:rsidRDefault="00590FF6" w:rsidP="00A76A19">
      <w:pPr>
        <w:pStyle w:val="RISEDisplaynumberandtitledt"/>
        <w:spacing w:after="0"/>
        <w:rPr>
          <w:color w:val="auto"/>
          <w:sz w:val="22"/>
        </w:rPr>
      </w:pPr>
      <w:r w:rsidRPr="003B1E38">
        <w:rPr>
          <w:color w:val="auto"/>
          <w:sz w:val="22"/>
        </w:rPr>
        <w:t xml:space="preserve">Table </w:t>
      </w:r>
      <w:r w:rsidR="00435E89" w:rsidRPr="003B1E38">
        <w:rPr>
          <w:color w:val="auto"/>
          <w:sz w:val="22"/>
        </w:rPr>
        <w:t>1</w:t>
      </w:r>
      <w:r w:rsidRPr="003B1E38">
        <w:rPr>
          <w:color w:val="auto"/>
          <w:sz w:val="22"/>
        </w:rPr>
        <w:t xml:space="preserve">. </w:t>
      </w:r>
      <w:r w:rsidR="00435E89" w:rsidRPr="003B1E38">
        <w:rPr>
          <w:color w:val="auto"/>
          <w:sz w:val="22"/>
        </w:rPr>
        <w:t>Additional components of initiation visits for ED-PrEP</w:t>
      </w:r>
    </w:p>
    <w:tbl>
      <w:tblPr>
        <w:tblpPr w:leftFromText="180" w:rightFromText="180" w:vertAnchor="text" w:horzAnchor="margin" w:tblpY="70"/>
        <w:tblW w:w="498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115" w:type="dxa"/>
          <w:bottom w:w="72" w:type="dxa"/>
          <w:right w:w="115" w:type="dxa"/>
        </w:tblCellMar>
        <w:tblLook w:val="04A0" w:firstRow="1" w:lastRow="0" w:firstColumn="1" w:lastColumn="0" w:noHBand="0" w:noVBand="1"/>
      </w:tblPr>
      <w:tblGrid>
        <w:gridCol w:w="2518"/>
        <w:gridCol w:w="6472"/>
      </w:tblGrid>
      <w:tr w:rsidR="00435E89" w:rsidRPr="00590FF6" w14:paraId="58C44E28" w14:textId="77777777" w:rsidTr="00BB6914">
        <w:trPr>
          <w:cantSplit/>
          <w:tblHeader/>
        </w:trPr>
        <w:tc>
          <w:tcPr>
            <w:tcW w:w="2520" w:type="dxa"/>
            <w:shd w:val="clear" w:color="auto" w:fill="00667D"/>
            <w:vAlign w:val="center"/>
          </w:tcPr>
          <w:p w14:paraId="1A624E8D" w14:textId="5164EB25" w:rsidR="00435E89" w:rsidRPr="00590FF6" w:rsidRDefault="00435E89" w:rsidP="00A76A19">
            <w:pPr>
              <w:pStyle w:val="RISETableheader"/>
              <w:rPr>
                <w:lang w:bidi="ar-SA"/>
              </w:rPr>
            </w:pPr>
            <w:r>
              <w:rPr>
                <w:lang w:bidi="ar-SA"/>
              </w:rPr>
              <w:t>Additional Components</w:t>
            </w:r>
          </w:p>
        </w:tc>
        <w:tc>
          <w:tcPr>
            <w:tcW w:w="6480" w:type="dxa"/>
            <w:shd w:val="clear" w:color="auto" w:fill="00667D"/>
            <w:vAlign w:val="center"/>
          </w:tcPr>
          <w:p w14:paraId="7A8EF119" w14:textId="1A0A43B0" w:rsidR="00435E89" w:rsidRPr="00590FF6" w:rsidRDefault="00435E89" w:rsidP="00A76A19">
            <w:pPr>
              <w:pStyle w:val="RISETableheader"/>
              <w:rPr>
                <w:lang w:bidi="ar-SA"/>
              </w:rPr>
            </w:pPr>
            <w:r>
              <w:rPr>
                <w:lang w:bidi="ar-SA"/>
              </w:rPr>
              <w:t>Action</w:t>
            </w:r>
          </w:p>
        </w:tc>
      </w:tr>
      <w:tr w:rsidR="00435E89" w:rsidRPr="00590FF6" w14:paraId="48E6D394" w14:textId="77777777" w:rsidTr="00BB6914">
        <w:trPr>
          <w:cantSplit/>
        </w:trPr>
        <w:tc>
          <w:tcPr>
            <w:tcW w:w="2520" w:type="dxa"/>
            <w:shd w:val="clear" w:color="auto" w:fill="DEEBF6"/>
          </w:tcPr>
          <w:p w14:paraId="606A8535" w14:textId="013ADFBB" w:rsidR="00435E89" w:rsidRPr="00BB6914" w:rsidRDefault="00435E89" w:rsidP="00AE1CDE">
            <w:pPr>
              <w:pStyle w:val="RISETableTextlEFT"/>
              <w:rPr>
                <w:b/>
                <w:bCs/>
                <w:color w:val="auto"/>
                <w:sz w:val="22"/>
                <w:lang w:bidi="ar-SA"/>
              </w:rPr>
            </w:pPr>
            <w:r w:rsidRPr="00BB6914">
              <w:rPr>
                <w:b/>
                <w:bCs/>
                <w:color w:val="auto"/>
                <w:sz w:val="22"/>
              </w:rPr>
              <w:t xml:space="preserve">Education and counseling </w:t>
            </w:r>
          </w:p>
        </w:tc>
        <w:tc>
          <w:tcPr>
            <w:tcW w:w="6480" w:type="dxa"/>
            <w:shd w:val="clear" w:color="auto" w:fill="auto"/>
          </w:tcPr>
          <w:p w14:paraId="1BB9FB35" w14:textId="089D27BC" w:rsidR="00435E89" w:rsidRPr="00BB6914" w:rsidRDefault="00435E89" w:rsidP="00435E89">
            <w:pPr>
              <w:pStyle w:val="RISETableTextlEFT"/>
              <w:rPr>
                <w:color w:val="auto"/>
                <w:sz w:val="22"/>
                <w:lang w:bidi="ar-SA"/>
              </w:rPr>
            </w:pPr>
            <w:r w:rsidRPr="00BB6914">
              <w:rPr>
                <w:color w:val="auto"/>
                <w:sz w:val="22"/>
              </w:rPr>
              <w:t xml:space="preserve">See </w:t>
            </w:r>
            <w:sdt>
              <w:sdtPr>
                <w:rPr>
                  <w:color w:val="auto"/>
                  <w:sz w:val="22"/>
                </w:rPr>
                <w:tag w:val="goog_rdk_3"/>
                <w:id w:val="-715666482"/>
              </w:sdtPr>
              <w:sdtEndPr/>
              <w:sdtContent/>
            </w:sdt>
            <w:r w:rsidRPr="00BB6914">
              <w:rPr>
                <w:color w:val="auto"/>
                <w:sz w:val="22"/>
              </w:rPr>
              <w:t xml:space="preserve">page </w:t>
            </w:r>
            <w:r w:rsidR="00C62323" w:rsidRPr="00BB6914">
              <w:rPr>
                <w:color w:val="auto"/>
                <w:sz w:val="22"/>
              </w:rPr>
              <w:t>4</w:t>
            </w:r>
            <w:r w:rsidRPr="00BB6914">
              <w:rPr>
                <w:color w:val="auto"/>
                <w:sz w:val="22"/>
              </w:rPr>
              <w:t xml:space="preserve"> for key education and counseling messages related to ED-PrEP initiation and effective use.</w:t>
            </w:r>
          </w:p>
        </w:tc>
      </w:tr>
      <w:tr w:rsidR="00435E89" w:rsidRPr="00590FF6" w14:paraId="67D1E164" w14:textId="77777777" w:rsidTr="00BB6914">
        <w:trPr>
          <w:cantSplit/>
        </w:trPr>
        <w:tc>
          <w:tcPr>
            <w:tcW w:w="2520" w:type="dxa"/>
            <w:shd w:val="clear" w:color="auto" w:fill="DEEBF6"/>
            <w:vAlign w:val="center"/>
          </w:tcPr>
          <w:p w14:paraId="58098CD2" w14:textId="77777777" w:rsidR="00435E89" w:rsidRPr="00BB6914" w:rsidRDefault="00435E89" w:rsidP="00AE1CDE">
            <w:pPr>
              <w:pStyle w:val="RISETableTextlEFT"/>
              <w:rPr>
                <w:b/>
                <w:bCs/>
                <w:color w:val="auto"/>
                <w:sz w:val="22"/>
              </w:rPr>
            </w:pPr>
            <w:r w:rsidRPr="00BB6914">
              <w:rPr>
                <w:b/>
                <w:bCs/>
                <w:color w:val="auto"/>
                <w:sz w:val="22"/>
              </w:rPr>
              <w:t xml:space="preserve">Hepatitis B surface antigen (HBsAg) </w:t>
            </w:r>
          </w:p>
          <w:p w14:paraId="06BFB6B7" w14:textId="2B00C81B" w:rsidR="00435E89" w:rsidRPr="00BB6914" w:rsidRDefault="00435E89" w:rsidP="00A76A19">
            <w:pPr>
              <w:pStyle w:val="RISETableText"/>
              <w:rPr>
                <w:b/>
                <w:color w:val="auto"/>
                <w:sz w:val="22"/>
                <w:lang w:bidi="ar-SA"/>
              </w:rPr>
            </w:pPr>
          </w:p>
        </w:tc>
        <w:tc>
          <w:tcPr>
            <w:tcW w:w="6480" w:type="dxa"/>
            <w:shd w:val="clear" w:color="auto" w:fill="auto"/>
          </w:tcPr>
          <w:p w14:paraId="4EB3EE82" w14:textId="726D5D34" w:rsidR="00435E89" w:rsidRPr="00BB6914" w:rsidRDefault="00435E89" w:rsidP="003A2DF6">
            <w:pPr>
              <w:pStyle w:val="RISETableTextlEFT"/>
              <w:rPr>
                <w:color w:val="auto"/>
                <w:sz w:val="22"/>
                <w:lang w:bidi="ar-SA"/>
              </w:rPr>
            </w:pPr>
            <w:r w:rsidRPr="00BB6914">
              <w:rPr>
                <w:b/>
                <w:color w:val="auto"/>
                <w:sz w:val="22"/>
              </w:rPr>
              <w:t xml:space="preserve">For consideration: </w:t>
            </w:r>
            <w:r w:rsidRPr="00BB6914">
              <w:rPr>
                <w:color w:val="auto"/>
                <w:sz w:val="22"/>
              </w:rPr>
              <w:t>The WHO does not explicitly require testing for hepatitis B for ED-PrEP users at initiation, although chronic hepatitis B is a contraindication for taking ED-PrEP. Countries should consider requiring hepatitis B screening for MSM taking ED-PrEP or transitioning from daily PrEP to ED-PrEP. Countries should also consider potential cost savings, which may be associated with hepatitis B vaccination compared to any retesting regimen.</w:t>
            </w:r>
          </w:p>
        </w:tc>
      </w:tr>
    </w:tbl>
    <w:p w14:paraId="37E17A0D" w14:textId="77777777" w:rsidR="00435E89" w:rsidRPr="003B1E38" w:rsidRDefault="00435E89" w:rsidP="00AE1CDE">
      <w:pPr>
        <w:pStyle w:val="Rise1stLevelHeadingh1"/>
        <w:rPr>
          <w:rFonts w:cs="Calibri"/>
          <w:b w:val="0"/>
          <w:color w:val="2F5496"/>
          <w:sz w:val="32"/>
          <w:szCs w:val="32"/>
          <w:lang w:bidi="ar-SA"/>
        </w:rPr>
      </w:pPr>
      <w:bookmarkStart w:id="25" w:name="_Toc65051080"/>
      <w:r w:rsidRPr="003B1E38">
        <w:rPr>
          <w:rFonts w:cs="Calibri"/>
          <w:b w:val="0"/>
          <w:color w:val="2F5496"/>
          <w:sz w:val="32"/>
          <w:szCs w:val="32"/>
          <w:lang w:bidi="ar-SA"/>
        </w:rPr>
        <w:t>Follow-Up Visits for Clients Using ED-PrEP</w:t>
      </w:r>
      <w:bookmarkEnd w:id="25"/>
    </w:p>
    <w:p w14:paraId="60140516" w14:textId="77777777" w:rsidR="00435E89" w:rsidRPr="00BB6914" w:rsidRDefault="00435E89" w:rsidP="00AE1CDE">
      <w:pPr>
        <w:pStyle w:val="RISEBodyText"/>
        <w:rPr>
          <w:color w:val="auto"/>
        </w:rPr>
      </w:pPr>
      <w:r w:rsidRPr="00BB6914">
        <w:rPr>
          <w:color w:val="auto"/>
        </w:rPr>
        <w:t>Similar to clients taking daily oral PrEP, it is recommended that once on ED-PrEP, MSM return after one month to assess and confirm HIV-negative test status, assess for early side effects, discuss any difficulties with medication adherence, and talk over any other client concerns. After the one-month follow-up visit, clients may return for follow-up visits every three months while they continue using ED-PrEP. The suggested return for follow-up every three months applies to MSM taking daily PrEP or ED-PrEP, since HIV testing needs to be completed during these quarterly return visits, even if additional PrEP is not dispensed.</w:t>
      </w:r>
    </w:p>
    <w:p w14:paraId="7B13F7F4" w14:textId="77777777" w:rsidR="00435E89" w:rsidRPr="00BB6914" w:rsidRDefault="00435E89" w:rsidP="00AE1CDE">
      <w:pPr>
        <w:pStyle w:val="RISEBodyText"/>
        <w:rPr>
          <w:color w:val="auto"/>
        </w:rPr>
      </w:pPr>
    </w:p>
    <w:p w14:paraId="481C391C" w14:textId="5AB5120E" w:rsidR="00435E89" w:rsidRPr="00BB6914" w:rsidRDefault="00435E89" w:rsidP="00AE1CDE">
      <w:pPr>
        <w:pStyle w:val="RISEBodyText"/>
        <w:rPr>
          <w:color w:val="auto"/>
        </w:rPr>
      </w:pPr>
      <w:r w:rsidRPr="00BB6914">
        <w:rPr>
          <w:color w:val="auto"/>
        </w:rPr>
        <w:t xml:space="preserve">Procedures at follow-up visits for MSM prescribed ED-PrEP are the same as those for MSM taking daily PrEP with minor modifications to the components outlined below in Table 2. </w:t>
      </w:r>
    </w:p>
    <w:p w14:paraId="6F828AEF" w14:textId="77777777" w:rsidR="00435E89" w:rsidRDefault="00435E89" w:rsidP="00435E89">
      <w:pPr>
        <w:rPr>
          <w:color w:val="000000"/>
        </w:rPr>
      </w:pPr>
    </w:p>
    <w:p w14:paraId="62024B80" w14:textId="71619596" w:rsidR="00435E89" w:rsidRPr="003B1E38" w:rsidRDefault="00435E89" w:rsidP="00435E89">
      <w:pPr>
        <w:pStyle w:val="RISEDisplaynumberandtitledt"/>
        <w:rPr>
          <w:color w:val="auto"/>
          <w:sz w:val="22"/>
        </w:rPr>
      </w:pPr>
      <w:r w:rsidRPr="003B1E38">
        <w:rPr>
          <w:color w:val="auto"/>
          <w:sz w:val="22"/>
        </w:rPr>
        <w:t>Table 2: Additional components of follow-up visits for ED-PrEP</w:t>
      </w:r>
    </w:p>
    <w:tbl>
      <w:tblPr>
        <w:tblpPr w:leftFromText="180" w:rightFromText="180" w:vertAnchor="text" w:horzAnchor="margin" w:tblpY="10"/>
        <w:tblW w:w="498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115" w:type="dxa"/>
          <w:bottom w:w="72" w:type="dxa"/>
          <w:right w:w="115" w:type="dxa"/>
        </w:tblCellMar>
        <w:tblLook w:val="04A0" w:firstRow="1" w:lastRow="0" w:firstColumn="1" w:lastColumn="0" w:noHBand="0" w:noVBand="1"/>
      </w:tblPr>
      <w:tblGrid>
        <w:gridCol w:w="2788"/>
        <w:gridCol w:w="6202"/>
      </w:tblGrid>
      <w:tr w:rsidR="00435E89" w:rsidRPr="00590FF6" w14:paraId="22034EAB" w14:textId="77777777" w:rsidTr="003B1E38">
        <w:trPr>
          <w:cantSplit/>
          <w:tblHeader/>
        </w:trPr>
        <w:tc>
          <w:tcPr>
            <w:tcW w:w="2790" w:type="dxa"/>
            <w:shd w:val="clear" w:color="auto" w:fill="00667D"/>
            <w:vAlign w:val="center"/>
          </w:tcPr>
          <w:p w14:paraId="0D174911" w14:textId="77777777" w:rsidR="00435E89" w:rsidRPr="00590FF6" w:rsidRDefault="00435E89" w:rsidP="00AE0969">
            <w:pPr>
              <w:pStyle w:val="RISETableheader"/>
              <w:rPr>
                <w:lang w:bidi="ar-SA"/>
              </w:rPr>
            </w:pPr>
            <w:r>
              <w:rPr>
                <w:lang w:bidi="ar-SA"/>
              </w:rPr>
              <w:t>Additional Components</w:t>
            </w:r>
          </w:p>
        </w:tc>
        <w:tc>
          <w:tcPr>
            <w:tcW w:w="6210" w:type="dxa"/>
            <w:shd w:val="clear" w:color="auto" w:fill="00667D"/>
            <w:vAlign w:val="center"/>
          </w:tcPr>
          <w:p w14:paraId="515AC34D" w14:textId="77777777" w:rsidR="00435E89" w:rsidRPr="00590FF6" w:rsidRDefault="00435E89" w:rsidP="00AE0969">
            <w:pPr>
              <w:pStyle w:val="RISETableheader"/>
              <w:rPr>
                <w:lang w:bidi="ar-SA"/>
              </w:rPr>
            </w:pPr>
            <w:r>
              <w:rPr>
                <w:lang w:bidi="ar-SA"/>
              </w:rPr>
              <w:t>Action</w:t>
            </w:r>
          </w:p>
        </w:tc>
      </w:tr>
      <w:tr w:rsidR="00435E89" w:rsidRPr="00590FF6" w14:paraId="299EE78C" w14:textId="77777777" w:rsidTr="003B1E38">
        <w:trPr>
          <w:cantSplit/>
        </w:trPr>
        <w:tc>
          <w:tcPr>
            <w:tcW w:w="2790" w:type="dxa"/>
            <w:shd w:val="clear" w:color="auto" w:fill="DEEBF6"/>
          </w:tcPr>
          <w:p w14:paraId="73EDCCF6" w14:textId="77777777" w:rsidR="00435E89" w:rsidRPr="00BB6914" w:rsidRDefault="00435E89" w:rsidP="00AE0969">
            <w:pPr>
              <w:pStyle w:val="RISETableText"/>
              <w:rPr>
                <w:color w:val="auto"/>
                <w:sz w:val="22"/>
                <w:szCs w:val="22"/>
                <w:lang w:bidi="ar-SA"/>
              </w:rPr>
            </w:pPr>
            <w:r w:rsidRPr="00BB6914">
              <w:rPr>
                <w:b/>
                <w:color w:val="auto"/>
                <w:sz w:val="22"/>
                <w:szCs w:val="22"/>
              </w:rPr>
              <w:t xml:space="preserve">Education and counseling </w:t>
            </w:r>
          </w:p>
        </w:tc>
        <w:tc>
          <w:tcPr>
            <w:tcW w:w="6210" w:type="dxa"/>
            <w:shd w:val="clear" w:color="auto" w:fill="auto"/>
          </w:tcPr>
          <w:p w14:paraId="04DCE737" w14:textId="116D02AB" w:rsidR="00435E89" w:rsidRPr="00BB6914" w:rsidRDefault="00435E89" w:rsidP="00AE0969">
            <w:pPr>
              <w:pStyle w:val="RISETableTextlEFT"/>
              <w:rPr>
                <w:color w:val="auto"/>
                <w:sz w:val="22"/>
                <w:szCs w:val="22"/>
                <w:lang w:bidi="ar-SA"/>
              </w:rPr>
            </w:pPr>
            <w:r w:rsidRPr="00BB6914">
              <w:rPr>
                <w:color w:val="auto"/>
                <w:sz w:val="22"/>
                <w:szCs w:val="22"/>
              </w:rPr>
              <w:t>See</w:t>
            </w:r>
            <w:r w:rsidR="00AE0969" w:rsidRPr="00BB6914">
              <w:rPr>
                <w:color w:val="auto"/>
                <w:sz w:val="22"/>
                <w:szCs w:val="22"/>
              </w:rPr>
              <w:t xml:space="preserve"> page </w:t>
            </w:r>
            <w:r w:rsidR="00840644">
              <w:rPr>
                <w:color w:val="auto"/>
                <w:sz w:val="22"/>
                <w:szCs w:val="22"/>
              </w:rPr>
              <w:t>4</w:t>
            </w:r>
            <w:r w:rsidR="00AE0969" w:rsidRPr="00BB6914">
              <w:rPr>
                <w:color w:val="auto"/>
                <w:sz w:val="22"/>
                <w:szCs w:val="22"/>
              </w:rPr>
              <w:t xml:space="preserve"> </w:t>
            </w:r>
            <w:r w:rsidRPr="00BB6914">
              <w:rPr>
                <w:color w:val="auto"/>
                <w:sz w:val="22"/>
                <w:szCs w:val="22"/>
              </w:rPr>
              <w:t>for key education and counseling messages related to ED-PrEP follow-up.</w:t>
            </w:r>
          </w:p>
        </w:tc>
      </w:tr>
      <w:tr w:rsidR="00435E89" w:rsidRPr="00590FF6" w14:paraId="1BD5DFD5" w14:textId="77777777" w:rsidTr="003B1E38">
        <w:trPr>
          <w:cantSplit/>
        </w:trPr>
        <w:tc>
          <w:tcPr>
            <w:tcW w:w="2790" w:type="dxa"/>
            <w:shd w:val="clear" w:color="auto" w:fill="DEEBF6"/>
            <w:vAlign w:val="center"/>
          </w:tcPr>
          <w:p w14:paraId="5025B309" w14:textId="77777777" w:rsidR="00435E89" w:rsidRPr="00BB6914" w:rsidRDefault="00435E89" w:rsidP="00AE0969">
            <w:pPr>
              <w:rPr>
                <w:i/>
                <w:szCs w:val="22"/>
              </w:rPr>
            </w:pPr>
            <w:r w:rsidRPr="00BB6914">
              <w:rPr>
                <w:b/>
                <w:szCs w:val="22"/>
              </w:rPr>
              <w:t xml:space="preserve">Hepatitis B surface antigen (HBsAg) </w:t>
            </w:r>
          </w:p>
          <w:p w14:paraId="51523D8E" w14:textId="77777777" w:rsidR="00435E89" w:rsidRPr="00BB6914" w:rsidRDefault="00435E89" w:rsidP="00AE0969">
            <w:pPr>
              <w:pStyle w:val="RISETableText"/>
              <w:rPr>
                <w:b/>
                <w:color w:val="auto"/>
                <w:sz w:val="22"/>
                <w:szCs w:val="22"/>
                <w:lang w:bidi="ar-SA"/>
              </w:rPr>
            </w:pPr>
          </w:p>
        </w:tc>
        <w:tc>
          <w:tcPr>
            <w:tcW w:w="6210" w:type="dxa"/>
            <w:shd w:val="clear" w:color="auto" w:fill="auto"/>
          </w:tcPr>
          <w:p w14:paraId="5B104FE5" w14:textId="66F38DF2" w:rsidR="00435E89" w:rsidRPr="00BB6914" w:rsidRDefault="00435E89" w:rsidP="00AE0969">
            <w:pPr>
              <w:pStyle w:val="RISETableTextlEFT"/>
              <w:rPr>
                <w:color w:val="auto"/>
                <w:sz w:val="22"/>
                <w:szCs w:val="22"/>
                <w:lang w:bidi="ar-SA"/>
              </w:rPr>
            </w:pPr>
            <w:r w:rsidRPr="00BB6914">
              <w:rPr>
                <w:b/>
                <w:color w:val="auto"/>
                <w:sz w:val="22"/>
                <w:szCs w:val="22"/>
              </w:rPr>
              <w:t xml:space="preserve">For consideration: </w:t>
            </w:r>
            <w:r w:rsidRPr="00BB6914">
              <w:rPr>
                <w:color w:val="auto"/>
                <w:sz w:val="22"/>
                <w:szCs w:val="22"/>
              </w:rPr>
              <w:t>Although WHO does not explicitly require testing for hepatitis B for ED-PrEP users during follow-up visits, chronic hepatitis B is a contraindication for taking ED-PrEP. Countries should consider requiring hepatitis B screening for MSM taking ED-PrEP or transitioning from daily PrEP to ED-PrEP at follow-up visits. Countries should also consider potential cost savings, which may be associated with hepatitis B vaccination compared to any retesting regimen.</w:t>
            </w:r>
          </w:p>
        </w:tc>
      </w:tr>
    </w:tbl>
    <w:p w14:paraId="76F8A779" w14:textId="77777777" w:rsidR="00435E89" w:rsidRDefault="00435E89" w:rsidP="00435E89">
      <w:pPr>
        <w:pStyle w:val="RISEDisplaynumberandtitledt"/>
        <w:spacing w:after="0"/>
      </w:pPr>
    </w:p>
    <w:p w14:paraId="1EB2E030" w14:textId="77777777" w:rsidR="00AE1CDE" w:rsidRDefault="00AE1CDE">
      <w:pPr>
        <w:rPr>
          <w:rFonts w:eastAsia="MS Mincho" w:cs="Calibri"/>
          <w:b/>
          <w:bCs/>
          <w:snapToGrid w:val="0"/>
          <w:color w:val="44546A"/>
          <w:spacing w:val="-5"/>
          <w:sz w:val="28"/>
          <w:szCs w:val="28"/>
          <w:lang w:eastAsia="x-none"/>
        </w:rPr>
      </w:pPr>
      <w:r>
        <w:br w:type="page"/>
      </w:r>
    </w:p>
    <w:p w14:paraId="13270D9E" w14:textId="6C589E04" w:rsidR="00435E89" w:rsidRPr="003B1E38" w:rsidRDefault="00435E89" w:rsidP="00AE1CDE">
      <w:pPr>
        <w:pStyle w:val="Rise1stLevelHeadingh1"/>
        <w:rPr>
          <w:rFonts w:asciiTheme="majorHAnsi" w:eastAsiaTheme="majorEastAsia" w:hAnsiTheme="majorHAnsi" w:cstheme="majorBidi"/>
          <w:b w:val="0"/>
          <w:color w:val="2F5496" w:themeColor="accent1" w:themeShade="BF"/>
          <w:sz w:val="32"/>
          <w:szCs w:val="32"/>
          <w:lang w:bidi="ar-SA"/>
        </w:rPr>
      </w:pPr>
      <w:bookmarkStart w:id="26" w:name="_Toc65051081"/>
      <w:r w:rsidRPr="003B1E38">
        <w:rPr>
          <w:rFonts w:asciiTheme="majorHAnsi" w:eastAsiaTheme="majorEastAsia" w:hAnsiTheme="majorHAnsi" w:cstheme="majorBidi"/>
          <w:b w:val="0"/>
          <w:color w:val="2F5496" w:themeColor="accent1" w:themeShade="BF"/>
          <w:sz w:val="32"/>
          <w:szCs w:val="32"/>
          <w:lang w:bidi="ar-SA"/>
        </w:rPr>
        <w:lastRenderedPageBreak/>
        <w:t>Education and Counseling for ED-PrEP</w:t>
      </w:r>
      <w:bookmarkEnd w:id="26"/>
    </w:p>
    <w:p w14:paraId="7245D13F" w14:textId="77777777" w:rsidR="00435E89" w:rsidRPr="00BB6914" w:rsidRDefault="00435E89" w:rsidP="00AE1CDE">
      <w:pPr>
        <w:pStyle w:val="RISEBodyText"/>
        <w:rPr>
          <w:color w:val="auto"/>
        </w:rPr>
      </w:pPr>
      <w:r w:rsidRPr="00BB6914">
        <w:rPr>
          <w:color w:val="auto"/>
        </w:rPr>
        <w:t>Counseling about adherence for those on ED-PrEP may require additional time, given that habitual daily use is not the goal and effective use requires coordination of timing with sex. For some clients seemingly suited to ED-PrEP dosing, daily dosing may be more appropriate for reasons of personal preference including those related to anticipated ease of adherence. Adolescent MSM also may prefer or be better suited to daily PrEP rather than ED-PrEP use, even if they report infrequent and predictable sex. Table 3 outlines key education and counseling messages specific to ED-PrEP. These are in addition to messages about daily PrEP that should be covered with a client.</w:t>
      </w:r>
    </w:p>
    <w:p w14:paraId="2AA2F77A" w14:textId="77777777" w:rsidR="00AE1CDE" w:rsidRDefault="00AE1CDE" w:rsidP="00435E89">
      <w:pPr>
        <w:pStyle w:val="RISEDisplaynumberandtitledt"/>
      </w:pPr>
    </w:p>
    <w:p w14:paraId="748AF496" w14:textId="59519A8D" w:rsidR="00435E89" w:rsidRPr="003551A1" w:rsidRDefault="00435E89" w:rsidP="00435E89">
      <w:pPr>
        <w:pStyle w:val="RISEDisplaynumberandtitledt"/>
        <w:rPr>
          <w:color w:val="auto"/>
          <w:sz w:val="22"/>
        </w:rPr>
      </w:pPr>
      <w:r w:rsidRPr="003551A1">
        <w:rPr>
          <w:color w:val="auto"/>
          <w:sz w:val="22"/>
        </w:rPr>
        <w:t>Table 3. Additional education and counseling messages for ED-PrEP clients</w:t>
      </w:r>
    </w:p>
    <w:tbl>
      <w:tblPr>
        <w:tblpPr w:leftFromText="180" w:rightFromText="180" w:vertAnchor="text" w:horzAnchor="margin" w:tblpY="70"/>
        <w:tblW w:w="498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115" w:type="dxa"/>
          <w:bottom w:w="72" w:type="dxa"/>
          <w:right w:w="115" w:type="dxa"/>
        </w:tblCellMar>
        <w:tblLook w:val="04A0" w:firstRow="1" w:lastRow="0" w:firstColumn="1" w:lastColumn="0" w:noHBand="0" w:noVBand="1"/>
      </w:tblPr>
      <w:tblGrid>
        <w:gridCol w:w="1889"/>
        <w:gridCol w:w="7101"/>
      </w:tblGrid>
      <w:tr w:rsidR="00435E89" w:rsidRPr="00590FF6" w14:paraId="3D784CB5" w14:textId="77777777" w:rsidTr="003551A1">
        <w:trPr>
          <w:cantSplit/>
          <w:tblHeader/>
        </w:trPr>
        <w:tc>
          <w:tcPr>
            <w:tcW w:w="1890" w:type="dxa"/>
            <w:shd w:val="clear" w:color="auto" w:fill="00667D"/>
          </w:tcPr>
          <w:p w14:paraId="7BD24BB0" w14:textId="4D6F2EB1" w:rsidR="00435E89" w:rsidRPr="00590FF6" w:rsidRDefault="00435E89" w:rsidP="00435E89">
            <w:pPr>
              <w:pStyle w:val="RISETableheader"/>
              <w:rPr>
                <w:lang w:bidi="ar-SA"/>
              </w:rPr>
            </w:pPr>
            <w:r>
              <w:t>Topic</w:t>
            </w:r>
          </w:p>
        </w:tc>
        <w:tc>
          <w:tcPr>
            <w:tcW w:w="7110" w:type="dxa"/>
            <w:shd w:val="clear" w:color="auto" w:fill="00667D"/>
          </w:tcPr>
          <w:p w14:paraId="4DAE9433" w14:textId="02D8C0A7" w:rsidR="00435E89" w:rsidRPr="00590FF6" w:rsidRDefault="00435E89" w:rsidP="00435E89">
            <w:pPr>
              <w:pStyle w:val="RISETableheader"/>
              <w:rPr>
                <w:lang w:bidi="ar-SA"/>
              </w:rPr>
            </w:pPr>
            <w:r>
              <w:t>Key Messages</w:t>
            </w:r>
            <w:r>
              <w:tab/>
            </w:r>
          </w:p>
        </w:tc>
      </w:tr>
      <w:tr w:rsidR="00435E89" w:rsidRPr="00590FF6" w14:paraId="5FFD336B" w14:textId="77777777" w:rsidTr="003551A1">
        <w:trPr>
          <w:cantSplit/>
        </w:trPr>
        <w:tc>
          <w:tcPr>
            <w:tcW w:w="1890" w:type="dxa"/>
            <w:shd w:val="clear" w:color="auto" w:fill="DEEBF6"/>
          </w:tcPr>
          <w:p w14:paraId="4B238FF9" w14:textId="151DF933" w:rsidR="00435E89" w:rsidRPr="00BB6914" w:rsidRDefault="00435E89" w:rsidP="00435E89">
            <w:pPr>
              <w:pStyle w:val="RISETableText"/>
              <w:rPr>
                <w:color w:val="auto"/>
                <w:sz w:val="22"/>
                <w:szCs w:val="22"/>
                <w:lang w:bidi="ar-SA"/>
              </w:rPr>
            </w:pPr>
            <w:r w:rsidRPr="00BB6914">
              <w:rPr>
                <w:b/>
                <w:color w:val="auto"/>
                <w:sz w:val="22"/>
                <w:szCs w:val="22"/>
              </w:rPr>
              <w:t>Risk reduction</w:t>
            </w:r>
          </w:p>
        </w:tc>
        <w:tc>
          <w:tcPr>
            <w:tcW w:w="7110" w:type="dxa"/>
            <w:shd w:val="clear" w:color="auto" w:fill="auto"/>
          </w:tcPr>
          <w:p w14:paraId="2E572397" w14:textId="74D29A88" w:rsidR="00435E89" w:rsidRPr="00BB6914" w:rsidRDefault="00435E89" w:rsidP="00435E89">
            <w:pPr>
              <w:pStyle w:val="RISETableTextlEFT"/>
              <w:rPr>
                <w:color w:val="auto"/>
                <w:sz w:val="22"/>
                <w:szCs w:val="22"/>
                <w:lang w:bidi="ar-SA"/>
              </w:rPr>
            </w:pPr>
            <w:r w:rsidRPr="00BB6914">
              <w:rPr>
                <w:color w:val="auto"/>
                <w:sz w:val="22"/>
                <w:szCs w:val="22"/>
              </w:rPr>
              <w:t>Similar to daily PrEP, ED-PrEP does not reduce your risk of other sexually transmitted infections, so ongoing condom and lubricant use to prevent these is optimal. To be effective, the loading dose of two pills should be taken 2–24 hours before sex. If sex occurs less than two hours after taking the loading dose, other HIV prevention methods, such as condoms and lubricant, are needed to reduce the likelihood of HIV acquisition.</w:t>
            </w:r>
          </w:p>
        </w:tc>
      </w:tr>
      <w:tr w:rsidR="00435E89" w:rsidRPr="00590FF6" w14:paraId="34BBD882" w14:textId="77777777" w:rsidTr="003551A1">
        <w:trPr>
          <w:cantSplit/>
        </w:trPr>
        <w:tc>
          <w:tcPr>
            <w:tcW w:w="1890" w:type="dxa"/>
            <w:shd w:val="clear" w:color="auto" w:fill="DEEBF6"/>
          </w:tcPr>
          <w:p w14:paraId="17727F1F" w14:textId="4E7F38A2" w:rsidR="00435E89" w:rsidRPr="00BB6914" w:rsidRDefault="00435E89" w:rsidP="00435E89">
            <w:pPr>
              <w:pStyle w:val="RISETableText"/>
              <w:rPr>
                <w:b/>
                <w:color w:val="auto"/>
                <w:sz w:val="22"/>
                <w:szCs w:val="22"/>
                <w:lang w:bidi="ar-SA"/>
              </w:rPr>
            </w:pPr>
            <w:r w:rsidRPr="00BB6914">
              <w:rPr>
                <w:b/>
                <w:color w:val="auto"/>
                <w:sz w:val="22"/>
                <w:szCs w:val="22"/>
              </w:rPr>
              <w:t xml:space="preserve">ED-PrEP works if taken as prescribed </w:t>
            </w:r>
          </w:p>
        </w:tc>
        <w:tc>
          <w:tcPr>
            <w:tcW w:w="7110" w:type="dxa"/>
            <w:shd w:val="clear" w:color="auto" w:fill="auto"/>
          </w:tcPr>
          <w:p w14:paraId="1E8378BE" w14:textId="52E95597" w:rsidR="00435E89" w:rsidRPr="00BB6914" w:rsidRDefault="00435E89" w:rsidP="00435E89">
            <w:pPr>
              <w:pStyle w:val="RISETableTextlEFT"/>
              <w:rPr>
                <w:color w:val="auto"/>
                <w:sz w:val="22"/>
                <w:szCs w:val="22"/>
                <w:lang w:bidi="ar-SA"/>
              </w:rPr>
            </w:pPr>
            <w:r w:rsidRPr="00BB6914">
              <w:rPr>
                <w:color w:val="auto"/>
                <w:sz w:val="22"/>
                <w:szCs w:val="22"/>
              </w:rPr>
              <w:t xml:space="preserve">For ED-PrEP to be effective, PrEP should be taken as prescribed. </w:t>
            </w:r>
          </w:p>
        </w:tc>
      </w:tr>
      <w:tr w:rsidR="00435E89" w:rsidRPr="00590FF6" w14:paraId="77DD8026" w14:textId="77777777" w:rsidTr="003551A1">
        <w:trPr>
          <w:cantSplit/>
        </w:trPr>
        <w:tc>
          <w:tcPr>
            <w:tcW w:w="1890" w:type="dxa"/>
            <w:shd w:val="clear" w:color="auto" w:fill="DEEBF6"/>
          </w:tcPr>
          <w:p w14:paraId="705311AE" w14:textId="7CC84C15" w:rsidR="00435E89" w:rsidRPr="00BB6914" w:rsidRDefault="00435E89" w:rsidP="00435E89">
            <w:pPr>
              <w:pStyle w:val="RISETableText"/>
              <w:rPr>
                <w:b/>
                <w:color w:val="auto"/>
                <w:sz w:val="22"/>
                <w:szCs w:val="22"/>
              </w:rPr>
            </w:pPr>
            <w:r w:rsidRPr="00BB6914">
              <w:rPr>
                <w:b/>
                <w:color w:val="auto"/>
                <w:sz w:val="22"/>
                <w:szCs w:val="22"/>
              </w:rPr>
              <w:t>Starting and stopping ED-PrEP</w:t>
            </w:r>
          </w:p>
        </w:tc>
        <w:tc>
          <w:tcPr>
            <w:tcW w:w="7110" w:type="dxa"/>
            <w:shd w:val="clear" w:color="auto" w:fill="auto"/>
          </w:tcPr>
          <w:p w14:paraId="2B1BAFC6" w14:textId="77777777" w:rsidR="00435E89" w:rsidRPr="00BB6914" w:rsidRDefault="00435E89" w:rsidP="00435E89">
            <w:pPr>
              <w:rPr>
                <w:szCs w:val="22"/>
              </w:rPr>
            </w:pPr>
            <w:r w:rsidRPr="00BB6914">
              <w:rPr>
                <w:szCs w:val="22"/>
              </w:rPr>
              <w:t>Two pills of PrEP must be taken 2–24 hours before having sex to have maximum efficacy. One pill of PrEP should be taken daily at the same time as the loading dose until two days after last potential exposure. This process should be repeated for each period of potential exposure to HIV.</w:t>
            </w:r>
          </w:p>
          <w:p w14:paraId="6033195E" w14:textId="77777777" w:rsidR="00435E89" w:rsidRPr="00BB6914" w:rsidRDefault="00435E89" w:rsidP="00435E89">
            <w:pPr>
              <w:rPr>
                <w:szCs w:val="22"/>
              </w:rPr>
            </w:pPr>
          </w:p>
          <w:p w14:paraId="3DDA3985" w14:textId="23610E35" w:rsidR="00435E89" w:rsidRPr="00BB6914" w:rsidRDefault="00435E89" w:rsidP="00435E89">
            <w:pPr>
              <w:pStyle w:val="RISETableTextlEFT"/>
              <w:rPr>
                <w:color w:val="auto"/>
                <w:sz w:val="22"/>
                <w:szCs w:val="22"/>
              </w:rPr>
            </w:pPr>
            <w:r w:rsidRPr="00BB6914">
              <w:rPr>
                <w:b/>
                <w:color w:val="auto"/>
                <w:sz w:val="22"/>
                <w:szCs w:val="22"/>
              </w:rPr>
              <w:t>Note to providers:</w:t>
            </w:r>
            <w:r w:rsidRPr="00BB6914">
              <w:rPr>
                <w:color w:val="auto"/>
                <w:sz w:val="22"/>
                <w:szCs w:val="22"/>
              </w:rPr>
              <w:t xml:space="preserve"> When counseling clients on starting and stopping ED-PrEP, clients may benefit from job aids with visual representations of how doses should be taken over time in different scenarios.</w:t>
            </w:r>
          </w:p>
        </w:tc>
      </w:tr>
      <w:tr w:rsidR="00435E89" w:rsidRPr="00590FF6" w14:paraId="0D1547B4" w14:textId="77777777" w:rsidTr="003551A1">
        <w:trPr>
          <w:cantSplit/>
        </w:trPr>
        <w:tc>
          <w:tcPr>
            <w:tcW w:w="1890" w:type="dxa"/>
            <w:shd w:val="clear" w:color="auto" w:fill="DEEBF6"/>
          </w:tcPr>
          <w:p w14:paraId="4332353C" w14:textId="5D6ABFAC" w:rsidR="00435E89" w:rsidRPr="00BB6914" w:rsidRDefault="00435E89" w:rsidP="00435E89">
            <w:pPr>
              <w:pStyle w:val="RISETableText"/>
              <w:rPr>
                <w:b/>
                <w:color w:val="auto"/>
                <w:sz w:val="22"/>
                <w:szCs w:val="22"/>
              </w:rPr>
            </w:pPr>
            <w:r w:rsidRPr="00BB6914">
              <w:rPr>
                <w:b/>
                <w:color w:val="auto"/>
                <w:sz w:val="22"/>
                <w:szCs w:val="22"/>
              </w:rPr>
              <w:t>Stopping ED-PrEP use</w:t>
            </w:r>
            <w:bookmarkStart w:id="27" w:name="_GoBack"/>
            <w:bookmarkEnd w:id="27"/>
          </w:p>
        </w:tc>
        <w:tc>
          <w:tcPr>
            <w:tcW w:w="7110" w:type="dxa"/>
            <w:shd w:val="clear" w:color="auto" w:fill="auto"/>
          </w:tcPr>
          <w:p w14:paraId="78310EE4" w14:textId="6129857B" w:rsidR="00435E89" w:rsidRPr="00BB6914" w:rsidRDefault="00435E89" w:rsidP="00AE1CDE">
            <w:pPr>
              <w:pStyle w:val="RISETableTextlEFT"/>
              <w:rPr>
                <w:color w:val="auto"/>
                <w:sz w:val="22"/>
                <w:szCs w:val="22"/>
              </w:rPr>
            </w:pPr>
            <w:r w:rsidRPr="00BB6914">
              <w:rPr>
                <w:color w:val="auto"/>
                <w:sz w:val="22"/>
                <w:szCs w:val="22"/>
              </w:rPr>
              <w:t xml:space="preserve">If a client wishes to indefinitely/permanently discontinue (meaning does not intend to resume ED-PrEP before future sex), nothing further is required. As long as the client takes one pill each day for two days after the last potential exposure, then the client can stop PrEP use. In the future, after not using PrEP as an HIV prevention method to reduce the risk of acquiring HIV during sex, the client can decide to restart PrEP (ED or daily), but should consult with a PrEP provider. </w:t>
            </w:r>
          </w:p>
        </w:tc>
      </w:tr>
      <w:tr w:rsidR="00435E89" w:rsidRPr="00590FF6" w14:paraId="7B219199" w14:textId="77777777" w:rsidTr="003551A1">
        <w:trPr>
          <w:cantSplit/>
        </w:trPr>
        <w:tc>
          <w:tcPr>
            <w:tcW w:w="1890" w:type="dxa"/>
            <w:shd w:val="clear" w:color="auto" w:fill="DEEBF6"/>
          </w:tcPr>
          <w:p w14:paraId="38B4F09B" w14:textId="445000B3" w:rsidR="00435E89" w:rsidRPr="00BB6914" w:rsidRDefault="00435E89" w:rsidP="00435E89">
            <w:pPr>
              <w:pStyle w:val="RISETableText"/>
              <w:rPr>
                <w:b/>
                <w:color w:val="auto"/>
                <w:sz w:val="22"/>
                <w:szCs w:val="22"/>
              </w:rPr>
            </w:pPr>
            <w:r w:rsidRPr="00BB6914">
              <w:rPr>
                <w:b/>
                <w:color w:val="auto"/>
                <w:sz w:val="22"/>
                <w:szCs w:val="22"/>
              </w:rPr>
              <w:t>Sex less than two hours after loading dose or missed loading dose</w:t>
            </w:r>
          </w:p>
        </w:tc>
        <w:tc>
          <w:tcPr>
            <w:tcW w:w="7110" w:type="dxa"/>
            <w:shd w:val="clear" w:color="auto" w:fill="auto"/>
          </w:tcPr>
          <w:p w14:paraId="4C37B735" w14:textId="77777777" w:rsidR="00435E89" w:rsidRPr="00BB6914" w:rsidRDefault="00435E89" w:rsidP="00AE1CDE">
            <w:pPr>
              <w:pStyle w:val="RISETableTextlEFT"/>
              <w:rPr>
                <w:color w:val="auto"/>
                <w:sz w:val="22"/>
                <w:szCs w:val="22"/>
              </w:rPr>
            </w:pPr>
            <w:r w:rsidRPr="00BB6914">
              <w:rPr>
                <w:color w:val="auto"/>
                <w:sz w:val="22"/>
                <w:szCs w:val="22"/>
              </w:rPr>
              <w:t xml:space="preserve">If sex occurs less than two hours after taking the loading dose or the loading dose is missed, other HIV prevention methods, such as condoms and lubricant, are needed to reduce the likelihood of HIV acquisition. </w:t>
            </w:r>
          </w:p>
          <w:p w14:paraId="107C407A" w14:textId="77777777" w:rsidR="00435E89" w:rsidRPr="00BB6914" w:rsidRDefault="00435E89" w:rsidP="00AE1CDE">
            <w:pPr>
              <w:pStyle w:val="RISETableTextlEFT"/>
              <w:rPr>
                <w:color w:val="auto"/>
                <w:sz w:val="22"/>
                <w:szCs w:val="22"/>
              </w:rPr>
            </w:pPr>
          </w:p>
          <w:p w14:paraId="107F3504" w14:textId="09C24218" w:rsidR="00435E89" w:rsidRPr="00BB6914" w:rsidRDefault="00435E89" w:rsidP="00AE1CDE">
            <w:pPr>
              <w:pStyle w:val="RISETableTextlEFT"/>
              <w:rPr>
                <w:color w:val="auto"/>
                <w:sz w:val="22"/>
                <w:szCs w:val="22"/>
              </w:rPr>
            </w:pPr>
            <w:r w:rsidRPr="00BB6914">
              <w:rPr>
                <w:color w:val="auto"/>
                <w:sz w:val="22"/>
                <w:szCs w:val="22"/>
              </w:rPr>
              <w:t>If a client has sex without a condom less than two hours after taking the loading dose or after missing the loading dose, the client may be a candidate for a 28-day course of post exposure prophylaxis (PEP) per national guidelines.</w:t>
            </w:r>
          </w:p>
        </w:tc>
      </w:tr>
      <w:tr w:rsidR="00435E89" w:rsidRPr="00590FF6" w14:paraId="2A937EE6" w14:textId="77777777" w:rsidTr="003551A1">
        <w:trPr>
          <w:cantSplit/>
        </w:trPr>
        <w:tc>
          <w:tcPr>
            <w:tcW w:w="1890" w:type="dxa"/>
            <w:shd w:val="clear" w:color="auto" w:fill="DEEBF6"/>
          </w:tcPr>
          <w:p w14:paraId="33DE17B1" w14:textId="119F5CAC" w:rsidR="00435E89" w:rsidRPr="00BB6914" w:rsidRDefault="00435E89" w:rsidP="00435E89">
            <w:pPr>
              <w:pStyle w:val="RISETableText"/>
              <w:rPr>
                <w:b/>
                <w:color w:val="auto"/>
                <w:sz w:val="22"/>
                <w:szCs w:val="22"/>
              </w:rPr>
            </w:pPr>
            <w:r w:rsidRPr="00BB6914">
              <w:rPr>
                <w:b/>
                <w:color w:val="auto"/>
                <w:sz w:val="22"/>
                <w:szCs w:val="22"/>
              </w:rPr>
              <w:t>Missed ED-PrEP dose(s)</w:t>
            </w:r>
          </w:p>
        </w:tc>
        <w:tc>
          <w:tcPr>
            <w:tcW w:w="7110" w:type="dxa"/>
            <w:shd w:val="clear" w:color="auto" w:fill="auto"/>
          </w:tcPr>
          <w:p w14:paraId="013CE9E3" w14:textId="77777777" w:rsidR="00AE1CDE" w:rsidRPr="00BB6914" w:rsidRDefault="00AE1CDE" w:rsidP="00AE1CDE">
            <w:pPr>
              <w:pStyle w:val="RISETableTextlEFT"/>
              <w:rPr>
                <w:b/>
                <w:bCs/>
                <w:color w:val="auto"/>
                <w:sz w:val="22"/>
                <w:szCs w:val="22"/>
              </w:rPr>
            </w:pPr>
            <w:r w:rsidRPr="00BB6914">
              <w:rPr>
                <w:b/>
                <w:bCs/>
                <w:color w:val="auto"/>
                <w:sz w:val="22"/>
                <w:szCs w:val="22"/>
              </w:rPr>
              <w:t>For consideration:</w:t>
            </w:r>
          </w:p>
          <w:p w14:paraId="6A3FBF1C" w14:textId="2B79F872" w:rsidR="00435E89" w:rsidRPr="00BB6914" w:rsidRDefault="00435E89" w:rsidP="00AE1CDE">
            <w:pPr>
              <w:pStyle w:val="RISETableTextlEFT"/>
              <w:rPr>
                <w:color w:val="auto"/>
                <w:sz w:val="22"/>
                <w:szCs w:val="22"/>
              </w:rPr>
            </w:pPr>
            <w:r w:rsidRPr="00BB6914">
              <w:rPr>
                <w:color w:val="auto"/>
                <w:sz w:val="22"/>
                <w:szCs w:val="22"/>
              </w:rPr>
              <w:t xml:space="preserve">WHO does not give guidance on what to do if someone misses a dose of ED-PrEP. Clients who miss an ED-PrEP dose(s) may be a candidate for a 28-day course of PEP per national guidelines. Because the timing and type of the sexual risk event will vary for each client in relation to the timing of the </w:t>
            </w:r>
            <w:r w:rsidRPr="00BB6914">
              <w:rPr>
                <w:color w:val="auto"/>
                <w:sz w:val="22"/>
                <w:szCs w:val="22"/>
              </w:rPr>
              <w:lastRenderedPageBreak/>
              <w:t>missed dose(s), such cases will require individual adjudication and a best clinical judgment.</w:t>
            </w:r>
          </w:p>
        </w:tc>
      </w:tr>
      <w:tr w:rsidR="00435E89" w:rsidRPr="00590FF6" w14:paraId="341FB12D" w14:textId="77777777" w:rsidTr="003551A1">
        <w:trPr>
          <w:cantSplit/>
        </w:trPr>
        <w:tc>
          <w:tcPr>
            <w:tcW w:w="1890" w:type="dxa"/>
            <w:shd w:val="clear" w:color="auto" w:fill="DEEBF6"/>
          </w:tcPr>
          <w:p w14:paraId="430624D8" w14:textId="29B2F180" w:rsidR="00435E89" w:rsidRPr="00BB6914" w:rsidRDefault="00435E89" w:rsidP="00435E89">
            <w:pPr>
              <w:pStyle w:val="RISETableText"/>
              <w:rPr>
                <w:b/>
                <w:color w:val="auto"/>
                <w:sz w:val="22"/>
                <w:szCs w:val="22"/>
              </w:rPr>
            </w:pPr>
            <w:r w:rsidRPr="00BB6914">
              <w:rPr>
                <w:b/>
                <w:color w:val="auto"/>
                <w:sz w:val="22"/>
                <w:szCs w:val="22"/>
              </w:rPr>
              <w:lastRenderedPageBreak/>
              <w:t>Switching between ED-PrEP and daily PrEP</w:t>
            </w:r>
          </w:p>
        </w:tc>
        <w:tc>
          <w:tcPr>
            <w:tcW w:w="7110" w:type="dxa"/>
            <w:shd w:val="clear" w:color="auto" w:fill="auto"/>
          </w:tcPr>
          <w:p w14:paraId="5DC044E3" w14:textId="20136193" w:rsidR="00435E89" w:rsidRPr="00BB6914" w:rsidRDefault="00435E89" w:rsidP="00AE1CDE">
            <w:pPr>
              <w:pStyle w:val="RISETableTextlEFT"/>
              <w:rPr>
                <w:color w:val="auto"/>
                <w:sz w:val="22"/>
                <w:szCs w:val="22"/>
              </w:rPr>
            </w:pPr>
            <w:r w:rsidRPr="00BB6914">
              <w:rPr>
                <w:color w:val="auto"/>
                <w:sz w:val="22"/>
                <w:szCs w:val="22"/>
              </w:rPr>
              <w:t>Since the frequency and predictability of sex may vary over time, the best PrEP dosing option for a client may change repeatedly. See details below in the section on Switching Between ED-PrEP and Daily PrEP.</w:t>
            </w:r>
          </w:p>
        </w:tc>
      </w:tr>
    </w:tbl>
    <w:p w14:paraId="256DB1A5" w14:textId="1B18287C" w:rsidR="00435E89" w:rsidRDefault="00435E89" w:rsidP="00435E89">
      <w:pPr>
        <w:pStyle w:val="RISEDisplaynumberandtitledt"/>
        <w:spacing w:after="0"/>
      </w:pPr>
    </w:p>
    <w:p w14:paraId="0FE56499" w14:textId="77777777" w:rsidR="0019471D" w:rsidRPr="001E6ED5" w:rsidRDefault="0019471D" w:rsidP="00F3675F">
      <w:pPr>
        <w:pStyle w:val="Rise1stLevelHeadingh1"/>
        <w:rPr>
          <w:rFonts w:asciiTheme="majorHAnsi" w:eastAsiaTheme="majorEastAsia" w:hAnsiTheme="majorHAnsi" w:cstheme="majorBidi"/>
          <w:b w:val="0"/>
          <w:color w:val="2F5496" w:themeColor="accent1" w:themeShade="BF"/>
          <w:sz w:val="32"/>
          <w:szCs w:val="32"/>
          <w:lang w:bidi="ar-SA"/>
        </w:rPr>
      </w:pPr>
      <w:bookmarkStart w:id="28" w:name="_Toc65051082"/>
      <w:r w:rsidRPr="001E6ED5">
        <w:rPr>
          <w:rFonts w:asciiTheme="majorHAnsi" w:eastAsiaTheme="majorEastAsia" w:hAnsiTheme="majorHAnsi" w:cstheme="majorBidi"/>
          <w:b w:val="0"/>
          <w:color w:val="2F5496" w:themeColor="accent1" w:themeShade="BF"/>
          <w:sz w:val="32"/>
          <w:szCs w:val="32"/>
          <w:lang w:bidi="ar-SA"/>
        </w:rPr>
        <w:t>Switching Between ED-PrEP and Daily PrEP</w:t>
      </w:r>
      <w:bookmarkEnd w:id="28"/>
      <w:r w:rsidRPr="001E6ED5">
        <w:rPr>
          <w:rFonts w:asciiTheme="majorHAnsi" w:eastAsiaTheme="majorEastAsia" w:hAnsiTheme="majorHAnsi" w:cstheme="majorBidi"/>
          <w:b w:val="0"/>
          <w:color w:val="2F5496" w:themeColor="accent1" w:themeShade="BF"/>
          <w:sz w:val="32"/>
          <w:szCs w:val="32"/>
          <w:lang w:bidi="ar-SA"/>
        </w:rPr>
        <w:t xml:space="preserve"> </w:t>
      </w:r>
    </w:p>
    <w:p w14:paraId="346E3FC2" w14:textId="77777777" w:rsidR="0019471D" w:rsidRPr="00BB6914" w:rsidRDefault="0019471D" w:rsidP="00F3675F">
      <w:pPr>
        <w:pStyle w:val="RISEBodyText"/>
        <w:rPr>
          <w:color w:val="auto"/>
        </w:rPr>
      </w:pPr>
      <w:r w:rsidRPr="00BB6914">
        <w:rPr>
          <w:color w:val="auto"/>
        </w:rPr>
        <w:t>MSM may switch between ED-PrEP and daily PrEP due to changes in relationship status or sex partner(s) or moving to a new location, whereby the frequency and predictability of sex changes, or when a client’s preferred dosing option changes.</w:t>
      </w:r>
    </w:p>
    <w:p w14:paraId="0490C521" w14:textId="77777777" w:rsidR="0019471D" w:rsidRPr="00BB6914" w:rsidRDefault="0019471D" w:rsidP="00F3675F">
      <w:pPr>
        <w:pStyle w:val="RISEBodyText"/>
        <w:rPr>
          <w:color w:val="auto"/>
        </w:rPr>
      </w:pPr>
    </w:p>
    <w:p w14:paraId="40E739B0" w14:textId="77777777" w:rsidR="0019471D" w:rsidRPr="00BB6914" w:rsidRDefault="0019471D" w:rsidP="00F3675F">
      <w:pPr>
        <w:pStyle w:val="RISEBodyText"/>
        <w:rPr>
          <w:color w:val="auto"/>
        </w:rPr>
      </w:pPr>
      <w:r w:rsidRPr="00BB6914">
        <w:rPr>
          <w:color w:val="auto"/>
        </w:rPr>
        <w:t xml:space="preserve">For clients who are taking ED-PrEP, transitioning to daily dosing may be appropriate if sex becomes more frequent and less predictable. To transition, a client should continue daily dosing indefinitely after the last exposure. Daily dosing would continue until sex becomes less frequent or more predictable again, or for as long as the client prefers the daily dosing option. </w:t>
      </w:r>
    </w:p>
    <w:p w14:paraId="5FDB3D91" w14:textId="77777777" w:rsidR="0019471D" w:rsidRDefault="0019471D" w:rsidP="0019471D">
      <w:pPr>
        <w:pStyle w:val="RISEDisplaynumberandtitledt"/>
      </w:pPr>
    </w:p>
    <w:p w14:paraId="019CDF58" w14:textId="53939580" w:rsidR="0019471D" w:rsidRPr="001E6ED5" w:rsidRDefault="0019471D" w:rsidP="0019471D">
      <w:pPr>
        <w:pStyle w:val="RISEDisplaynumberandtitledt"/>
        <w:rPr>
          <w:color w:val="auto"/>
          <w:sz w:val="22"/>
        </w:rPr>
      </w:pPr>
      <w:r w:rsidRPr="001E6ED5">
        <w:rPr>
          <w:color w:val="auto"/>
          <w:sz w:val="22"/>
        </w:rPr>
        <w:t>Figure 4: Example of transitioning from ED-PrEP to daily PrEP</w:t>
      </w:r>
    </w:p>
    <w:p w14:paraId="08D5D7B8" w14:textId="31EC1E80" w:rsidR="00435E89" w:rsidRDefault="0019471D" w:rsidP="00435E89">
      <w:pPr>
        <w:pStyle w:val="RISEDisplaynumberandtitledt"/>
        <w:spacing w:after="0"/>
      </w:pPr>
      <w:r>
        <w:rPr>
          <w:noProof/>
        </w:rPr>
        <w:drawing>
          <wp:inline distT="114300" distB="114300" distL="114300" distR="114300" wp14:anchorId="109094AD" wp14:editId="64A9DFCD">
            <wp:extent cx="5708047" cy="1985010"/>
            <wp:effectExtent l="19050" t="19050" r="26035" b="15240"/>
            <wp:docPr id="38"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3"/>
                    <a:srcRect/>
                    <a:stretch>
                      <a:fillRect/>
                    </a:stretch>
                  </pic:blipFill>
                  <pic:spPr>
                    <a:xfrm>
                      <a:off x="0" y="0"/>
                      <a:ext cx="5717828" cy="1988411"/>
                    </a:xfrm>
                    <a:prstGeom prst="rect">
                      <a:avLst/>
                    </a:prstGeom>
                    <a:ln w="6350">
                      <a:solidFill>
                        <a:srgbClr val="AEAAAA"/>
                      </a:solidFill>
                      <a:prstDash val="solid"/>
                    </a:ln>
                  </pic:spPr>
                </pic:pic>
              </a:graphicData>
            </a:graphic>
          </wp:inline>
        </w:drawing>
      </w:r>
    </w:p>
    <w:p w14:paraId="4F889254" w14:textId="77777777" w:rsidR="00F3675F" w:rsidRDefault="00F3675F" w:rsidP="00F3675F">
      <w:pPr>
        <w:pStyle w:val="RISEBodyText"/>
      </w:pPr>
    </w:p>
    <w:p w14:paraId="1B7C680B" w14:textId="735CF0A3" w:rsidR="0019471D" w:rsidRPr="00BB6914" w:rsidRDefault="0019471D" w:rsidP="00F3675F">
      <w:pPr>
        <w:pStyle w:val="RISEBodyText"/>
        <w:rPr>
          <w:color w:val="auto"/>
        </w:rPr>
      </w:pPr>
      <w:r w:rsidRPr="00BB6914">
        <w:rPr>
          <w:color w:val="auto"/>
        </w:rPr>
        <w:t>For clients who are taking daily PrEP, transitioning to ED-PrEP may be appropriate if sex becomes less frequent and more predictable and if the client does not have chronic hepatitis B. To transition, a client should stop daily dosing two days after last potential exposure then start following the ED-PrEP regimen until sex becomes more frequent or less predictable. See Figure 5 below.</w:t>
      </w:r>
    </w:p>
    <w:p w14:paraId="0EB01D6E" w14:textId="77777777" w:rsidR="0019471D" w:rsidRPr="001F5291" w:rsidRDefault="0019471D" w:rsidP="0019471D"/>
    <w:p w14:paraId="1565B79E" w14:textId="77777777" w:rsidR="0019471D" w:rsidRPr="001E6ED5" w:rsidRDefault="0019471D" w:rsidP="00F3675F">
      <w:pPr>
        <w:pStyle w:val="RISEDisplaynumberandtitledt"/>
        <w:rPr>
          <w:color w:val="auto"/>
          <w:sz w:val="22"/>
        </w:rPr>
      </w:pPr>
      <w:r w:rsidRPr="001E6ED5">
        <w:rPr>
          <w:color w:val="auto"/>
          <w:sz w:val="22"/>
        </w:rPr>
        <w:t>Figure 5: Example of transitioning from daily PrEP to ED-PrEP</w:t>
      </w:r>
    </w:p>
    <w:p w14:paraId="7A41D3C7" w14:textId="77777777" w:rsidR="0019471D" w:rsidRDefault="0019471D" w:rsidP="0019471D">
      <w:pPr>
        <w:shd w:val="clear" w:color="auto" w:fill="FFFFFF"/>
      </w:pPr>
      <w:r>
        <w:rPr>
          <w:noProof/>
        </w:rPr>
        <w:drawing>
          <wp:inline distT="114300" distB="114300" distL="114300" distR="114300" wp14:anchorId="02B170D2" wp14:editId="4B8AE940">
            <wp:extent cx="5689600" cy="2197425"/>
            <wp:effectExtent l="19050" t="19050" r="25400" b="12700"/>
            <wp:docPr id="40"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4"/>
                    <a:srcRect/>
                    <a:stretch>
                      <a:fillRect/>
                    </a:stretch>
                  </pic:blipFill>
                  <pic:spPr>
                    <a:xfrm>
                      <a:off x="0" y="0"/>
                      <a:ext cx="5697224" cy="2200369"/>
                    </a:xfrm>
                    <a:prstGeom prst="rect">
                      <a:avLst/>
                    </a:prstGeom>
                    <a:ln w="6350">
                      <a:solidFill>
                        <a:srgbClr val="AEAAAA"/>
                      </a:solidFill>
                      <a:prstDash val="solid"/>
                    </a:ln>
                  </pic:spPr>
                </pic:pic>
              </a:graphicData>
            </a:graphic>
          </wp:inline>
        </w:drawing>
      </w:r>
    </w:p>
    <w:p w14:paraId="4A668004" w14:textId="3C790EE4" w:rsidR="0019471D" w:rsidRPr="008651A8" w:rsidRDefault="0019471D" w:rsidP="00F3675F">
      <w:pPr>
        <w:pStyle w:val="Rise1stLevelHeadingh1"/>
        <w:rPr>
          <w:rFonts w:asciiTheme="majorHAnsi" w:eastAsiaTheme="majorEastAsia" w:hAnsiTheme="majorHAnsi" w:cstheme="majorBidi"/>
          <w:b w:val="0"/>
          <w:color w:val="2F5496" w:themeColor="accent1" w:themeShade="BF"/>
          <w:sz w:val="32"/>
          <w:szCs w:val="32"/>
          <w:lang w:bidi="ar-SA"/>
        </w:rPr>
      </w:pPr>
      <w:bookmarkStart w:id="29" w:name="_heading=h.3dy6vkm" w:colFirst="0" w:colLast="0"/>
      <w:bookmarkStart w:id="30" w:name="_Toc65051083"/>
      <w:bookmarkEnd w:id="29"/>
      <w:r w:rsidRPr="008651A8">
        <w:rPr>
          <w:rFonts w:asciiTheme="majorHAnsi" w:eastAsiaTheme="majorEastAsia" w:hAnsiTheme="majorHAnsi" w:cstheme="majorBidi"/>
          <w:b w:val="0"/>
          <w:color w:val="2F5496" w:themeColor="accent1" w:themeShade="BF"/>
          <w:sz w:val="32"/>
          <w:szCs w:val="32"/>
          <w:lang w:bidi="ar-SA"/>
        </w:rPr>
        <w:lastRenderedPageBreak/>
        <w:t>Management of ED-PrEP Clients in Specific Situations</w:t>
      </w:r>
      <w:bookmarkEnd w:id="30"/>
    </w:p>
    <w:p w14:paraId="03EA0D8B" w14:textId="69B223B2" w:rsidR="00435E89" w:rsidRDefault="0019471D" w:rsidP="00F3675F">
      <w:pPr>
        <w:pStyle w:val="RISEBodyText"/>
      </w:pPr>
      <w:r w:rsidRPr="00BB6914">
        <w:rPr>
          <w:noProof/>
          <w:color w:val="auto"/>
        </w:rPr>
        <mc:AlternateContent>
          <mc:Choice Requires="wps">
            <w:drawing>
              <wp:anchor distT="45720" distB="45720" distL="114300" distR="114300" simplePos="0" relativeHeight="251689472" behindDoc="0" locked="0" layoutInCell="1" allowOverlap="1" wp14:anchorId="5EC146B4" wp14:editId="2112E910">
                <wp:simplePos x="0" y="0"/>
                <wp:positionH relativeFrom="margin">
                  <wp:align>left</wp:align>
                </wp:positionH>
                <wp:positionV relativeFrom="paragraph">
                  <wp:posOffset>491490</wp:posOffset>
                </wp:positionV>
                <wp:extent cx="5699125" cy="838200"/>
                <wp:effectExtent l="0" t="0" r="15875" b="1905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9125" cy="838200"/>
                        </a:xfrm>
                        <a:prstGeom prst="rect">
                          <a:avLst/>
                        </a:prstGeom>
                        <a:solidFill>
                          <a:srgbClr val="DEEBF6"/>
                        </a:solidFill>
                        <a:ln>
                          <a:solidFill>
                            <a:schemeClr val="tx1"/>
                          </a:solidFill>
                        </a:ln>
                      </wps:spPr>
                      <wps:txbx>
                        <w:txbxContent>
                          <w:p w14:paraId="4F45D55B" w14:textId="77777777" w:rsidR="00EE5C04" w:rsidRPr="00BB6914" w:rsidRDefault="00EE5C04" w:rsidP="00F3675F">
                            <w:pPr>
                              <w:pStyle w:val="RISEBodyText"/>
                              <w:rPr>
                                <w:color w:val="auto"/>
                              </w:rPr>
                            </w:pPr>
                            <w:r w:rsidRPr="00BB6914">
                              <w:rPr>
                                <w:b/>
                                <w:bCs/>
                                <w:color w:val="auto"/>
                              </w:rPr>
                              <w:t>For consideration:</w:t>
                            </w:r>
                            <w:r w:rsidRPr="00BB6914">
                              <w:rPr>
                                <w:color w:val="auto"/>
                              </w:rPr>
                              <w:t xml:space="preserve"> If national guidelines do not address management of creatinine elevation, HIV seroconversion, and side effects and adverse drug reactions, consider including a section on this which can be found in the Guidelines for Daily Oral Pre-Exposure Prophylaxis: TEMPLATE LANGUAGE. </w:t>
                            </w:r>
                          </w:p>
                          <w:p w14:paraId="333A7110" w14:textId="77777777" w:rsidR="00EE5C04" w:rsidRDefault="00EE5C04" w:rsidP="0019471D">
                            <w:pPr>
                              <w:pStyle w:val="RiseBulletLevel1bl1"/>
                              <w:numPr>
                                <w:ilvl w:val="0"/>
                                <w:numId w:val="0"/>
                              </w:num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EC146B4" id="_x0000_s1029" type="#_x0000_t202" style="position:absolute;margin-left:0;margin-top:38.7pt;width:448.75pt;height:66pt;z-index:25168947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" fillcolor="#deebf6" strokecolor="black [3213]">
                <v:textbox>
                  <w:txbxContent>
                    <w:p w14:paraId="4F45D55B" w14:textId="77777777" w:rsidR="00EE5C04" w:rsidRPr="00BB6914" w:rsidRDefault="00EE5C04" w:rsidP="00F3675F">
                      <w:pPr>
                        <w:pStyle w:val="RISEBodyText"/>
                        <w:rPr>
                          <w:color w:val="auto"/>
                        </w:rPr>
                      </w:pPr>
                      <w:r w:rsidRPr="00BB6914">
                        <w:rPr>
                          <w:b/>
                          <w:bCs/>
                          <w:color w:val="auto"/>
                        </w:rPr>
                        <w:t>For consideration:</w:t>
                      </w:r>
                      <w:r w:rsidRPr="00BB6914">
                        <w:rPr>
                          <w:color w:val="auto"/>
                        </w:rPr>
                        <w:t xml:space="preserve"> If national guidelines do not address management of creatinine elevation, HIV seroconversion, and side effects and adverse drug reactions, consider including a section on this which can be found in the Guidelines for Daily Oral Pre-Exposure Prophylaxis: TEMPLATE LANGUAGE. </w:t>
                      </w:r>
                    </w:p>
                    <w:p w14:paraId="333A7110" w14:textId="77777777" w:rsidR="00EE5C04" w:rsidRDefault="00EE5C04" w:rsidP="0019471D">
                      <w:pPr>
                        <w:pStyle w:val="RiseBulletLevel1bl1"/>
                        <w:numPr>
                          <w:ilvl w:val="0"/>
                          <w:numId w:val="0"/>
                        </w:numPr>
                      </w:pPr>
                    </w:p>
                  </w:txbxContent>
                </v:textbox>
                <w10:wrap type="square" anchorx="margin"/>
              </v:shape>
            </w:pict>
          </mc:Fallback>
        </mc:AlternateContent>
      </w:r>
      <w:r w:rsidRPr="00BB6914">
        <w:rPr>
          <w:color w:val="auto"/>
        </w:rPr>
        <w:t>For management of creatinine elevation, HIV seroconversion, and side effects and adverse drug reactions, refer to national guidelines for daily PrEP</w:t>
      </w:r>
      <w:r>
        <w:t>.</w:t>
      </w:r>
    </w:p>
    <w:sectPr w:rsidR="00435E89" w:rsidSect="00C62323">
      <w:footerReference w:type="even" r:id="rId25"/>
      <w:footerReference w:type="default" r:id="rId26"/>
      <w:pgSz w:w="11909" w:h="16834" w:code="9"/>
      <w:pgMar w:top="1080" w:right="1440" w:bottom="720" w:left="1440" w:header="720" w:footer="720" w:gutter="0"/>
      <w:pgNumType w:start="1"/>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1DDA4" w16cex:dateUtc="2021-02-25T13:26:00Z"/>
  <w16cex:commentExtensible w16cex:durableId="23E1DDDE" w16cex:dateUtc="2021-02-25T13:27:00Z"/>
  <w16cex:commentExtensible w16cex:durableId="23E1DE10" w16cex:dateUtc="2021-02-25T13:2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4CD0BB" w14:textId="77777777" w:rsidR="009802C9" w:rsidRDefault="009802C9">
      <w:r>
        <w:separator/>
      </w:r>
    </w:p>
  </w:endnote>
  <w:endnote w:type="continuationSeparator" w:id="0">
    <w:p w14:paraId="6B2460C0" w14:textId="77777777" w:rsidR="009802C9" w:rsidRDefault="009802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dobe Garamond Pro">
    <w:altName w:val="Georgia"/>
    <w:panose1 w:val="00000000000000000000"/>
    <w:charset w:val="00"/>
    <w:family w:val="roman"/>
    <w:notTrueType/>
    <w:pitch w:val="variable"/>
    <w:sig w:usb0="00000007" w:usb1="00000001" w:usb2="00000000" w:usb3="00000000" w:csb0="00000093" w:csb1="00000000"/>
  </w:font>
  <w:font w:name="Mangal">
    <w:panose1 w:val="00000400000000000000"/>
    <w:charset w:val="00"/>
    <w:family w:val="roman"/>
    <w:pitch w:val="variable"/>
    <w:sig w:usb0="00008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Helvetica LT Std">
    <w:altName w:val="Arial"/>
    <w:panose1 w:val="00000000000000000000"/>
    <w:charset w:val="00"/>
    <w:family w:val="swiss"/>
    <w:notTrueType/>
    <w:pitch w:val="variable"/>
    <w:sig w:usb0="800002AF" w:usb1="5000204A" w:usb2="00000000" w:usb3="00000000" w:csb0="00000005"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abon-Roman">
    <w:altName w:val="Calibri"/>
    <w:panose1 w:val="00000000000000000000"/>
    <w:charset w:val="00"/>
    <w:family w:val="swiss"/>
    <w:notTrueType/>
    <w:pitch w:val="default"/>
    <w:sig w:usb0="00000003" w:usb1="00000000" w:usb2="00000000" w:usb3="00000000" w:csb0="00000001" w:csb1="00000000"/>
  </w:font>
  <w:font w:name="Trajan Pro">
    <w:panose1 w:val="00000000000000000000"/>
    <w:charset w:val="00"/>
    <w:family w:val="roman"/>
    <w:notTrueType/>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3AEB20" w14:textId="4A58DCE2" w:rsidR="00EE5C04" w:rsidRDefault="00EE5C04">
    <w:pPr>
      <w:pStyle w:val="Footer"/>
    </w:pPr>
    <w:r w:rsidRPr="00CE2485">
      <w:rPr>
        <w:noProof/>
      </w:rPr>
      <mc:AlternateContent>
        <mc:Choice Requires="wpg">
          <w:drawing>
            <wp:anchor distT="0" distB="0" distL="114300" distR="114300" simplePos="0" relativeHeight="251659264" behindDoc="0" locked="0" layoutInCell="1" allowOverlap="1" wp14:anchorId="4E1EB639" wp14:editId="2C9502FC">
              <wp:simplePos x="0" y="0"/>
              <wp:positionH relativeFrom="margin">
                <wp:posOffset>-99060</wp:posOffset>
              </wp:positionH>
              <wp:positionV relativeFrom="paragraph">
                <wp:posOffset>-492125</wp:posOffset>
              </wp:positionV>
              <wp:extent cx="5676901" cy="579120"/>
              <wp:effectExtent l="0" t="0" r="0" b="0"/>
              <wp:wrapNone/>
              <wp:docPr id="2"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676901" cy="579120"/>
                        <a:chOff x="280664" y="71199"/>
                        <a:chExt cx="5903820" cy="615048"/>
                      </a:xfrm>
                    </wpg:grpSpPr>
                    <pic:pic xmlns:pic="http://schemas.openxmlformats.org/drawingml/2006/picture">
                      <pic:nvPicPr>
                        <pic:cNvPr id="15" name="Picture 15"/>
                        <pic:cNvPicPr/>
                      </pic:nvPicPr>
                      <pic:blipFill rotWithShape="1">
                        <a:blip r:embed="rId1">
                          <a:extLst>
                            <a:ext uri="{28A0092B-C50C-407E-A947-70E740481C1C}">
                              <a14:useLocalDpi xmlns:a14="http://schemas.microsoft.com/office/drawing/2010/main" val="0"/>
                            </a:ext>
                          </a:extLst>
                        </a:blip>
                        <a:srcRect l="8387" t="10246" r="6666" b="15357"/>
                        <a:stretch/>
                      </pic:blipFill>
                      <pic:spPr>
                        <a:xfrm>
                          <a:off x="1730390" y="82071"/>
                          <a:ext cx="1720110" cy="604176"/>
                        </a:xfrm>
                        <a:prstGeom prst="rect">
                          <a:avLst/>
                        </a:prstGeom>
                      </pic:spPr>
                    </pic:pic>
                    <pic:pic xmlns:pic="http://schemas.openxmlformats.org/drawingml/2006/picture">
                      <pic:nvPicPr>
                        <pic:cNvPr id="20" name="Picture 20" descr="A close up of a sign&#10;&#10;Description automatically generated"/>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280664" y="71199"/>
                          <a:ext cx="1024137" cy="602340"/>
                        </a:xfrm>
                        <a:prstGeom prst="rect">
                          <a:avLst/>
                        </a:prstGeom>
                      </pic:spPr>
                    </pic:pic>
                    <pic:pic xmlns:pic="http://schemas.openxmlformats.org/drawingml/2006/picture">
                      <pic:nvPicPr>
                        <pic:cNvPr id="27" name="Picture 27" descr="A close up of a sign&#10;&#10;Description automatically generated"/>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3967609" y="140312"/>
                          <a:ext cx="798367" cy="533246"/>
                        </a:xfrm>
                        <a:prstGeom prst="rect">
                          <a:avLst/>
                        </a:prstGeom>
                      </pic:spPr>
                    </pic:pic>
                    <pic:pic xmlns:pic="http://schemas.openxmlformats.org/drawingml/2006/picture">
                      <pic:nvPicPr>
                        <pic:cNvPr id="28" name="Picture 28" descr="A drawing of a face&#10;&#10;Description automatically generated"/>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5415229" y="196391"/>
                          <a:ext cx="769255" cy="436663"/>
                        </a:xfrm>
                        <a:prstGeom prst="rect">
                          <a:avLst/>
                        </a:prstGeom>
                      </pic:spPr>
                    </pic:pic>
                  </wpg:wg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group w14:anchorId="311E4A70" id="Group 2" o:spid="_x0000_s1026" style="position:absolute;margin-left:-7.8pt;margin-top:-38.75pt;width:447pt;height:45.6pt;z-index:251659264;mso-position-horizontal-relative:margin;mso-width-relative:margin;mso-height-relative:margin" coordorigin="2806,711" coordsize="59038,6150"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Q+f8A&#10;+/de63+P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H5/wD7917rf4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0vn/APv3Xut/j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T+f8A+/de63+P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T5/wD7917rf4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1fn/APv3Xut/j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W+f8A+/de63+P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8A+/de63+P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b5/wD7917rf4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1/n/APv3Xut/j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Q+f8A&#10;+/de63+P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GoHx9/uNviE+5/uPj5QjXv4rn3Onlv8ASnsPjpVDxMk+Idn8DK/JJFjOS/0Bt0PlYkfDEYcY&#10;Uc4cWKGgoSvvQ2/ut+S+4/3k+fjZ8b5PR1Ps/rn3Pe4vzzbfCssG+LS/gF/81YGanAz6N8v5Rb74&#10;40Q6nQnOC7w3K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NQPj7/cbfEJ9z/cfHyhGvfxXPudP&#10;Lf6U9h8dKoeJknxDs/gZX5JIsZyX+gNuh8rEj4YjDjCjnDixQ0FCV96G391vyX3H+8nz8bPjfJ6O&#10;p9n9c+573F+ebb4Vlg3xaX8Av/mrAzU4GfRvl/KLffHGiHU6E5wXeG5Q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&#1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27" type="#_x0000_t75" style="position:absolute;left:17303;top:820;width:17202;height:60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">
                <v:imagedata r:id="rId5" o:title="" croptop="6715f" cropbottom="10064f" cropleft="5497f" cropright="4369f"/>
              </v:shape>
              <v:shape id="Picture 20" o:spid="_x0000_s1028" type="#_x0000_t75" alt="A close up of a sign&#10;&#10;Description automatically generated" style="position:absolute;left:2806;top:711;width:10242;height:60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">
                <v:imagedata r:id="rId6" o:title="A close up of a sign&#10;&#10;Description automatically generated"/>
              </v:shape>
              <v:shape id="Picture 27" o:spid="_x0000_s1029" type="#_x0000_t75" alt="A close up of a sign&#10;&#10;Description automatically generated" style="position:absolute;left:39676;top:1403;width:7983;height:53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">
                <v:imagedata r:id="rId7" o:title="A close up of a sign&#10;&#10;Description automatically generated"/>
              </v:shape>
              <v:shape id="Picture 28" o:spid="_x0000_s1030" type="#_x0000_t75" alt="A drawing of a face&#10;&#10;Description automatically generated" style="position:absolute;left:54152;top:1963;width:7692;height:43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">
                <v:imagedata r:id="rId8" o:title="A drawing of a face&#10;&#10;Description automatically generated"/>
              </v:shape>
              <w10:wrap anchorx="margin"/>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F1C50B" w14:textId="77777777" w:rsidR="00EE5C04" w:rsidRDefault="00EE5C04" w:rsidP="00FE080E">
    <w:pPr>
      <w:pStyle w:val="RISEFooter"/>
      <w:tabs>
        <w:tab w:val="clear" w:pos="9360"/>
        <w:tab w:val="right" w:pos="9000"/>
      </w:tabs>
    </w:pPr>
  </w:p>
  <w:p w14:paraId="79212FDA" w14:textId="7E65BB77" w:rsidR="00EE5C04" w:rsidRPr="00C1008E" w:rsidRDefault="00EE5C04" w:rsidP="00C1008E">
    <w:pPr>
      <w:pStyle w:val="RISEFooter"/>
    </w:pPr>
    <w:r w:rsidRPr="00C1008E">
      <w:fldChar w:fldCharType="begin"/>
    </w:r>
    <w:r w:rsidRPr="00C1008E">
      <w:instrText xml:space="preserve"> PAGE   \* MERGEFORMAT </w:instrText>
    </w:r>
    <w:r w:rsidRPr="00C1008E">
      <w:fldChar w:fldCharType="separate"/>
    </w:r>
    <w:r w:rsidRPr="00C1008E">
      <w:t>48</w:t>
    </w:r>
    <w:r w:rsidRPr="00C1008E">
      <w:fldChar w:fldCharType="end"/>
    </w:r>
    <w:r w:rsidRPr="00C1008E">
      <w:tab/>
    </w:r>
    <w:r>
      <w:t>Guidelines for Event Driven Oral Pre-Exposure Prophylaxi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2476FB" w14:textId="77777777" w:rsidR="00EE5C04" w:rsidRDefault="00EE5C04" w:rsidP="00C1008E">
    <w:pPr>
      <w:pStyle w:val="RISEFooter"/>
    </w:pPr>
  </w:p>
  <w:p w14:paraId="5793BE80" w14:textId="2F607EDA" w:rsidR="00EE5C04" w:rsidRPr="00C1008E" w:rsidRDefault="00EE5C04" w:rsidP="00C1008E">
    <w:pPr>
      <w:pStyle w:val="RISEFooter"/>
      <w:tabs>
        <w:tab w:val="clear" w:pos="9360"/>
        <w:tab w:val="right" w:pos="9000"/>
      </w:tabs>
    </w:pPr>
    <w:r>
      <w:t>Guidelines for Oral Pre-Exposure Prophylaxis</w:t>
    </w:r>
    <w:r>
      <w:tab/>
    </w:r>
    <w:r w:rsidRPr="00C1008E">
      <w:fldChar w:fldCharType="begin"/>
    </w:r>
    <w:r w:rsidRPr="00C1008E">
      <w:instrText xml:space="preserve"> PAGE   \* MERGEFORMAT </w:instrText>
    </w:r>
    <w:r w:rsidRPr="00C1008E">
      <w:fldChar w:fldCharType="separate"/>
    </w:r>
    <w:r>
      <w:t>iii</w:t>
    </w:r>
    <w:r w:rsidRPr="00C1008E">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0F863" w14:textId="0258B62F" w:rsidR="00EE5C04" w:rsidRDefault="00EE5C04" w:rsidP="00271EDD">
    <w:pPr>
      <w:pStyle w:val="RISEFooter"/>
      <w:tabs>
        <w:tab w:val="clear" w:pos="9360"/>
        <w:tab w:val="right" w:pos="15390"/>
      </w:tabs>
    </w:pPr>
  </w:p>
  <w:p w14:paraId="55D5DCB5" w14:textId="7E8E86EE" w:rsidR="00EE5C04" w:rsidRPr="00854E6F" w:rsidRDefault="00EE5C04" w:rsidP="00C1008E">
    <w:pPr>
      <w:pStyle w:val="RISEFooter"/>
    </w:pPr>
    <w:r w:rsidRPr="00C1008E">
      <w:fldChar w:fldCharType="begin"/>
    </w:r>
    <w:r w:rsidRPr="00C1008E">
      <w:instrText xml:space="preserve"> PAGE   \* MERGEFORMAT </w:instrText>
    </w:r>
    <w:r w:rsidRPr="00C1008E">
      <w:fldChar w:fldCharType="separate"/>
    </w:r>
    <w:r w:rsidRPr="00C1008E">
      <w:t>54</w:t>
    </w:r>
    <w:r w:rsidRPr="00C1008E">
      <w:fldChar w:fldCharType="end"/>
    </w:r>
    <w:r>
      <w:rPr>
        <w:noProof/>
      </w:rPr>
      <w:tab/>
    </w:r>
    <w:r>
      <w:t>Guidelines for Event Driven Oral Pre-Exposure Prophylaxis</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5408FF" w14:textId="77777777" w:rsidR="00EE5C04" w:rsidRDefault="00EE5C04" w:rsidP="00B31D82">
    <w:pPr>
      <w:pStyle w:val="RISEFooter"/>
      <w:tabs>
        <w:tab w:val="clear" w:pos="9360"/>
        <w:tab w:val="right" w:pos="9000"/>
        <w:tab w:val="right" w:pos="15390"/>
      </w:tabs>
    </w:pPr>
  </w:p>
  <w:p w14:paraId="52F54EFA" w14:textId="02FE1B4C" w:rsidR="00EE5C04" w:rsidRPr="00854E6F" w:rsidRDefault="00EE5C04" w:rsidP="00B31D82">
    <w:pPr>
      <w:pStyle w:val="RISEFooter"/>
      <w:tabs>
        <w:tab w:val="clear" w:pos="9360"/>
        <w:tab w:val="right" w:pos="9000"/>
        <w:tab w:val="right" w:pos="15390"/>
      </w:tabs>
    </w:pPr>
    <w:r>
      <w:t>Guidelines for Event Driven Oral Pre-Exposure Prophylaxis</w:t>
    </w:r>
    <w:r>
      <w:tab/>
    </w:r>
    <w:r w:rsidRPr="00C1008E">
      <w:fldChar w:fldCharType="begin"/>
    </w:r>
    <w:r w:rsidRPr="00C1008E">
      <w:instrText xml:space="preserve"> PAGE   \* MERGEFORMAT </w:instrText>
    </w:r>
    <w:r w:rsidRPr="00C1008E">
      <w:fldChar w:fldCharType="separate"/>
    </w:r>
    <w:r>
      <w:t>2</w:t>
    </w:r>
    <w:r w:rsidRPr="00C1008E">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1A9575" w14:textId="77777777" w:rsidR="009802C9" w:rsidRDefault="009802C9">
      <w:r>
        <w:separator/>
      </w:r>
    </w:p>
  </w:footnote>
  <w:footnote w:type="continuationSeparator" w:id="0">
    <w:p w14:paraId="61CD11FC" w14:textId="77777777" w:rsidR="009802C9" w:rsidRDefault="009802C9">
      <w:r>
        <w:continuationSeparator/>
      </w:r>
    </w:p>
  </w:footnote>
  <w:footnote w:id="1">
    <w:p w14:paraId="2C59024D" w14:textId="697FBF39" w:rsidR="00EE5C04" w:rsidRDefault="00EE5C04" w:rsidP="00AE0969">
      <w:pPr>
        <w:pStyle w:val="RISEFootnote"/>
      </w:pPr>
      <w:r>
        <w:rPr>
          <w:rStyle w:val="FootnoteReference"/>
        </w:rPr>
        <w:footnoteRef/>
      </w:r>
      <w:r w:rsidRPr="00647CD4">
        <w:t xml:space="preserve">WHO. 2019. What’s the 2+1+1? Event-driven oral pre-exposure prophylaxis to prevent HIV for men who have sex with men: Update to WHO’s recommendation on oral PrEP. Technical brief. Available at: </w:t>
      </w:r>
      <w:hyperlink r:id="rId1" w:history="1">
        <w:r w:rsidRPr="005D559E">
          <w:rPr>
            <w:rStyle w:val="Hyperlink"/>
            <w:sz w:val="16"/>
            <w:szCs w:val="16"/>
          </w:rPr>
          <w:t>https://www.who.int/hiv/pub/prep/211/en/</w:t>
        </w:r>
      </w:hyperlink>
      <w:r w:rsidRPr="00647CD4">
        <w:rPr>
          <w:rStyle w:val="Hyperlink"/>
          <w:sz w:val="16"/>
          <w:szCs w:val="16"/>
        </w:rPr>
        <w:t>.</w:t>
      </w:r>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854663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7A4099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83643E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26A076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1F05CC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B760C7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DD6B1F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E489CB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5A4FC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544591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E866391"/>
    <w:multiLevelType w:val="hybridMultilevel"/>
    <w:tmpl w:val="58423FF2"/>
    <w:lvl w:ilvl="0" w:tplc="24985D80">
      <w:start w:val="1"/>
      <w:numFmt w:val="bullet"/>
      <w:pStyle w:val="RiseBulletLevel1bl1"/>
      <w:lvlText w:val=""/>
      <w:lvlJc w:val="left"/>
      <w:pPr>
        <w:ind w:left="360" w:hanging="360"/>
      </w:pPr>
      <w:rPr>
        <w:rFonts w:ascii="Wingdings" w:hAnsi="Wingdings" w:hint="default"/>
        <w:b w:val="0"/>
        <w:bCs/>
        <w:color w:val="00667D"/>
        <w:sz w:val="16"/>
        <w:szCs w:val="2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764F0D"/>
    <w:multiLevelType w:val="hybridMultilevel"/>
    <w:tmpl w:val="827A283A"/>
    <w:lvl w:ilvl="0" w:tplc="D34456BC">
      <w:start w:val="1"/>
      <w:numFmt w:val="bullet"/>
      <w:pStyle w:val="JHPTableBullet2"/>
      <w:lvlText w:val=""/>
      <w:lvlJc w:val="left"/>
      <w:pPr>
        <w:ind w:left="648" w:hanging="360"/>
      </w:pPr>
      <w:rPr>
        <w:rFonts w:ascii="Webdings" w:hAnsi="Webdings" w:hint="default"/>
        <w:caps w:val="0"/>
        <w:strike w:val="0"/>
        <w:dstrike w:val="0"/>
        <w:vanish w:val="0"/>
        <w:webHidden w:val="0"/>
        <w:sz w:val="10"/>
        <w:u w:val="none"/>
        <w:effect w:val="none"/>
        <w:vertAlign w:val="baseline"/>
        <w:specVanish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34A067D"/>
    <w:multiLevelType w:val="hybridMultilevel"/>
    <w:tmpl w:val="98E2A862"/>
    <w:lvl w:ilvl="0" w:tplc="D76AA38A">
      <w:start w:val="1"/>
      <w:numFmt w:val="decimal"/>
      <w:pStyle w:val="JhpTableNumberList"/>
      <w:lvlText w:val="%1."/>
      <w:lvlJc w:val="left"/>
      <w:pPr>
        <w:ind w:left="1080" w:hanging="360"/>
      </w:pPr>
      <w:rPr>
        <w:rFonts w:hint="default"/>
        <w:b w:val="0"/>
        <w:bCs/>
        <w:color w:val="000000"/>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9232A7F"/>
    <w:multiLevelType w:val="hybridMultilevel"/>
    <w:tmpl w:val="AC0013F4"/>
    <w:lvl w:ilvl="0" w:tplc="3710BD5A">
      <w:numFmt w:val="decimal"/>
      <w:pStyle w:val="JHPNumberedList"/>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14" w15:restartNumberingAfterBreak="0">
    <w:nsid w:val="3B167F25"/>
    <w:multiLevelType w:val="hybridMultilevel"/>
    <w:tmpl w:val="E3AE2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F96E66"/>
    <w:multiLevelType w:val="hybridMultilevel"/>
    <w:tmpl w:val="6F7C84AC"/>
    <w:lvl w:ilvl="0" w:tplc="72A46946">
      <w:numFmt w:val="decimal"/>
      <w:pStyle w:val="JhpiegoBullet1"/>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6" w15:restartNumberingAfterBreak="0">
    <w:nsid w:val="4140637F"/>
    <w:multiLevelType w:val="hybridMultilevel"/>
    <w:tmpl w:val="75DC0D2A"/>
    <w:lvl w:ilvl="0" w:tplc="7F0EE156">
      <w:start w:val="1"/>
      <w:numFmt w:val="bullet"/>
      <w:pStyle w:val="RISEBulletLevel2bl2"/>
      <w:lvlText w:val="•"/>
      <w:lvlJc w:val="left"/>
      <w:pPr>
        <w:ind w:left="360" w:hanging="360"/>
      </w:pPr>
      <w:rPr>
        <w:rFonts w:ascii="Arial" w:eastAsia="Arial" w:hAnsi="Arial" w:cs="Arial"/>
        <w:b w:val="0"/>
        <w:i w:val="0"/>
        <w:strike w:val="0"/>
        <w:dstrike w:val="0"/>
        <w:color w:val="00667D"/>
        <w:sz w:val="24"/>
        <w:szCs w:val="24"/>
        <w:u w:val="none" w:color="000000"/>
        <w:bdr w:val="none" w:sz="0" w:space="0" w:color="auto"/>
        <w:shd w:val="clear" w:color="auto" w:fill="auto"/>
        <w:vertAlign w:val="baseline"/>
      </w:rPr>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7" w15:restartNumberingAfterBreak="0">
    <w:nsid w:val="48A93027"/>
    <w:multiLevelType w:val="hybridMultilevel"/>
    <w:tmpl w:val="325E91F8"/>
    <w:lvl w:ilvl="0" w:tplc="865886C4">
      <w:numFmt w:val="decimal"/>
      <w:pStyle w:val="JHPBullet1"/>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8" w15:restartNumberingAfterBreak="0">
    <w:nsid w:val="4AC51E9B"/>
    <w:multiLevelType w:val="hybridMultilevel"/>
    <w:tmpl w:val="DCA0987A"/>
    <w:lvl w:ilvl="0" w:tplc="FCB2DC50">
      <w:start w:val="1"/>
      <w:numFmt w:val="bullet"/>
      <w:pStyle w:val="JhpTableBullet1"/>
      <w:lvlText w:val=""/>
      <w:lvlJc w:val="left"/>
      <w:pPr>
        <w:ind w:left="720" w:hanging="360"/>
      </w:pPr>
      <w:rPr>
        <w:rFonts w:ascii="Symbol" w:hAnsi="Symbol" w:hint="default"/>
        <w:color w:val="00667D"/>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ED74CD"/>
    <w:multiLevelType w:val="hybridMultilevel"/>
    <w:tmpl w:val="BC16506A"/>
    <w:lvl w:ilvl="0" w:tplc="3B2ED28E">
      <w:numFmt w:val="decimal"/>
      <w:pStyle w:val="JHPTableBullet10"/>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20" w15:restartNumberingAfterBreak="0">
    <w:nsid w:val="59334E42"/>
    <w:multiLevelType w:val="hybridMultilevel"/>
    <w:tmpl w:val="85A0E60C"/>
    <w:lvl w:ilvl="0" w:tplc="060673F8">
      <w:numFmt w:val="decimal"/>
      <w:pStyle w:val="JhpBulletLevel3bl3"/>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21" w15:restartNumberingAfterBreak="0">
    <w:nsid w:val="683C1047"/>
    <w:multiLevelType w:val="hybridMultilevel"/>
    <w:tmpl w:val="188403E2"/>
    <w:lvl w:ilvl="0" w:tplc="247C1786">
      <w:numFmt w:val="decimal"/>
      <w:pStyle w:val="JHPbullet2"/>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22" w15:restartNumberingAfterBreak="0">
    <w:nsid w:val="6F8D3CA1"/>
    <w:multiLevelType w:val="multilevel"/>
    <w:tmpl w:val="8F9607E2"/>
    <w:lvl w:ilvl="0">
      <w:start w:val="1"/>
      <w:numFmt w:val="decimal"/>
      <w:pStyle w:val="JhpNumberListnl"/>
      <w:lvlText w:val="%1."/>
      <w:lvlJc w:val="left"/>
      <w:pPr>
        <w:ind w:left="720" w:hanging="360"/>
      </w:pPr>
      <w:rPr>
        <w:rFonts w:hint="default"/>
        <w:b w:val="0"/>
        <w:bCs/>
        <w:color w:val="000000"/>
        <w:szCs w:val="24"/>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3" w15:restartNumberingAfterBreak="0">
    <w:nsid w:val="720623D1"/>
    <w:multiLevelType w:val="multilevel"/>
    <w:tmpl w:val="8D06A526"/>
    <w:lvl w:ilvl="0">
      <w:numFmt w:val="decimal"/>
      <w:pStyle w:val="JHPnumberedtable"/>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7"/>
  </w:num>
  <w:num w:numId="2">
    <w:abstractNumId w:val="21"/>
  </w:num>
  <w:num w:numId="3">
    <w:abstractNumId w:val="16"/>
  </w:num>
  <w:num w:numId="4">
    <w:abstractNumId w:val="20"/>
  </w:num>
  <w:num w:numId="5">
    <w:abstractNumId w:val="13"/>
  </w:num>
  <w:num w:numId="6">
    <w:abstractNumId w:val="23"/>
  </w:num>
  <w:num w:numId="7">
    <w:abstractNumId w:val="12"/>
  </w:num>
  <w:num w:numId="8">
    <w:abstractNumId w:val="15"/>
  </w:num>
  <w:num w:numId="9">
    <w:abstractNumId w:val="19"/>
  </w:num>
  <w:num w:numId="10">
    <w:abstractNumId w:val="11"/>
  </w:num>
  <w:num w:numId="11">
    <w:abstractNumId w:val="18"/>
  </w:num>
  <w:num w:numId="12">
    <w:abstractNumId w:val="22"/>
  </w:num>
  <w:num w:numId="13">
    <w:abstractNumId w:val="10"/>
  </w:num>
  <w:num w:numId="14">
    <w:abstractNumId w:val="9"/>
  </w:num>
  <w:num w:numId="15">
    <w:abstractNumId w:val="7"/>
  </w:num>
  <w:num w:numId="16">
    <w:abstractNumId w:val="6"/>
  </w:num>
  <w:num w:numId="17">
    <w:abstractNumId w:val="5"/>
  </w:num>
  <w:num w:numId="18">
    <w:abstractNumId w:val="4"/>
  </w:num>
  <w:num w:numId="19">
    <w:abstractNumId w:val="8"/>
  </w:num>
  <w:num w:numId="20">
    <w:abstractNumId w:val="3"/>
  </w:num>
  <w:num w:numId="21">
    <w:abstractNumId w:val="2"/>
  </w:num>
  <w:num w:numId="22">
    <w:abstractNumId w:val="1"/>
  </w:num>
  <w:num w:numId="23">
    <w:abstractNumId w:val="0"/>
  </w:num>
  <w:num w:numId="24">
    <w:abstractNumId w:val="1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activeWritingStyle w:appName="MSWord" w:lang="fr-LU" w:vendorID="64" w:dllVersion="6" w:nlCheck="1" w:checkStyle="0"/>
  <w:activeWritingStyle w:appName="MSWord" w:lang="en-US" w:vendorID="64" w:dllVersion="6" w:nlCheck="1" w:checkStyle="0"/>
  <w:activeWritingStyle w:appName="MSWord" w:lang="en-GB" w:vendorID="64" w:dllVersion="6" w:nlCheck="1" w:checkStyle="1"/>
  <w:activeWritingStyle w:appName="MSWord" w:lang="en-IN" w:vendorID="64" w:dllVersion="6" w:nlCheck="1" w:checkStyle="1"/>
  <w:activeWritingStyle w:appName="MSWord" w:lang="fr-FR" w:vendorID="64" w:dllVersion="6" w:nlCheck="1" w:checkStyle="0"/>
  <w:activeWritingStyle w:appName="MSWord" w:lang="en-ZA" w:vendorID="64" w:dllVersion="6" w:nlCheck="1" w:checkStyle="1"/>
  <w:activeWritingStyle w:appName="MSWord" w:lang="es-CO"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IN" w:vendorID="64" w:dllVersion="4096" w:nlCheck="1" w:checkStyle="0"/>
  <w:activeWritingStyle w:appName="MSWord" w:lang="en-US" w:vendorID="64" w:dllVersion="0" w:nlCheck="1" w:checkStyle="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TA2MDU0MbGwMLAwNzFX0lEKTi0uzszPAykwrAUATXbzmywAAAA="/>
  </w:docVars>
  <w:rsids>
    <w:rsidRoot w:val="005D4792"/>
    <w:rsid w:val="00002EA5"/>
    <w:rsid w:val="000033BA"/>
    <w:rsid w:val="00003A82"/>
    <w:rsid w:val="0000574B"/>
    <w:rsid w:val="0001252C"/>
    <w:rsid w:val="00012636"/>
    <w:rsid w:val="00012C4C"/>
    <w:rsid w:val="00013B4B"/>
    <w:rsid w:val="000148E1"/>
    <w:rsid w:val="00014CA9"/>
    <w:rsid w:val="000162FC"/>
    <w:rsid w:val="000179BD"/>
    <w:rsid w:val="000208E4"/>
    <w:rsid w:val="000221A0"/>
    <w:rsid w:val="000225C1"/>
    <w:rsid w:val="00023087"/>
    <w:rsid w:val="0002709C"/>
    <w:rsid w:val="000320C3"/>
    <w:rsid w:val="000325B4"/>
    <w:rsid w:val="00032F46"/>
    <w:rsid w:val="00035569"/>
    <w:rsid w:val="00035B02"/>
    <w:rsid w:val="00035DAC"/>
    <w:rsid w:val="0003669B"/>
    <w:rsid w:val="00040186"/>
    <w:rsid w:val="00041E29"/>
    <w:rsid w:val="0004374A"/>
    <w:rsid w:val="00044763"/>
    <w:rsid w:val="00046CEC"/>
    <w:rsid w:val="00047365"/>
    <w:rsid w:val="000503B4"/>
    <w:rsid w:val="00050E0D"/>
    <w:rsid w:val="00050FF0"/>
    <w:rsid w:val="00052823"/>
    <w:rsid w:val="00052C2C"/>
    <w:rsid w:val="00053DCB"/>
    <w:rsid w:val="0005402C"/>
    <w:rsid w:val="00056495"/>
    <w:rsid w:val="00057925"/>
    <w:rsid w:val="000605FF"/>
    <w:rsid w:val="0006121A"/>
    <w:rsid w:val="0006167A"/>
    <w:rsid w:val="00061DCA"/>
    <w:rsid w:val="00062171"/>
    <w:rsid w:val="0006244E"/>
    <w:rsid w:val="000625C9"/>
    <w:rsid w:val="00062B9E"/>
    <w:rsid w:val="00062FD0"/>
    <w:rsid w:val="000646B7"/>
    <w:rsid w:val="00064C5D"/>
    <w:rsid w:val="00064F80"/>
    <w:rsid w:val="00066BFE"/>
    <w:rsid w:val="000705BF"/>
    <w:rsid w:val="00072706"/>
    <w:rsid w:val="00073F0F"/>
    <w:rsid w:val="00074EE9"/>
    <w:rsid w:val="00075C02"/>
    <w:rsid w:val="000770CD"/>
    <w:rsid w:val="00077C67"/>
    <w:rsid w:val="000808E0"/>
    <w:rsid w:val="00080E1E"/>
    <w:rsid w:val="00082281"/>
    <w:rsid w:val="000842CA"/>
    <w:rsid w:val="000849EC"/>
    <w:rsid w:val="00091C32"/>
    <w:rsid w:val="00093CD5"/>
    <w:rsid w:val="00094B99"/>
    <w:rsid w:val="00095CB3"/>
    <w:rsid w:val="00096C03"/>
    <w:rsid w:val="00097271"/>
    <w:rsid w:val="00097395"/>
    <w:rsid w:val="000A0A7A"/>
    <w:rsid w:val="000A16CF"/>
    <w:rsid w:val="000A16E0"/>
    <w:rsid w:val="000A1D46"/>
    <w:rsid w:val="000A21B3"/>
    <w:rsid w:val="000A3247"/>
    <w:rsid w:val="000A3E10"/>
    <w:rsid w:val="000A5411"/>
    <w:rsid w:val="000A58E5"/>
    <w:rsid w:val="000A608F"/>
    <w:rsid w:val="000A6D65"/>
    <w:rsid w:val="000B22D6"/>
    <w:rsid w:val="000B25F6"/>
    <w:rsid w:val="000B26B6"/>
    <w:rsid w:val="000B2967"/>
    <w:rsid w:val="000B34DD"/>
    <w:rsid w:val="000B3B2E"/>
    <w:rsid w:val="000B5DE8"/>
    <w:rsid w:val="000B654D"/>
    <w:rsid w:val="000B65AC"/>
    <w:rsid w:val="000C11C9"/>
    <w:rsid w:val="000C2920"/>
    <w:rsid w:val="000C3637"/>
    <w:rsid w:val="000C3C21"/>
    <w:rsid w:val="000C3E49"/>
    <w:rsid w:val="000C5A47"/>
    <w:rsid w:val="000D27D5"/>
    <w:rsid w:val="000D300C"/>
    <w:rsid w:val="000D3047"/>
    <w:rsid w:val="000D30AC"/>
    <w:rsid w:val="000D3FFA"/>
    <w:rsid w:val="000D55F1"/>
    <w:rsid w:val="000D75C0"/>
    <w:rsid w:val="000D7EB2"/>
    <w:rsid w:val="000E0239"/>
    <w:rsid w:val="000E0961"/>
    <w:rsid w:val="000E1371"/>
    <w:rsid w:val="000E13D3"/>
    <w:rsid w:val="000E27F1"/>
    <w:rsid w:val="000E3E16"/>
    <w:rsid w:val="000E4886"/>
    <w:rsid w:val="000E5085"/>
    <w:rsid w:val="000E5547"/>
    <w:rsid w:val="000F137A"/>
    <w:rsid w:val="000F144F"/>
    <w:rsid w:val="000F1B07"/>
    <w:rsid w:val="000F200A"/>
    <w:rsid w:val="000F53BF"/>
    <w:rsid w:val="000F672B"/>
    <w:rsid w:val="001003C0"/>
    <w:rsid w:val="0010049D"/>
    <w:rsid w:val="00101B55"/>
    <w:rsid w:val="00102835"/>
    <w:rsid w:val="00102F54"/>
    <w:rsid w:val="00106E4D"/>
    <w:rsid w:val="0011085C"/>
    <w:rsid w:val="00111B40"/>
    <w:rsid w:val="001120C0"/>
    <w:rsid w:val="001131E4"/>
    <w:rsid w:val="0011327C"/>
    <w:rsid w:val="00113DC3"/>
    <w:rsid w:val="001140B4"/>
    <w:rsid w:val="00115A7C"/>
    <w:rsid w:val="0011623E"/>
    <w:rsid w:val="00116C17"/>
    <w:rsid w:val="00122AA1"/>
    <w:rsid w:val="001233E0"/>
    <w:rsid w:val="0012419C"/>
    <w:rsid w:val="00124819"/>
    <w:rsid w:val="0012491A"/>
    <w:rsid w:val="0012514F"/>
    <w:rsid w:val="0013114F"/>
    <w:rsid w:val="0013206C"/>
    <w:rsid w:val="00132871"/>
    <w:rsid w:val="00132CE4"/>
    <w:rsid w:val="00133CBB"/>
    <w:rsid w:val="00133D26"/>
    <w:rsid w:val="0013562A"/>
    <w:rsid w:val="00136148"/>
    <w:rsid w:val="00137213"/>
    <w:rsid w:val="001373A1"/>
    <w:rsid w:val="00140762"/>
    <w:rsid w:val="0014390A"/>
    <w:rsid w:val="001444EA"/>
    <w:rsid w:val="00150356"/>
    <w:rsid w:val="001507E4"/>
    <w:rsid w:val="001510C3"/>
    <w:rsid w:val="001517E2"/>
    <w:rsid w:val="001526E2"/>
    <w:rsid w:val="00154394"/>
    <w:rsid w:val="00155789"/>
    <w:rsid w:val="00155ED5"/>
    <w:rsid w:val="00161187"/>
    <w:rsid w:val="001623DA"/>
    <w:rsid w:val="0016241B"/>
    <w:rsid w:val="0016596E"/>
    <w:rsid w:val="00166C3D"/>
    <w:rsid w:val="00167974"/>
    <w:rsid w:val="0017144A"/>
    <w:rsid w:val="001714C8"/>
    <w:rsid w:val="001726ED"/>
    <w:rsid w:val="001733B6"/>
    <w:rsid w:val="001735D1"/>
    <w:rsid w:val="001739DB"/>
    <w:rsid w:val="0017534E"/>
    <w:rsid w:val="001766D6"/>
    <w:rsid w:val="00180EEE"/>
    <w:rsid w:val="001831BA"/>
    <w:rsid w:val="00183919"/>
    <w:rsid w:val="00184169"/>
    <w:rsid w:val="0018589A"/>
    <w:rsid w:val="00190AE6"/>
    <w:rsid w:val="00190D7D"/>
    <w:rsid w:val="00191219"/>
    <w:rsid w:val="00192CD1"/>
    <w:rsid w:val="0019471D"/>
    <w:rsid w:val="00196124"/>
    <w:rsid w:val="00196FFF"/>
    <w:rsid w:val="00197B86"/>
    <w:rsid w:val="00197DBC"/>
    <w:rsid w:val="001A1970"/>
    <w:rsid w:val="001A34C7"/>
    <w:rsid w:val="001A3AAC"/>
    <w:rsid w:val="001A3FA7"/>
    <w:rsid w:val="001A443C"/>
    <w:rsid w:val="001A56D0"/>
    <w:rsid w:val="001A659B"/>
    <w:rsid w:val="001A7B43"/>
    <w:rsid w:val="001B08DB"/>
    <w:rsid w:val="001B0AC6"/>
    <w:rsid w:val="001B2650"/>
    <w:rsid w:val="001B2AC7"/>
    <w:rsid w:val="001B4A00"/>
    <w:rsid w:val="001B61C0"/>
    <w:rsid w:val="001B6E3F"/>
    <w:rsid w:val="001C0FFD"/>
    <w:rsid w:val="001C1DE6"/>
    <w:rsid w:val="001C368A"/>
    <w:rsid w:val="001C67FE"/>
    <w:rsid w:val="001C6FBA"/>
    <w:rsid w:val="001C776C"/>
    <w:rsid w:val="001D262A"/>
    <w:rsid w:val="001D29AA"/>
    <w:rsid w:val="001D31A5"/>
    <w:rsid w:val="001D4B1A"/>
    <w:rsid w:val="001E01C7"/>
    <w:rsid w:val="001E6ED5"/>
    <w:rsid w:val="001F1534"/>
    <w:rsid w:val="001F33AA"/>
    <w:rsid w:val="001F49CD"/>
    <w:rsid w:val="001F616F"/>
    <w:rsid w:val="001F6C3F"/>
    <w:rsid w:val="001F76BC"/>
    <w:rsid w:val="00201D82"/>
    <w:rsid w:val="002052EC"/>
    <w:rsid w:val="00207E58"/>
    <w:rsid w:val="002104C2"/>
    <w:rsid w:val="0021138D"/>
    <w:rsid w:val="0021377D"/>
    <w:rsid w:val="00216644"/>
    <w:rsid w:val="002168C7"/>
    <w:rsid w:val="00220A0B"/>
    <w:rsid w:val="00220F8D"/>
    <w:rsid w:val="002265CA"/>
    <w:rsid w:val="00230812"/>
    <w:rsid w:val="00230DC5"/>
    <w:rsid w:val="002316F7"/>
    <w:rsid w:val="00232DC3"/>
    <w:rsid w:val="0023319B"/>
    <w:rsid w:val="002334EA"/>
    <w:rsid w:val="00235DB2"/>
    <w:rsid w:val="0023618A"/>
    <w:rsid w:val="002364FC"/>
    <w:rsid w:val="00236D26"/>
    <w:rsid w:val="00236F7B"/>
    <w:rsid w:val="002378CF"/>
    <w:rsid w:val="00237A6F"/>
    <w:rsid w:val="0024184B"/>
    <w:rsid w:val="00244B74"/>
    <w:rsid w:val="002459E4"/>
    <w:rsid w:val="00245C51"/>
    <w:rsid w:val="00246CB3"/>
    <w:rsid w:val="00250B5E"/>
    <w:rsid w:val="00253436"/>
    <w:rsid w:val="00255907"/>
    <w:rsid w:val="00262499"/>
    <w:rsid w:val="00263B09"/>
    <w:rsid w:val="00270136"/>
    <w:rsid w:val="00270513"/>
    <w:rsid w:val="00271EDD"/>
    <w:rsid w:val="002723AD"/>
    <w:rsid w:val="00272F5A"/>
    <w:rsid w:val="002734DB"/>
    <w:rsid w:val="002740C9"/>
    <w:rsid w:val="0027624D"/>
    <w:rsid w:val="00277CB2"/>
    <w:rsid w:val="002805E3"/>
    <w:rsid w:val="00280AB7"/>
    <w:rsid w:val="002830A7"/>
    <w:rsid w:val="002838E6"/>
    <w:rsid w:val="002840BB"/>
    <w:rsid w:val="00284C99"/>
    <w:rsid w:val="002945AD"/>
    <w:rsid w:val="002948F7"/>
    <w:rsid w:val="0029498A"/>
    <w:rsid w:val="00297812"/>
    <w:rsid w:val="002A003D"/>
    <w:rsid w:val="002A0613"/>
    <w:rsid w:val="002A1904"/>
    <w:rsid w:val="002A2D8B"/>
    <w:rsid w:val="002A3466"/>
    <w:rsid w:val="002A373D"/>
    <w:rsid w:val="002A5489"/>
    <w:rsid w:val="002A5DCC"/>
    <w:rsid w:val="002A63C3"/>
    <w:rsid w:val="002B0727"/>
    <w:rsid w:val="002B21F1"/>
    <w:rsid w:val="002B5A67"/>
    <w:rsid w:val="002C2C12"/>
    <w:rsid w:val="002C38EA"/>
    <w:rsid w:val="002C3F2F"/>
    <w:rsid w:val="002C5353"/>
    <w:rsid w:val="002C70B3"/>
    <w:rsid w:val="002D3271"/>
    <w:rsid w:val="002D376C"/>
    <w:rsid w:val="002D539E"/>
    <w:rsid w:val="002D5697"/>
    <w:rsid w:val="002D793B"/>
    <w:rsid w:val="002D7F16"/>
    <w:rsid w:val="002E1976"/>
    <w:rsid w:val="002E1CD2"/>
    <w:rsid w:val="002E2FA0"/>
    <w:rsid w:val="002E3773"/>
    <w:rsid w:val="002E61EA"/>
    <w:rsid w:val="002F0FA1"/>
    <w:rsid w:val="002F1DAC"/>
    <w:rsid w:val="002F1E6E"/>
    <w:rsid w:val="002F2D2A"/>
    <w:rsid w:val="002F368A"/>
    <w:rsid w:val="002F39D0"/>
    <w:rsid w:val="002F6020"/>
    <w:rsid w:val="002F68BD"/>
    <w:rsid w:val="002F6C5A"/>
    <w:rsid w:val="003003FD"/>
    <w:rsid w:val="00301BB5"/>
    <w:rsid w:val="00302B57"/>
    <w:rsid w:val="0030484E"/>
    <w:rsid w:val="003068D3"/>
    <w:rsid w:val="00306F30"/>
    <w:rsid w:val="00307384"/>
    <w:rsid w:val="00310C4E"/>
    <w:rsid w:val="00311FA2"/>
    <w:rsid w:val="00313258"/>
    <w:rsid w:val="00314D94"/>
    <w:rsid w:val="00315C88"/>
    <w:rsid w:val="00315EF3"/>
    <w:rsid w:val="00315FBA"/>
    <w:rsid w:val="00317937"/>
    <w:rsid w:val="00317CE2"/>
    <w:rsid w:val="003230C0"/>
    <w:rsid w:val="00323C60"/>
    <w:rsid w:val="00323E28"/>
    <w:rsid w:val="003241F6"/>
    <w:rsid w:val="00324FF1"/>
    <w:rsid w:val="00326F09"/>
    <w:rsid w:val="003277C2"/>
    <w:rsid w:val="00327C99"/>
    <w:rsid w:val="003300E4"/>
    <w:rsid w:val="0033096A"/>
    <w:rsid w:val="003328BE"/>
    <w:rsid w:val="003334BD"/>
    <w:rsid w:val="0033379F"/>
    <w:rsid w:val="0033539A"/>
    <w:rsid w:val="003361EF"/>
    <w:rsid w:val="00343F71"/>
    <w:rsid w:val="00344AE0"/>
    <w:rsid w:val="00344D45"/>
    <w:rsid w:val="0034631A"/>
    <w:rsid w:val="00346900"/>
    <w:rsid w:val="00346991"/>
    <w:rsid w:val="00346E85"/>
    <w:rsid w:val="0034788D"/>
    <w:rsid w:val="00351521"/>
    <w:rsid w:val="003527C7"/>
    <w:rsid w:val="00352F6F"/>
    <w:rsid w:val="00354772"/>
    <w:rsid w:val="003551A1"/>
    <w:rsid w:val="00357153"/>
    <w:rsid w:val="00360C3D"/>
    <w:rsid w:val="00360D70"/>
    <w:rsid w:val="00361F9D"/>
    <w:rsid w:val="003636F9"/>
    <w:rsid w:val="00364E19"/>
    <w:rsid w:val="00365CA3"/>
    <w:rsid w:val="0036611E"/>
    <w:rsid w:val="003675E9"/>
    <w:rsid w:val="0036771C"/>
    <w:rsid w:val="00367CA8"/>
    <w:rsid w:val="00371F75"/>
    <w:rsid w:val="0037472A"/>
    <w:rsid w:val="00374EC4"/>
    <w:rsid w:val="003771D1"/>
    <w:rsid w:val="003772B2"/>
    <w:rsid w:val="003808F7"/>
    <w:rsid w:val="003815D7"/>
    <w:rsid w:val="003819F2"/>
    <w:rsid w:val="003828EC"/>
    <w:rsid w:val="0038401A"/>
    <w:rsid w:val="00384627"/>
    <w:rsid w:val="00385599"/>
    <w:rsid w:val="00385C4B"/>
    <w:rsid w:val="00386689"/>
    <w:rsid w:val="00391E49"/>
    <w:rsid w:val="00391E63"/>
    <w:rsid w:val="00393D02"/>
    <w:rsid w:val="00394905"/>
    <w:rsid w:val="00394A83"/>
    <w:rsid w:val="0039647F"/>
    <w:rsid w:val="00396CBD"/>
    <w:rsid w:val="00397A77"/>
    <w:rsid w:val="003A010D"/>
    <w:rsid w:val="003A127D"/>
    <w:rsid w:val="003A164E"/>
    <w:rsid w:val="003A16BD"/>
    <w:rsid w:val="003A2DF6"/>
    <w:rsid w:val="003A5634"/>
    <w:rsid w:val="003B1E38"/>
    <w:rsid w:val="003B2744"/>
    <w:rsid w:val="003B3535"/>
    <w:rsid w:val="003B459D"/>
    <w:rsid w:val="003B4625"/>
    <w:rsid w:val="003B7816"/>
    <w:rsid w:val="003C0376"/>
    <w:rsid w:val="003C1D62"/>
    <w:rsid w:val="003C22B6"/>
    <w:rsid w:val="003C267E"/>
    <w:rsid w:val="003C2EE7"/>
    <w:rsid w:val="003C312D"/>
    <w:rsid w:val="003C3C03"/>
    <w:rsid w:val="003D2581"/>
    <w:rsid w:val="003D5A2B"/>
    <w:rsid w:val="003D65EB"/>
    <w:rsid w:val="003E0AB4"/>
    <w:rsid w:val="003E24A0"/>
    <w:rsid w:val="003E2D3A"/>
    <w:rsid w:val="003E41FB"/>
    <w:rsid w:val="003E4A4D"/>
    <w:rsid w:val="003E5306"/>
    <w:rsid w:val="003E6186"/>
    <w:rsid w:val="003F07A7"/>
    <w:rsid w:val="003F3CAB"/>
    <w:rsid w:val="003F3CBD"/>
    <w:rsid w:val="003F4A7D"/>
    <w:rsid w:val="003F7560"/>
    <w:rsid w:val="00400A12"/>
    <w:rsid w:val="0040201A"/>
    <w:rsid w:val="00402375"/>
    <w:rsid w:val="00402BC2"/>
    <w:rsid w:val="0040369D"/>
    <w:rsid w:val="004037CF"/>
    <w:rsid w:val="004057D7"/>
    <w:rsid w:val="004072C9"/>
    <w:rsid w:val="0040737C"/>
    <w:rsid w:val="00407503"/>
    <w:rsid w:val="00411568"/>
    <w:rsid w:val="004118FF"/>
    <w:rsid w:val="00412F77"/>
    <w:rsid w:val="00414E8D"/>
    <w:rsid w:val="00415227"/>
    <w:rsid w:val="004152E7"/>
    <w:rsid w:val="00417A79"/>
    <w:rsid w:val="00420F46"/>
    <w:rsid w:val="00421A64"/>
    <w:rsid w:val="004239F2"/>
    <w:rsid w:val="00423F72"/>
    <w:rsid w:val="00424783"/>
    <w:rsid w:val="00424D7C"/>
    <w:rsid w:val="004252D1"/>
    <w:rsid w:val="004256CF"/>
    <w:rsid w:val="00427D08"/>
    <w:rsid w:val="00427E43"/>
    <w:rsid w:val="004335A7"/>
    <w:rsid w:val="00433E11"/>
    <w:rsid w:val="004345B1"/>
    <w:rsid w:val="00435941"/>
    <w:rsid w:val="00435E89"/>
    <w:rsid w:val="004364DE"/>
    <w:rsid w:val="00436E38"/>
    <w:rsid w:val="004402C5"/>
    <w:rsid w:val="0044065D"/>
    <w:rsid w:val="00441D13"/>
    <w:rsid w:val="00441F4E"/>
    <w:rsid w:val="00442335"/>
    <w:rsid w:val="00442CA4"/>
    <w:rsid w:val="004430F9"/>
    <w:rsid w:val="00450BAA"/>
    <w:rsid w:val="004524DD"/>
    <w:rsid w:val="00452A1F"/>
    <w:rsid w:val="00453BCD"/>
    <w:rsid w:val="00455685"/>
    <w:rsid w:val="00457C60"/>
    <w:rsid w:val="00457DB4"/>
    <w:rsid w:val="00460521"/>
    <w:rsid w:val="004607AB"/>
    <w:rsid w:val="00461224"/>
    <w:rsid w:val="00461881"/>
    <w:rsid w:val="00463483"/>
    <w:rsid w:val="00464C01"/>
    <w:rsid w:val="004653C3"/>
    <w:rsid w:val="00466B77"/>
    <w:rsid w:val="00466D36"/>
    <w:rsid w:val="0047093E"/>
    <w:rsid w:val="00470942"/>
    <w:rsid w:val="004723B4"/>
    <w:rsid w:val="00473237"/>
    <w:rsid w:val="00473A3A"/>
    <w:rsid w:val="00475874"/>
    <w:rsid w:val="00475D0B"/>
    <w:rsid w:val="004768EF"/>
    <w:rsid w:val="00477001"/>
    <w:rsid w:val="00477316"/>
    <w:rsid w:val="00481739"/>
    <w:rsid w:val="00481B24"/>
    <w:rsid w:val="004823F8"/>
    <w:rsid w:val="004836C0"/>
    <w:rsid w:val="00483A53"/>
    <w:rsid w:val="004846A8"/>
    <w:rsid w:val="0048506F"/>
    <w:rsid w:val="00490E6F"/>
    <w:rsid w:val="00492B3D"/>
    <w:rsid w:val="00495310"/>
    <w:rsid w:val="00495C29"/>
    <w:rsid w:val="00495F67"/>
    <w:rsid w:val="00496A68"/>
    <w:rsid w:val="00497D72"/>
    <w:rsid w:val="004A2489"/>
    <w:rsid w:val="004A2835"/>
    <w:rsid w:val="004A3A41"/>
    <w:rsid w:val="004A405A"/>
    <w:rsid w:val="004A5847"/>
    <w:rsid w:val="004A6644"/>
    <w:rsid w:val="004A66D7"/>
    <w:rsid w:val="004A7D75"/>
    <w:rsid w:val="004B5266"/>
    <w:rsid w:val="004B5B7D"/>
    <w:rsid w:val="004B6180"/>
    <w:rsid w:val="004B6234"/>
    <w:rsid w:val="004B6C12"/>
    <w:rsid w:val="004B6DE4"/>
    <w:rsid w:val="004C1ACE"/>
    <w:rsid w:val="004C211B"/>
    <w:rsid w:val="004C6EAD"/>
    <w:rsid w:val="004C7015"/>
    <w:rsid w:val="004C7E65"/>
    <w:rsid w:val="004D036A"/>
    <w:rsid w:val="004D1158"/>
    <w:rsid w:val="004D19E5"/>
    <w:rsid w:val="004D4DA7"/>
    <w:rsid w:val="004D5CD0"/>
    <w:rsid w:val="004D7C4C"/>
    <w:rsid w:val="004E0569"/>
    <w:rsid w:val="004E142E"/>
    <w:rsid w:val="004E35DF"/>
    <w:rsid w:val="004E3CDA"/>
    <w:rsid w:val="004E40E3"/>
    <w:rsid w:val="004E4862"/>
    <w:rsid w:val="004E573B"/>
    <w:rsid w:val="004E58BB"/>
    <w:rsid w:val="004E5AEA"/>
    <w:rsid w:val="004E7003"/>
    <w:rsid w:val="004F159E"/>
    <w:rsid w:val="004F4ACF"/>
    <w:rsid w:val="004F5434"/>
    <w:rsid w:val="004F78CB"/>
    <w:rsid w:val="005014BC"/>
    <w:rsid w:val="005017C1"/>
    <w:rsid w:val="00503821"/>
    <w:rsid w:val="005053D9"/>
    <w:rsid w:val="005072A3"/>
    <w:rsid w:val="00510790"/>
    <w:rsid w:val="00510A5E"/>
    <w:rsid w:val="00511664"/>
    <w:rsid w:val="00512D77"/>
    <w:rsid w:val="00516AE6"/>
    <w:rsid w:val="0052402C"/>
    <w:rsid w:val="00524D7A"/>
    <w:rsid w:val="00525140"/>
    <w:rsid w:val="005259AD"/>
    <w:rsid w:val="00526134"/>
    <w:rsid w:val="00527E0E"/>
    <w:rsid w:val="00530416"/>
    <w:rsid w:val="005306C0"/>
    <w:rsid w:val="00532CFC"/>
    <w:rsid w:val="005331CE"/>
    <w:rsid w:val="00536DA6"/>
    <w:rsid w:val="00537664"/>
    <w:rsid w:val="005411AA"/>
    <w:rsid w:val="0054416B"/>
    <w:rsid w:val="00544617"/>
    <w:rsid w:val="005446D2"/>
    <w:rsid w:val="00544F68"/>
    <w:rsid w:val="005450AC"/>
    <w:rsid w:val="00546BF3"/>
    <w:rsid w:val="00550785"/>
    <w:rsid w:val="005522F1"/>
    <w:rsid w:val="005527AB"/>
    <w:rsid w:val="005531B4"/>
    <w:rsid w:val="005545AA"/>
    <w:rsid w:val="005545AD"/>
    <w:rsid w:val="00554717"/>
    <w:rsid w:val="00556F06"/>
    <w:rsid w:val="005572E2"/>
    <w:rsid w:val="00557E60"/>
    <w:rsid w:val="00557F3F"/>
    <w:rsid w:val="005604C7"/>
    <w:rsid w:val="00560C32"/>
    <w:rsid w:val="005615D0"/>
    <w:rsid w:val="005625BD"/>
    <w:rsid w:val="005665C9"/>
    <w:rsid w:val="00566895"/>
    <w:rsid w:val="00566CC0"/>
    <w:rsid w:val="00567770"/>
    <w:rsid w:val="005677F6"/>
    <w:rsid w:val="00567946"/>
    <w:rsid w:val="00570676"/>
    <w:rsid w:val="00572F76"/>
    <w:rsid w:val="005737FB"/>
    <w:rsid w:val="00573C36"/>
    <w:rsid w:val="00573F7D"/>
    <w:rsid w:val="0057441C"/>
    <w:rsid w:val="00574E10"/>
    <w:rsid w:val="00576D2D"/>
    <w:rsid w:val="005770E1"/>
    <w:rsid w:val="00577903"/>
    <w:rsid w:val="005809A7"/>
    <w:rsid w:val="00582D85"/>
    <w:rsid w:val="00583ABB"/>
    <w:rsid w:val="00585ECE"/>
    <w:rsid w:val="005877DA"/>
    <w:rsid w:val="00590FF6"/>
    <w:rsid w:val="00594059"/>
    <w:rsid w:val="005963F7"/>
    <w:rsid w:val="005A00CC"/>
    <w:rsid w:val="005A02E1"/>
    <w:rsid w:val="005A277B"/>
    <w:rsid w:val="005A434D"/>
    <w:rsid w:val="005A49A1"/>
    <w:rsid w:val="005A55F9"/>
    <w:rsid w:val="005A5F88"/>
    <w:rsid w:val="005B257B"/>
    <w:rsid w:val="005B2DB0"/>
    <w:rsid w:val="005B5204"/>
    <w:rsid w:val="005B65AB"/>
    <w:rsid w:val="005C29C1"/>
    <w:rsid w:val="005C29FC"/>
    <w:rsid w:val="005C3D2D"/>
    <w:rsid w:val="005C4B41"/>
    <w:rsid w:val="005C61DC"/>
    <w:rsid w:val="005C6A42"/>
    <w:rsid w:val="005C6ED0"/>
    <w:rsid w:val="005C752D"/>
    <w:rsid w:val="005D0A5D"/>
    <w:rsid w:val="005D26CE"/>
    <w:rsid w:val="005D2EE2"/>
    <w:rsid w:val="005D4792"/>
    <w:rsid w:val="005D4D6E"/>
    <w:rsid w:val="005D4F1A"/>
    <w:rsid w:val="005D6DF8"/>
    <w:rsid w:val="005D7135"/>
    <w:rsid w:val="005D7D29"/>
    <w:rsid w:val="005E01CB"/>
    <w:rsid w:val="005E3020"/>
    <w:rsid w:val="005E37C8"/>
    <w:rsid w:val="005E5973"/>
    <w:rsid w:val="005E5B41"/>
    <w:rsid w:val="005E7C6C"/>
    <w:rsid w:val="005F110A"/>
    <w:rsid w:val="005F1A1E"/>
    <w:rsid w:val="005F25F4"/>
    <w:rsid w:val="005F3E84"/>
    <w:rsid w:val="005F67BA"/>
    <w:rsid w:val="00601761"/>
    <w:rsid w:val="00601CFD"/>
    <w:rsid w:val="00601DD7"/>
    <w:rsid w:val="00602169"/>
    <w:rsid w:val="00602597"/>
    <w:rsid w:val="00602B23"/>
    <w:rsid w:val="006032C3"/>
    <w:rsid w:val="00603C73"/>
    <w:rsid w:val="006074FB"/>
    <w:rsid w:val="00607566"/>
    <w:rsid w:val="00607792"/>
    <w:rsid w:val="00610926"/>
    <w:rsid w:val="00611418"/>
    <w:rsid w:val="006120F2"/>
    <w:rsid w:val="006143E5"/>
    <w:rsid w:val="00614DB4"/>
    <w:rsid w:val="00615EC4"/>
    <w:rsid w:val="0061755E"/>
    <w:rsid w:val="00621632"/>
    <w:rsid w:val="006217F0"/>
    <w:rsid w:val="0062320D"/>
    <w:rsid w:val="00623984"/>
    <w:rsid w:val="0062413D"/>
    <w:rsid w:val="006249DF"/>
    <w:rsid w:val="006258E3"/>
    <w:rsid w:val="006275BF"/>
    <w:rsid w:val="006277EC"/>
    <w:rsid w:val="006310F7"/>
    <w:rsid w:val="00631526"/>
    <w:rsid w:val="006317D0"/>
    <w:rsid w:val="00633A05"/>
    <w:rsid w:val="00633A38"/>
    <w:rsid w:val="0063541B"/>
    <w:rsid w:val="006360C5"/>
    <w:rsid w:val="0063662B"/>
    <w:rsid w:val="00636836"/>
    <w:rsid w:val="00637E0B"/>
    <w:rsid w:val="006402BF"/>
    <w:rsid w:val="00643908"/>
    <w:rsid w:val="00644243"/>
    <w:rsid w:val="00645033"/>
    <w:rsid w:val="006453B8"/>
    <w:rsid w:val="0064648A"/>
    <w:rsid w:val="006465E7"/>
    <w:rsid w:val="00647CD4"/>
    <w:rsid w:val="00650557"/>
    <w:rsid w:val="00650A3F"/>
    <w:rsid w:val="00651AE1"/>
    <w:rsid w:val="00651DE4"/>
    <w:rsid w:val="00653EC3"/>
    <w:rsid w:val="006553D7"/>
    <w:rsid w:val="00655A4B"/>
    <w:rsid w:val="00655FDE"/>
    <w:rsid w:val="00657003"/>
    <w:rsid w:val="00661A34"/>
    <w:rsid w:val="00661C2C"/>
    <w:rsid w:val="00661FDD"/>
    <w:rsid w:val="00662C08"/>
    <w:rsid w:val="00662F88"/>
    <w:rsid w:val="0066341B"/>
    <w:rsid w:val="006635C6"/>
    <w:rsid w:val="006647D5"/>
    <w:rsid w:val="0066752E"/>
    <w:rsid w:val="00667AD3"/>
    <w:rsid w:val="00671D60"/>
    <w:rsid w:val="00672616"/>
    <w:rsid w:val="0067347A"/>
    <w:rsid w:val="00673937"/>
    <w:rsid w:val="00673BE1"/>
    <w:rsid w:val="0067481D"/>
    <w:rsid w:val="006751D8"/>
    <w:rsid w:val="006758C2"/>
    <w:rsid w:val="006768B3"/>
    <w:rsid w:val="006828F8"/>
    <w:rsid w:val="00684EE0"/>
    <w:rsid w:val="00691BFD"/>
    <w:rsid w:val="0069468A"/>
    <w:rsid w:val="0069494B"/>
    <w:rsid w:val="00695BE5"/>
    <w:rsid w:val="00696649"/>
    <w:rsid w:val="006A0528"/>
    <w:rsid w:val="006A0694"/>
    <w:rsid w:val="006A07B0"/>
    <w:rsid w:val="006A26E4"/>
    <w:rsid w:val="006A452C"/>
    <w:rsid w:val="006A5098"/>
    <w:rsid w:val="006A7C92"/>
    <w:rsid w:val="006B2A13"/>
    <w:rsid w:val="006B39AD"/>
    <w:rsid w:val="006B68AC"/>
    <w:rsid w:val="006B6E47"/>
    <w:rsid w:val="006B7071"/>
    <w:rsid w:val="006B7323"/>
    <w:rsid w:val="006B7CAF"/>
    <w:rsid w:val="006C0DDA"/>
    <w:rsid w:val="006C1A0A"/>
    <w:rsid w:val="006C28D5"/>
    <w:rsid w:val="006C3ABC"/>
    <w:rsid w:val="006C582F"/>
    <w:rsid w:val="006C7EB1"/>
    <w:rsid w:val="006D00AB"/>
    <w:rsid w:val="006D1C1A"/>
    <w:rsid w:val="006D1DFE"/>
    <w:rsid w:val="006D2F4A"/>
    <w:rsid w:val="006D44DE"/>
    <w:rsid w:val="006D7156"/>
    <w:rsid w:val="006D743B"/>
    <w:rsid w:val="006E0883"/>
    <w:rsid w:val="006E09A3"/>
    <w:rsid w:val="006E0F5A"/>
    <w:rsid w:val="006E0FC8"/>
    <w:rsid w:val="006E25E3"/>
    <w:rsid w:val="006E3A4D"/>
    <w:rsid w:val="006E3C99"/>
    <w:rsid w:val="006E605D"/>
    <w:rsid w:val="006E63C2"/>
    <w:rsid w:val="006E7026"/>
    <w:rsid w:val="006E7097"/>
    <w:rsid w:val="006F1547"/>
    <w:rsid w:val="006F24C5"/>
    <w:rsid w:val="006F3801"/>
    <w:rsid w:val="0070103C"/>
    <w:rsid w:val="007011DE"/>
    <w:rsid w:val="007030E3"/>
    <w:rsid w:val="00706AE0"/>
    <w:rsid w:val="007070E1"/>
    <w:rsid w:val="007072AF"/>
    <w:rsid w:val="00710BDD"/>
    <w:rsid w:val="007131E8"/>
    <w:rsid w:val="0071436A"/>
    <w:rsid w:val="007145AB"/>
    <w:rsid w:val="0071592D"/>
    <w:rsid w:val="00715A58"/>
    <w:rsid w:val="00716455"/>
    <w:rsid w:val="00717772"/>
    <w:rsid w:val="0072023D"/>
    <w:rsid w:val="00720629"/>
    <w:rsid w:val="00724241"/>
    <w:rsid w:val="0072434D"/>
    <w:rsid w:val="007243A6"/>
    <w:rsid w:val="007255C1"/>
    <w:rsid w:val="00725AF5"/>
    <w:rsid w:val="0072640D"/>
    <w:rsid w:val="0072736E"/>
    <w:rsid w:val="00730D13"/>
    <w:rsid w:val="00733765"/>
    <w:rsid w:val="00734367"/>
    <w:rsid w:val="00735691"/>
    <w:rsid w:val="00735F89"/>
    <w:rsid w:val="007361AF"/>
    <w:rsid w:val="00736A89"/>
    <w:rsid w:val="007379DE"/>
    <w:rsid w:val="00737B31"/>
    <w:rsid w:val="0074093D"/>
    <w:rsid w:val="00743743"/>
    <w:rsid w:val="00743BF5"/>
    <w:rsid w:val="0074442B"/>
    <w:rsid w:val="00745522"/>
    <w:rsid w:val="00745807"/>
    <w:rsid w:val="00745931"/>
    <w:rsid w:val="00747B67"/>
    <w:rsid w:val="0075074F"/>
    <w:rsid w:val="00751AC0"/>
    <w:rsid w:val="00752F3E"/>
    <w:rsid w:val="00756F2D"/>
    <w:rsid w:val="0075725C"/>
    <w:rsid w:val="00760B59"/>
    <w:rsid w:val="007612AC"/>
    <w:rsid w:val="007612C0"/>
    <w:rsid w:val="0076142F"/>
    <w:rsid w:val="00761710"/>
    <w:rsid w:val="0076295E"/>
    <w:rsid w:val="007651AD"/>
    <w:rsid w:val="007673BD"/>
    <w:rsid w:val="00771015"/>
    <w:rsid w:val="0077144A"/>
    <w:rsid w:val="00772BA3"/>
    <w:rsid w:val="007759F7"/>
    <w:rsid w:val="0077687C"/>
    <w:rsid w:val="00780576"/>
    <w:rsid w:val="00781469"/>
    <w:rsid w:val="007815C4"/>
    <w:rsid w:val="007822FA"/>
    <w:rsid w:val="00782307"/>
    <w:rsid w:val="00784A56"/>
    <w:rsid w:val="00785E2A"/>
    <w:rsid w:val="007874C0"/>
    <w:rsid w:val="0078769D"/>
    <w:rsid w:val="00790A91"/>
    <w:rsid w:val="00790F0C"/>
    <w:rsid w:val="00792F65"/>
    <w:rsid w:val="00793A35"/>
    <w:rsid w:val="007A0709"/>
    <w:rsid w:val="007A2ED5"/>
    <w:rsid w:val="007A4096"/>
    <w:rsid w:val="007A40E0"/>
    <w:rsid w:val="007A5653"/>
    <w:rsid w:val="007A7602"/>
    <w:rsid w:val="007B01C3"/>
    <w:rsid w:val="007B061B"/>
    <w:rsid w:val="007B4CC3"/>
    <w:rsid w:val="007B5789"/>
    <w:rsid w:val="007B579D"/>
    <w:rsid w:val="007B67BE"/>
    <w:rsid w:val="007B7A06"/>
    <w:rsid w:val="007C02A0"/>
    <w:rsid w:val="007C02D9"/>
    <w:rsid w:val="007C18A7"/>
    <w:rsid w:val="007C3A2E"/>
    <w:rsid w:val="007C3A4B"/>
    <w:rsid w:val="007C7B41"/>
    <w:rsid w:val="007D3721"/>
    <w:rsid w:val="007D3F9D"/>
    <w:rsid w:val="007D7DA2"/>
    <w:rsid w:val="007E04CC"/>
    <w:rsid w:val="007E0513"/>
    <w:rsid w:val="007E2460"/>
    <w:rsid w:val="007E4275"/>
    <w:rsid w:val="007E445F"/>
    <w:rsid w:val="007E4F2A"/>
    <w:rsid w:val="007E75AA"/>
    <w:rsid w:val="007E7B9A"/>
    <w:rsid w:val="007E7DF7"/>
    <w:rsid w:val="007F1ABD"/>
    <w:rsid w:val="007F2210"/>
    <w:rsid w:val="007F3492"/>
    <w:rsid w:val="007F4BA3"/>
    <w:rsid w:val="007F526A"/>
    <w:rsid w:val="007F5622"/>
    <w:rsid w:val="007F5629"/>
    <w:rsid w:val="007F6A48"/>
    <w:rsid w:val="00800906"/>
    <w:rsid w:val="0080297F"/>
    <w:rsid w:val="00803C6A"/>
    <w:rsid w:val="00803E80"/>
    <w:rsid w:val="008052DA"/>
    <w:rsid w:val="00813FCE"/>
    <w:rsid w:val="00814804"/>
    <w:rsid w:val="008171C4"/>
    <w:rsid w:val="00823326"/>
    <w:rsid w:val="008235BC"/>
    <w:rsid w:val="00830A04"/>
    <w:rsid w:val="008313CE"/>
    <w:rsid w:val="00833F6D"/>
    <w:rsid w:val="008340C4"/>
    <w:rsid w:val="00834659"/>
    <w:rsid w:val="0083569C"/>
    <w:rsid w:val="00835FE8"/>
    <w:rsid w:val="008402F9"/>
    <w:rsid w:val="0084030F"/>
    <w:rsid w:val="00840644"/>
    <w:rsid w:val="008413BC"/>
    <w:rsid w:val="008423EE"/>
    <w:rsid w:val="008444D5"/>
    <w:rsid w:val="00847754"/>
    <w:rsid w:val="0085025E"/>
    <w:rsid w:val="00852947"/>
    <w:rsid w:val="00852D6A"/>
    <w:rsid w:val="00853B99"/>
    <w:rsid w:val="00854CE2"/>
    <w:rsid w:val="00854E6F"/>
    <w:rsid w:val="00855D1A"/>
    <w:rsid w:val="0085608C"/>
    <w:rsid w:val="00856FA1"/>
    <w:rsid w:val="00860879"/>
    <w:rsid w:val="00861A3A"/>
    <w:rsid w:val="008651A8"/>
    <w:rsid w:val="00866B90"/>
    <w:rsid w:val="008679DA"/>
    <w:rsid w:val="00871E9E"/>
    <w:rsid w:val="00873CC1"/>
    <w:rsid w:val="00874CA0"/>
    <w:rsid w:val="00874F5B"/>
    <w:rsid w:val="00876120"/>
    <w:rsid w:val="0087725C"/>
    <w:rsid w:val="008776B3"/>
    <w:rsid w:val="00877B44"/>
    <w:rsid w:val="00884E2B"/>
    <w:rsid w:val="008855D9"/>
    <w:rsid w:val="00885C70"/>
    <w:rsid w:val="008874CC"/>
    <w:rsid w:val="0089241C"/>
    <w:rsid w:val="008937EB"/>
    <w:rsid w:val="00894E76"/>
    <w:rsid w:val="00897DBD"/>
    <w:rsid w:val="008A0885"/>
    <w:rsid w:val="008A2A8A"/>
    <w:rsid w:val="008A2B6F"/>
    <w:rsid w:val="008A44A7"/>
    <w:rsid w:val="008A4A89"/>
    <w:rsid w:val="008A4D87"/>
    <w:rsid w:val="008A556C"/>
    <w:rsid w:val="008A56DC"/>
    <w:rsid w:val="008A5868"/>
    <w:rsid w:val="008A699A"/>
    <w:rsid w:val="008A6F77"/>
    <w:rsid w:val="008A72CA"/>
    <w:rsid w:val="008B0314"/>
    <w:rsid w:val="008B4FA1"/>
    <w:rsid w:val="008B5650"/>
    <w:rsid w:val="008B7329"/>
    <w:rsid w:val="008C27B7"/>
    <w:rsid w:val="008C310C"/>
    <w:rsid w:val="008C72E2"/>
    <w:rsid w:val="008C77E4"/>
    <w:rsid w:val="008D2BCB"/>
    <w:rsid w:val="008D31CF"/>
    <w:rsid w:val="008D31FF"/>
    <w:rsid w:val="008D3949"/>
    <w:rsid w:val="008D4D37"/>
    <w:rsid w:val="008D50B3"/>
    <w:rsid w:val="008D6E53"/>
    <w:rsid w:val="008D7271"/>
    <w:rsid w:val="008E0225"/>
    <w:rsid w:val="008E0CEE"/>
    <w:rsid w:val="008E0E5F"/>
    <w:rsid w:val="008E3899"/>
    <w:rsid w:val="008E5C27"/>
    <w:rsid w:val="008E7736"/>
    <w:rsid w:val="008E7C78"/>
    <w:rsid w:val="008E7E5B"/>
    <w:rsid w:val="008F091C"/>
    <w:rsid w:val="008F0F6D"/>
    <w:rsid w:val="008F15CC"/>
    <w:rsid w:val="008F1731"/>
    <w:rsid w:val="008F22F7"/>
    <w:rsid w:val="008F2FDD"/>
    <w:rsid w:val="008F3473"/>
    <w:rsid w:val="008F3F6C"/>
    <w:rsid w:val="008F56F8"/>
    <w:rsid w:val="008F67BC"/>
    <w:rsid w:val="008F76D4"/>
    <w:rsid w:val="009019E5"/>
    <w:rsid w:val="00902650"/>
    <w:rsid w:val="0090349E"/>
    <w:rsid w:val="00903F37"/>
    <w:rsid w:val="009056D9"/>
    <w:rsid w:val="00907391"/>
    <w:rsid w:val="009074DB"/>
    <w:rsid w:val="009109E0"/>
    <w:rsid w:val="00911189"/>
    <w:rsid w:val="00912706"/>
    <w:rsid w:val="00912ADB"/>
    <w:rsid w:val="009160C7"/>
    <w:rsid w:val="009203CD"/>
    <w:rsid w:val="009220F4"/>
    <w:rsid w:val="00924221"/>
    <w:rsid w:val="009253AD"/>
    <w:rsid w:val="00925D07"/>
    <w:rsid w:val="00931457"/>
    <w:rsid w:val="00934027"/>
    <w:rsid w:val="00940ED1"/>
    <w:rsid w:val="00941B0D"/>
    <w:rsid w:val="00942FF8"/>
    <w:rsid w:val="0094699E"/>
    <w:rsid w:val="0094731D"/>
    <w:rsid w:val="00947D28"/>
    <w:rsid w:val="009504CD"/>
    <w:rsid w:val="00952131"/>
    <w:rsid w:val="009541D3"/>
    <w:rsid w:val="00957959"/>
    <w:rsid w:val="00963095"/>
    <w:rsid w:val="00972BE1"/>
    <w:rsid w:val="00973A7D"/>
    <w:rsid w:val="00974C4C"/>
    <w:rsid w:val="00974C4E"/>
    <w:rsid w:val="00975006"/>
    <w:rsid w:val="009802C9"/>
    <w:rsid w:val="0098048B"/>
    <w:rsid w:val="009805D3"/>
    <w:rsid w:val="00980F73"/>
    <w:rsid w:val="009817C8"/>
    <w:rsid w:val="00983659"/>
    <w:rsid w:val="009842B8"/>
    <w:rsid w:val="00984CA7"/>
    <w:rsid w:val="00985E75"/>
    <w:rsid w:val="0098646D"/>
    <w:rsid w:val="00990A8C"/>
    <w:rsid w:val="009915AD"/>
    <w:rsid w:val="009921E2"/>
    <w:rsid w:val="009927B6"/>
    <w:rsid w:val="00992D2D"/>
    <w:rsid w:val="0099403F"/>
    <w:rsid w:val="00994444"/>
    <w:rsid w:val="00995022"/>
    <w:rsid w:val="009956B4"/>
    <w:rsid w:val="00996E48"/>
    <w:rsid w:val="009A0BDE"/>
    <w:rsid w:val="009A1018"/>
    <w:rsid w:val="009A3949"/>
    <w:rsid w:val="009A4CFF"/>
    <w:rsid w:val="009A7BAF"/>
    <w:rsid w:val="009A7BCA"/>
    <w:rsid w:val="009B51EC"/>
    <w:rsid w:val="009B6956"/>
    <w:rsid w:val="009B7231"/>
    <w:rsid w:val="009B7AE0"/>
    <w:rsid w:val="009C13BD"/>
    <w:rsid w:val="009C1694"/>
    <w:rsid w:val="009C1DD6"/>
    <w:rsid w:val="009C2140"/>
    <w:rsid w:val="009C27A1"/>
    <w:rsid w:val="009C354A"/>
    <w:rsid w:val="009C467F"/>
    <w:rsid w:val="009C52D1"/>
    <w:rsid w:val="009C653E"/>
    <w:rsid w:val="009D1157"/>
    <w:rsid w:val="009D11EF"/>
    <w:rsid w:val="009D229F"/>
    <w:rsid w:val="009D3028"/>
    <w:rsid w:val="009D349E"/>
    <w:rsid w:val="009D4B8D"/>
    <w:rsid w:val="009D60C0"/>
    <w:rsid w:val="009D7230"/>
    <w:rsid w:val="009E07A9"/>
    <w:rsid w:val="009E0E54"/>
    <w:rsid w:val="009E2837"/>
    <w:rsid w:val="009E2D4B"/>
    <w:rsid w:val="009E385D"/>
    <w:rsid w:val="009E6AEE"/>
    <w:rsid w:val="009F018D"/>
    <w:rsid w:val="009F04EB"/>
    <w:rsid w:val="009F215D"/>
    <w:rsid w:val="009F2A30"/>
    <w:rsid w:val="009F323D"/>
    <w:rsid w:val="009F3B8D"/>
    <w:rsid w:val="009F5DE5"/>
    <w:rsid w:val="009F6689"/>
    <w:rsid w:val="00A002F5"/>
    <w:rsid w:val="00A01304"/>
    <w:rsid w:val="00A0227F"/>
    <w:rsid w:val="00A0337E"/>
    <w:rsid w:val="00A03987"/>
    <w:rsid w:val="00A055E1"/>
    <w:rsid w:val="00A05B4A"/>
    <w:rsid w:val="00A05CBF"/>
    <w:rsid w:val="00A07758"/>
    <w:rsid w:val="00A10565"/>
    <w:rsid w:val="00A106D2"/>
    <w:rsid w:val="00A10A52"/>
    <w:rsid w:val="00A14802"/>
    <w:rsid w:val="00A14F83"/>
    <w:rsid w:val="00A15143"/>
    <w:rsid w:val="00A15671"/>
    <w:rsid w:val="00A157E0"/>
    <w:rsid w:val="00A202F7"/>
    <w:rsid w:val="00A21611"/>
    <w:rsid w:val="00A22B2B"/>
    <w:rsid w:val="00A23164"/>
    <w:rsid w:val="00A233BA"/>
    <w:rsid w:val="00A26B4E"/>
    <w:rsid w:val="00A33373"/>
    <w:rsid w:val="00A33604"/>
    <w:rsid w:val="00A36A20"/>
    <w:rsid w:val="00A40451"/>
    <w:rsid w:val="00A41581"/>
    <w:rsid w:val="00A418CA"/>
    <w:rsid w:val="00A42588"/>
    <w:rsid w:val="00A4322A"/>
    <w:rsid w:val="00A43F97"/>
    <w:rsid w:val="00A47F26"/>
    <w:rsid w:val="00A51410"/>
    <w:rsid w:val="00A51A84"/>
    <w:rsid w:val="00A51C79"/>
    <w:rsid w:val="00A52E0B"/>
    <w:rsid w:val="00A55BEB"/>
    <w:rsid w:val="00A55E93"/>
    <w:rsid w:val="00A57595"/>
    <w:rsid w:val="00A57E77"/>
    <w:rsid w:val="00A6063E"/>
    <w:rsid w:val="00A6297D"/>
    <w:rsid w:val="00A647C3"/>
    <w:rsid w:val="00A65D4D"/>
    <w:rsid w:val="00A679ED"/>
    <w:rsid w:val="00A70B4B"/>
    <w:rsid w:val="00A70B6C"/>
    <w:rsid w:val="00A71039"/>
    <w:rsid w:val="00A7248B"/>
    <w:rsid w:val="00A72803"/>
    <w:rsid w:val="00A7367F"/>
    <w:rsid w:val="00A74926"/>
    <w:rsid w:val="00A768CF"/>
    <w:rsid w:val="00A76A19"/>
    <w:rsid w:val="00A76B33"/>
    <w:rsid w:val="00A76F93"/>
    <w:rsid w:val="00A77233"/>
    <w:rsid w:val="00A77F56"/>
    <w:rsid w:val="00A807B9"/>
    <w:rsid w:val="00A807BA"/>
    <w:rsid w:val="00A8128A"/>
    <w:rsid w:val="00A815B2"/>
    <w:rsid w:val="00A82545"/>
    <w:rsid w:val="00A82624"/>
    <w:rsid w:val="00A8420D"/>
    <w:rsid w:val="00A86528"/>
    <w:rsid w:val="00A871F4"/>
    <w:rsid w:val="00A907C7"/>
    <w:rsid w:val="00A93A69"/>
    <w:rsid w:val="00A9501F"/>
    <w:rsid w:val="00AA08EC"/>
    <w:rsid w:val="00AA306D"/>
    <w:rsid w:val="00AA4316"/>
    <w:rsid w:val="00AA4A73"/>
    <w:rsid w:val="00AA4D9F"/>
    <w:rsid w:val="00AA5795"/>
    <w:rsid w:val="00AA5B90"/>
    <w:rsid w:val="00AA7696"/>
    <w:rsid w:val="00AA7A00"/>
    <w:rsid w:val="00AA7BC9"/>
    <w:rsid w:val="00AB2E10"/>
    <w:rsid w:val="00AB390B"/>
    <w:rsid w:val="00AB3B40"/>
    <w:rsid w:val="00AB6F4E"/>
    <w:rsid w:val="00AB7F34"/>
    <w:rsid w:val="00AC13E0"/>
    <w:rsid w:val="00AC1D6A"/>
    <w:rsid w:val="00AC393D"/>
    <w:rsid w:val="00AC443B"/>
    <w:rsid w:val="00AC54FB"/>
    <w:rsid w:val="00AC558E"/>
    <w:rsid w:val="00AC6544"/>
    <w:rsid w:val="00AD26EE"/>
    <w:rsid w:val="00AD3774"/>
    <w:rsid w:val="00AD72D1"/>
    <w:rsid w:val="00AD7EF4"/>
    <w:rsid w:val="00AE0969"/>
    <w:rsid w:val="00AE1559"/>
    <w:rsid w:val="00AE16EE"/>
    <w:rsid w:val="00AE1CDE"/>
    <w:rsid w:val="00AE4C5C"/>
    <w:rsid w:val="00AE52BE"/>
    <w:rsid w:val="00AE568D"/>
    <w:rsid w:val="00AE667C"/>
    <w:rsid w:val="00AF121C"/>
    <w:rsid w:val="00AF159C"/>
    <w:rsid w:val="00AF18A9"/>
    <w:rsid w:val="00AF3337"/>
    <w:rsid w:val="00AF3941"/>
    <w:rsid w:val="00AF39F0"/>
    <w:rsid w:val="00AF3BB2"/>
    <w:rsid w:val="00AF5246"/>
    <w:rsid w:val="00AF577D"/>
    <w:rsid w:val="00AF6A77"/>
    <w:rsid w:val="00B00AC8"/>
    <w:rsid w:val="00B025C5"/>
    <w:rsid w:val="00B03347"/>
    <w:rsid w:val="00B045DC"/>
    <w:rsid w:val="00B07633"/>
    <w:rsid w:val="00B07A99"/>
    <w:rsid w:val="00B10006"/>
    <w:rsid w:val="00B11AB6"/>
    <w:rsid w:val="00B11ED0"/>
    <w:rsid w:val="00B11F6E"/>
    <w:rsid w:val="00B12706"/>
    <w:rsid w:val="00B127A6"/>
    <w:rsid w:val="00B1550E"/>
    <w:rsid w:val="00B16E99"/>
    <w:rsid w:val="00B175A2"/>
    <w:rsid w:val="00B201FB"/>
    <w:rsid w:val="00B20C2D"/>
    <w:rsid w:val="00B20FE9"/>
    <w:rsid w:val="00B21899"/>
    <w:rsid w:val="00B25243"/>
    <w:rsid w:val="00B265C0"/>
    <w:rsid w:val="00B27FDB"/>
    <w:rsid w:val="00B304FD"/>
    <w:rsid w:val="00B30881"/>
    <w:rsid w:val="00B314DF"/>
    <w:rsid w:val="00B31D82"/>
    <w:rsid w:val="00B352F9"/>
    <w:rsid w:val="00B35907"/>
    <w:rsid w:val="00B36EF8"/>
    <w:rsid w:val="00B37491"/>
    <w:rsid w:val="00B405B9"/>
    <w:rsid w:val="00B4122B"/>
    <w:rsid w:val="00B41EDB"/>
    <w:rsid w:val="00B41FA8"/>
    <w:rsid w:val="00B4235D"/>
    <w:rsid w:val="00B43288"/>
    <w:rsid w:val="00B44141"/>
    <w:rsid w:val="00B46576"/>
    <w:rsid w:val="00B46B0C"/>
    <w:rsid w:val="00B46C24"/>
    <w:rsid w:val="00B50F70"/>
    <w:rsid w:val="00B51646"/>
    <w:rsid w:val="00B516BE"/>
    <w:rsid w:val="00B51803"/>
    <w:rsid w:val="00B5183D"/>
    <w:rsid w:val="00B5243D"/>
    <w:rsid w:val="00B54007"/>
    <w:rsid w:val="00B609C7"/>
    <w:rsid w:val="00B620B7"/>
    <w:rsid w:val="00B62CF4"/>
    <w:rsid w:val="00B637DD"/>
    <w:rsid w:val="00B63ED6"/>
    <w:rsid w:val="00B64065"/>
    <w:rsid w:val="00B645D1"/>
    <w:rsid w:val="00B64907"/>
    <w:rsid w:val="00B650FE"/>
    <w:rsid w:val="00B6526A"/>
    <w:rsid w:val="00B709DB"/>
    <w:rsid w:val="00B72C03"/>
    <w:rsid w:val="00B7576B"/>
    <w:rsid w:val="00B76675"/>
    <w:rsid w:val="00B7763D"/>
    <w:rsid w:val="00B77D4F"/>
    <w:rsid w:val="00B80AE2"/>
    <w:rsid w:val="00B81BB3"/>
    <w:rsid w:val="00B831D5"/>
    <w:rsid w:val="00B843AC"/>
    <w:rsid w:val="00B87106"/>
    <w:rsid w:val="00B9142D"/>
    <w:rsid w:val="00B9215D"/>
    <w:rsid w:val="00B94AB5"/>
    <w:rsid w:val="00B94E18"/>
    <w:rsid w:val="00B95CEE"/>
    <w:rsid w:val="00B97731"/>
    <w:rsid w:val="00BA0081"/>
    <w:rsid w:val="00BA17C2"/>
    <w:rsid w:val="00BA1CF5"/>
    <w:rsid w:val="00BA21A3"/>
    <w:rsid w:val="00BA2667"/>
    <w:rsid w:val="00BA2BD1"/>
    <w:rsid w:val="00BA314A"/>
    <w:rsid w:val="00BA34FF"/>
    <w:rsid w:val="00BA473F"/>
    <w:rsid w:val="00BA5202"/>
    <w:rsid w:val="00BA5B9C"/>
    <w:rsid w:val="00BA604D"/>
    <w:rsid w:val="00BA7843"/>
    <w:rsid w:val="00BB0046"/>
    <w:rsid w:val="00BB02C6"/>
    <w:rsid w:val="00BB1A37"/>
    <w:rsid w:val="00BB3AA8"/>
    <w:rsid w:val="00BB413C"/>
    <w:rsid w:val="00BB4C9C"/>
    <w:rsid w:val="00BB66DA"/>
    <w:rsid w:val="00BB67F0"/>
    <w:rsid w:val="00BB6914"/>
    <w:rsid w:val="00BC0788"/>
    <w:rsid w:val="00BC0B38"/>
    <w:rsid w:val="00BC1A3A"/>
    <w:rsid w:val="00BC2E72"/>
    <w:rsid w:val="00BC3A36"/>
    <w:rsid w:val="00BC44A7"/>
    <w:rsid w:val="00BC62E7"/>
    <w:rsid w:val="00BC6D80"/>
    <w:rsid w:val="00BC7453"/>
    <w:rsid w:val="00BC74A8"/>
    <w:rsid w:val="00BC77E1"/>
    <w:rsid w:val="00BC78AE"/>
    <w:rsid w:val="00BC7E7E"/>
    <w:rsid w:val="00BD06C6"/>
    <w:rsid w:val="00BD0A8D"/>
    <w:rsid w:val="00BD1AAE"/>
    <w:rsid w:val="00BD3B8E"/>
    <w:rsid w:val="00BD5C0F"/>
    <w:rsid w:val="00BD64C4"/>
    <w:rsid w:val="00BD6EB3"/>
    <w:rsid w:val="00BE12B0"/>
    <w:rsid w:val="00BE4791"/>
    <w:rsid w:val="00BE52F7"/>
    <w:rsid w:val="00BF1B50"/>
    <w:rsid w:val="00BF4A00"/>
    <w:rsid w:val="00BF664F"/>
    <w:rsid w:val="00BF6B06"/>
    <w:rsid w:val="00C0175F"/>
    <w:rsid w:val="00C02276"/>
    <w:rsid w:val="00C02B86"/>
    <w:rsid w:val="00C03790"/>
    <w:rsid w:val="00C0394B"/>
    <w:rsid w:val="00C05A9B"/>
    <w:rsid w:val="00C065E4"/>
    <w:rsid w:val="00C07FA9"/>
    <w:rsid w:val="00C07FD3"/>
    <w:rsid w:val="00C1008E"/>
    <w:rsid w:val="00C10F76"/>
    <w:rsid w:val="00C11857"/>
    <w:rsid w:val="00C12578"/>
    <w:rsid w:val="00C126FB"/>
    <w:rsid w:val="00C161DF"/>
    <w:rsid w:val="00C1627F"/>
    <w:rsid w:val="00C162ED"/>
    <w:rsid w:val="00C214BE"/>
    <w:rsid w:val="00C21509"/>
    <w:rsid w:val="00C21F98"/>
    <w:rsid w:val="00C22720"/>
    <w:rsid w:val="00C23308"/>
    <w:rsid w:val="00C242DE"/>
    <w:rsid w:val="00C251B3"/>
    <w:rsid w:val="00C26997"/>
    <w:rsid w:val="00C26A51"/>
    <w:rsid w:val="00C26B75"/>
    <w:rsid w:val="00C310E4"/>
    <w:rsid w:val="00C31616"/>
    <w:rsid w:val="00C32C00"/>
    <w:rsid w:val="00C3367C"/>
    <w:rsid w:val="00C346AC"/>
    <w:rsid w:val="00C34D12"/>
    <w:rsid w:val="00C35598"/>
    <w:rsid w:val="00C36EDF"/>
    <w:rsid w:val="00C41EA6"/>
    <w:rsid w:val="00C41EE6"/>
    <w:rsid w:val="00C45078"/>
    <w:rsid w:val="00C464E0"/>
    <w:rsid w:val="00C467EC"/>
    <w:rsid w:val="00C476E1"/>
    <w:rsid w:val="00C47712"/>
    <w:rsid w:val="00C47A77"/>
    <w:rsid w:val="00C47D66"/>
    <w:rsid w:val="00C53ADA"/>
    <w:rsid w:val="00C55871"/>
    <w:rsid w:val="00C5708C"/>
    <w:rsid w:val="00C61BE1"/>
    <w:rsid w:val="00C62323"/>
    <w:rsid w:val="00C65DB8"/>
    <w:rsid w:val="00C65E23"/>
    <w:rsid w:val="00C661CA"/>
    <w:rsid w:val="00C70638"/>
    <w:rsid w:val="00C72902"/>
    <w:rsid w:val="00C73612"/>
    <w:rsid w:val="00C7368C"/>
    <w:rsid w:val="00C73C14"/>
    <w:rsid w:val="00C7460A"/>
    <w:rsid w:val="00C746FD"/>
    <w:rsid w:val="00C7653E"/>
    <w:rsid w:val="00C836B5"/>
    <w:rsid w:val="00C84CA1"/>
    <w:rsid w:val="00C86F84"/>
    <w:rsid w:val="00C8738E"/>
    <w:rsid w:val="00C90C8D"/>
    <w:rsid w:val="00C9173A"/>
    <w:rsid w:val="00C91E74"/>
    <w:rsid w:val="00C92DDE"/>
    <w:rsid w:val="00C95820"/>
    <w:rsid w:val="00C9653B"/>
    <w:rsid w:val="00C96C1C"/>
    <w:rsid w:val="00C9765E"/>
    <w:rsid w:val="00CA149D"/>
    <w:rsid w:val="00CA3E7A"/>
    <w:rsid w:val="00CA442A"/>
    <w:rsid w:val="00CA5A7D"/>
    <w:rsid w:val="00CA6952"/>
    <w:rsid w:val="00CA74AF"/>
    <w:rsid w:val="00CB02DE"/>
    <w:rsid w:val="00CB2769"/>
    <w:rsid w:val="00CB3746"/>
    <w:rsid w:val="00CB7506"/>
    <w:rsid w:val="00CB7DB3"/>
    <w:rsid w:val="00CC0347"/>
    <w:rsid w:val="00CC08E1"/>
    <w:rsid w:val="00CC16E4"/>
    <w:rsid w:val="00CC25C3"/>
    <w:rsid w:val="00CC2725"/>
    <w:rsid w:val="00CC3E0E"/>
    <w:rsid w:val="00CC58DF"/>
    <w:rsid w:val="00CC63BE"/>
    <w:rsid w:val="00CC7B89"/>
    <w:rsid w:val="00CD16F4"/>
    <w:rsid w:val="00CD2385"/>
    <w:rsid w:val="00CD630C"/>
    <w:rsid w:val="00CD64DE"/>
    <w:rsid w:val="00CD6657"/>
    <w:rsid w:val="00CD737A"/>
    <w:rsid w:val="00CD78CF"/>
    <w:rsid w:val="00CE1EED"/>
    <w:rsid w:val="00CE22AC"/>
    <w:rsid w:val="00CE514E"/>
    <w:rsid w:val="00CE626F"/>
    <w:rsid w:val="00CE659D"/>
    <w:rsid w:val="00CE6649"/>
    <w:rsid w:val="00CE6D8D"/>
    <w:rsid w:val="00CF091F"/>
    <w:rsid w:val="00CF0B4E"/>
    <w:rsid w:val="00CF0BCB"/>
    <w:rsid w:val="00CF2C97"/>
    <w:rsid w:val="00CF3AF9"/>
    <w:rsid w:val="00CF775B"/>
    <w:rsid w:val="00D01E2B"/>
    <w:rsid w:val="00D0260F"/>
    <w:rsid w:val="00D02827"/>
    <w:rsid w:val="00D02A69"/>
    <w:rsid w:val="00D0492D"/>
    <w:rsid w:val="00D0574C"/>
    <w:rsid w:val="00D061E2"/>
    <w:rsid w:val="00D066F0"/>
    <w:rsid w:val="00D06934"/>
    <w:rsid w:val="00D07DF5"/>
    <w:rsid w:val="00D106C6"/>
    <w:rsid w:val="00D12261"/>
    <w:rsid w:val="00D12CE7"/>
    <w:rsid w:val="00D1350F"/>
    <w:rsid w:val="00D145F2"/>
    <w:rsid w:val="00D15185"/>
    <w:rsid w:val="00D2019A"/>
    <w:rsid w:val="00D21E5A"/>
    <w:rsid w:val="00D235E0"/>
    <w:rsid w:val="00D23BBC"/>
    <w:rsid w:val="00D26B72"/>
    <w:rsid w:val="00D27D09"/>
    <w:rsid w:val="00D27FF7"/>
    <w:rsid w:val="00D307EF"/>
    <w:rsid w:val="00D31605"/>
    <w:rsid w:val="00D32B61"/>
    <w:rsid w:val="00D33CB6"/>
    <w:rsid w:val="00D342E1"/>
    <w:rsid w:val="00D34807"/>
    <w:rsid w:val="00D34E81"/>
    <w:rsid w:val="00D37F27"/>
    <w:rsid w:val="00D40321"/>
    <w:rsid w:val="00D40620"/>
    <w:rsid w:val="00D40D93"/>
    <w:rsid w:val="00D426D8"/>
    <w:rsid w:val="00D4274A"/>
    <w:rsid w:val="00D44956"/>
    <w:rsid w:val="00D46BB4"/>
    <w:rsid w:val="00D4748C"/>
    <w:rsid w:val="00D53634"/>
    <w:rsid w:val="00D55205"/>
    <w:rsid w:val="00D560A6"/>
    <w:rsid w:val="00D5638F"/>
    <w:rsid w:val="00D56540"/>
    <w:rsid w:val="00D568D8"/>
    <w:rsid w:val="00D613DC"/>
    <w:rsid w:val="00D614E2"/>
    <w:rsid w:val="00D6326A"/>
    <w:rsid w:val="00D66790"/>
    <w:rsid w:val="00D67874"/>
    <w:rsid w:val="00D70857"/>
    <w:rsid w:val="00D72459"/>
    <w:rsid w:val="00D72C8A"/>
    <w:rsid w:val="00D74D81"/>
    <w:rsid w:val="00D74E9B"/>
    <w:rsid w:val="00D75B11"/>
    <w:rsid w:val="00D763D9"/>
    <w:rsid w:val="00D765C5"/>
    <w:rsid w:val="00D76CFE"/>
    <w:rsid w:val="00D80014"/>
    <w:rsid w:val="00D811C4"/>
    <w:rsid w:val="00D813BC"/>
    <w:rsid w:val="00D82DF8"/>
    <w:rsid w:val="00D845A7"/>
    <w:rsid w:val="00D84DCF"/>
    <w:rsid w:val="00D858C1"/>
    <w:rsid w:val="00D860CD"/>
    <w:rsid w:val="00D8628F"/>
    <w:rsid w:val="00D90DE5"/>
    <w:rsid w:val="00D91D13"/>
    <w:rsid w:val="00D930DA"/>
    <w:rsid w:val="00D93E15"/>
    <w:rsid w:val="00D973F1"/>
    <w:rsid w:val="00DA2D01"/>
    <w:rsid w:val="00DA329E"/>
    <w:rsid w:val="00DA6257"/>
    <w:rsid w:val="00DB22CF"/>
    <w:rsid w:val="00DB74AF"/>
    <w:rsid w:val="00DB766B"/>
    <w:rsid w:val="00DB7A42"/>
    <w:rsid w:val="00DC001B"/>
    <w:rsid w:val="00DC1CA6"/>
    <w:rsid w:val="00DC64A1"/>
    <w:rsid w:val="00DC6DC0"/>
    <w:rsid w:val="00DC7146"/>
    <w:rsid w:val="00DC7BA8"/>
    <w:rsid w:val="00DD0018"/>
    <w:rsid w:val="00DD10A0"/>
    <w:rsid w:val="00DD1EF8"/>
    <w:rsid w:val="00DD341D"/>
    <w:rsid w:val="00DD57CD"/>
    <w:rsid w:val="00DD5DA8"/>
    <w:rsid w:val="00DD6725"/>
    <w:rsid w:val="00DE05EE"/>
    <w:rsid w:val="00DE0B58"/>
    <w:rsid w:val="00DE14BD"/>
    <w:rsid w:val="00DE1D2B"/>
    <w:rsid w:val="00DE68BD"/>
    <w:rsid w:val="00DE7AAB"/>
    <w:rsid w:val="00DF18C3"/>
    <w:rsid w:val="00DF24EB"/>
    <w:rsid w:val="00DF2B46"/>
    <w:rsid w:val="00DF56E1"/>
    <w:rsid w:val="00DF7AA3"/>
    <w:rsid w:val="00DF7BA4"/>
    <w:rsid w:val="00E01798"/>
    <w:rsid w:val="00E03F91"/>
    <w:rsid w:val="00E1006F"/>
    <w:rsid w:val="00E10C6D"/>
    <w:rsid w:val="00E12A1F"/>
    <w:rsid w:val="00E12A75"/>
    <w:rsid w:val="00E23256"/>
    <w:rsid w:val="00E23568"/>
    <w:rsid w:val="00E23616"/>
    <w:rsid w:val="00E24F28"/>
    <w:rsid w:val="00E26EEC"/>
    <w:rsid w:val="00E27CCC"/>
    <w:rsid w:val="00E27E53"/>
    <w:rsid w:val="00E3001D"/>
    <w:rsid w:val="00E3487E"/>
    <w:rsid w:val="00E349FC"/>
    <w:rsid w:val="00E34A2D"/>
    <w:rsid w:val="00E3537C"/>
    <w:rsid w:val="00E3604D"/>
    <w:rsid w:val="00E368B4"/>
    <w:rsid w:val="00E372E3"/>
    <w:rsid w:val="00E40982"/>
    <w:rsid w:val="00E427CF"/>
    <w:rsid w:val="00E434DA"/>
    <w:rsid w:val="00E44A6D"/>
    <w:rsid w:val="00E4571D"/>
    <w:rsid w:val="00E459EE"/>
    <w:rsid w:val="00E45AA9"/>
    <w:rsid w:val="00E45FE3"/>
    <w:rsid w:val="00E47B3B"/>
    <w:rsid w:val="00E5122C"/>
    <w:rsid w:val="00E51895"/>
    <w:rsid w:val="00E51B6F"/>
    <w:rsid w:val="00E52349"/>
    <w:rsid w:val="00E5289B"/>
    <w:rsid w:val="00E540F8"/>
    <w:rsid w:val="00E55B8D"/>
    <w:rsid w:val="00E576B3"/>
    <w:rsid w:val="00E607E1"/>
    <w:rsid w:val="00E63633"/>
    <w:rsid w:val="00E64241"/>
    <w:rsid w:val="00E66522"/>
    <w:rsid w:val="00E6713E"/>
    <w:rsid w:val="00E708E6"/>
    <w:rsid w:val="00E72FBC"/>
    <w:rsid w:val="00E7779D"/>
    <w:rsid w:val="00E8079C"/>
    <w:rsid w:val="00E807DC"/>
    <w:rsid w:val="00E83DEA"/>
    <w:rsid w:val="00E845D7"/>
    <w:rsid w:val="00E86205"/>
    <w:rsid w:val="00E871B8"/>
    <w:rsid w:val="00E8760D"/>
    <w:rsid w:val="00E9069B"/>
    <w:rsid w:val="00E9255A"/>
    <w:rsid w:val="00E92837"/>
    <w:rsid w:val="00E936BB"/>
    <w:rsid w:val="00E9424C"/>
    <w:rsid w:val="00E94B82"/>
    <w:rsid w:val="00E9535F"/>
    <w:rsid w:val="00E96306"/>
    <w:rsid w:val="00E96CC7"/>
    <w:rsid w:val="00E96DDA"/>
    <w:rsid w:val="00E97BB3"/>
    <w:rsid w:val="00EA0DEC"/>
    <w:rsid w:val="00EA10FD"/>
    <w:rsid w:val="00EA39FB"/>
    <w:rsid w:val="00EA6819"/>
    <w:rsid w:val="00EB00BF"/>
    <w:rsid w:val="00EB1E49"/>
    <w:rsid w:val="00EB2045"/>
    <w:rsid w:val="00EB288A"/>
    <w:rsid w:val="00EB2E94"/>
    <w:rsid w:val="00EB2F8E"/>
    <w:rsid w:val="00EB40CB"/>
    <w:rsid w:val="00EB4C2F"/>
    <w:rsid w:val="00EC0EC1"/>
    <w:rsid w:val="00EC1220"/>
    <w:rsid w:val="00EC156D"/>
    <w:rsid w:val="00EC26D9"/>
    <w:rsid w:val="00EC281A"/>
    <w:rsid w:val="00EC3623"/>
    <w:rsid w:val="00EC4536"/>
    <w:rsid w:val="00EC5654"/>
    <w:rsid w:val="00ED0E50"/>
    <w:rsid w:val="00ED18FA"/>
    <w:rsid w:val="00ED2D6C"/>
    <w:rsid w:val="00ED5023"/>
    <w:rsid w:val="00ED5490"/>
    <w:rsid w:val="00ED5E23"/>
    <w:rsid w:val="00ED608A"/>
    <w:rsid w:val="00ED692B"/>
    <w:rsid w:val="00ED6B16"/>
    <w:rsid w:val="00ED7061"/>
    <w:rsid w:val="00EE19D9"/>
    <w:rsid w:val="00EE3297"/>
    <w:rsid w:val="00EE46A5"/>
    <w:rsid w:val="00EE55C4"/>
    <w:rsid w:val="00EE5C04"/>
    <w:rsid w:val="00EE61BC"/>
    <w:rsid w:val="00EE758C"/>
    <w:rsid w:val="00EF208E"/>
    <w:rsid w:val="00EF2497"/>
    <w:rsid w:val="00EF24FF"/>
    <w:rsid w:val="00EF297E"/>
    <w:rsid w:val="00EF3109"/>
    <w:rsid w:val="00EF3C8D"/>
    <w:rsid w:val="00EF567C"/>
    <w:rsid w:val="00EF6D2F"/>
    <w:rsid w:val="00F00452"/>
    <w:rsid w:val="00F009F7"/>
    <w:rsid w:val="00F01667"/>
    <w:rsid w:val="00F019C2"/>
    <w:rsid w:val="00F030EF"/>
    <w:rsid w:val="00F03ECD"/>
    <w:rsid w:val="00F041CC"/>
    <w:rsid w:val="00F045BB"/>
    <w:rsid w:val="00F049A4"/>
    <w:rsid w:val="00F04F21"/>
    <w:rsid w:val="00F07730"/>
    <w:rsid w:val="00F11EC6"/>
    <w:rsid w:val="00F12FA3"/>
    <w:rsid w:val="00F14FB7"/>
    <w:rsid w:val="00F15BA2"/>
    <w:rsid w:val="00F16199"/>
    <w:rsid w:val="00F16DC3"/>
    <w:rsid w:val="00F21E29"/>
    <w:rsid w:val="00F22F6E"/>
    <w:rsid w:val="00F2366C"/>
    <w:rsid w:val="00F24989"/>
    <w:rsid w:val="00F24B23"/>
    <w:rsid w:val="00F24D48"/>
    <w:rsid w:val="00F25A4D"/>
    <w:rsid w:val="00F25EE0"/>
    <w:rsid w:val="00F262D4"/>
    <w:rsid w:val="00F263F2"/>
    <w:rsid w:val="00F266A5"/>
    <w:rsid w:val="00F269D3"/>
    <w:rsid w:val="00F2775D"/>
    <w:rsid w:val="00F31746"/>
    <w:rsid w:val="00F321AF"/>
    <w:rsid w:val="00F32FE5"/>
    <w:rsid w:val="00F333DE"/>
    <w:rsid w:val="00F3358B"/>
    <w:rsid w:val="00F35AF7"/>
    <w:rsid w:val="00F3675F"/>
    <w:rsid w:val="00F409D3"/>
    <w:rsid w:val="00F432A5"/>
    <w:rsid w:val="00F44490"/>
    <w:rsid w:val="00F44BF2"/>
    <w:rsid w:val="00F464B4"/>
    <w:rsid w:val="00F47B3F"/>
    <w:rsid w:val="00F50023"/>
    <w:rsid w:val="00F507A9"/>
    <w:rsid w:val="00F508DE"/>
    <w:rsid w:val="00F5100B"/>
    <w:rsid w:val="00F51E7E"/>
    <w:rsid w:val="00F520FA"/>
    <w:rsid w:val="00F531D4"/>
    <w:rsid w:val="00F5362A"/>
    <w:rsid w:val="00F54608"/>
    <w:rsid w:val="00F55A63"/>
    <w:rsid w:val="00F56064"/>
    <w:rsid w:val="00F5697C"/>
    <w:rsid w:val="00F569D6"/>
    <w:rsid w:val="00F56CF6"/>
    <w:rsid w:val="00F57175"/>
    <w:rsid w:val="00F62A90"/>
    <w:rsid w:val="00F630F9"/>
    <w:rsid w:val="00F655FD"/>
    <w:rsid w:val="00F66AF0"/>
    <w:rsid w:val="00F737D3"/>
    <w:rsid w:val="00F74D95"/>
    <w:rsid w:val="00F76B46"/>
    <w:rsid w:val="00F772E8"/>
    <w:rsid w:val="00F83A2D"/>
    <w:rsid w:val="00F84D2F"/>
    <w:rsid w:val="00F8544E"/>
    <w:rsid w:val="00F86E0A"/>
    <w:rsid w:val="00F87285"/>
    <w:rsid w:val="00F8762A"/>
    <w:rsid w:val="00F922E7"/>
    <w:rsid w:val="00F926D7"/>
    <w:rsid w:val="00F92EFC"/>
    <w:rsid w:val="00F93DC0"/>
    <w:rsid w:val="00F94077"/>
    <w:rsid w:val="00F9459E"/>
    <w:rsid w:val="00F95446"/>
    <w:rsid w:val="00F97052"/>
    <w:rsid w:val="00FA28B5"/>
    <w:rsid w:val="00FA3F4B"/>
    <w:rsid w:val="00FA4BBB"/>
    <w:rsid w:val="00FA4DE3"/>
    <w:rsid w:val="00FA581B"/>
    <w:rsid w:val="00FA607C"/>
    <w:rsid w:val="00FA7CFB"/>
    <w:rsid w:val="00FB0189"/>
    <w:rsid w:val="00FB078E"/>
    <w:rsid w:val="00FB164C"/>
    <w:rsid w:val="00FB2223"/>
    <w:rsid w:val="00FB32DA"/>
    <w:rsid w:val="00FB5C45"/>
    <w:rsid w:val="00FB6675"/>
    <w:rsid w:val="00FB66E4"/>
    <w:rsid w:val="00FB7862"/>
    <w:rsid w:val="00FB7B02"/>
    <w:rsid w:val="00FC2A67"/>
    <w:rsid w:val="00FC3F41"/>
    <w:rsid w:val="00FC47AB"/>
    <w:rsid w:val="00FC63C7"/>
    <w:rsid w:val="00FC6707"/>
    <w:rsid w:val="00FC6B80"/>
    <w:rsid w:val="00FC7244"/>
    <w:rsid w:val="00FC7ED9"/>
    <w:rsid w:val="00FD1797"/>
    <w:rsid w:val="00FD1AC8"/>
    <w:rsid w:val="00FD2244"/>
    <w:rsid w:val="00FD3F9B"/>
    <w:rsid w:val="00FD4198"/>
    <w:rsid w:val="00FD5068"/>
    <w:rsid w:val="00FD7ABE"/>
    <w:rsid w:val="00FE080E"/>
    <w:rsid w:val="00FE364B"/>
    <w:rsid w:val="00FE43C9"/>
    <w:rsid w:val="00FE6874"/>
    <w:rsid w:val="00FE7A76"/>
    <w:rsid w:val="00FF0100"/>
    <w:rsid w:val="00FF19F6"/>
    <w:rsid w:val="00FF1CDB"/>
    <w:rsid w:val="00FF46F7"/>
    <w:rsid w:val="00FF51DA"/>
    <w:rsid w:val="00FF538F"/>
    <w:rsid w:val="00FF5A59"/>
    <w:rsid w:val="00FF7BC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7157C75"/>
  <w15:chartTrackingRefBased/>
  <w15:docId w15:val="{FDDEBBB5-FBD0-477E-86EF-1D4CD367F4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0" w:unhideWhenUsed="1"/>
    <w:lsdException w:name="heading 4" w:semiHidden="1" w:uiPriority="9" w:unhideWhenUsed="1" w:qFormat="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03347"/>
    <w:rPr>
      <w:sz w:val="22"/>
      <w:lang w:val="en-US" w:eastAsia="en-US" w:bidi="hi-IN"/>
    </w:rPr>
  </w:style>
  <w:style w:type="paragraph" w:styleId="Heading1">
    <w:name w:val="heading 1"/>
    <w:basedOn w:val="Normal"/>
    <w:next w:val="Normal"/>
    <w:link w:val="Heading1Char"/>
    <w:autoRedefine/>
    <w:uiPriority w:val="9"/>
    <w:qFormat/>
    <w:rsid w:val="00452A1F"/>
    <w:pPr>
      <w:widowControl w:val="0"/>
      <w:tabs>
        <w:tab w:val="left" w:pos="828"/>
      </w:tabs>
      <w:kinsoku w:val="0"/>
      <w:overflowPunct w:val="0"/>
      <w:autoSpaceDE w:val="0"/>
      <w:autoSpaceDN w:val="0"/>
      <w:adjustRightInd w:val="0"/>
      <w:outlineLvl w:val="0"/>
    </w:pPr>
    <w:rPr>
      <w:rFonts w:eastAsia="MS Mincho" w:cs="Calibri"/>
      <w:b/>
      <w:bCs/>
      <w:snapToGrid w:val="0"/>
      <w:color w:val="44546A"/>
      <w:spacing w:val="-5"/>
      <w:sz w:val="28"/>
      <w:szCs w:val="28"/>
      <w:lang w:eastAsia="x-none"/>
    </w:rPr>
  </w:style>
  <w:style w:type="paragraph" w:styleId="Heading2">
    <w:name w:val="heading 2"/>
    <w:basedOn w:val="Normal"/>
    <w:next w:val="Normal"/>
    <w:link w:val="Heading2Char"/>
    <w:autoRedefine/>
    <w:uiPriority w:val="1"/>
    <w:unhideWhenUsed/>
    <w:qFormat/>
    <w:rsid w:val="0016596E"/>
    <w:pPr>
      <w:keepNext/>
      <w:keepLines/>
      <w:shd w:val="clear" w:color="auto" w:fill="FFFFFF"/>
      <w:spacing w:before="120" w:after="120"/>
      <w:outlineLvl w:val="1"/>
    </w:pPr>
    <w:rPr>
      <w:rFonts w:cs="Calibri"/>
      <w:b/>
      <w:bCs/>
      <w:lang w:eastAsia="x-none"/>
    </w:rPr>
  </w:style>
  <w:style w:type="paragraph" w:styleId="Heading3">
    <w:name w:val="heading 3"/>
    <w:basedOn w:val="Normal"/>
    <w:next w:val="Normal"/>
    <w:link w:val="Heading3Char"/>
    <w:autoRedefine/>
    <w:rsid w:val="00D75B11"/>
    <w:pPr>
      <w:keepNext/>
      <w:shd w:val="clear" w:color="auto" w:fill="FFFFFF"/>
      <w:spacing w:before="240" w:after="60" w:line="360" w:lineRule="auto"/>
      <w:outlineLvl w:val="2"/>
    </w:pPr>
    <w:rPr>
      <w:b/>
      <w:bCs/>
      <w:szCs w:val="26"/>
      <w:lang w:val="x-none" w:eastAsia="x-none"/>
    </w:rPr>
  </w:style>
  <w:style w:type="paragraph" w:styleId="Heading4">
    <w:name w:val="heading 4"/>
    <w:basedOn w:val="Normal"/>
    <w:next w:val="Normal"/>
    <w:link w:val="Heading4Char"/>
    <w:uiPriority w:val="9"/>
    <w:qFormat/>
    <w:rsid w:val="005D4792"/>
    <w:pPr>
      <w:keepNext/>
      <w:spacing w:before="240" w:after="60"/>
      <w:ind w:left="2160"/>
      <w:outlineLvl w:val="3"/>
    </w:pPr>
    <w:rPr>
      <w:b/>
      <w:bCs/>
      <w:sz w:val="28"/>
      <w:szCs w:val="28"/>
      <w:lang w:val="x-none" w:eastAsia="x-none"/>
    </w:rPr>
  </w:style>
  <w:style w:type="paragraph" w:styleId="Heading5">
    <w:name w:val="heading 5"/>
    <w:basedOn w:val="Normal"/>
    <w:next w:val="Normal"/>
    <w:link w:val="Heading5Char"/>
    <w:rsid w:val="005D4792"/>
    <w:pPr>
      <w:spacing w:before="240" w:after="60"/>
      <w:ind w:left="2880"/>
      <w:outlineLvl w:val="4"/>
    </w:pPr>
    <w:rPr>
      <w:b/>
      <w:bCs/>
      <w:i/>
      <w:iCs/>
      <w:sz w:val="26"/>
      <w:szCs w:val="26"/>
      <w:lang w:val="x-none" w:eastAsia="x-none"/>
    </w:rPr>
  </w:style>
  <w:style w:type="paragraph" w:styleId="Heading6">
    <w:name w:val="heading 6"/>
    <w:basedOn w:val="Normal"/>
    <w:next w:val="Normal"/>
    <w:link w:val="Heading6Char"/>
    <w:rsid w:val="005D4792"/>
    <w:pPr>
      <w:spacing w:before="240" w:after="60"/>
      <w:ind w:left="3600"/>
      <w:outlineLvl w:val="5"/>
    </w:pPr>
    <w:rPr>
      <w:b/>
      <w:bCs/>
      <w:sz w:val="20"/>
      <w:lang w:val="x-none" w:eastAsia="x-none"/>
    </w:rPr>
  </w:style>
  <w:style w:type="paragraph" w:styleId="Heading7">
    <w:name w:val="heading 7"/>
    <w:basedOn w:val="Normal"/>
    <w:next w:val="Normal"/>
    <w:link w:val="Heading7Char"/>
    <w:rsid w:val="005D4792"/>
    <w:pPr>
      <w:spacing w:before="240" w:after="60"/>
      <w:ind w:left="4320"/>
      <w:outlineLvl w:val="6"/>
    </w:pPr>
    <w:rPr>
      <w:lang w:val="x-none" w:eastAsia="x-none"/>
    </w:rPr>
  </w:style>
  <w:style w:type="paragraph" w:styleId="Heading8">
    <w:name w:val="heading 8"/>
    <w:basedOn w:val="Normal"/>
    <w:next w:val="Normal"/>
    <w:link w:val="Heading8Char"/>
    <w:rsid w:val="005D4792"/>
    <w:pPr>
      <w:spacing w:before="240" w:after="60"/>
      <w:ind w:left="5040"/>
      <w:outlineLvl w:val="7"/>
    </w:pPr>
    <w:rPr>
      <w:i/>
      <w:iCs/>
      <w:lang w:val="x-none" w:eastAsia="x-none"/>
    </w:rPr>
  </w:style>
  <w:style w:type="paragraph" w:styleId="Heading9">
    <w:name w:val="heading 9"/>
    <w:basedOn w:val="Normal"/>
    <w:next w:val="Normal"/>
    <w:link w:val="Heading9Char"/>
    <w:rsid w:val="005D4792"/>
    <w:pPr>
      <w:spacing w:before="240" w:after="60"/>
      <w:ind w:left="5760"/>
      <w:outlineLvl w:val="8"/>
    </w:pPr>
    <w:rPr>
      <w:rFonts w:ascii="Cambria" w:hAnsi="Cambria"/>
      <w:sz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452A1F"/>
    <w:rPr>
      <w:rFonts w:eastAsia="MS Mincho" w:cs="Calibri"/>
      <w:b/>
      <w:bCs/>
      <w:snapToGrid w:val="0"/>
      <w:color w:val="44546A"/>
      <w:spacing w:val="-5"/>
      <w:sz w:val="28"/>
      <w:szCs w:val="28"/>
      <w:lang w:eastAsia="x-none"/>
    </w:rPr>
  </w:style>
  <w:style w:type="character" w:customStyle="1" w:styleId="Heading2Char">
    <w:name w:val="Heading 2 Char"/>
    <w:link w:val="Heading2"/>
    <w:uiPriority w:val="9"/>
    <w:rsid w:val="0016596E"/>
    <w:rPr>
      <w:rFonts w:ascii="Calibri" w:hAnsi="Calibri" w:cs="Calibri"/>
      <w:b/>
      <w:bCs/>
      <w:sz w:val="22"/>
      <w:shd w:val="clear" w:color="auto" w:fill="FFFFFF"/>
      <w:lang w:eastAsia="x-none"/>
    </w:rPr>
  </w:style>
  <w:style w:type="character" w:customStyle="1" w:styleId="Heading3Char">
    <w:name w:val="Heading 3 Char"/>
    <w:link w:val="Heading3"/>
    <w:rsid w:val="00D75B11"/>
    <w:rPr>
      <w:rFonts w:ascii="Times New Roman" w:eastAsia="Times New Roman" w:hAnsi="Times New Roman"/>
      <w:b/>
      <w:bCs/>
      <w:sz w:val="24"/>
      <w:szCs w:val="26"/>
      <w:shd w:val="clear" w:color="auto" w:fill="FFFFFF"/>
      <w:lang w:val="x-none" w:eastAsia="x-none"/>
    </w:rPr>
  </w:style>
  <w:style w:type="character" w:customStyle="1" w:styleId="Heading4Char">
    <w:name w:val="Heading 4 Char"/>
    <w:link w:val="Heading4"/>
    <w:uiPriority w:val="9"/>
    <w:rsid w:val="005D4792"/>
    <w:rPr>
      <w:rFonts w:ascii="Calibri" w:eastAsia="Times New Roman" w:hAnsi="Calibri" w:cs="Times New Roman"/>
      <w:b/>
      <w:bCs/>
      <w:sz w:val="28"/>
      <w:szCs w:val="28"/>
    </w:rPr>
  </w:style>
  <w:style w:type="character" w:customStyle="1" w:styleId="Heading5Char">
    <w:name w:val="Heading 5 Char"/>
    <w:link w:val="Heading5"/>
    <w:rsid w:val="005D4792"/>
    <w:rPr>
      <w:rFonts w:ascii="Calibri" w:eastAsia="Times New Roman" w:hAnsi="Calibri" w:cs="Times New Roman"/>
      <w:b/>
      <w:bCs/>
      <w:i/>
      <w:iCs/>
      <w:sz w:val="26"/>
      <w:szCs w:val="26"/>
    </w:rPr>
  </w:style>
  <w:style w:type="character" w:customStyle="1" w:styleId="Heading6Char">
    <w:name w:val="Heading 6 Char"/>
    <w:link w:val="Heading6"/>
    <w:rsid w:val="005D4792"/>
    <w:rPr>
      <w:rFonts w:ascii="Calibri" w:eastAsia="Times New Roman" w:hAnsi="Calibri" w:cs="Times New Roman"/>
      <w:b/>
      <w:bCs/>
    </w:rPr>
  </w:style>
  <w:style w:type="character" w:customStyle="1" w:styleId="Heading7Char">
    <w:name w:val="Heading 7 Char"/>
    <w:link w:val="Heading7"/>
    <w:rsid w:val="005D4792"/>
    <w:rPr>
      <w:rFonts w:ascii="Calibri" w:eastAsia="Times New Roman" w:hAnsi="Calibri" w:cs="Times New Roman"/>
      <w:sz w:val="24"/>
      <w:szCs w:val="24"/>
    </w:rPr>
  </w:style>
  <w:style w:type="character" w:customStyle="1" w:styleId="Heading8Char">
    <w:name w:val="Heading 8 Char"/>
    <w:link w:val="Heading8"/>
    <w:rsid w:val="005D4792"/>
    <w:rPr>
      <w:rFonts w:ascii="Calibri" w:eastAsia="Times New Roman" w:hAnsi="Calibri" w:cs="Times New Roman"/>
      <w:i/>
      <w:iCs/>
      <w:sz w:val="24"/>
      <w:szCs w:val="24"/>
    </w:rPr>
  </w:style>
  <w:style w:type="character" w:customStyle="1" w:styleId="Heading9Char">
    <w:name w:val="Heading 9 Char"/>
    <w:link w:val="Heading9"/>
    <w:rsid w:val="005D4792"/>
    <w:rPr>
      <w:rFonts w:ascii="Cambria" w:eastAsia="Times New Roman" w:hAnsi="Cambria" w:cs="Times New Roman"/>
    </w:rPr>
  </w:style>
  <w:style w:type="paragraph" w:customStyle="1" w:styleId="ACCESSBodyText">
    <w:name w:val="ACCESS_Body Text"/>
    <w:basedOn w:val="Normal"/>
    <w:link w:val="ACCESSBodyTextChar"/>
    <w:semiHidden/>
    <w:qFormat/>
    <w:rsid w:val="00CD737A"/>
    <w:pPr>
      <w:spacing w:after="200" w:line="276" w:lineRule="auto"/>
    </w:pPr>
    <w:rPr>
      <w:rFonts w:ascii="Adobe Garamond Pro" w:hAnsi="Adobe Garamond Pro" w:cs="Mangal"/>
      <w:szCs w:val="22"/>
      <w:lang w:val="x-none" w:eastAsia="x-none"/>
    </w:rPr>
  </w:style>
  <w:style w:type="character" w:customStyle="1" w:styleId="ACCESSBodyTextChar">
    <w:name w:val="ACCESS_Body Text Char"/>
    <w:link w:val="ACCESSBodyText"/>
    <w:semiHidden/>
    <w:locked/>
    <w:rsid w:val="00CD737A"/>
    <w:rPr>
      <w:rFonts w:ascii="Adobe Garamond Pro" w:hAnsi="Adobe Garamond Pro" w:cs="Mangal"/>
      <w:sz w:val="22"/>
      <w:szCs w:val="22"/>
      <w:lang w:val="x-none" w:eastAsia="x-none" w:bidi="ar-SA"/>
    </w:rPr>
  </w:style>
  <w:style w:type="paragraph" w:customStyle="1" w:styleId="Jhpiegotablenumber">
    <w:name w:val="Jhpiego_tablenumber"/>
    <w:basedOn w:val="Normal"/>
    <w:link w:val="JhpiegotablenumberChar"/>
    <w:semiHidden/>
    <w:qFormat/>
    <w:rsid w:val="00CD737A"/>
    <w:pPr>
      <w:ind w:left="360" w:hanging="360"/>
    </w:pPr>
    <w:rPr>
      <w:rFonts w:ascii="Arial" w:hAnsi="Arial"/>
      <w:sz w:val="20"/>
      <w:szCs w:val="22"/>
    </w:rPr>
  </w:style>
  <w:style w:type="character" w:customStyle="1" w:styleId="JhpiegotablenumberChar">
    <w:name w:val="Jhpiego_tablenumber Char"/>
    <w:link w:val="Jhpiegotablenumber"/>
    <w:semiHidden/>
    <w:locked/>
    <w:rsid w:val="00CD737A"/>
    <w:rPr>
      <w:rFonts w:ascii="Arial" w:hAnsi="Arial"/>
      <w:szCs w:val="22"/>
      <w:lang w:bidi="ar-SA"/>
    </w:rPr>
  </w:style>
  <w:style w:type="paragraph" w:customStyle="1" w:styleId="ChapterTitle">
    <w:name w:val="Chapter Title"/>
    <w:basedOn w:val="Normal"/>
    <w:link w:val="ChapterTitleChar"/>
    <w:semiHidden/>
    <w:qFormat/>
    <w:rsid w:val="00CD737A"/>
    <w:pPr>
      <w:pBdr>
        <w:bottom w:val="single" w:sz="4" w:space="1" w:color="auto"/>
      </w:pBdr>
      <w:spacing w:after="120"/>
    </w:pPr>
    <w:rPr>
      <w:rFonts w:ascii="Century Gothic" w:hAnsi="Century Gothic" w:cs="Arial"/>
      <w:sz w:val="36"/>
      <w:szCs w:val="36"/>
    </w:rPr>
  </w:style>
  <w:style w:type="character" w:customStyle="1" w:styleId="ChapterTitleChar">
    <w:name w:val="Chapter Title Char"/>
    <w:link w:val="ChapterTitle"/>
    <w:semiHidden/>
    <w:locked/>
    <w:rsid w:val="00CD737A"/>
    <w:rPr>
      <w:rFonts w:ascii="Century Gothic" w:hAnsi="Century Gothic" w:cs="Arial"/>
      <w:sz w:val="36"/>
      <w:szCs w:val="36"/>
      <w:lang w:bidi="ar-SA"/>
    </w:rPr>
  </w:style>
  <w:style w:type="paragraph" w:styleId="Footer">
    <w:name w:val="footer"/>
    <w:basedOn w:val="Normal"/>
    <w:link w:val="FooterChar"/>
    <w:uiPriority w:val="99"/>
    <w:unhideWhenUsed/>
    <w:rsid w:val="00CD737A"/>
    <w:pPr>
      <w:tabs>
        <w:tab w:val="center" w:pos="4680"/>
        <w:tab w:val="right" w:pos="9360"/>
      </w:tabs>
    </w:pPr>
    <w:rPr>
      <w:rFonts w:cs="Mangal"/>
      <w:szCs w:val="22"/>
    </w:rPr>
  </w:style>
  <w:style w:type="character" w:customStyle="1" w:styleId="FooterChar">
    <w:name w:val="Footer Char"/>
    <w:link w:val="Footer"/>
    <w:uiPriority w:val="99"/>
    <w:rsid w:val="00CD737A"/>
    <w:rPr>
      <w:rFonts w:cs="Mangal"/>
      <w:sz w:val="22"/>
      <w:szCs w:val="22"/>
      <w:lang w:bidi="ar-SA"/>
    </w:rPr>
  </w:style>
  <w:style w:type="paragraph" w:customStyle="1" w:styleId="JhpiegoTabletitle">
    <w:name w:val="Jhpiego_Tabletitle"/>
    <w:basedOn w:val="Normal"/>
    <w:link w:val="JhpiegoTabletitleChar"/>
    <w:semiHidden/>
    <w:qFormat/>
    <w:rsid w:val="00CD737A"/>
    <w:pPr>
      <w:spacing w:after="60" w:line="276" w:lineRule="auto"/>
    </w:pPr>
    <w:rPr>
      <w:rFonts w:ascii="Arial" w:hAnsi="Arial" w:cs="Arial"/>
      <w:b/>
      <w:sz w:val="20"/>
      <w:szCs w:val="22"/>
    </w:rPr>
  </w:style>
  <w:style w:type="character" w:customStyle="1" w:styleId="JhpiegoTabletitleChar">
    <w:name w:val="Jhpiego_Tabletitle Char"/>
    <w:link w:val="JhpiegoTabletitle"/>
    <w:semiHidden/>
    <w:locked/>
    <w:rsid w:val="00CD737A"/>
    <w:rPr>
      <w:rFonts w:ascii="Arial" w:hAnsi="Arial" w:cs="Arial"/>
      <w:b/>
      <w:szCs w:val="22"/>
      <w:lang w:bidi="ar-SA"/>
    </w:rPr>
  </w:style>
  <w:style w:type="paragraph" w:styleId="FootnoteText">
    <w:name w:val="footnote text"/>
    <w:basedOn w:val="Normal"/>
    <w:link w:val="FootnoteTextChar"/>
    <w:uiPriority w:val="99"/>
    <w:semiHidden/>
    <w:unhideWhenUsed/>
    <w:rsid w:val="00CD737A"/>
    <w:rPr>
      <w:rFonts w:cs="Mangal"/>
      <w:sz w:val="20"/>
    </w:rPr>
  </w:style>
  <w:style w:type="character" w:customStyle="1" w:styleId="FootnoteTextChar">
    <w:name w:val="Footnote Text Char"/>
    <w:link w:val="FootnoteText"/>
    <w:uiPriority w:val="99"/>
    <w:semiHidden/>
    <w:rsid w:val="00CD737A"/>
    <w:rPr>
      <w:rFonts w:cs="Mangal"/>
      <w:lang w:bidi="ar-SA"/>
    </w:rPr>
  </w:style>
  <w:style w:type="paragraph" w:customStyle="1" w:styleId="Rise1stLevelHeadingh1">
    <w:name w:val="Rise_1st Level Heading&lt;h1&gt;"/>
    <w:basedOn w:val="Normal"/>
    <w:qFormat/>
    <w:rsid w:val="00FE6874"/>
    <w:pPr>
      <w:spacing w:before="240" w:after="60"/>
    </w:pPr>
    <w:rPr>
      <w:rFonts w:cs="Mangal"/>
      <w:b/>
      <w:color w:val="00667D"/>
      <w:sz w:val="28"/>
      <w:szCs w:val="28"/>
    </w:rPr>
  </w:style>
  <w:style w:type="paragraph" w:customStyle="1" w:styleId="RISE2ndLevelHeadingh2">
    <w:name w:val="RISE_2nd Level Heading&lt;h2&gt;"/>
    <w:basedOn w:val="Normal"/>
    <w:qFormat/>
    <w:rsid w:val="00737B31"/>
    <w:pPr>
      <w:spacing w:before="120" w:after="60"/>
    </w:pPr>
    <w:rPr>
      <w:rFonts w:cs="Mangal"/>
      <w:b/>
      <w:color w:val="63A0B3"/>
      <w:szCs w:val="22"/>
    </w:rPr>
  </w:style>
  <w:style w:type="paragraph" w:customStyle="1" w:styleId="Jhp3rdLevelHeadingh3">
    <w:name w:val="Jhp_3rd Level Heading&lt;h3&gt;"/>
    <w:basedOn w:val="Normal"/>
    <w:qFormat/>
    <w:rsid w:val="005F25F4"/>
    <w:pPr>
      <w:spacing w:before="120" w:after="60"/>
    </w:pPr>
    <w:rPr>
      <w:rFonts w:cs="Mangal"/>
      <w:b/>
      <w:bCs/>
      <w:color w:val="26CAD3"/>
      <w:szCs w:val="22"/>
    </w:rPr>
  </w:style>
  <w:style w:type="paragraph" w:customStyle="1" w:styleId="Jhp4thLevelHeadingh4">
    <w:name w:val="Jhp_4th Level Heading&lt;h4&gt;"/>
    <w:basedOn w:val="Jhp3rdLevelHeadingh3"/>
    <w:qFormat/>
    <w:rsid w:val="00CD737A"/>
    <w:rPr>
      <w:i/>
    </w:rPr>
  </w:style>
  <w:style w:type="paragraph" w:customStyle="1" w:styleId="RISEBodyText">
    <w:name w:val="RISE Body Text"/>
    <w:basedOn w:val="Normal"/>
    <w:link w:val="RISEBodyTextChar"/>
    <w:qFormat/>
    <w:rsid w:val="00BA473F"/>
    <w:rPr>
      <w:rFonts w:cs="Mangal"/>
      <w:color w:val="3F3E3E"/>
      <w:szCs w:val="22"/>
    </w:rPr>
  </w:style>
  <w:style w:type="character" w:customStyle="1" w:styleId="RISEBodyTextChar">
    <w:name w:val="RISE Body Text Char"/>
    <w:link w:val="RISEBodyText"/>
    <w:rsid w:val="00BA473F"/>
    <w:rPr>
      <w:rFonts w:cs="Mangal"/>
      <w:color w:val="3F3E3E"/>
      <w:sz w:val="22"/>
      <w:szCs w:val="22"/>
      <w:lang w:val="en-US" w:eastAsia="en-US" w:bidi="hi-IN"/>
    </w:rPr>
  </w:style>
  <w:style w:type="paragraph" w:customStyle="1" w:styleId="JHPbodytext">
    <w:name w:val="JHP_body text"/>
    <w:basedOn w:val="Normal"/>
    <w:link w:val="JHPbodytextChar"/>
    <w:semiHidden/>
    <w:qFormat/>
    <w:rsid w:val="00CD737A"/>
    <w:rPr>
      <w:rFonts w:ascii="Adobe Garamond Pro" w:hAnsi="Adobe Garamond Pro" w:cs="Mangal"/>
    </w:rPr>
  </w:style>
  <w:style w:type="character" w:customStyle="1" w:styleId="JHPbodytextChar">
    <w:name w:val="JHP_body text Char"/>
    <w:link w:val="JHPbodytext"/>
    <w:semiHidden/>
    <w:locked/>
    <w:rsid w:val="00CD737A"/>
    <w:rPr>
      <w:rFonts w:ascii="Adobe Garamond Pro" w:hAnsi="Adobe Garamond Pro" w:cs="Mangal"/>
      <w:sz w:val="24"/>
      <w:szCs w:val="24"/>
      <w:lang w:bidi="ar-SA"/>
    </w:rPr>
  </w:style>
  <w:style w:type="paragraph" w:customStyle="1" w:styleId="JhpBodytextboldemphasisb">
    <w:name w:val="Jhp_Body text bold emphasis&lt;b&gt;"/>
    <w:basedOn w:val="RISEBodyText"/>
    <w:link w:val="JhpBodytextboldemphasisbChar"/>
    <w:qFormat/>
    <w:rsid w:val="00CD737A"/>
    <w:rPr>
      <w:b/>
    </w:rPr>
  </w:style>
  <w:style w:type="character" w:customStyle="1" w:styleId="JhpBodytextboldemphasisbChar">
    <w:name w:val="Jhp_Body text bold emphasis&lt;b&gt; Char"/>
    <w:link w:val="JhpBodytextboldemphasisb"/>
    <w:rsid w:val="00CD737A"/>
    <w:rPr>
      <w:rFonts w:cs="Mangal"/>
      <w:b/>
      <w:color w:val="000000"/>
      <w:sz w:val="22"/>
      <w:szCs w:val="22"/>
      <w:lang w:bidi="ar-SA"/>
    </w:rPr>
  </w:style>
  <w:style w:type="paragraph" w:customStyle="1" w:styleId="JhpBodytextitalicsi">
    <w:name w:val="Jhp_Body text italics&lt;i&gt;"/>
    <w:basedOn w:val="RISEBodyText"/>
    <w:link w:val="JhpBodytextitalicsiChar"/>
    <w:qFormat/>
    <w:rsid w:val="00CD737A"/>
    <w:rPr>
      <w:i/>
    </w:rPr>
  </w:style>
  <w:style w:type="character" w:customStyle="1" w:styleId="JhpBodytextitalicsiChar">
    <w:name w:val="Jhp_Body text italics&lt;i&gt; Char"/>
    <w:link w:val="JhpBodytextitalicsi"/>
    <w:rsid w:val="00CD737A"/>
    <w:rPr>
      <w:rFonts w:cs="Mangal"/>
      <w:i/>
      <w:color w:val="000000"/>
      <w:sz w:val="22"/>
      <w:szCs w:val="22"/>
      <w:lang w:bidi="ar-SA"/>
    </w:rPr>
  </w:style>
  <w:style w:type="paragraph" w:customStyle="1" w:styleId="JhpBoxedtextbox">
    <w:name w:val="Jhp_Boxed text&lt;box&gt;"/>
    <w:basedOn w:val="Normal"/>
    <w:link w:val="JhpBoxedtextboxChar"/>
    <w:qFormat/>
    <w:rsid w:val="00CD737A"/>
    <w:pPr>
      <w:spacing w:after="60"/>
    </w:pPr>
    <w:rPr>
      <w:rFonts w:cs="Mangal"/>
      <w:color w:val="000000"/>
      <w:szCs w:val="22"/>
    </w:rPr>
  </w:style>
  <w:style w:type="character" w:customStyle="1" w:styleId="JhpBoxedtextboxChar">
    <w:name w:val="Jhp_Boxed text&lt;box&gt; Char"/>
    <w:link w:val="JhpBoxedtextbox"/>
    <w:rsid w:val="00CD737A"/>
    <w:rPr>
      <w:rFonts w:cs="Mangal"/>
      <w:color w:val="000000"/>
      <w:sz w:val="22"/>
      <w:szCs w:val="22"/>
      <w:lang w:bidi="ar-SA"/>
    </w:rPr>
  </w:style>
  <w:style w:type="paragraph" w:customStyle="1" w:styleId="JHPbullet10">
    <w:name w:val="JHP_bullet 1"/>
    <w:basedOn w:val="Normal"/>
    <w:link w:val="JHPbullet1Char"/>
    <w:semiHidden/>
    <w:qFormat/>
    <w:rsid w:val="00CD737A"/>
    <w:pPr>
      <w:spacing w:before="120"/>
    </w:pPr>
    <w:rPr>
      <w:rFonts w:ascii="Adobe Garamond Pro" w:hAnsi="Adobe Garamond Pro"/>
    </w:rPr>
  </w:style>
  <w:style w:type="character" w:customStyle="1" w:styleId="JHPbullet1Char">
    <w:name w:val="JHP_bullet 1 Char"/>
    <w:link w:val="JHPbullet10"/>
    <w:semiHidden/>
    <w:locked/>
    <w:rsid w:val="00CD737A"/>
    <w:rPr>
      <w:rFonts w:ascii="Adobe Garamond Pro" w:hAnsi="Adobe Garamond Pro"/>
      <w:sz w:val="24"/>
      <w:szCs w:val="24"/>
      <w:lang w:bidi="ar-SA"/>
    </w:rPr>
  </w:style>
  <w:style w:type="table" w:styleId="TableGrid">
    <w:name w:val="Table Grid"/>
    <w:basedOn w:val="TableNormal"/>
    <w:uiPriority w:val="39"/>
    <w:rsid w:val="005D4792"/>
    <w:rPr>
      <w:rFonts w:ascii="Times New Roman" w:eastAsia="Times New Roman" w:hAnsi="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JHPBullet1">
    <w:name w:val="JHP_Bullet 1"/>
    <w:semiHidden/>
    <w:qFormat/>
    <w:rsid w:val="00CD737A"/>
    <w:pPr>
      <w:numPr>
        <w:numId w:val="1"/>
      </w:numPr>
      <w:spacing w:before="120" w:line="240" w:lineRule="atLeast"/>
    </w:pPr>
    <w:rPr>
      <w:rFonts w:ascii="Adobe Garamond Pro" w:hAnsi="Adobe Garamond Pro"/>
      <w:sz w:val="24"/>
      <w:szCs w:val="22"/>
      <w:lang w:val="en-US" w:eastAsia="en-US"/>
    </w:rPr>
  </w:style>
  <w:style w:type="paragraph" w:customStyle="1" w:styleId="JHPbullet2">
    <w:name w:val="JHP_bullet 2"/>
    <w:basedOn w:val="Normal"/>
    <w:link w:val="JHPbullet2Char"/>
    <w:semiHidden/>
    <w:qFormat/>
    <w:rsid w:val="00CD737A"/>
    <w:pPr>
      <w:numPr>
        <w:numId w:val="2"/>
      </w:numPr>
      <w:spacing w:before="120"/>
    </w:pPr>
    <w:rPr>
      <w:rFonts w:ascii="Adobe Garamond Pro" w:hAnsi="Adobe Garamond Pro"/>
    </w:rPr>
  </w:style>
  <w:style w:type="character" w:customStyle="1" w:styleId="JHPbullet2Char">
    <w:name w:val="JHP_bullet 2 Char"/>
    <w:link w:val="JHPbullet2"/>
    <w:semiHidden/>
    <w:locked/>
    <w:rsid w:val="00CD737A"/>
    <w:rPr>
      <w:rFonts w:ascii="Adobe Garamond Pro" w:hAnsi="Adobe Garamond Pro"/>
      <w:sz w:val="22"/>
      <w:lang w:val="en-US" w:eastAsia="en-US" w:bidi="hi-IN"/>
    </w:rPr>
  </w:style>
  <w:style w:type="paragraph" w:customStyle="1" w:styleId="JHPBullet3">
    <w:name w:val="JHP_Bullet 3"/>
    <w:semiHidden/>
    <w:qFormat/>
    <w:rsid w:val="00CD737A"/>
    <w:pPr>
      <w:tabs>
        <w:tab w:val="left" w:pos="1080"/>
      </w:tabs>
      <w:spacing w:after="120" w:line="240" w:lineRule="atLeast"/>
    </w:pPr>
    <w:rPr>
      <w:rFonts w:ascii="Adobe Garamond Pro" w:hAnsi="Adobe Garamond Pro"/>
      <w:sz w:val="24"/>
      <w:szCs w:val="22"/>
      <w:lang w:val="en-US" w:eastAsia="en-US"/>
    </w:rPr>
  </w:style>
  <w:style w:type="paragraph" w:customStyle="1" w:styleId="JHPbullet30">
    <w:name w:val="JHP_bullet 3"/>
    <w:basedOn w:val="Normal"/>
    <w:link w:val="JHPbullet3Char"/>
    <w:semiHidden/>
    <w:qFormat/>
    <w:rsid w:val="00CD737A"/>
    <w:pPr>
      <w:spacing w:before="120"/>
      <w:ind w:left="1080" w:hanging="360"/>
    </w:pPr>
    <w:rPr>
      <w:rFonts w:ascii="Adobe Garamond Pro" w:hAnsi="Adobe Garamond Pro"/>
      <w:szCs w:val="22"/>
    </w:rPr>
  </w:style>
  <w:style w:type="character" w:customStyle="1" w:styleId="JHPbullet3Char">
    <w:name w:val="JHP_bullet 3 Char"/>
    <w:link w:val="JHPbullet30"/>
    <w:semiHidden/>
    <w:locked/>
    <w:rsid w:val="00CD737A"/>
    <w:rPr>
      <w:rFonts w:ascii="Adobe Garamond Pro" w:hAnsi="Adobe Garamond Pro"/>
      <w:sz w:val="24"/>
      <w:szCs w:val="22"/>
      <w:lang w:bidi="ar-SA"/>
    </w:rPr>
  </w:style>
  <w:style w:type="paragraph" w:customStyle="1" w:styleId="RiseBulletLevel1bl1">
    <w:name w:val="Rise Bullet Level 1&lt;bl1&gt;"/>
    <w:basedOn w:val="Normal"/>
    <w:qFormat/>
    <w:rsid w:val="00FE6874"/>
    <w:pPr>
      <w:numPr>
        <w:numId w:val="13"/>
      </w:numPr>
      <w:spacing w:before="120"/>
    </w:pPr>
    <w:rPr>
      <w:color w:val="3F3E3E"/>
      <w:szCs w:val="22"/>
      <w:lang w:bidi="ar-SA"/>
    </w:rPr>
  </w:style>
  <w:style w:type="paragraph" w:customStyle="1" w:styleId="RISEBulletLevel2bl2">
    <w:name w:val="RISE_Bullet Level 2&lt;bl2&gt;"/>
    <w:basedOn w:val="Normal"/>
    <w:qFormat/>
    <w:rsid w:val="00735691"/>
    <w:pPr>
      <w:numPr>
        <w:numId w:val="3"/>
      </w:numPr>
      <w:spacing w:before="120"/>
      <w:ind w:left="576" w:hanging="288"/>
    </w:pPr>
    <w:rPr>
      <w:color w:val="3F3E3E"/>
      <w:szCs w:val="22"/>
    </w:rPr>
  </w:style>
  <w:style w:type="paragraph" w:customStyle="1" w:styleId="JhpBulletLevel3bl3">
    <w:name w:val="Jhp_Bullet Level 3&lt;bl3&gt;"/>
    <w:basedOn w:val="Normal"/>
    <w:qFormat/>
    <w:rsid w:val="00CD737A"/>
    <w:pPr>
      <w:numPr>
        <w:numId w:val="4"/>
      </w:numPr>
      <w:spacing w:before="120"/>
    </w:pPr>
    <w:rPr>
      <w:rFonts w:cs="Mangal"/>
      <w:color w:val="000000"/>
      <w:szCs w:val="22"/>
    </w:rPr>
  </w:style>
  <w:style w:type="paragraph" w:customStyle="1" w:styleId="JHPchaptertitle">
    <w:name w:val="JHP_chapter title"/>
    <w:basedOn w:val="Normal"/>
    <w:link w:val="JHPchaptertitleChar"/>
    <w:semiHidden/>
    <w:qFormat/>
    <w:rsid w:val="00CD737A"/>
    <w:pPr>
      <w:pBdr>
        <w:bottom w:val="single" w:sz="4" w:space="1" w:color="auto"/>
      </w:pBdr>
      <w:spacing w:after="120"/>
    </w:pPr>
    <w:rPr>
      <w:rFonts w:ascii="Century Gothic" w:hAnsi="Century Gothic" w:cs="Arial"/>
      <w:sz w:val="36"/>
      <w:szCs w:val="36"/>
    </w:rPr>
  </w:style>
  <w:style w:type="character" w:customStyle="1" w:styleId="JHPchaptertitleChar">
    <w:name w:val="JHP_chapter title Char"/>
    <w:link w:val="JHPchaptertitle"/>
    <w:semiHidden/>
    <w:locked/>
    <w:rsid w:val="00CD737A"/>
    <w:rPr>
      <w:rFonts w:ascii="Century Gothic" w:hAnsi="Century Gothic" w:cs="Arial"/>
      <w:sz w:val="36"/>
      <w:szCs w:val="36"/>
      <w:lang w:bidi="ar-SA"/>
    </w:rPr>
  </w:style>
  <w:style w:type="paragraph" w:customStyle="1" w:styleId="RISEChapterTitlect">
    <w:name w:val="RISE ChapterTitle&lt;ct&gt;"/>
    <w:link w:val="RISEChapterTitlectChar"/>
    <w:qFormat/>
    <w:rsid w:val="00FE6874"/>
    <w:pPr>
      <w:spacing w:after="240"/>
    </w:pPr>
    <w:rPr>
      <w:rFonts w:cs="Mangal"/>
      <w:b/>
      <w:color w:val="00667D"/>
      <w:sz w:val="40"/>
      <w:szCs w:val="22"/>
      <w:lang w:val="en-US" w:eastAsia="en-US"/>
    </w:rPr>
  </w:style>
  <w:style w:type="character" w:customStyle="1" w:styleId="RISEChapterTitlectChar">
    <w:name w:val="RISE ChapterTitle&lt;ct&gt; Char"/>
    <w:link w:val="RISEChapterTitlect"/>
    <w:rsid w:val="00FE6874"/>
    <w:rPr>
      <w:rFonts w:cs="Mangal"/>
      <w:b/>
      <w:color w:val="00667D"/>
      <w:sz w:val="40"/>
      <w:szCs w:val="22"/>
      <w:lang w:val="en-US" w:eastAsia="en-US"/>
    </w:rPr>
  </w:style>
  <w:style w:type="paragraph" w:customStyle="1" w:styleId="JHPCntrdChapterTitle">
    <w:name w:val="JHP_Cntrd ChapterTitle"/>
    <w:uiPriority w:val="99"/>
    <w:semiHidden/>
    <w:qFormat/>
    <w:rsid w:val="00CD737A"/>
    <w:pPr>
      <w:spacing w:after="200" w:line="276" w:lineRule="auto"/>
      <w:jc w:val="center"/>
    </w:pPr>
    <w:rPr>
      <w:rFonts w:ascii="Helvetica LT Std" w:hAnsi="Helvetica LT Std"/>
      <w:b/>
      <w:sz w:val="36"/>
      <w:szCs w:val="22"/>
      <w:lang w:val="en-US" w:eastAsia="en-US"/>
    </w:rPr>
  </w:style>
  <w:style w:type="paragraph" w:customStyle="1" w:styleId="JhpDisplayfootnotedn">
    <w:name w:val="Jhp_Display footnote&lt;dn&gt;"/>
    <w:basedOn w:val="Normal"/>
    <w:qFormat/>
    <w:rsid w:val="00CD737A"/>
    <w:pPr>
      <w:spacing w:before="60"/>
    </w:pPr>
    <w:rPr>
      <w:rFonts w:cs="Arial"/>
      <w:color w:val="000000"/>
      <w:sz w:val="20"/>
      <w:szCs w:val="22"/>
    </w:rPr>
  </w:style>
  <w:style w:type="paragraph" w:customStyle="1" w:styleId="RISEDisplaynumberandtitledt">
    <w:name w:val="RISE_Display number and title&lt;dt&gt;"/>
    <w:basedOn w:val="Normal"/>
    <w:link w:val="RISEDisplaynumberandtitledtChar"/>
    <w:qFormat/>
    <w:rsid w:val="00647CD4"/>
    <w:pPr>
      <w:spacing w:after="60"/>
    </w:pPr>
    <w:rPr>
      <w:rFonts w:cs="Arial"/>
      <w:b/>
      <w:color w:val="00667D"/>
      <w:sz w:val="20"/>
      <w:szCs w:val="22"/>
    </w:rPr>
  </w:style>
  <w:style w:type="character" w:customStyle="1" w:styleId="RISEDisplaynumberandtitledtChar">
    <w:name w:val="RISE_Display number and title&lt;dt&gt; Char"/>
    <w:link w:val="RISEDisplaynumberandtitledt"/>
    <w:rsid w:val="00647CD4"/>
    <w:rPr>
      <w:rFonts w:cs="Arial"/>
      <w:b/>
      <w:color w:val="00667D"/>
      <w:szCs w:val="22"/>
      <w:lang w:val="en-US" w:eastAsia="en-US" w:bidi="hi-IN"/>
    </w:rPr>
  </w:style>
  <w:style w:type="paragraph" w:customStyle="1" w:styleId="JHPnumberedlist0">
    <w:name w:val="JHP_numbered list"/>
    <w:basedOn w:val="Normal"/>
    <w:link w:val="JHPnumberedlistChar"/>
    <w:semiHidden/>
    <w:qFormat/>
    <w:rsid w:val="00CD737A"/>
    <w:pPr>
      <w:spacing w:before="120"/>
      <w:ind w:left="360" w:hanging="360"/>
    </w:pPr>
    <w:rPr>
      <w:rFonts w:ascii="Adobe Garamond Pro" w:hAnsi="Adobe Garamond Pro"/>
    </w:rPr>
  </w:style>
  <w:style w:type="character" w:customStyle="1" w:styleId="JHPnumberedlistChar">
    <w:name w:val="JHP_numbered list Char"/>
    <w:link w:val="JHPnumberedlist0"/>
    <w:semiHidden/>
    <w:locked/>
    <w:rsid w:val="00CD737A"/>
    <w:rPr>
      <w:rFonts w:ascii="Adobe Garamond Pro" w:hAnsi="Adobe Garamond Pro"/>
      <w:sz w:val="24"/>
      <w:szCs w:val="24"/>
      <w:lang w:bidi="ar-SA"/>
    </w:rPr>
  </w:style>
  <w:style w:type="paragraph" w:customStyle="1" w:styleId="JhpNumberListnl">
    <w:name w:val="Jhp_Number List&lt;nl&gt;"/>
    <w:basedOn w:val="JHPnumberedlist0"/>
    <w:link w:val="JhpNumberListnlChar"/>
    <w:qFormat/>
    <w:rsid w:val="00E51B6F"/>
    <w:pPr>
      <w:numPr>
        <w:numId w:val="12"/>
      </w:numPr>
    </w:pPr>
    <w:rPr>
      <w:rFonts w:ascii="Calibri" w:hAnsi="Calibri"/>
      <w:szCs w:val="24"/>
      <w:lang w:bidi="ar-SA"/>
    </w:rPr>
  </w:style>
  <w:style w:type="character" w:customStyle="1" w:styleId="JhpNumberListnlChar">
    <w:name w:val="Jhp_Number List&lt;nl&gt; Char"/>
    <w:link w:val="JhpNumberListnl"/>
    <w:rsid w:val="00E51B6F"/>
    <w:rPr>
      <w:sz w:val="22"/>
      <w:szCs w:val="24"/>
      <w:lang w:val="en-US" w:eastAsia="en-US"/>
    </w:rPr>
  </w:style>
  <w:style w:type="paragraph" w:customStyle="1" w:styleId="JhpExtractBlockquoteext">
    <w:name w:val="Jhp_Extract/Block quote&lt;ext&gt;"/>
    <w:basedOn w:val="JhpNumberListnl"/>
    <w:link w:val="JhpExtractBlockquoteextChar"/>
    <w:qFormat/>
    <w:rsid w:val="00CD737A"/>
    <w:pPr>
      <w:numPr>
        <w:numId w:val="0"/>
      </w:numPr>
      <w:pBdr>
        <w:top w:val="dotted" w:sz="8" w:space="1" w:color="549E39"/>
      </w:pBdr>
    </w:pPr>
    <w:rPr>
      <w:b/>
      <w:color w:val="549E39"/>
      <w:sz w:val="28"/>
      <w:szCs w:val="28"/>
    </w:rPr>
  </w:style>
  <w:style w:type="character" w:customStyle="1" w:styleId="JhpExtractBlockquoteextChar">
    <w:name w:val="Jhp_Extract/Block quote&lt;ext&gt; Char"/>
    <w:link w:val="JhpExtractBlockquoteext"/>
    <w:rsid w:val="00CD737A"/>
    <w:rPr>
      <w:b/>
      <w:color w:val="549E39"/>
      <w:sz w:val="28"/>
      <w:szCs w:val="28"/>
      <w:lang w:bidi="ar-SA"/>
    </w:rPr>
  </w:style>
  <w:style w:type="paragraph" w:customStyle="1" w:styleId="JHPFigureTableTitle">
    <w:name w:val="JHP_Figure/Table Title"/>
    <w:uiPriority w:val="99"/>
    <w:semiHidden/>
    <w:qFormat/>
    <w:rsid w:val="00CD737A"/>
    <w:pPr>
      <w:spacing w:after="60" w:line="240" w:lineRule="atLeast"/>
    </w:pPr>
    <w:rPr>
      <w:rFonts w:ascii="Helvetica LT Std" w:hAnsi="Helvetica LT Std"/>
      <w:b/>
      <w:sz w:val="22"/>
      <w:szCs w:val="22"/>
      <w:lang w:val="en-US" w:eastAsia="en-US"/>
    </w:rPr>
  </w:style>
  <w:style w:type="paragraph" w:customStyle="1" w:styleId="RISEFooter">
    <w:name w:val="RISE_Footer"/>
    <w:basedOn w:val="Footer"/>
    <w:qFormat/>
    <w:rsid w:val="00CD737A"/>
    <w:pPr>
      <w:tabs>
        <w:tab w:val="clear" w:pos="4680"/>
      </w:tabs>
    </w:pPr>
    <w:rPr>
      <w:b/>
      <w:color w:val="000000"/>
      <w:sz w:val="18"/>
      <w:szCs w:val="18"/>
    </w:rPr>
  </w:style>
  <w:style w:type="paragraph" w:customStyle="1" w:styleId="ColorfulShading-Accent11">
    <w:name w:val="Colorful Shading - Accent 11"/>
    <w:hidden/>
    <w:semiHidden/>
    <w:rsid w:val="005D4792"/>
    <w:rPr>
      <w:rFonts w:ascii="Arial" w:eastAsia="MS Mincho" w:hAnsi="Arial"/>
      <w:sz w:val="18"/>
      <w:szCs w:val="24"/>
      <w:lang w:val="en-US" w:eastAsia="ja-JP"/>
    </w:rPr>
  </w:style>
  <w:style w:type="paragraph" w:customStyle="1" w:styleId="JHPFootnote">
    <w:name w:val="JHP_Footnote"/>
    <w:link w:val="JHPFootnoteChar"/>
    <w:semiHidden/>
    <w:qFormat/>
    <w:rsid w:val="005770E1"/>
    <w:pPr>
      <w:spacing w:line="240" w:lineRule="atLeast"/>
      <w:ind w:left="187" w:hanging="187"/>
    </w:pPr>
    <w:rPr>
      <w:rFonts w:ascii="Helvetica LT Std" w:hAnsi="Helvetica LT Std" w:cs="Mangal"/>
      <w:sz w:val="22"/>
      <w:szCs w:val="22"/>
      <w:lang w:val="en-US" w:eastAsia="en-US"/>
    </w:rPr>
  </w:style>
  <w:style w:type="character" w:customStyle="1" w:styleId="JHPFootnoteChar">
    <w:name w:val="JHP_Footnote Char"/>
    <w:link w:val="JHPFootnote"/>
    <w:semiHidden/>
    <w:locked/>
    <w:rsid w:val="005770E1"/>
    <w:rPr>
      <w:rFonts w:ascii="Helvetica LT Std" w:hAnsi="Helvetica LT Std" w:cs="Mangal"/>
      <w:sz w:val="22"/>
      <w:szCs w:val="22"/>
      <w:lang w:val="en-US" w:eastAsia="en-US"/>
    </w:rPr>
  </w:style>
  <w:style w:type="paragraph" w:customStyle="1" w:styleId="RISEFootnote">
    <w:name w:val="RISE_Footnote"/>
    <w:basedOn w:val="FootnoteText"/>
    <w:qFormat/>
    <w:rsid w:val="00CD737A"/>
    <w:rPr>
      <w:color w:val="000000"/>
      <w:sz w:val="18"/>
    </w:rPr>
  </w:style>
  <w:style w:type="paragraph" w:customStyle="1" w:styleId="JHPHeaderFooter">
    <w:name w:val="JHP_Header/Footer"/>
    <w:uiPriority w:val="99"/>
    <w:semiHidden/>
    <w:qFormat/>
    <w:rsid w:val="00CD737A"/>
    <w:pPr>
      <w:tabs>
        <w:tab w:val="right" w:pos="9360"/>
      </w:tabs>
      <w:spacing w:line="240" w:lineRule="atLeast"/>
    </w:pPr>
    <w:rPr>
      <w:rFonts w:ascii="Helvetica LT Std" w:hAnsi="Helvetica LT Std"/>
      <w:b/>
      <w:i/>
      <w:sz w:val="22"/>
      <w:szCs w:val="22"/>
      <w:lang w:val="en-US" w:eastAsia="en-US"/>
    </w:rPr>
  </w:style>
  <w:style w:type="paragraph" w:customStyle="1" w:styleId="JHPheaderfooter0">
    <w:name w:val="JHP_header/footer"/>
    <w:basedOn w:val="Footer"/>
    <w:semiHidden/>
    <w:qFormat/>
    <w:rsid w:val="00CD737A"/>
    <w:pPr>
      <w:tabs>
        <w:tab w:val="clear" w:pos="4680"/>
      </w:tabs>
    </w:pPr>
    <w:rPr>
      <w:rFonts w:ascii="Arial" w:hAnsi="Arial" w:cs="Arial"/>
      <w:b/>
      <w:i/>
      <w:sz w:val="20"/>
      <w:szCs w:val="20"/>
    </w:rPr>
  </w:style>
  <w:style w:type="paragraph" w:customStyle="1" w:styleId="JHPheading1">
    <w:name w:val="JHP_heading 1"/>
    <w:basedOn w:val="Normal"/>
    <w:link w:val="JHPheading1Char"/>
    <w:semiHidden/>
    <w:qFormat/>
    <w:rsid w:val="00CD737A"/>
    <w:pPr>
      <w:spacing w:before="120" w:after="60" w:line="276" w:lineRule="auto"/>
    </w:pPr>
    <w:rPr>
      <w:rFonts w:ascii="Century Gothic" w:hAnsi="Century Gothic" w:cs="Arial"/>
      <w:sz w:val="32"/>
    </w:rPr>
  </w:style>
  <w:style w:type="character" w:customStyle="1" w:styleId="JHPheading1Char">
    <w:name w:val="JHP_heading 1 Char"/>
    <w:link w:val="JHPheading1"/>
    <w:semiHidden/>
    <w:locked/>
    <w:rsid w:val="00CD737A"/>
    <w:rPr>
      <w:rFonts w:ascii="Century Gothic" w:hAnsi="Century Gothic" w:cs="Arial"/>
      <w:sz w:val="32"/>
      <w:szCs w:val="24"/>
      <w:lang w:bidi="ar-SA"/>
    </w:rPr>
  </w:style>
  <w:style w:type="paragraph" w:customStyle="1" w:styleId="JHPHeading2">
    <w:name w:val="JHP_Heading 2"/>
    <w:semiHidden/>
    <w:qFormat/>
    <w:rsid w:val="00CD737A"/>
    <w:pPr>
      <w:spacing w:before="60" w:after="120" w:line="240" w:lineRule="atLeast"/>
    </w:pPr>
    <w:rPr>
      <w:rFonts w:ascii="Helvetica LT Std" w:hAnsi="Helvetica LT Std"/>
      <w:b/>
      <w:sz w:val="24"/>
      <w:szCs w:val="22"/>
      <w:lang w:val="en-US" w:eastAsia="en-US"/>
    </w:rPr>
  </w:style>
  <w:style w:type="paragraph" w:customStyle="1" w:styleId="JHPheading20">
    <w:name w:val="JHP_heading 2"/>
    <w:basedOn w:val="Normal"/>
    <w:link w:val="JHPheading2Char"/>
    <w:semiHidden/>
    <w:qFormat/>
    <w:rsid w:val="00CD737A"/>
    <w:pPr>
      <w:spacing w:before="120" w:after="60" w:line="276" w:lineRule="auto"/>
    </w:pPr>
    <w:rPr>
      <w:rFonts w:ascii="Century Gothic" w:hAnsi="Century Gothic" w:cs="Arial"/>
      <w:b/>
    </w:rPr>
  </w:style>
  <w:style w:type="character" w:customStyle="1" w:styleId="JHPheading2Char">
    <w:name w:val="JHP_heading 2 Char"/>
    <w:link w:val="JHPheading20"/>
    <w:semiHidden/>
    <w:locked/>
    <w:rsid w:val="00CD737A"/>
    <w:rPr>
      <w:rFonts w:ascii="Century Gothic" w:hAnsi="Century Gothic" w:cs="Arial"/>
      <w:b/>
      <w:sz w:val="24"/>
      <w:szCs w:val="24"/>
      <w:lang w:bidi="ar-SA"/>
    </w:rPr>
  </w:style>
  <w:style w:type="paragraph" w:customStyle="1" w:styleId="JHPHeading3">
    <w:name w:val="JHP_Heading 3"/>
    <w:uiPriority w:val="99"/>
    <w:semiHidden/>
    <w:qFormat/>
    <w:rsid w:val="00CD737A"/>
    <w:pPr>
      <w:spacing w:before="60" w:after="120" w:line="240" w:lineRule="atLeast"/>
    </w:pPr>
    <w:rPr>
      <w:rFonts w:ascii="Helvetica LT Std" w:hAnsi="Helvetica LT Std"/>
      <w:sz w:val="24"/>
      <w:szCs w:val="22"/>
      <w:lang w:val="en-US" w:eastAsia="en-US"/>
    </w:rPr>
  </w:style>
  <w:style w:type="paragraph" w:customStyle="1" w:styleId="JHPheading30">
    <w:name w:val="JHP_heading 3"/>
    <w:basedOn w:val="Normal"/>
    <w:link w:val="JHPheading3Char"/>
    <w:semiHidden/>
    <w:qFormat/>
    <w:rsid w:val="00CD737A"/>
    <w:pPr>
      <w:spacing w:before="120" w:after="60" w:line="276" w:lineRule="auto"/>
    </w:pPr>
    <w:rPr>
      <w:rFonts w:ascii="Century Gothic" w:hAnsi="Century Gothic" w:cs="Arial"/>
    </w:rPr>
  </w:style>
  <w:style w:type="character" w:customStyle="1" w:styleId="JHPheading3Char">
    <w:name w:val="JHP_heading 3 Char"/>
    <w:link w:val="JHPheading30"/>
    <w:semiHidden/>
    <w:locked/>
    <w:rsid w:val="00CD737A"/>
    <w:rPr>
      <w:rFonts w:ascii="Century Gothic" w:hAnsi="Century Gothic" w:cs="Arial"/>
      <w:sz w:val="24"/>
      <w:szCs w:val="24"/>
      <w:lang w:bidi="ar-SA"/>
    </w:rPr>
  </w:style>
  <w:style w:type="paragraph" w:customStyle="1" w:styleId="JHPHeading4">
    <w:name w:val="JHP_Heading 4"/>
    <w:uiPriority w:val="99"/>
    <w:semiHidden/>
    <w:qFormat/>
    <w:rsid w:val="00CD737A"/>
    <w:pPr>
      <w:spacing w:before="60" w:after="120" w:line="240" w:lineRule="atLeast"/>
    </w:pPr>
    <w:rPr>
      <w:rFonts w:ascii="Helvetica LT Std" w:hAnsi="Helvetica LT Std"/>
      <w:i/>
      <w:sz w:val="24"/>
      <w:szCs w:val="22"/>
      <w:lang w:val="en-US" w:eastAsia="en-US"/>
    </w:rPr>
  </w:style>
  <w:style w:type="paragraph" w:customStyle="1" w:styleId="JHPheading40">
    <w:name w:val="JHP_heading 4"/>
    <w:basedOn w:val="Normal"/>
    <w:link w:val="JHPheading4Char"/>
    <w:semiHidden/>
    <w:qFormat/>
    <w:rsid w:val="00CD737A"/>
    <w:pPr>
      <w:spacing w:before="120" w:after="60" w:line="276" w:lineRule="auto"/>
    </w:pPr>
    <w:rPr>
      <w:rFonts w:ascii="Century Gothic" w:hAnsi="Century Gothic" w:cs="Arial"/>
      <w:i/>
    </w:rPr>
  </w:style>
  <w:style w:type="character" w:customStyle="1" w:styleId="JHPheading4Char">
    <w:name w:val="JHP_heading 4 Char"/>
    <w:link w:val="JHPheading40"/>
    <w:semiHidden/>
    <w:locked/>
    <w:rsid w:val="00CD737A"/>
    <w:rPr>
      <w:rFonts w:ascii="Century Gothic" w:hAnsi="Century Gothic" w:cs="Arial"/>
      <w:i/>
      <w:sz w:val="24"/>
      <w:szCs w:val="24"/>
      <w:lang w:bidi="ar-SA"/>
    </w:rPr>
  </w:style>
  <w:style w:type="paragraph" w:customStyle="1" w:styleId="JHPNumberedList">
    <w:name w:val="JHP_Numbered List"/>
    <w:semiHidden/>
    <w:qFormat/>
    <w:rsid w:val="00CD737A"/>
    <w:pPr>
      <w:numPr>
        <w:numId w:val="5"/>
      </w:numPr>
      <w:tabs>
        <w:tab w:val="left" w:pos="360"/>
      </w:tabs>
      <w:spacing w:before="120" w:line="240" w:lineRule="atLeast"/>
    </w:pPr>
    <w:rPr>
      <w:rFonts w:ascii="Adobe Garamond Pro" w:hAnsi="Adobe Garamond Pro"/>
      <w:sz w:val="24"/>
      <w:szCs w:val="22"/>
      <w:lang w:val="en-US" w:eastAsia="en-US"/>
    </w:rPr>
  </w:style>
  <w:style w:type="paragraph" w:customStyle="1" w:styleId="JHPnumberedtable">
    <w:name w:val="JHP_numbered table"/>
    <w:basedOn w:val="Normal"/>
    <w:link w:val="JHPnumberedtableChar"/>
    <w:semiHidden/>
    <w:qFormat/>
    <w:rsid w:val="00CD737A"/>
    <w:pPr>
      <w:numPr>
        <w:numId w:val="6"/>
      </w:numPr>
    </w:pPr>
    <w:rPr>
      <w:rFonts w:ascii="Arial" w:hAnsi="Arial"/>
      <w:sz w:val="20"/>
      <w:szCs w:val="22"/>
    </w:rPr>
  </w:style>
  <w:style w:type="character" w:customStyle="1" w:styleId="JHPnumberedtableChar">
    <w:name w:val="JHP_numbered table Char"/>
    <w:link w:val="JHPnumberedtable"/>
    <w:semiHidden/>
    <w:locked/>
    <w:rsid w:val="00CD737A"/>
    <w:rPr>
      <w:rFonts w:ascii="Arial" w:hAnsi="Arial"/>
      <w:szCs w:val="22"/>
      <w:lang w:val="en-US" w:eastAsia="en-US" w:bidi="hi-IN"/>
    </w:rPr>
  </w:style>
  <w:style w:type="paragraph" w:customStyle="1" w:styleId="JHPSubtitle">
    <w:name w:val="JHP_Subtitle"/>
    <w:uiPriority w:val="99"/>
    <w:semiHidden/>
    <w:qFormat/>
    <w:rsid w:val="00CD737A"/>
    <w:pPr>
      <w:spacing w:line="240" w:lineRule="atLeast"/>
    </w:pPr>
    <w:rPr>
      <w:rFonts w:ascii="Helvetica LT Std" w:hAnsi="Helvetica LT Std"/>
      <w:sz w:val="50"/>
      <w:szCs w:val="22"/>
      <w:lang w:val="en-US" w:eastAsia="en-US"/>
    </w:rPr>
  </w:style>
  <w:style w:type="paragraph" w:customStyle="1" w:styleId="RISETitlet">
    <w:name w:val="RISE_Title&lt;t&gt;"/>
    <w:basedOn w:val="RISEChapterTitlect"/>
    <w:link w:val="RISETitletChar"/>
    <w:qFormat/>
    <w:rsid w:val="00CD737A"/>
    <w:pPr>
      <w:spacing w:after="0"/>
    </w:pPr>
    <w:rPr>
      <w:sz w:val="80"/>
      <w:szCs w:val="80"/>
    </w:rPr>
  </w:style>
  <w:style w:type="character" w:customStyle="1" w:styleId="RISETitletChar">
    <w:name w:val="RISE_Title&lt;t&gt; Char"/>
    <w:link w:val="RISETitlet"/>
    <w:rsid w:val="00CD737A"/>
    <w:rPr>
      <w:rFonts w:cs="Mangal"/>
      <w:b/>
      <w:color w:val="455F51"/>
      <w:sz w:val="80"/>
      <w:szCs w:val="80"/>
      <w:lang w:bidi="ar-SA"/>
    </w:rPr>
  </w:style>
  <w:style w:type="paragraph" w:customStyle="1" w:styleId="JhpSubtitlest">
    <w:name w:val="Jhp_Subtitle&lt;st&gt;"/>
    <w:basedOn w:val="RISETitlet"/>
    <w:link w:val="JhpSubtitlestChar"/>
    <w:qFormat/>
    <w:rsid w:val="00CD737A"/>
    <w:rPr>
      <w:b w:val="0"/>
      <w:color w:val="549E39"/>
      <w:sz w:val="52"/>
      <w:szCs w:val="52"/>
    </w:rPr>
  </w:style>
  <w:style w:type="character" w:customStyle="1" w:styleId="JhpSubtitlestChar">
    <w:name w:val="Jhp_Subtitle&lt;st&gt; Char"/>
    <w:link w:val="JhpSubtitlest"/>
    <w:rsid w:val="00CD737A"/>
    <w:rPr>
      <w:rFonts w:cs="Mangal"/>
      <w:color w:val="549E39"/>
      <w:sz w:val="52"/>
      <w:szCs w:val="52"/>
      <w:lang w:bidi="ar-SA"/>
    </w:rPr>
  </w:style>
  <w:style w:type="paragraph" w:customStyle="1" w:styleId="JhpTableBullet1">
    <w:name w:val="Jhp_Table Bullet 1"/>
    <w:basedOn w:val="Normal"/>
    <w:link w:val="JhpTableBullet1Char"/>
    <w:qFormat/>
    <w:rsid w:val="00BA473F"/>
    <w:pPr>
      <w:numPr>
        <w:numId w:val="11"/>
      </w:numPr>
      <w:spacing w:before="40"/>
      <w:ind w:left="360"/>
    </w:pPr>
    <w:rPr>
      <w:rFonts w:eastAsia="Times New Roman" w:cs="Arial"/>
      <w:color w:val="3F3E3E"/>
      <w:sz w:val="20"/>
      <w:szCs w:val="18"/>
      <w:lang w:bidi="ar-SA"/>
    </w:rPr>
  </w:style>
  <w:style w:type="character" w:customStyle="1" w:styleId="JhpTableBullet1Char">
    <w:name w:val="Jhp_Table Bullet 1 Char"/>
    <w:link w:val="JhpTableBullet1"/>
    <w:rsid w:val="00BA473F"/>
    <w:rPr>
      <w:rFonts w:eastAsia="Times New Roman" w:cs="Arial"/>
      <w:color w:val="3F3E3E"/>
      <w:szCs w:val="18"/>
      <w:lang w:val="en-US" w:eastAsia="en-US"/>
    </w:rPr>
  </w:style>
  <w:style w:type="paragraph" w:customStyle="1" w:styleId="JHPTableText">
    <w:name w:val="JHP_Table Text"/>
    <w:uiPriority w:val="99"/>
    <w:semiHidden/>
    <w:qFormat/>
    <w:rsid w:val="00CD737A"/>
    <w:pPr>
      <w:spacing w:line="240" w:lineRule="atLeast"/>
    </w:pPr>
    <w:rPr>
      <w:rFonts w:ascii="Helvetica LT Std" w:hAnsi="Helvetica LT Std"/>
      <w:sz w:val="22"/>
      <w:szCs w:val="22"/>
      <w:lang w:val="en-US" w:eastAsia="en-US"/>
    </w:rPr>
  </w:style>
  <w:style w:type="paragraph" w:customStyle="1" w:styleId="JHPTableBullet10">
    <w:name w:val="JHP_Table Bullet 1"/>
    <w:basedOn w:val="JHPTableText"/>
    <w:uiPriority w:val="99"/>
    <w:semiHidden/>
    <w:qFormat/>
    <w:rsid w:val="00360C3D"/>
    <w:pPr>
      <w:numPr>
        <w:numId w:val="9"/>
      </w:numPr>
      <w:spacing w:before="40"/>
    </w:pPr>
    <w:rPr>
      <w:sz w:val="20"/>
    </w:rPr>
  </w:style>
  <w:style w:type="paragraph" w:customStyle="1" w:styleId="JHPtablebullet11">
    <w:name w:val="JHP_table bullet 1"/>
    <w:basedOn w:val="Normal"/>
    <w:semiHidden/>
    <w:qFormat/>
    <w:rsid w:val="00360C3D"/>
    <w:pPr>
      <w:ind w:left="630" w:hanging="360"/>
    </w:pPr>
    <w:rPr>
      <w:rFonts w:ascii="Arial" w:eastAsia="Times New Roman" w:hAnsi="Arial" w:cs="Arial"/>
      <w:sz w:val="20"/>
      <w:szCs w:val="18"/>
      <w:lang w:bidi="ar-SA"/>
    </w:rPr>
  </w:style>
  <w:style w:type="paragraph" w:customStyle="1" w:styleId="JHPTableBullet2">
    <w:name w:val="JHP_Table Bullet 2"/>
    <w:uiPriority w:val="99"/>
    <w:semiHidden/>
    <w:qFormat/>
    <w:rsid w:val="00360C3D"/>
    <w:pPr>
      <w:numPr>
        <w:numId w:val="10"/>
      </w:numPr>
      <w:spacing w:before="40" w:line="240" w:lineRule="atLeast"/>
    </w:pPr>
    <w:rPr>
      <w:rFonts w:ascii="Helvetica LT Std" w:hAnsi="Helvetica LT Std"/>
      <w:szCs w:val="22"/>
      <w:lang w:val="en-US" w:eastAsia="en-US"/>
    </w:rPr>
  </w:style>
  <w:style w:type="paragraph" w:customStyle="1" w:styleId="RISETableheader">
    <w:name w:val="RISE_Table header"/>
    <w:basedOn w:val="Normal"/>
    <w:link w:val="RISETableheaderChar"/>
    <w:qFormat/>
    <w:rsid w:val="00CD737A"/>
    <w:pPr>
      <w:jc w:val="center"/>
    </w:pPr>
    <w:rPr>
      <w:rFonts w:cs="Mangal"/>
      <w:b/>
      <w:color w:val="FFFFFF"/>
      <w:szCs w:val="22"/>
    </w:rPr>
  </w:style>
  <w:style w:type="character" w:customStyle="1" w:styleId="RISETableheaderChar">
    <w:name w:val="RISE_Table header Char"/>
    <w:link w:val="RISETableheader"/>
    <w:rsid w:val="00CD737A"/>
    <w:rPr>
      <w:rFonts w:cs="Mangal"/>
      <w:b/>
      <w:color w:val="FFFFFF"/>
      <w:sz w:val="22"/>
      <w:szCs w:val="22"/>
      <w:lang w:bidi="ar-SA"/>
    </w:rPr>
  </w:style>
  <w:style w:type="paragraph" w:customStyle="1" w:styleId="JhpTableNumberList">
    <w:name w:val="Jhp_Table Number List"/>
    <w:basedOn w:val="JHPnumberedtable"/>
    <w:link w:val="JhpTableNumberListChar"/>
    <w:qFormat/>
    <w:rsid w:val="00360C3D"/>
    <w:pPr>
      <w:numPr>
        <w:numId w:val="7"/>
      </w:numPr>
      <w:spacing w:before="40"/>
    </w:pPr>
    <w:rPr>
      <w:rFonts w:ascii="Calibri" w:hAnsi="Calibri"/>
      <w:lang w:bidi="ar-SA"/>
    </w:rPr>
  </w:style>
  <w:style w:type="character" w:customStyle="1" w:styleId="JhpTableNumberListChar">
    <w:name w:val="Jhp_Table Number List Char"/>
    <w:link w:val="JhpTableNumberList"/>
    <w:rsid w:val="00360C3D"/>
    <w:rPr>
      <w:szCs w:val="22"/>
      <w:lang w:val="en-US" w:eastAsia="en-US"/>
    </w:rPr>
  </w:style>
  <w:style w:type="paragraph" w:customStyle="1" w:styleId="RISETableText">
    <w:name w:val="RISE_Table Text"/>
    <w:basedOn w:val="Normal"/>
    <w:link w:val="RISETableTextChar"/>
    <w:qFormat/>
    <w:rsid w:val="00BA473F"/>
    <w:rPr>
      <w:rFonts w:cs="Arial"/>
      <w:color w:val="3F3E3E"/>
      <w:sz w:val="20"/>
      <w:szCs w:val="18"/>
    </w:rPr>
  </w:style>
  <w:style w:type="character" w:customStyle="1" w:styleId="RISETableTextChar">
    <w:name w:val="RISE_Table Text Char"/>
    <w:link w:val="RISETableText"/>
    <w:rsid w:val="00BA473F"/>
    <w:rPr>
      <w:rFonts w:ascii="Calibri" w:hAnsi="Calibri" w:cs="Arial"/>
      <w:color w:val="3F3E3E"/>
      <w:szCs w:val="18"/>
      <w:lang w:val="en-US" w:eastAsia="en-US" w:bidi="hi-IN"/>
    </w:rPr>
  </w:style>
  <w:style w:type="paragraph" w:customStyle="1" w:styleId="JHPtabletext0">
    <w:name w:val="JHP_table text"/>
    <w:basedOn w:val="Normal"/>
    <w:semiHidden/>
    <w:qFormat/>
    <w:rsid w:val="00CD737A"/>
    <w:pPr>
      <w:spacing w:line="276" w:lineRule="auto"/>
    </w:pPr>
    <w:rPr>
      <w:rFonts w:ascii="Arial" w:hAnsi="Arial" w:cs="Arial"/>
      <w:sz w:val="20"/>
      <w:szCs w:val="22"/>
    </w:rPr>
  </w:style>
  <w:style w:type="paragraph" w:customStyle="1" w:styleId="JHPtablefiguretitle">
    <w:name w:val="JHP_table/figure title"/>
    <w:basedOn w:val="Normal"/>
    <w:link w:val="JHPtablefiguretitleChar"/>
    <w:semiHidden/>
    <w:qFormat/>
    <w:rsid w:val="00CD737A"/>
    <w:pPr>
      <w:spacing w:after="60" w:line="276" w:lineRule="auto"/>
    </w:pPr>
    <w:rPr>
      <w:rFonts w:ascii="Arial" w:hAnsi="Arial" w:cs="Arial"/>
      <w:b/>
      <w:sz w:val="20"/>
      <w:szCs w:val="22"/>
    </w:rPr>
  </w:style>
  <w:style w:type="character" w:customStyle="1" w:styleId="JHPtablefiguretitleChar">
    <w:name w:val="JHP_table/figure title Char"/>
    <w:link w:val="JHPtablefiguretitle"/>
    <w:semiHidden/>
    <w:locked/>
    <w:rsid w:val="00CD737A"/>
    <w:rPr>
      <w:rFonts w:ascii="Arial" w:hAnsi="Arial" w:cs="Arial"/>
      <w:b/>
      <w:szCs w:val="22"/>
      <w:lang w:bidi="ar-SA"/>
    </w:rPr>
  </w:style>
  <w:style w:type="paragraph" w:customStyle="1" w:styleId="JHPTitle">
    <w:name w:val="JHP_Title"/>
    <w:uiPriority w:val="99"/>
    <w:semiHidden/>
    <w:qFormat/>
    <w:rsid w:val="00CD737A"/>
    <w:pPr>
      <w:spacing w:line="240" w:lineRule="atLeast"/>
    </w:pPr>
    <w:rPr>
      <w:rFonts w:ascii="Helvetica LT Std" w:hAnsi="Helvetica LT Std"/>
      <w:b/>
      <w:sz w:val="50"/>
      <w:szCs w:val="22"/>
      <w:lang w:val="en-US" w:eastAsia="en-US"/>
    </w:rPr>
  </w:style>
  <w:style w:type="paragraph" w:customStyle="1" w:styleId="JHPUnitHeader">
    <w:name w:val="JHP_UnitHeader"/>
    <w:basedOn w:val="Normal"/>
    <w:link w:val="JHPUnitHeaderChar"/>
    <w:autoRedefine/>
    <w:semiHidden/>
    <w:qFormat/>
    <w:rsid w:val="00CD737A"/>
    <w:pPr>
      <w:pageBreakBefore/>
      <w:tabs>
        <w:tab w:val="left" w:pos="720"/>
      </w:tabs>
      <w:spacing w:after="240"/>
      <w:jc w:val="center"/>
      <w:outlineLvl w:val="0"/>
    </w:pPr>
    <w:rPr>
      <w:rFonts w:ascii="Arial" w:hAnsi="Arial" w:cs="Arial"/>
      <w:b/>
      <w:bCs/>
      <w:caps/>
      <w:sz w:val="44"/>
      <w:szCs w:val="44"/>
    </w:rPr>
  </w:style>
  <w:style w:type="character" w:customStyle="1" w:styleId="JHPUnitHeaderChar">
    <w:name w:val="JHP_UnitHeader Char"/>
    <w:link w:val="JHPUnitHeader"/>
    <w:semiHidden/>
    <w:locked/>
    <w:rsid w:val="00CD737A"/>
    <w:rPr>
      <w:rFonts w:ascii="Arial" w:hAnsi="Arial" w:cs="Arial"/>
      <w:b/>
      <w:bCs/>
      <w:caps/>
      <w:sz w:val="44"/>
      <w:szCs w:val="44"/>
      <w:lang w:bidi="ar-SA"/>
    </w:rPr>
  </w:style>
  <w:style w:type="paragraph" w:customStyle="1" w:styleId="JhpiegoBodyText">
    <w:name w:val="Jhpiego_Body Text"/>
    <w:basedOn w:val="Normal"/>
    <w:link w:val="JhpiegoBodyTextChar"/>
    <w:semiHidden/>
    <w:qFormat/>
    <w:rsid w:val="00CD737A"/>
    <w:rPr>
      <w:rFonts w:ascii="Adobe Garamond Pro" w:eastAsia="Garamond" w:hAnsi="Adobe Garamond Pro"/>
      <w:szCs w:val="22"/>
    </w:rPr>
  </w:style>
  <w:style w:type="character" w:customStyle="1" w:styleId="JhpiegoBodyTextChar">
    <w:name w:val="Jhpiego_Body Text Char"/>
    <w:link w:val="JhpiegoBodyText"/>
    <w:semiHidden/>
    <w:rsid w:val="00CD737A"/>
    <w:rPr>
      <w:rFonts w:ascii="Adobe Garamond Pro" w:eastAsia="Garamond" w:hAnsi="Adobe Garamond Pro"/>
      <w:sz w:val="24"/>
      <w:szCs w:val="22"/>
      <w:lang w:bidi="ar-SA"/>
    </w:rPr>
  </w:style>
  <w:style w:type="paragraph" w:customStyle="1" w:styleId="JhpiegoBodytext0">
    <w:name w:val="Jhpiego_Bodytext"/>
    <w:basedOn w:val="JHPbodytext"/>
    <w:link w:val="JhpiegoBodytextChar0"/>
    <w:semiHidden/>
    <w:qFormat/>
    <w:rsid w:val="00CD737A"/>
  </w:style>
  <w:style w:type="character" w:customStyle="1" w:styleId="JhpiegoBodytextChar0">
    <w:name w:val="Jhpiego_Bodytext Char"/>
    <w:link w:val="JhpiegoBodytext0"/>
    <w:semiHidden/>
    <w:locked/>
    <w:rsid w:val="00CD737A"/>
    <w:rPr>
      <w:rFonts w:ascii="Adobe Garamond Pro" w:hAnsi="Adobe Garamond Pro" w:cs="Mangal"/>
      <w:sz w:val="24"/>
      <w:szCs w:val="24"/>
      <w:lang w:bidi="ar-SA"/>
    </w:rPr>
  </w:style>
  <w:style w:type="paragraph" w:customStyle="1" w:styleId="JhpiegoBullet1">
    <w:name w:val="Jhpiego_Bullet 1"/>
    <w:semiHidden/>
    <w:qFormat/>
    <w:rsid w:val="00CD737A"/>
    <w:pPr>
      <w:numPr>
        <w:numId w:val="8"/>
      </w:numPr>
      <w:spacing w:before="120" w:line="240" w:lineRule="atLeast"/>
    </w:pPr>
    <w:rPr>
      <w:rFonts w:ascii="Adobe Garamond Pro" w:eastAsia="Garamond" w:hAnsi="Adobe Garamond Pro"/>
      <w:sz w:val="24"/>
      <w:szCs w:val="22"/>
      <w:lang w:val="en-US" w:eastAsia="en-US"/>
    </w:rPr>
  </w:style>
  <w:style w:type="paragraph" w:customStyle="1" w:styleId="BasicParagraph">
    <w:name w:val="[Basic Paragraph]"/>
    <w:basedOn w:val="Normal"/>
    <w:rsid w:val="005D4792"/>
    <w:pPr>
      <w:autoSpaceDE w:val="0"/>
      <w:autoSpaceDN w:val="0"/>
      <w:adjustRightInd w:val="0"/>
      <w:spacing w:line="288" w:lineRule="auto"/>
      <w:textAlignment w:val="center"/>
    </w:pPr>
    <w:rPr>
      <w:color w:val="000000"/>
    </w:rPr>
  </w:style>
  <w:style w:type="paragraph" w:customStyle="1" w:styleId="Jhpiegobullet2">
    <w:name w:val="Jhpiego_bullet2"/>
    <w:basedOn w:val="JHPbullet2"/>
    <w:link w:val="Jhpiegobullet2Char"/>
    <w:semiHidden/>
    <w:qFormat/>
    <w:rsid w:val="00CD737A"/>
    <w:pPr>
      <w:numPr>
        <w:numId w:val="0"/>
      </w:numPr>
      <w:ind w:left="720" w:hanging="360"/>
    </w:pPr>
  </w:style>
  <w:style w:type="character" w:customStyle="1" w:styleId="Jhpiegobullet2Char">
    <w:name w:val="Jhpiego_bullet2 Char"/>
    <w:link w:val="Jhpiegobullet2"/>
    <w:semiHidden/>
    <w:rsid w:val="00CD737A"/>
    <w:rPr>
      <w:rFonts w:ascii="Adobe Garamond Pro" w:hAnsi="Adobe Garamond Pro"/>
      <w:sz w:val="24"/>
      <w:szCs w:val="24"/>
      <w:lang w:bidi="ar-SA"/>
    </w:rPr>
  </w:style>
  <w:style w:type="paragraph" w:customStyle="1" w:styleId="Jhpiegobullet3">
    <w:name w:val="Jhpiego_bullet3"/>
    <w:basedOn w:val="Normal"/>
    <w:link w:val="Jhpiegobullet3Char"/>
    <w:semiHidden/>
    <w:qFormat/>
    <w:rsid w:val="00CD737A"/>
    <w:pPr>
      <w:tabs>
        <w:tab w:val="left" w:pos="360"/>
      </w:tabs>
      <w:spacing w:before="120"/>
      <w:ind w:left="1080" w:hanging="360"/>
    </w:pPr>
    <w:rPr>
      <w:rFonts w:ascii="Adobe Garamond Pro" w:hAnsi="Adobe Garamond Pro"/>
      <w:szCs w:val="22"/>
    </w:rPr>
  </w:style>
  <w:style w:type="character" w:customStyle="1" w:styleId="Jhpiegobullet3Char">
    <w:name w:val="Jhpiego_bullet3 Char"/>
    <w:link w:val="Jhpiegobullet3"/>
    <w:semiHidden/>
    <w:rsid w:val="00CD737A"/>
    <w:rPr>
      <w:rFonts w:ascii="Adobe Garamond Pro" w:hAnsi="Adobe Garamond Pro"/>
      <w:sz w:val="24"/>
      <w:szCs w:val="22"/>
      <w:lang w:bidi="ar-SA"/>
    </w:rPr>
  </w:style>
  <w:style w:type="paragraph" w:customStyle="1" w:styleId="JhpiegoChapterTitle">
    <w:name w:val="Jhpiego_Chapter Title"/>
    <w:basedOn w:val="Normal"/>
    <w:semiHidden/>
    <w:qFormat/>
    <w:rsid w:val="00CD737A"/>
    <w:pPr>
      <w:pBdr>
        <w:bottom w:val="single" w:sz="8" w:space="1" w:color="305B75"/>
      </w:pBdr>
      <w:spacing w:before="120" w:after="120"/>
    </w:pPr>
    <w:rPr>
      <w:rFonts w:ascii="Century Gothic" w:eastAsia="Garamond" w:hAnsi="Century Gothic"/>
      <w:caps/>
      <w:color w:val="305B75"/>
      <w:sz w:val="36"/>
      <w:szCs w:val="36"/>
    </w:rPr>
  </w:style>
  <w:style w:type="paragraph" w:customStyle="1" w:styleId="JhpiegoHeading1">
    <w:name w:val="Jhpiego_Heading 1"/>
    <w:basedOn w:val="JHPheading1"/>
    <w:link w:val="JhpiegoHeading1Char"/>
    <w:semiHidden/>
    <w:qFormat/>
    <w:rsid w:val="00CD737A"/>
  </w:style>
  <w:style w:type="character" w:customStyle="1" w:styleId="JhpiegoHeading1Char">
    <w:name w:val="Jhpiego_Heading 1 Char"/>
    <w:link w:val="JhpiegoHeading1"/>
    <w:semiHidden/>
    <w:locked/>
    <w:rsid w:val="00CD737A"/>
    <w:rPr>
      <w:rFonts w:ascii="Century Gothic" w:hAnsi="Century Gothic" w:cs="Arial"/>
      <w:sz w:val="32"/>
      <w:szCs w:val="24"/>
      <w:lang w:bidi="ar-SA"/>
    </w:rPr>
  </w:style>
  <w:style w:type="paragraph" w:customStyle="1" w:styleId="JhpiegoHeading2">
    <w:name w:val="Jhpiego_Heading2"/>
    <w:basedOn w:val="JHPheading20"/>
    <w:link w:val="JhpiegoHeading2Char"/>
    <w:semiHidden/>
    <w:qFormat/>
    <w:rsid w:val="00CD737A"/>
  </w:style>
  <w:style w:type="character" w:customStyle="1" w:styleId="JhpiegoHeading2Char">
    <w:name w:val="Jhpiego_Heading2 Char"/>
    <w:link w:val="JhpiegoHeading2"/>
    <w:semiHidden/>
    <w:locked/>
    <w:rsid w:val="00CD737A"/>
    <w:rPr>
      <w:rFonts w:ascii="Century Gothic" w:hAnsi="Century Gothic" w:cs="Arial"/>
      <w:b/>
      <w:sz w:val="24"/>
      <w:szCs w:val="24"/>
      <w:lang w:bidi="ar-SA"/>
    </w:rPr>
  </w:style>
  <w:style w:type="paragraph" w:customStyle="1" w:styleId="JhpiegoHeading3">
    <w:name w:val="Jhpiego_Heading3"/>
    <w:basedOn w:val="JHPheading30"/>
    <w:link w:val="JhpiegoHeading3Char"/>
    <w:semiHidden/>
    <w:qFormat/>
    <w:rsid w:val="00CD737A"/>
  </w:style>
  <w:style w:type="character" w:customStyle="1" w:styleId="JhpiegoHeading3Char">
    <w:name w:val="Jhpiego_Heading3 Char"/>
    <w:link w:val="JhpiegoHeading3"/>
    <w:semiHidden/>
    <w:locked/>
    <w:rsid w:val="00CD737A"/>
    <w:rPr>
      <w:rFonts w:ascii="Century Gothic" w:hAnsi="Century Gothic" w:cs="Arial"/>
      <w:sz w:val="24"/>
      <w:szCs w:val="24"/>
      <w:lang w:bidi="ar-SA"/>
    </w:rPr>
  </w:style>
  <w:style w:type="paragraph" w:customStyle="1" w:styleId="JhpiegoHeading4">
    <w:name w:val="Jhpiego_Heading4"/>
    <w:basedOn w:val="JHPheading40"/>
    <w:link w:val="JhpiegoHeading4Char"/>
    <w:semiHidden/>
    <w:qFormat/>
    <w:rsid w:val="00CD737A"/>
  </w:style>
  <w:style w:type="character" w:customStyle="1" w:styleId="JhpiegoHeading4Char">
    <w:name w:val="Jhpiego_Heading4 Char"/>
    <w:link w:val="JhpiegoHeading4"/>
    <w:semiHidden/>
    <w:locked/>
    <w:rsid w:val="00CD737A"/>
    <w:rPr>
      <w:rFonts w:ascii="Century Gothic" w:hAnsi="Century Gothic" w:cs="Arial"/>
      <w:i/>
      <w:sz w:val="24"/>
      <w:szCs w:val="24"/>
      <w:lang w:bidi="ar-SA"/>
    </w:rPr>
  </w:style>
  <w:style w:type="paragraph" w:customStyle="1" w:styleId="Jhpiegonumbers">
    <w:name w:val="Jhpiego_numbers"/>
    <w:basedOn w:val="JHPnumberedlist0"/>
    <w:link w:val="JhpiegonumbersChar"/>
    <w:semiHidden/>
    <w:qFormat/>
    <w:rsid w:val="00CD737A"/>
  </w:style>
  <w:style w:type="character" w:customStyle="1" w:styleId="JhpiegonumbersChar">
    <w:name w:val="Jhpiego_numbers Char"/>
    <w:link w:val="Jhpiegonumbers"/>
    <w:semiHidden/>
    <w:locked/>
    <w:rsid w:val="00CD737A"/>
    <w:rPr>
      <w:rFonts w:ascii="Adobe Garamond Pro" w:hAnsi="Adobe Garamond Pro"/>
      <w:sz w:val="24"/>
      <w:szCs w:val="24"/>
      <w:lang w:bidi="ar-SA"/>
    </w:rPr>
  </w:style>
  <w:style w:type="paragraph" w:styleId="BalloonText">
    <w:name w:val="Balloon Text"/>
    <w:basedOn w:val="Normal"/>
    <w:link w:val="BalloonTextChar"/>
    <w:uiPriority w:val="99"/>
    <w:semiHidden/>
    <w:unhideWhenUsed/>
    <w:rsid w:val="00CD737A"/>
    <w:rPr>
      <w:rFonts w:ascii="Segoe UI" w:hAnsi="Segoe UI" w:cs="Segoe UI"/>
      <w:sz w:val="18"/>
      <w:szCs w:val="18"/>
    </w:rPr>
  </w:style>
  <w:style w:type="character" w:customStyle="1" w:styleId="BalloonTextChar">
    <w:name w:val="Balloon Text Char"/>
    <w:link w:val="BalloonText"/>
    <w:uiPriority w:val="99"/>
    <w:semiHidden/>
    <w:rsid w:val="00CD737A"/>
    <w:rPr>
      <w:rFonts w:ascii="Segoe UI" w:eastAsia="Times New Roman" w:hAnsi="Segoe UI" w:cs="Segoe UI"/>
      <w:sz w:val="18"/>
      <w:szCs w:val="18"/>
      <w:lang w:bidi="ar-SA"/>
    </w:rPr>
  </w:style>
  <w:style w:type="paragraph" w:styleId="Revision">
    <w:name w:val="Revision"/>
    <w:hidden/>
    <w:uiPriority w:val="99"/>
    <w:semiHidden/>
    <w:rsid w:val="00E9069B"/>
    <w:rPr>
      <w:rFonts w:ascii="Times New Roman" w:eastAsia="Times New Roman" w:hAnsi="Times New Roman"/>
      <w:sz w:val="24"/>
      <w:szCs w:val="24"/>
      <w:lang w:val="en-US" w:eastAsia="en-US"/>
    </w:rPr>
  </w:style>
  <w:style w:type="paragraph" w:styleId="Header">
    <w:name w:val="header"/>
    <w:basedOn w:val="Normal"/>
    <w:link w:val="HeaderChar"/>
    <w:uiPriority w:val="99"/>
    <w:unhideWhenUsed/>
    <w:rsid w:val="006B68AC"/>
    <w:pPr>
      <w:tabs>
        <w:tab w:val="center" w:pos="4680"/>
        <w:tab w:val="right" w:pos="9360"/>
      </w:tabs>
    </w:pPr>
    <w:rPr>
      <w:rFonts w:cs="Mangal"/>
    </w:rPr>
  </w:style>
  <w:style w:type="character" w:customStyle="1" w:styleId="HeaderChar">
    <w:name w:val="Header Char"/>
    <w:link w:val="Header"/>
    <w:uiPriority w:val="99"/>
    <w:rsid w:val="006B68AC"/>
    <w:rPr>
      <w:rFonts w:cs="Mangal"/>
      <w:sz w:val="22"/>
    </w:rPr>
  </w:style>
  <w:style w:type="character" w:styleId="CommentReference">
    <w:name w:val="annotation reference"/>
    <w:uiPriority w:val="99"/>
    <w:unhideWhenUsed/>
    <w:rsid w:val="00B304FD"/>
    <w:rPr>
      <w:sz w:val="16"/>
      <w:szCs w:val="16"/>
    </w:rPr>
  </w:style>
  <w:style w:type="paragraph" w:styleId="CommentText">
    <w:name w:val="annotation text"/>
    <w:basedOn w:val="Normal"/>
    <w:link w:val="CommentTextChar"/>
    <w:uiPriority w:val="99"/>
    <w:unhideWhenUsed/>
    <w:rsid w:val="00B304FD"/>
    <w:rPr>
      <w:rFonts w:cs="Mangal"/>
      <w:sz w:val="20"/>
      <w:szCs w:val="18"/>
    </w:rPr>
  </w:style>
  <w:style w:type="character" w:customStyle="1" w:styleId="CommentTextChar">
    <w:name w:val="Comment Text Char"/>
    <w:link w:val="CommentText"/>
    <w:uiPriority w:val="99"/>
    <w:rsid w:val="00B304FD"/>
    <w:rPr>
      <w:rFonts w:cs="Mangal"/>
      <w:szCs w:val="18"/>
    </w:rPr>
  </w:style>
  <w:style w:type="paragraph" w:styleId="CommentSubject">
    <w:name w:val="annotation subject"/>
    <w:basedOn w:val="CommentText"/>
    <w:next w:val="CommentText"/>
    <w:link w:val="CommentSubjectChar"/>
    <w:uiPriority w:val="99"/>
    <w:semiHidden/>
    <w:unhideWhenUsed/>
    <w:rsid w:val="00B304FD"/>
    <w:rPr>
      <w:b/>
      <w:bCs/>
    </w:rPr>
  </w:style>
  <w:style w:type="character" w:customStyle="1" w:styleId="CommentSubjectChar">
    <w:name w:val="Comment Subject Char"/>
    <w:link w:val="CommentSubject"/>
    <w:uiPriority w:val="99"/>
    <w:semiHidden/>
    <w:rsid w:val="00B304FD"/>
    <w:rPr>
      <w:rFonts w:cs="Mangal"/>
      <w:b/>
      <w:bCs/>
      <w:szCs w:val="18"/>
    </w:rPr>
  </w:style>
  <w:style w:type="paragraph" w:styleId="ListParagraph">
    <w:name w:val="List Paragraph"/>
    <w:basedOn w:val="Normal"/>
    <w:uiPriority w:val="34"/>
    <w:qFormat/>
    <w:rsid w:val="002840BB"/>
    <w:pPr>
      <w:ind w:left="720"/>
    </w:pPr>
    <w:rPr>
      <w:rFonts w:cs="Mangal"/>
    </w:rPr>
  </w:style>
  <w:style w:type="paragraph" w:styleId="TOCHeading">
    <w:name w:val="TOC Heading"/>
    <w:basedOn w:val="Heading1"/>
    <w:next w:val="Normal"/>
    <w:uiPriority w:val="39"/>
    <w:unhideWhenUsed/>
    <w:qFormat/>
    <w:rsid w:val="000221A0"/>
    <w:pPr>
      <w:keepNext/>
      <w:keepLines/>
      <w:widowControl/>
      <w:tabs>
        <w:tab w:val="clear" w:pos="828"/>
      </w:tabs>
      <w:kinsoku/>
      <w:overflowPunct/>
      <w:autoSpaceDE/>
      <w:autoSpaceDN/>
      <w:adjustRightInd/>
      <w:spacing w:before="240" w:line="259" w:lineRule="auto"/>
      <w:outlineLvl w:val="9"/>
    </w:pPr>
    <w:rPr>
      <w:rFonts w:ascii="Calibri Light" w:eastAsia="Times New Roman" w:hAnsi="Calibri Light" w:cs="Mangal"/>
      <w:b w:val="0"/>
      <w:bCs w:val="0"/>
      <w:snapToGrid/>
      <w:color w:val="2E74B5"/>
      <w:spacing w:val="0"/>
      <w:sz w:val="32"/>
      <w:szCs w:val="32"/>
      <w:lang w:eastAsia="en-US" w:bidi="ar-SA"/>
    </w:rPr>
  </w:style>
  <w:style w:type="paragraph" w:styleId="TOC2">
    <w:name w:val="toc 2"/>
    <w:basedOn w:val="Normal"/>
    <w:next w:val="Normal"/>
    <w:autoRedefine/>
    <w:uiPriority w:val="39"/>
    <w:unhideWhenUsed/>
    <w:rsid w:val="00F2366C"/>
    <w:pPr>
      <w:tabs>
        <w:tab w:val="right" w:leader="dot" w:pos="9019"/>
      </w:tabs>
      <w:ind w:left="220"/>
    </w:pPr>
    <w:rPr>
      <w:rFonts w:cs="Mangal"/>
    </w:rPr>
  </w:style>
  <w:style w:type="paragraph" w:styleId="TOC1">
    <w:name w:val="toc 1"/>
    <w:basedOn w:val="Normal"/>
    <w:next w:val="Normal"/>
    <w:autoRedefine/>
    <w:uiPriority w:val="39"/>
    <w:unhideWhenUsed/>
    <w:rsid w:val="00F2366C"/>
    <w:pPr>
      <w:tabs>
        <w:tab w:val="left" w:pos="440"/>
        <w:tab w:val="right" w:leader="dot" w:pos="9019"/>
      </w:tabs>
      <w:spacing w:after="120"/>
    </w:pPr>
    <w:rPr>
      <w:rFonts w:cs="Mangal"/>
      <w:b/>
      <w:bCs/>
      <w:noProof/>
      <w:lang w:bidi="ar-SA"/>
    </w:rPr>
  </w:style>
  <w:style w:type="character" w:styleId="Hyperlink">
    <w:name w:val="Hyperlink"/>
    <w:uiPriority w:val="99"/>
    <w:unhideWhenUsed/>
    <w:rsid w:val="000221A0"/>
    <w:rPr>
      <w:color w:val="0563C1"/>
      <w:u w:val="single"/>
    </w:rPr>
  </w:style>
  <w:style w:type="paragraph" w:styleId="TOC3">
    <w:name w:val="toc 3"/>
    <w:basedOn w:val="Normal"/>
    <w:next w:val="Normal"/>
    <w:autoRedefine/>
    <w:uiPriority w:val="39"/>
    <w:unhideWhenUsed/>
    <w:rsid w:val="005A5F88"/>
    <w:pPr>
      <w:tabs>
        <w:tab w:val="right" w:leader="dot" w:pos="9019"/>
      </w:tabs>
      <w:spacing w:line="259" w:lineRule="auto"/>
      <w:ind w:left="440"/>
    </w:pPr>
    <w:rPr>
      <w:rFonts w:eastAsia="Times New Roman"/>
      <w:szCs w:val="22"/>
      <w:lang w:bidi="ar-SA"/>
    </w:rPr>
  </w:style>
  <w:style w:type="character" w:styleId="Emphasis">
    <w:name w:val="Emphasis"/>
    <w:uiPriority w:val="20"/>
    <w:qFormat/>
    <w:rsid w:val="00307384"/>
    <w:rPr>
      <w:i/>
      <w:iCs/>
    </w:rPr>
  </w:style>
  <w:style w:type="paragraph" w:customStyle="1" w:styleId="LSCbodytext">
    <w:name w:val="LSC body text"/>
    <w:rsid w:val="00E47B3B"/>
    <w:pPr>
      <w:tabs>
        <w:tab w:val="left" w:pos="284"/>
      </w:tabs>
      <w:spacing w:after="120"/>
      <w:ind w:left="680"/>
    </w:pPr>
    <w:rPr>
      <w:rFonts w:eastAsia="Times New Roman" w:cs="Sabon-Roman"/>
      <w:sz w:val="22"/>
      <w:szCs w:val="22"/>
      <w:lang w:val="en-GB" w:eastAsia="en-US"/>
    </w:rPr>
  </w:style>
  <w:style w:type="paragraph" w:customStyle="1" w:styleId="IFCHeading1">
    <w:name w:val="IFC_Heading 1"/>
    <w:rsid w:val="00CD78CF"/>
    <w:pPr>
      <w:pBdr>
        <w:bottom w:val="single" w:sz="4" w:space="1" w:color="auto"/>
      </w:pBdr>
    </w:pPr>
    <w:rPr>
      <w:rFonts w:ascii="Trajan Pro" w:eastAsia="Times New Roman" w:hAnsi="Trajan Pro"/>
      <w:b/>
      <w:bCs/>
      <w:sz w:val="28"/>
      <w:lang w:val="en-US" w:eastAsia="en-US"/>
    </w:rPr>
  </w:style>
  <w:style w:type="paragraph" w:styleId="BodyText2">
    <w:name w:val="Body Text 2"/>
    <w:basedOn w:val="Normal"/>
    <w:link w:val="BodyText2Char"/>
    <w:unhideWhenUsed/>
    <w:rsid w:val="005259AD"/>
    <w:pPr>
      <w:autoSpaceDE w:val="0"/>
      <w:autoSpaceDN w:val="0"/>
      <w:adjustRightInd w:val="0"/>
    </w:pPr>
    <w:rPr>
      <w:rFonts w:ascii="Arial" w:eastAsia="Times New Roman" w:hAnsi="Arial"/>
      <w:szCs w:val="16"/>
      <w:lang w:bidi="ar-SA"/>
    </w:rPr>
  </w:style>
  <w:style w:type="character" w:customStyle="1" w:styleId="BodyText2Char">
    <w:name w:val="Body Text 2 Char"/>
    <w:link w:val="BodyText2"/>
    <w:rsid w:val="005259AD"/>
    <w:rPr>
      <w:rFonts w:ascii="Arial" w:eastAsia="Times New Roman" w:hAnsi="Arial"/>
      <w:sz w:val="22"/>
      <w:szCs w:val="16"/>
      <w:lang w:bidi="ar-SA"/>
    </w:rPr>
  </w:style>
  <w:style w:type="paragraph" w:customStyle="1" w:styleId="TableParagraph">
    <w:name w:val="Table Paragraph"/>
    <w:basedOn w:val="Normal"/>
    <w:uiPriority w:val="1"/>
    <w:qFormat/>
    <w:rsid w:val="00196FFF"/>
    <w:pPr>
      <w:widowControl w:val="0"/>
    </w:pPr>
    <w:rPr>
      <w:rFonts w:ascii="Century Gothic" w:eastAsia="Century Gothic" w:hAnsi="Century Gothic"/>
      <w:szCs w:val="22"/>
      <w:lang w:bidi="ar-SA"/>
    </w:rPr>
  </w:style>
  <w:style w:type="paragraph" w:customStyle="1" w:styleId="JHPHeading31">
    <w:name w:val="JHP_Heading3"/>
    <w:basedOn w:val="Normal"/>
    <w:rsid w:val="00615EC4"/>
    <w:rPr>
      <w:rFonts w:ascii="Times New Roman" w:hAnsi="Times New Roman"/>
      <w:sz w:val="24"/>
      <w:szCs w:val="24"/>
      <w:lang w:val="en-GB" w:eastAsia="en-GB" w:bidi="ar-SA"/>
    </w:rPr>
  </w:style>
  <w:style w:type="paragraph" w:customStyle="1" w:styleId="Default">
    <w:name w:val="Default"/>
    <w:uiPriority w:val="99"/>
    <w:rsid w:val="00615EC4"/>
    <w:pPr>
      <w:widowControl w:val="0"/>
      <w:autoSpaceDE w:val="0"/>
      <w:autoSpaceDN w:val="0"/>
      <w:adjustRightInd w:val="0"/>
    </w:pPr>
    <w:rPr>
      <w:rFonts w:ascii="Tahoma" w:hAnsi="Tahoma" w:cs="Tahoma"/>
      <w:color w:val="000000"/>
      <w:sz w:val="24"/>
      <w:szCs w:val="24"/>
      <w:lang w:val="en-US" w:eastAsia="en-US"/>
    </w:rPr>
  </w:style>
  <w:style w:type="paragraph" w:customStyle="1" w:styleId="NoSpacing1">
    <w:name w:val="No Spacing1"/>
    <w:uiPriority w:val="1"/>
    <w:qFormat/>
    <w:rsid w:val="00A8420D"/>
    <w:rPr>
      <w:sz w:val="22"/>
      <w:szCs w:val="22"/>
      <w:lang w:val="en-US" w:eastAsia="en-US"/>
    </w:rPr>
  </w:style>
  <w:style w:type="character" w:customStyle="1" w:styleId="NoSpacingChar">
    <w:name w:val="No Spacing Char"/>
    <w:link w:val="NoSpacing"/>
    <w:uiPriority w:val="1"/>
    <w:locked/>
    <w:rsid w:val="0033096A"/>
  </w:style>
  <w:style w:type="paragraph" w:styleId="NoSpacing">
    <w:name w:val="No Spacing"/>
    <w:link w:val="NoSpacingChar"/>
    <w:uiPriority w:val="1"/>
    <w:qFormat/>
    <w:rsid w:val="0033096A"/>
    <w:rPr>
      <w:lang w:val="en-US" w:eastAsia="en-US" w:bidi="hi-IN"/>
    </w:rPr>
  </w:style>
  <w:style w:type="paragraph" w:styleId="BodyText">
    <w:name w:val="Body Text"/>
    <w:basedOn w:val="Normal"/>
    <w:link w:val="BodyTextChar"/>
    <w:uiPriority w:val="1"/>
    <w:semiHidden/>
    <w:unhideWhenUsed/>
    <w:qFormat/>
    <w:rsid w:val="009E2D4B"/>
    <w:pPr>
      <w:spacing w:after="120"/>
    </w:pPr>
    <w:rPr>
      <w:rFonts w:cs="Mangal"/>
    </w:rPr>
  </w:style>
  <w:style w:type="character" w:customStyle="1" w:styleId="BodyTextChar">
    <w:name w:val="Body Text Char"/>
    <w:link w:val="BodyText"/>
    <w:uiPriority w:val="1"/>
    <w:semiHidden/>
    <w:rsid w:val="009E2D4B"/>
    <w:rPr>
      <w:rFonts w:cs="Mangal"/>
      <w:sz w:val="22"/>
    </w:rPr>
  </w:style>
  <w:style w:type="paragraph" w:styleId="TOC4">
    <w:name w:val="toc 4"/>
    <w:basedOn w:val="Normal"/>
    <w:next w:val="Normal"/>
    <w:autoRedefine/>
    <w:uiPriority w:val="39"/>
    <w:unhideWhenUsed/>
    <w:rsid w:val="00854E6F"/>
    <w:pPr>
      <w:spacing w:after="100" w:line="259" w:lineRule="auto"/>
      <w:ind w:left="660"/>
    </w:pPr>
    <w:rPr>
      <w:rFonts w:eastAsia="Times New Roman"/>
      <w:szCs w:val="22"/>
      <w:lang w:bidi="ar-SA"/>
    </w:rPr>
  </w:style>
  <w:style w:type="paragraph" w:styleId="TOC5">
    <w:name w:val="toc 5"/>
    <w:basedOn w:val="Normal"/>
    <w:next w:val="Normal"/>
    <w:autoRedefine/>
    <w:uiPriority w:val="39"/>
    <w:unhideWhenUsed/>
    <w:rsid w:val="00854E6F"/>
    <w:pPr>
      <w:spacing w:after="100" w:line="259" w:lineRule="auto"/>
      <w:ind w:left="880"/>
    </w:pPr>
    <w:rPr>
      <w:rFonts w:eastAsia="Times New Roman"/>
      <w:szCs w:val="22"/>
      <w:lang w:bidi="ar-SA"/>
    </w:rPr>
  </w:style>
  <w:style w:type="paragraph" w:styleId="TOC6">
    <w:name w:val="toc 6"/>
    <w:basedOn w:val="Normal"/>
    <w:next w:val="Normal"/>
    <w:autoRedefine/>
    <w:uiPriority w:val="39"/>
    <w:unhideWhenUsed/>
    <w:rsid w:val="00854E6F"/>
    <w:pPr>
      <w:spacing w:after="100" w:line="259" w:lineRule="auto"/>
      <w:ind w:left="1100"/>
    </w:pPr>
    <w:rPr>
      <w:rFonts w:eastAsia="Times New Roman"/>
      <w:szCs w:val="22"/>
      <w:lang w:bidi="ar-SA"/>
    </w:rPr>
  </w:style>
  <w:style w:type="paragraph" w:styleId="TOC7">
    <w:name w:val="toc 7"/>
    <w:basedOn w:val="Normal"/>
    <w:next w:val="Normal"/>
    <w:autoRedefine/>
    <w:uiPriority w:val="39"/>
    <w:unhideWhenUsed/>
    <w:rsid w:val="00854E6F"/>
    <w:pPr>
      <w:spacing w:after="100" w:line="259" w:lineRule="auto"/>
      <w:ind w:left="1320"/>
    </w:pPr>
    <w:rPr>
      <w:rFonts w:eastAsia="Times New Roman"/>
      <w:szCs w:val="22"/>
      <w:lang w:bidi="ar-SA"/>
    </w:rPr>
  </w:style>
  <w:style w:type="paragraph" w:styleId="TOC8">
    <w:name w:val="toc 8"/>
    <w:basedOn w:val="Normal"/>
    <w:next w:val="Normal"/>
    <w:autoRedefine/>
    <w:uiPriority w:val="39"/>
    <w:unhideWhenUsed/>
    <w:rsid w:val="00854E6F"/>
    <w:pPr>
      <w:spacing w:after="100" w:line="259" w:lineRule="auto"/>
      <w:ind w:left="1540"/>
    </w:pPr>
    <w:rPr>
      <w:rFonts w:eastAsia="Times New Roman"/>
      <w:szCs w:val="22"/>
      <w:lang w:bidi="ar-SA"/>
    </w:rPr>
  </w:style>
  <w:style w:type="paragraph" w:styleId="TOC9">
    <w:name w:val="toc 9"/>
    <w:basedOn w:val="Normal"/>
    <w:next w:val="Normal"/>
    <w:autoRedefine/>
    <w:uiPriority w:val="39"/>
    <w:unhideWhenUsed/>
    <w:rsid w:val="00854E6F"/>
    <w:pPr>
      <w:spacing w:after="100" w:line="259" w:lineRule="auto"/>
      <w:ind w:left="1760"/>
    </w:pPr>
    <w:rPr>
      <w:rFonts w:eastAsia="Times New Roman"/>
      <w:szCs w:val="22"/>
      <w:lang w:bidi="ar-SA"/>
    </w:rPr>
  </w:style>
  <w:style w:type="table" w:customStyle="1" w:styleId="TableGrid1">
    <w:name w:val="Table Grid1"/>
    <w:basedOn w:val="TableNormal"/>
    <w:next w:val="TableGrid"/>
    <w:uiPriority w:val="39"/>
    <w:rsid w:val="004723B4"/>
    <w:rPr>
      <w:rFonts w:cs="Mangal"/>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3D2581"/>
    <w:pPr>
      <w:spacing w:before="100" w:beforeAutospacing="1" w:after="100" w:afterAutospacing="1"/>
    </w:pPr>
    <w:rPr>
      <w:rFonts w:ascii="Times New Roman" w:eastAsia="Times New Roman" w:hAnsi="Times New Roman"/>
      <w:sz w:val="24"/>
      <w:szCs w:val="24"/>
      <w:lang w:bidi="ar-SA"/>
    </w:rPr>
  </w:style>
  <w:style w:type="paragraph" w:customStyle="1" w:styleId="yiv9594193085msonormal">
    <w:name w:val="yiv9594193085msonormal"/>
    <w:basedOn w:val="Normal"/>
    <w:rsid w:val="0013114F"/>
    <w:pPr>
      <w:spacing w:before="100" w:beforeAutospacing="1" w:after="100" w:afterAutospacing="1"/>
    </w:pPr>
    <w:rPr>
      <w:rFonts w:ascii="Times New Roman" w:eastAsia="Times New Roman" w:hAnsi="Times New Roman"/>
      <w:sz w:val="24"/>
      <w:szCs w:val="24"/>
      <w:lang w:bidi="ar-SA"/>
    </w:rPr>
  </w:style>
  <w:style w:type="character" w:styleId="Strong">
    <w:name w:val="Strong"/>
    <w:uiPriority w:val="22"/>
    <w:qFormat/>
    <w:rsid w:val="00077C67"/>
    <w:rPr>
      <w:b/>
      <w:bCs/>
    </w:rPr>
  </w:style>
  <w:style w:type="table" w:customStyle="1" w:styleId="TableGrid2">
    <w:name w:val="Table Grid2"/>
    <w:basedOn w:val="TableNormal"/>
    <w:next w:val="TableGrid"/>
    <w:uiPriority w:val="39"/>
    <w:rsid w:val="00EA39FB"/>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590FF6"/>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0B654D"/>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unhideWhenUsed/>
    <w:rsid w:val="00800906"/>
    <w:rPr>
      <w:vertAlign w:val="superscript"/>
    </w:rPr>
  </w:style>
  <w:style w:type="table" w:customStyle="1" w:styleId="TableGrid12">
    <w:name w:val="Table Grid12"/>
    <w:basedOn w:val="TableNormal"/>
    <w:next w:val="TableGrid"/>
    <w:uiPriority w:val="39"/>
    <w:rsid w:val="00800906"/>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992D2D"/>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70638"/>
    <w:rPr>
      <w:color w:val="605E5C"/>
      <w:shd w:val="clear" w:color="auto" w:fill="E1DFDD"/>
    </w:rPr>
  </w:style>
  <w:style w:type="paragraph" w:customStyle="1" w:styleId="RISETableTextlEFT">
    <w:name w:val="RISE_Table Text + lEFT"/>
    <w:basedOn w:val="RISETableText"/>
    <w:rsid w:val="00435E89"/>
    <w:rPr>
      <w:rFonts w:eastAsia="Times New Roman" w:cs="Times New Roman"/>
      <w:szCs w:val="20"/>
    </w:rPr>
  </w:style>
  <w:style w:type="paragraph" w:customStyle="1" w:styleId="StyleRISE2ndLevelHeadingh2Before12pt">
    <w:name w:val="Style RISE_2nd Level Heading&lt;h2&gt; + Before:  12 pt"/>
    <w:basedOn w:val="RISE2ndLevelHeadingh2"/>
    <w:rsid w:val="00737B31"/>
    <w:pPr>
      <w:spacing w:before="240"/>
    </w:pPr>
    <w:rPr>
      <w:rFonts w:eastAsia="Times New Roman" w:cs="Times New Roman"/>
      <w:bCs/>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96749">
      <w:bodyDiv w:val="1"/>
      <w:marLeft w:val="0"/>
      <w:marRight w:val="0"/>
      <w:marTop w:val="0"/>
      <w:marBottom w:val="0"/>
      <w:divBdr>
        <w:top w:val="none" w:sz="0" w:space="0" w:color="auto"/>
        <w:left w:val="none" w:sz="0" w:space="0" w:color="auto"/>
        <w:bottom w:val="none" w:sz="0" w:space="0" w:color="auto"/>
        <w:right w:val="none" w:sz="0" w:space="0" w:color="auto"/>
      </w:divBdr>
    </w:div>
    <w:div w:id="182861868">
      <w:bodyDiv w:val="1"/>
      <w:marLeft w:val="0"/>
      <w:marRight w:val="0"/>
      <w:marTop w:val="0"/>
      <w:marBottom w:val="0"/>
      <w:divBdr>
        <w:top w:val="none" w:sz="0" w:space="0" w:color="auto"/>
        <w:left w:val="none" w:sz="0" w:space="0" w:color="auto"/>
        <w:bottom w:val="none" w:sz="0" w:space="0" w:color="auto"/>
        <w:right w:val="none" w:sz="0" w:space="0" w:color="auto"/>
      </w:divBdr>
    </w:div>
    <w:div w:id="471019561">
      <w:bodyDiv w:val="1"/>
      <w:marLeft w:val="0"/>
      <w:marRight w:val="0"/>
      <w:marTop w:val="0"/>
      <w:marBottom w:val="0"/>
      <w:divBdr>
        <w:top w:val="none" w:sz="0" w:space="0" w:color="auto"/>
        <w:left w:val="none" w:sz="0" w:space="0" w:color="auto"/>
        <w:bottom w:val="none" w:sz="0" w:space="0" w:color="auto"/>
        <w:right w:val="none" w:sz="0" w:space="0" w:color="auto"/>
      </w:divBdr>
    </w:div>
    <w:div w:id="610861610">
      <w:bodyDiv w:val="1"/>
      <w:marLeft w:val="0"/>
      <w:marRight w:val="0"/>
      <w:marTop w:val="0"/>
      <w:marBottom w:val="0"/>
      <w:divBdr>
        <w:top w:val="none" w:sz="0" w:space="0" w:color="auto"/>
        <w:left w:val="none" w:sz="0" w:space="0" w:color="auto"/>
        <w:bottom w:val="none" w:sz="0" w:space="0" w:color="auto"/>
        <w:right w:val="none" w:sz="0" w:space="0" w:color="auto"/>
      </w:divBdr>
    </w:div>
    <w:div w:id="1375695718">
      <w:bodyDiv w:val="1"/>
      <w:marLeft w:val="0"/>
      <w:marRight w:val="0"/>
      <w:marTop w:val="0"/>
      <w:marBottom w:val="0"/>
      <w:divBdr>
        <w:top w:val="none" w:sz="0" w:space="0" w:color="auto"/>
        <w:left w:val="none" w:sz="0" w:space="0" w:color="auto"/>
        <w:bottom w:val="none" w:sz="0" w:space="0" w:color="auto"/>
        <w:right w:val="none" w:sz="0" w:space="0" w:color="auto"/>
      </w:divBdr>
      <w:divsChild>
        <w:div w:id="571543845">
          <w:marLeft w:val="0"/>
          <w:marRight w:val="0"/>
          <w:marTop w:val="0"/>
          <w:marBottom w:val="0"/>
          <w:divBdr>
            <w:top w:val="none" w:sz="0" w:space="0" w:color="auto"/>
            <w:left w:val="none" w:sz="0" w:space="0" w:color="auto"/>
            <w:bottom w:val="none" w:sz="0" w:space="0" w:color="auto"/>
            <w:right w:val="none" w:sz="0" w:space="0" w:color="auto"/>
          </w:divBdr>
        </w:div>
      </w:divsChild>
    </w:div>
    <w:div w:id="1497452580">
      <w:bodyDiv w:val="1"/>
      <w:marLeft w:val="0"/>
      <w:marRight w:val="0"/>
      <w:marTop w:val="0"/>
      <w:marBottom w:val="0"/>
      <w:divBdr>
        <w:top w:val="none" w:sz="0" w:space="0" w:color="auto"/>
        <w:left w:val="none" w:sz="0" w:space="0" w:color="auto"/>
        <w:bottom w:val="none" w:sz="0" w:space="0" w:color="auto"/>
        <w:right w:val="none" w:sz="0" w:space="0" w:color="auto"/>
      </w:divBdr>
    </w:div>
    <w:div w:id="1858693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who.int/hiv/pub/prep/211/en/" TargetMode="External"/><Relationship Id="rId18" Type="http://schemas.openxmlformats.org/officeDocument/2006/relationships/footer" Target="footer2.xml"/><Relationship Id="rId26"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hyperlink" Target="https://www.prepwatch.org/wp-content/uploads/2020/11/TemplateLanguage_for_PrEP_Guidelines_Nov2020_French.docx" TargetMode="External"/><Relationship Id="rId17" Type="http://schemas.openxmlformats.org/officeDocument/2006/relationships/footer" Target="footer1.xml"/><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yperlink" Target="https://www.who.int/hiv/pub/prep/211/en/" TargetMode="External"/><Relationship Id="rId20" Type="http://schemas.openxmlformats.org/officeDocument/2006/relationships/image" Target="media/image6.png"/><Relationship Id="rId29"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prepwatch.org/wp-content/uploads/2020/11/TemplateLanguage_for_PrEP_Guidelines_Nov2020.docx" TargetMode="External"/><Relationship Id="rId24" Type="http://schemas.openxmlformats.org/officeDocument/2006/relationships/image" Target="media/image10.png"/><Relationship Id="rId5" Type="http://schemas.openxmlformats.org/officeDocument/2006/relationships/numbering" Target="numbering.xml"/><Relationship Id="rId15" Type="http://schemas.openxmlformats.org/officeDocument/2006/relationships/hyperlink" Target="https://www.prepwatch.org/wp-content/uploads/2020/11/TemplateLanguage_for_PrEP_Guidelines_Nov2020_French.docx" TargetMode="External"/><Relationship Id="rId23" Type="http://schemas.openxmlformats.org/officeDocument/2006/relationships/image" Target="media/image9.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prepwatch.org/wp-content/uploads/2020/11/TemplateLanguage_for_PrEP_Guidelines_Nov2020.docx" TargetMode="External"/><Relationship Id="rId22" Type="http://schemas.openxmlformats.org/officeDocument/2006/relationships/image" Target="media/image8.png"/><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image" Target="media/image8.jpeg"/><Relationship Id="rId3" Type="http://schemas.openxmlformats.org/officeDocument/2006/relationships/image" Target="media/image3.jpg"/><Relationship Id="rId7" Type="http://schemas.openxmlformats.org/officeDocument/2006/relationships/image" Target="media/image7.jpeg"/><Relationship Id="rId2" Type="http://schemas.openxmlformats.org/officeDocument/2006/relationships/image" Target="media/image2.jpg"/><Relationship Id="rId1" Type="http://schemas.openxmlformats.org/officeDocument/2006/relationships/image" Target="media/image1.png"/><Relationship Id="rId6" Type="http://schemas.openxmlformats.org/officeDocument/2006/relationships/image" Target="media/image6.jpeg"/><Relationship Id="rId5" Type="http://schemas.openxmlformats.org/officeDocument/2006/relationships/image" Target="media/image5.png"/><Relationship Id="rId4" Type="http://schemas.openxmlformats.org/officeDocument/2006/relationships/image" Target="media/image4.jpg"/></Relationships>
</file>

<file path=word/_rels/footnotes.xml.rels><?xml version="1.0" encoding="UTF-8" standalone="yes"?>
<Relationships xmlns="http://schemas.openxmlformats.org/package/2006/relationships"><Relationship Id="rId1" Type="http://schemas.openxmlformats.org/officeDocument/2006/relationships/hyperlink" Target="https://www.who.int/hiv/pub/prep/211/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313A763F985B0488895E24FE9AB232B" ma:contentTypeVersion="11" ma:contentTypeDescription="Create a new document." ma:contentTypeScope="" ma:versionID="fabac0c2c0248f8c27196de11141d908">
  <xsd:schema xmlns:xsd="http://www.w3.org/2001/XMLSchema" xmlns:xs="http://www.w3.org/2001/XMLSchema" xmlns:p="http://schemas.microsoft.com/office/2006/metadata/properties" xmlns:ns2="144d5290-e6e5-4623-91d2-9fe55aa32c80" xmlns:ns3="c6bc7fdb-94a0-4550-9262-59b9a1e24eae" targetNamespace="http://schemas.microsoft.com/office/2006/metadata/properties" ma:root="true" ma:fieldsID="0ac49cc395a68d23ef8d1d6d7efc6b28" ns2:_="" ns3:_="">
    <xsd:import namespace="144d5290-e6e5-4623-91d2-9fe55aa32c80"/>
    <xsd:import namespace="c6bc7fdb-94a0-4550-9262-59b9a1e24ea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4d5290-e6e5-4623-91d2-9fe55aa32c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bc7fdb-94a0-4550-9262-59b9a1e24ea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8D6723-FE3D-4B5E-9F4B-829014E4197A}">
  <ds:schemaRefs>
    <ds:schemaRef ds:uri="http://schemas.microsoft.com/sharepoint/v3/contenttype/forms"/>
  </ds:schemaRefs>
</ds:datastoreItem>
</file>

<file path=customXml/itemProps2.xml><?xml version="1.0" encoding="utf-8"?>
<ds:datastoreItem xmlns:ds="http://schemas.openxmlformats.org/officeDocument/2006/customXml" ds:itemID="{AFC56F7C-75FD-42C2-ADF6-CF30CC9FDF6C}">
  <ds:schemaRefs>
    <ds:schemaRef ds:uri="http://purl.org/dc/terms/"/>
    <ds:schemaRef ds:uri="http://schemas.microsoft.com/office/2006/documentManagement/types"/>
    <ds:schemaRef ds:uri="http://purl.org/dc/elements/1.1/"/>
    <ds:schemaRef ds:uri="http://schemas.microsoft.com/office/infopath/2007/PartnerControls"/>
    <ds:schemaRef ds:uri="http://purl.org/dc/dcmitype/"/>
    <ds:schemaRef ds:uri="http://schemas.openxmlformats.org/package/2006/metadata/core-properties"/>
    <ds:schemaRef ds:uri="http://schemas.microsoft.com/office/2006/metadata/properties"/>
    <ds:schemaRef ds:uri="c6bc7fdb-94a0-4550-9262-59b9a1e24eae"/>
    <ds:schemaRef ds:uri="144d5290-e6e5-4623-91d2-9fe55aa32c80"/>
    <ds:schemaRef ds:uri="http://www.w3.org/XML/1998/namespace"/>
  </ds:schemaRefs>
</ds:datastoreItem>
</file>

<file path=customXml/itemProps3.xml><?xml version="1.0" encoding="utf-8"?>
<ds:datastoreItem xmlns:ds="http://schemas.openxmlformats.org/officeDocument/2006/customXml" ds:itemID="{459C057F-CDAC-44F8-A04C-6BE1BAE332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4d5290-e6e5-4623-91d2-9fe55aa32c80"/>
    <ds:schemaRef ds:uri="c6bc7fdb-94a0-4550-9262-59b9a1e24e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31FD14E-C81C-4101-987E-E6B731411E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2041</Words>
  <Characters>11638</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52</CharactersWithSpaces>
  <SharedDoc>false</SharedDoc>
  <HLinks>
    <vt:vector size="282" baseType="variant">
      <vt:variant>
        <vt:i4>1769525</vt:i4>
      </vt:variant>
      <vt:variant>
        <vt:i4>278</vt:i4>
      </vt:variant>
      <vt:variant>
        <vt:i4>0</vt:i4>
      </vt:variant>
      <vt:variant>
        <vt:i4>5</vt:i4>
      </vt:variant>
      <vt:variant>
        <vt:lpwstr/>
      </vt:variant>
      <vt:variant>
        <vt:lpwstr>_Toc50139788</vt:lpwstr>
      </vt:variant>
      <vt:variant>
        <vt:i4>1310773</vt:i4>
      </vt:variant>
      <vt:variant>
        <vt:i4>272</vt:i4>
      </vt:variant>
      <vt:variant>
        <vt:i4>0</vt:i4>
      </vt:variant>
      <vt:variant>
        <vt:i4>5</vt:i4>
      </vt:variant>
      <vt:variant>
        <vt:lpwstr/>
      </vt:variant>
      <vt:variant>
        <vt:lpwstr>_Toc50139787</vt:lpwstr>
      </vt:variant>
      <vt:variant>
        <vt:i4>1376309</vt:i4>
      </vt:variant>
      <vt:variant>
        <vt:i4>266</vt:i4>
      </vt:variant>
      <vt:variant>
        <vt:i4>0</vt:i4>
      </vt:variant>
      <vt:variant>
        <vt:i4>5</vt:i4>
      </vt:variant>
      <vt:variant>
        <vt:lpwstr/>
      </vt:variant>
      <vt:variant>
        <vt:lpwstr>_Toc50139786</vt:lpwstr>
      </vt:variant>
      <vt:variant>
        <vt:i4>1441845</vt:i4>
      </vt:variant>
      <vt:variant>
        <vt:i4>260</vt:i4>
      </vt:variant>
      <vt:variant>
        <vt:i4>0</vt:i4>
      </vt:variant>
      <vt:variant>
        <vt:i4>5</vt:i4>
      </vt:variant>
      <vt:variant>
        <vt:lpwstr/>
      </vt:variant>
      <vt:variant>
        <vt:lpwstr>_Toc50139785</vt:lpwstr>
      </vt:variant>
      <vt:variant>
        <vt:i4>1507381</vt:i4>
      </vt:variant>
      <vt:variant>
        <vt:i4>254</vt:i4>
      </vt:variant>
      <vt:variant>
        <vt:i4>0</vt:i4>
      </vt:variant>
      <vt:variant>
        <vt:i4>5</vt:i4>
      </vt:variant>
      <vt:variant>
        <vt:lpwstr/>
      </vt:variant>
      <vt:variant>
        <vt:lpwstr>_Toc50139784</vt:lpwstr>
      </vt:variant>
      <vt:variant>
        <vt:i4>1048629</vt:i4>
      </vt:variant>
      <vt:variant>
        <vt:i4>248</vt:i4>
      </vt:variant>
      <vt:variant>
        <vt:i4>0</vt:i4>
      </vt:variant>
      <vt:variant>
        <vt:i4>5</vt:i4>
      </vt:variant>
      <vt:variant>
        <vt:lpwstr/>
      </vt:variant>
      <vt:variant>
        <vt:lpwstr>_Toc50139783</vt:lpwstr>
      </vt:variant>
      <vt:variant>
        <vt:i4>1114165</vt:i4>
      </vt:variant>
      <vt:variant>
        <vt:i4>242</vt:i4>
      </vt:variant>
      <vt:variant>
        <vt:i4>0</vt:i4>
      </vt:variant>
      <vt:variant>
        <vt:i4>5</vt:i4>
      </vt:variant>
      <vt:variant>
        <vt:lpwstr/>
      </vt:variant>
      <vt:variant>
        <vt:lpwstr>_Toc50139782</vt:lpwstr>
      </vt:variant>
      <vt:variant>
        <vt:i4>1179701</vt:i4>
      </vt:variant>
      <vt:variant>
        <vt:i4>236</vt:i4>
      </vt:variant>
      <vt:variant>
        <vt:i4>0</vt:i4>
      </vt:variant>
      <vt:variant>
        <vt:i4>5</vt:i4>
      </vt:variant>
      <vt:variant>
        <vt:lpwstr/>
      </vt:variant>
      <vt:variant>
        <vt:lpwstr>_Toc50139781</vt:lpwstr>
      </vt:variant>
      <vt:variant>
        <vt:i4>1245237</vt:i4>
      </vt:variant>
      <vt:variant>
        <vt:i4>230</vt:i4>
      </vt:variant>
      <vt:variant>
        <vt:i4>0</vt:i4>
      </vt:variant>
      <vt:variant>
        <vt:i4>5</vt:i4>
      </vt:variant>
      <vt:variant>
        <vt:lpwstr/>
      </vt:variant>
      <vt:variant>
        <vt:lpwstr>_Toc50139780</vt:lpwstr>
      </vt:variant>
      <vt:variant>
        <vt:i4>1703994</vt:i4>
      </vt:variant>
      <vt:variant>
        <vt:i4>224</vt:i4>
      </vt:variant>
      <vt:variant>
        <vt:i4>0</vt:i4>
      </vt:variant>
      <vt:variant>
        <vt:i4>5</vt:i4>
      </vt:variant>
      <vt:variant>
        <vt:lpwstr/>
      </vt:variant>
      <vt:variant>
        <vt:lpwstr>_Toc50139779</vt:lpwstr>
      </vt:variant>
      <vt:variant>
        <vt:i4>1769530</vt:i4>
      </vt:variant>
      <vt:variant>
        <vt:i4>218</vt:i4>
      </vt:variant>
      <vt:variant>
        <vt:i4>0</vt:i4>
      </vt:variant>
      <vt:variant>
        <vt:i4>5</vt:i4>
      </vt:variant>
      <vt:variant>
        <vt:lpwstr/>
      </vt:variant>
      <vt:variant>
        <vt:lpwstr>_Toc50139778</vt:lpwstr>
      </vt:variant>
      <vt:variant>
        <vt:i4>1310778</vt:i4>
      </vt:variant>
      <vt:variant>
        <vt:i4>212</vt:i4>
      </vt:variant>
      <vt:variant>
        <vt:i4>0</vt:i4>
      </vt:variant>
      <vt:variant>
        <vt:i4>5</vt:i4>
      </vt:variant>
      <vt:variant>
        <vt:lpwstr/>
      </vt:variant>
      <vt:variant>
        <vt:lpwstr>_Toc50139777</vt:lpwstr>
      </vt:variant>
      <vt:variant>
        <vt:i4>1376314</vt:i4>
      </vt:variant>
      <vt:variant>
        <vt:i4>206</vt:i4>
      </vt:variant>
      <vt:variant>
        <vt:i4>0</vt:i4>
      </vt:variant>
      <vt:variant>
        <vt:i4>5</vt:i4>
      </vt:variant>
      <vt:variant>
        <vt:lpwstr/>
      </vt:variant>
      <vt:variant>
        <vt:lpwstr>_Toc50139776</vt:lpwstr>
      </vt:variant>
      <vt:variant>
        <vt:i4>1441850</vt:i4>
      </vt:variant>
      <vt:variant>
        <vt:i4>200</vt:i4>
      </vt:variant>
      <vt:variant>
        <vt:i4>0</vt:i4>
      </vt:variant>
      <vt:variant>
        <vt:i4>5</vt:i4>
      </vt:variant>
      <vt:variant>
        <vt:lpwstr/>
      </vt:variant>
      <vt:variant>
        <vt:lpwstr>_Toc50139775</vt:lpwstr>
      </vt:variant>
      <vt:variant>
        <vt:i4>1507386</vt:i4>
      </vt:variant>
      <vt:variant>
        <vt:i4>194</vt:i4>
      </vt:variant>
      <vt:variant>
        <vt:i4>0</vt:i4>
      </vt:variant>
      <vt:variant>
        <vt:i4>5</vt:i4>
      </vt:variant>
      <vt:variant>
        <vt:lpwstr/>
      </vt:variant>
      <vt:variant>
        <vt:lpwstr>_Toc50139774</vt:lpwstr>
      </vt:variant>
      <vt:variant>
        <vt:i4>1048634</vt:i4>
      </vt:variant>
      <vt:variant>
        <vt:i4>188</vt:i4>
      </vt:variant>
      <vt:variant>
        <vt:i4>0</vt:i4>
      </vt:variant>
      <vt:variant>
        <vt:i4>5</vt:i4>
      </vt:variant>
      <vt:variant>
        <vt:lpwstr/>
      </vt:variant>
      <vt:variant>
        <vt:lpwstr>_Toc50139773</vt:lpwstr>
      </vt:variant>
      <vt:variant>
        <vt:i4>1114170</vt:i4>
      </vt:variant>
      <vt:variant>
        <vt:i4>182</vt:i4>
      </vt:variant>
      <vt:variant>
        <vt:i4>0</vt:i4>
      </vt:variant>
      <vt:variant>
        <vt:i4>5</vt:i4>
      </vt:variant>
      <vt:variant>
        <vt:lpwstr/>
      </vt:variant>
      <vt:variant>
        <vt:lpwstr>_Toc50139772</vt:lpwstr>
      </vt:variant>
      <vt:variant>
        <vt:i4>1179706</vt:i4>
      </vt:variant>
      <vt:variant>
        <vt:i4>176</vt:i4>
      </vt:variant>
      <vt:variant>
        <vt:i4>0</vt:i4>
      </vt:variant>
      <vt:variant>
        <vt:i4>5</vt:i4>
      </vt:variant>
      <vt:variant>
        <vt:lpwstr/>
      </vt:variant>
      <vt:variant>
        <vt:lpwstr>_Toc50139771</vt:lpwstr>
      </vt:variant>
      <vt:variant>
        <vt:i4>1245242</vt:i4>
      </vt:variant>
      <vt:variant>
        <vt:i4>170</vt:i4>
      </vt:variant>
      <vt:variant>
        <vt:i4>0</vt:i4>
      </vt:variant>
      <vt:variant>
        <vt:i4>5</vt:i4>
      </vt:variant>
      <vt:variant>
        <vt:lpwstr/>
      </vt:variant>
      <vt:variant>
        <vt:lpwstr>_Toc50139770</vt:lpwstr>
      </vt:variant>
      <vt:variant>
        <vt:i4>1703995</vt:i4>
      </vt:variant>
      <vt:variant>
        <vt:i4>164</vt:i4>
      </vt:variant>
      <vt:variant>
        <vt:i4>0</vt:i4>
      </vt:variant>
      <vt:variant>
        <vt:i4>5</vt:i4>
      </vt:variant>
      <vt:variant>
        <vt:lpwstr/>
      </vt:variant>
      <vt:variant>
        <vt:lpwstr>_Toc50139769</vt:lpwstr>
      </vt:variant>
      <vt:variant>
        <vt:i4>1769531</vt:i4>
      </vt:variant>
      <vt:variant>
        <vt:i4>158</vt:i4>
      </vt:variant>
      <vt:variant>
        <vt:i4>0</vt:i4>
      </vt:variant>
      <vt:variant>
        <vt:i4>5</vt:i4>
      </vt:variant>
      <vt:variant>
        <vt:lpwstr/>
      </vt:variant>
      <vt:variant>
        <vt:lpwstr>_Toc50139768</vt:lpwstr>
      </vt:variant>
      <vt:variant>
        <vt:i4>1310779</vt:i4>
      </vt:variant>
      <vt:variant>
        <vt:i4>152</vt:i4>
      </vt:variant>
      <vt:variant>
        <vt:i4>0</vt:i4>
      </vt:variant>
      <vt:variant>
        <vt:i4>5</vt:i4>
      </vt:variant>
      <vt:variant>
        <vt:lpwstr/>
      </vt:variant>
      <vt:variant>
        <vt:lpwstr>_Toc50139767</vt:lpwstr>
      </vt:variant>
      <vt:variant>
        <vt:i4>1376315</vt:i4>
      </vt:variant>
      <vt:variant>
        <vt:i4>146</vt:i4>
      </vt:variant>
      <vt:variant>
        <vt:i4>0</vt:i4>
      </vt:variant>
      <vt:variant>
        <vt:i4>5</vt:i4>
      </vt:variant>
      <vt:variant>
        <vt:lpwstr/>
      </vt:variant>
      <vt:variant>
        <vt:lpwstr>_Toc50139766</vt:lpwstr>
      </vt:variant>
      <vt:variant>
        <vt:i4>1441851</vt:i4>
      </vt:variant>
      <vt:variant>
        <vt:i4>140</vt:i4>
      </vt:variant>
      <vt:variant>
        <vt:i4>0</vt:i4>
      </vt:variant>
      <vt:variant>
        <vt:i4>5</vt:i4>
      </vt:variant>
      <vt:variant>
        <vt:lpwstr/>
      </vt:variant>
      <vt:variant>
        <vt:lpwstr>_Toc50139765</vt:lpwstr>
      </vt:variant>
      <vt:variant>
        <vt:i4>1507387</vt:i4>
      </vt:variant>
      <vt:variant>
        <vt:i4>134</vt:i4>
      </vt:variant>
      <vt:variant>
        <vt:i4>0</vt:i4>
      </vt:variant>
      <vt:variant>
        <vt:i4>5</vt:i4>
      </vt:variant>
      <vt:variant>
        <vt:lpwstr/>
      </vt:variant>
      <vt:variant>
        <vt:lpwstr>_Toc50139764</vt:lpwstr>
      </vt:variant>
      <vt:variant>
        <vt:i4>1048635</vt:i4>
      </vt:variant>
      <vt:variant>
        <vt:i4>128</vt:i4>
      </vt:variant>
      <vt:variant>
        <vt:i4>0</vt:i4>
      </vt:variant>
      <vt:variant>
        <vt:i4>5</vt:i4>
      </vt:variant>
      <vt:variant>
        <vt:lpwstr/>
      </vt:variant>
      <vt:variant>
        <vt:lpwstr>_Toc50139763</vt:lpwstr>
      </vt:variant>
      <vt:variant>
        <vt:i4>1114171</vt:i4>
      </vt:variant>
      <vt:variant>
        <vt:i4>122</vt:i4>
      </vt:variant>
      <vt:variant>
        <vt:i4>0</vt:i4>
      </vt:variant>
      <vt:variant>
        <vt:i4>5</vt:i4>
      </vt:variant>
      <vt:variant>
        <vt:lpwstr/>
      </vt:variant>
      <vt:variant>
        <vt:lpwstr>_Toc50139762</vt:lpwstr>
      </vt:variant>
      <vt:variant>
        <vt:i4>1179707</vt:i4>
      </vt:variant>
      <vt:variant>
        <vt:i4>116</vt:i4>
      </vt:variant>
      <vt:variant>
        <vt:i4>0</vt:i4>
      </vt:variant>
      <vt:variant>
        <vt:i4>5</vt:i4>
      </vt:variant>
      <vt:variant>
        <vt:lpwstr/>
      </vt:variant>
      <vt:variant>
        <vt:lpwstr>_Toc50139761</vt:lpwstr>
      </vt:variant>
      <vt:variant>
        <vt:i4>1245243</vt:i4>
      </vt:variant>
      <vt:variant>
        <vt:i4>110</vt:i4>
      </vt:variant>
      <vt:variant>
        <vt:i4>0</vt:i4>
      </vt:variant>
      <vt:variant>
        <vt:i4>5</vt:i4>
      </vt:variant>
      <vt:variant>
        <vt:lpwstr/>
      </vt:variant>
      <vt:variant>
        <vt:lpwstr>_Toc50139760</vt:lpwstr>
      </vt:variant>
      <vt:variant>
        <vt:i4>1703992</vt:i4>
      </vt:variant>
      <vt:variant>
        <vt:i4>104</vt:i4>
      </vt:variant>
      <vt:variant>
        <vt:i4>0</vt:i4>
      </vt:variant>
      <vt:variant>
        <vt:i4>5</vt:i4>
      </vt:variant>
      <vt:variant>
        <vt:lpwstr/>
      </vt:variant>
      <vt:variant>
        <vt:lpwstr>_Toc50139759</vt:lpwstr>
      </vt:variant>
      <vt:variant>
        <vt:i4>1769528</vt:i4>
      </vt:variant>
      <vt:variant>
        <vt:i4>98</vt:i4>
      </vt:variant>
      <vt:variant>
        <vt:i4>0</vt:i4>
      </vt:variant>
      <vt:variant>
        <vt:i4>5</vt:i4>
      </vt:variant>
      <vt:variant>
        <vt:lpwstr/>
      </vt:variant>
      <vt:variant>
        <vt:lpwstr>_Toc50139758</vt:lpwstr>
      </vt:variant>
      <vt:variant>
        <vt:i4>1310776</vt:i4>
      </vt:variant>
      <vt:variant>
        <vt:i4>92</vt:i4>
      </vt:variant>
      <vt:variant>
        <vt:i4>0</vt:i4>
      </vt:variant>
      <vt:variant>
        <vt:i4>5</vt:i4>
      </vt:variant>
      <vt:variant>
        <vt:lpwstr/>
      </vt:variant>
      <vt:variant>
        <vt:lpwstr>_Toc50139757</vt:lpwstr>
      </vt:variant>
      <vt:variant>
        <vt:i4>1376312</vt:i4>
      </vt:variant>
      <vt:variant>
        <vt:i4>86</vt:i4>
      </vt:variant>
      <vt:variant>
        <vt:i4>0</vt:i4>
      </vt:variant>
      <vt:variant>
        <vt:i4>5</vt:i4>
      </vt:variant>
      <vt:variant>
        <vt:lpwstr/>
      </vt:variant>
      <vt:variant>
        <vt:lpwstr>_Toc50139756</vt:lpwstr>
      </vt:variant>
      <vt:variant>
        <vt:i4>1441848</vt:i4>
      </vt:variant>
      <vt:variant>
        <vt:i4>80</vt:i4>
      </vt:variant>
      <vt:variant>
        <vt:i4>0</vt:i4>
      </vt:variant>
      <vt:variant>
        <vt:i4>5</vt:i4>
      </vt:variant>
      <vt:variant>
        <vt:lpwstr/>
      </vt:variant>
      <vt:variant>
        <vt:lpwstr>_Toc50139755</vt:lpwstr>
      </vt:variant>
      <vt:variant>
        <vt:i4>1507384</vt:i4>
      </vt:variant>
      <vt:variant>
        <vt:i4>74</vt:i4>
      </vt:variant>
      <vt:variant>
        <vt:i4>0</vt:i4>
      </vt:variant>
      <vt:variant>
        <vt:i4>5</vt:i4>
      </vt:variant>
      <vt:variant>
        <vt:lpwstr/>
      </vt:variant>
      <vt:variant>
        <vt:lpwstr>_Toc50139754</vt:lpwstr>
      </vt:variant>
      <vt:variant>
        <vt:i4>1048632</vt:i4>
      </vt:variant>
      <vt:variant>
        <vt:i4>68</vt:i4>
      </vt:variant>
      <vt:variant>
        <vt:i4>0</vt:i4>
      </vt:variant>
      <vt:variant>
        <vt:i4>5</vt:i4>
      </vt:variant>
      <vt:variant>
        <vt:lpwstr/>
      </vt:variant>
      <vt:variant>
        <vt:lpwstr>_Toc50139753</vt:lpwstr>
      </vt:variant>
      <vt:variant>
        <vt:i4>1114168</vt:i4>
      </vt:variant>
      <vt:variant>
        <vt:i4>62</vt:i4>
      </vt:variant>
      <vt:variant>
        <vt:i4>0</vt:i4>
      </vt:variant>
      <vt:variant>
        <vt:i4>5</vt:i4>
      </vt:variant>
      <vt:variant>
        <vt:lpwstr/>
      </vt:variant>
      <vt:variant>
        <vt:lpwstr>_Toc50139752</vt:lpwstr>
      </vt:variant>
      <vt:variant>
        <vt:i4>1179704</vt:i4>
      </vt:variant>
      <vt:variant>
        <vt:i4>56</vt:i4>
      </vt:variant>
      <vt:variant>
        <vt:i4>0</vt:i4>
      </vt:variant>
      <vt:variant>
        <vt:i4>5</vt:i4>
      </vt:variant>
      <vt:variant>
        <vt:lpwstr/>
      </vt:variant>
      <vt:variant>
        <vt:lpwstr>_Toc50139751</vt:lpwstr>
      </vt:variant>
      <vt:variant>
        <vt:i4>1245240</vt:i4>
      </vt:variant>
      <vt:variant>
        <vt:i4>50</vt:i4>
      </vt:variant>
      <vt:variant>
        <vt:i4>0</vt:i4>
      </vt:variant>
      <vt:variant>
        <vt:i4>5</vt:i4>
      </vt:variant>
      <vt:variant>
        <vt:lpwstr/>
      </vt:variant>
      <vt:variant>
        <vt:lpwstr>_Toc50139750</vt:lpwstr>
      </vt:variant>
      <vt:variant>
        <vt:i4>1703993</vt:i4>
      </vt:variant>
      <vt:variant>
        <vt:i4>44</vt:i4>
      </vt:variant>
      <vt:variant>
        <vt:i4>0</vt:i4>
      </vt:variant>
      <vt:variant>
        <vt:i4>5</vt:i4>
      </vt:variant>
      <vt:variant>
        <vt:lpwstr/>
      </vt:variant>
      <vt:variant>
        <vt:lpwstr>_Toc50139749</vt:lpwstr>
      </vt:variant>
      <vt:variant>
        <vt:i4>1769529</vt:i4>
      </vt:variant>
      <vt:variant>
        <vt:i4>38</vt:i4>
      </vt:variant>
      <vt:variant>
        <vt:i4>0</vt:i4>
      </vt:variant>
      <vt:variant>
        <vt:i4>5</vt:i4>
      </vt:variant>
      <vt:variant>
        <vt:lpwstr/>
      </vt:variant>
      <vt:variant>
        <vt:lpwstr>_Toc50139748</vt:lpwstr>
      </vt:variant>
      <vt:variant>
        <vt:i4>1310777</vt:i4>
      </vt:variant>
      <vt:variant>
        <vt:i4>32</vt:i4>
      </vt:variant>
      <vt:variant>
        <vt:i4>0</vt:i4>
      </vt:variant>
      <vt:variant>
        <vt:i4>5</vt:i4>
      </vt:variant>
      <vt:variant>
        <vt:lpwstr/>
      </vt:variant>
      <vt:variant>
        <vt:lpwstr>_Toc50139747</vt:lpwstr>
      </vt:variant>
      <vt:variant>
        <vt:i4>1376313</vt:i4>
      </vt:variant>
      <vt:variant>
        <vt:i4>26</vt:i4>
      </vt:variant>
      <vt:variant>
        <vt:i4>0</vt:i4>
      </vt:variant>
      <vt:variant>
        <vt:i4>5</vt:i4>
      </vt:variant>
      <vt:variant>
        <vt:lpwstr/>
      </vt:variant>
      <vt:variant>
        <vt:lpwstr>_Toc50139746</vt:lpwstr>
      </vt:variant>
      <vt:variant>
        <vt:i4>1441849</vt:i4>
      </vt:variant>
      <vt:variant>
        <vt:i4>20</vt:i4>
      </vt:variant>
      <vt:variant>
        <vt:i4>0</vt:i4>
      </vt:variant>
      <vt:variant>
        <vt:i4>5</vt:i4>
      </vt:variant>
      <vt:variant>
        <vt:lpwstr/>
      </vt:variant>
      <vt:variant>
        <vt:lpwstr>_Toc50139745</vt:lpwstr>
      </vt:variant>
      <vt:variant>
        <vt:i4>1507385</vt:i4>
      </vt:variant>
      <vt:variant>
        <vt:i4>14</vt:i4>
      </vt:variant>
      <vt:variant>
        <vt:i4>0</vt:i4>
      </vt:variant>
      <vt:variant>
        <vt:i4>5</vt:i4>
      </vt:variant>
      <vt:variant>
        <vt:lpwstr/>
      </vt:variant>
      <vt:variant>
        <vt:lpwstr>_Toc50139744</vt:lpwstr>
      </vt:variant>
      <vt:variant>
        <vt:i4>1048633</vt:i4>
      </vt:variant>
      <vt:variant>
        <vt:i4>8</vt:i4>
      </vt:variant>
      <vt:variant>
        <vt:i4>0</vt:i4>
      </vt:variant>
      <vt:variant>
        <vt:i4>5</vt:i4>
      </vt:variant>
      <vt:variant>
        <vt:lpwstr/>
      </vt:variant>
      <vt:variant>
        <vt:lpwstr>_Toc50139743</vt:lpwstr>
      </vt:variant>
      <vt:variant>
        <vt:i4>1114169</vt:i4>
      </vt:variant>
      <vt:variant>
        <vt:i4>2</vt:i4>
      </vt:variant>
      <vt:variant>
        <vt:i4>0</vt:i4>
      </vt:variant>
      <vt:variant>
        <vt:i4>5</vt:i4>
      </vt:variant>
      <vt:variant>
        <vt:lpwstr/>
      </vt:variant>
      <vt:variant>
        <vt:lpwstr>_Toc5013974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MWENDA</dc:creator>
  <cp:keywords/>
  <dc:description/>
  <cp:lastModifiedBy>Kate Brickson</cp:lastModifiedBy>
  <cp:revision>5</cp:revision>
  <cp:lastPrinted>2021-02-10T11:08:00Z</cp:lastPrinted>
  <dcterms:created xsi:type="dcterms:W3CDTF">2021-02-25T19:52:00Z</dcterms:created>
  <dcterms:modified xsi:type="dcterms:W3CDTF">2021-02-25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13A763F985B0488895E24FE9AB232B</vt:lpwstr>
  </property>
</Properties>
</file>